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4D4B0" w14:textId="04383528" w:rsidR="00243F09" w:rsidRPr="00E06FB6" w:rsidRDefault="00A7227A" w:rsidP="00243F09">
      <w:pPr>
        <w:rPr>
          <w:rFonts w:ascii="MS Reference Sans Serif" w:hAnsi="MS Reference Sans Serif"/>
          <w:color w:val="FFFFFF" w:themeColor="background1"/>
        </w:rPr>
      </w:pPr>
      <w:r w:rsidRPr="00FF684B">
        <w:rPr>
          <w:rFonts w:ascii="MS Reference Sans Serif" w:hAnsi="MS Reference Sans Serif"/>
          <w:color w:val="FFFFFF" w:themeColor="background1"/>
        </w:rPr>
        <w:t xml:space="preserve">The </w:t>
      </w:r>
      <w:r w:rsidR="00E06FB6" w:rsidRPr="00E06FB6">
        <w:rPr>
          <w:rFonts w:ascii="MS Reference Sans Serif" w:hAnsi="MS Reference Sans Serif"/>
          <w:color w:val="FFFFFF" w:themeColor="background1"/>
        </w:rPr>
        <w:t>F</w:t>
      </w:r>
      <w:r w:rsidRPr="00E06FB6">
        <w:rPr>
          <w:rFonts w:ascii="MS Reference Sans Serif" w:hAnsi="MS Reference Sans Serif"/>
          <w:color w:val="FFFFFF" w:themeColor="background1"/>
        </w:rPr>
        <w:t xml:space="preserve">ooter in this document indicates that the regulations are effective </w:t>
      </w:r>
      <w:r w:rsidR="00274AA4" w:rsidRPr="00E06FB6">
        <w:rPr>
          <w:rFonts w:ascii="MS Reference Sans Serif" w:hAnsi="MS Reference Sans Serif"/>
          <w:color w:val="FFFFFF" w:themeColor="background1"/>
        </w:rPr>
        <w:t>2/15</w:t>
      </w:r>
      <w:r w:rsidRPr="00E06FB6">
        <w:rPr>
          <w:rFonts w:ascii="MS Reference Sans Serif" w:hAnsi="MS Reference Sans Serif"/>
          <w:color w:val="FFFFFF" w:themeColor="background1"/>
        </w:rPr>
        <w:t>/202</w:t>
      </w:r>
      <w:r w:rsidR="004C0FFF" w:rsidRPr="00E06FB6">
        <w:rPr>
          <w:rFonts w:ascii="MS Reference Sans Serif" w:hAnsi="MS Reference Sans Serif"/>
          <w:color w:val="FFFFFF" w:themeColor="background1"/>
        </w:rPr>
        <w:t>4</w:t>
      </w:r>
      <w:r w:rsidR="009D5F2F" w:rsidRPr="00E06FB6">
        <w:rPr>
          <w:rFonts w:ascii="MS Reference Sans Serif" w:hAnsi="MS Reference Sans Serif"/>
          <w:color w:val="FFFFFF" w:themeColor="background1"/>
        </w:rPr>
        <w:t xml:space="preserve">, including AD Update Order effective </w:t>
      </w:r>
      <w:r w:rsidR="00EF17E1" w:rsidRPr="00E06FB6">
        <w:rPr>
          <w:rFonts w:ascii="MS Reference Sans Serif" w:hAnsi="MS Reference Sans Serif"/>
          <w:color w:val="FFFFFF" w:themeColor="background1"/>
        </w:rPr>
        <w:t>4/1</w:t>
      </w:r>
      <w:r w:rsidR="009D5F2F" w:rsidRPr="00E06FB6">
        <w:rPr>
          <w:rFonts w:ascii="MS Reference Sans Serif" w:hAnsi="MS Reference Sans Serif"/>
          <w:color w:val="FFFFFF" w:themeColor="background1"/>
        </w:rPr>
        <w:t>/2024.</w:t>
      </w:r>
    </w:p>
    <w:p w14:paraId="549ABBC4" w14:textId="2581A297" w:rsidR="00A760D6" w:rsidRPr="00E06FB6" w:rsidRDefault="00A760D6" w:rsidP="00A547A4">
      <w:pPr>
        <w:rPr>
          <w:rFonts w:ascii="MS Reference Sans Serif" w:hAnsi="MS Reference Sans Serif"/>
        </w:rPr>
      </w:pPr>
    </w:p>
    <w:p w14:paraId="3037A921" w14:textId="4E74096F" w:rsidR="00205D9F" w:rsidRPr="0023004E" w:rsidRDefault="00205D9F" w:rsidP="00BC24C5">
      <w:pPr>
        <w:pStyle w:val="Heading1"/>
        <w:rPr>
          <w:b w:val="0"/>
        </w:rPr>
      </w:pPr>
      <w:r w:rsidRPr="009D5F2F">
        <w:rPr>
          <w:color w:val="auto"/>
        </w:rPr>
        <w:t>Title 8</w:t>
      </w:r>
      <w:r w:rsidRPr="003258E4">
        <w:rPr>
          <w:color w:val="auto"/>
        </w:rPr>
        <w:t>, California Code of Regulations</w:t>
      </w:r>
      <w:r w:rsidR="00BC24C5" w:rsidRPr="00C240E4">
        <w:rPr>
          <w:b w:val="0"/>
          <w:color w:val="FFFFFF" w:themeColor="background1"/>
        </w:rPr>
        <w:br/>
      </w:r>
      <w:r w:rsidRPr="00753F69">
        <w:t>Chapter 4.5, Division of Workers’ Compensation</w:t>
      </w:r>
      <w:r w:rsidR="00BC24C5" w:rsidRPr="00793AC9">
        <w:rPr>
          <w:b w:val="0"/>
          <w:color w:val="FF0000"/>
        </w:rPr>
        <w:br/>
      </w:r>
      <w:r w:rsidRPr="0023004E">
        <w:t>Subchapter 1</w:t>
      </w:r>
      <w:r w:rsidR="00BC24C5">
        <w:rPr>
          <w:b w:val="0"/>
        </w:rPr>
        <w:br/>
      </w:r>
      <w:r w:rsidRPr="0023004E">
        <w:t>Administrative Director-Administrative Rules</w:t>
      </w:r>
    </w:p>
    <w:p w14:paraId="3AB1CA0B" w14:textId="77777777" w:rsidR="00EC71B1" w:rsidRDefault="00205D9F" w:rsidP="00BC24C5">
      <w:pPr>
        <w:pStyle w:val="Heading2"/>
      </w:pPr>
      <w:r w:rsidRPr="0023004E">
        <w:t>Article 5.3</w:t>
      </w:r>
      <w:r w:rsidR="00BC24C5">
        <w:rPr>
          <w:b w:val="0"/>
        </w:rPr>
        <w:br/>
      </w:r>
      <w:r w:rsidRPr="0023004E">
        <w:t xml:space="preserve">Official Medical Fee Schedule-Hospital Outpatient Departments and </w:t>
      </w:r>
    </w:p>
    <w:p w14:paraId="75023688" w14:textId="1675A7C4" w:rsidR="00205D9F" w:rsidRPr="0023004E" w:rsidRDefault="00205D9F" w:rsidP="00BC24C5">
      <w:pPr>
        <w:pStyle w:val="Heading2"/>
        <w:rPr>
          <w:b w:val="0"/>
        </w:rPr>
      </w:pPr>
      <w:r w:rsidRPr="0023004E">
        <w:t>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unadjusted conversion factor x (1-labor-related share + (labor-related share x wage index)).</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Cost to Charge Ratio for Hospital Outpatient Department" means the hospital cost-to-charge used by the Medicare fiscal intermediary to determine high cost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 xml:space="preserve">(42 U.S.C. SEC. </w:t>
      </w:r>
      <w:r w:rsidRPr="0023004E">
        <w:rPr>
          <w:iCs/>
        </w:rPr>
        <w:lastRenderedPageBreak/>
        <w:t>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Outlier Threshold” means the Medicare outlier threshold used in determining high cost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Price adjustment” means any and all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1ADF2E4" w:rsidR="005D7776" w:rsidRPr="0023004E" w:rsidRDefault="005D7776" w:rsidP="00CF3E42">
      <w:pPr>
        <w:pStyle w:val="LowerAlphaList"/>
        <w:numPr>
          <w:ilvl w:val="0"/>
          <w:numId w:val="9"/>
        </w:numPr>
        <w:spacing w:before="0"/>
        <w:ind w:left="0" w:firstLine="360"/>
      </w:pPr>
      <w:r w:rsidRPr="0023004E">
        <w:t>"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2008 but </w:t>
            </w:r>
            <w:r w:rsidRPr="0023004E">
              <w:rPr>
                <w:rFonts w:ascii="Arial" w:hAnsi="Arial" w:cs="Arial"/>
                <w:sz w:val="24"/>
                <w:szCs w:val="24"/>
              </w:rPr>
              <w:lastRenderedPageBreak/>
              <w:t>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 xml:space="preserve">that do not meet the requirements in (a) for a facility fee </w:t>
      </w:r>
      <w:r w:rsidRPr="0023004E">
        <w:lastRenderedPageBreak/>
        <w:t>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i),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In accordance with Section 9789.30(ab), an extra percentage reimbursement shall be used in lieu of an additional payment for high cost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or after March 1, 2009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January 1, 2013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2014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w:t>
            </w:r>
            <w:r w:rsidRPr="0023004E">
              <w:rPr>
                <w:rFonts w:ascii="Arial" w:hAnsi="Arial" w:cs="Arial"/>
                <w:sz w:val="24"/>
                <w:szCs w:val="24"/>
              </w:rPr>
              <w:lastRenderedPageBreak/>
              <w:t>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w:t>
            </w:r>
            <w:r w:rsidRPr="0023004E">
              <w:rPr>
                <w:rFonts w:ascii="Arial" w:hAnsi="Arial" w:cs="Arial"/>
                <w:sz w:val="24"/>
                <w:szCs w:val="24"/>
              </w:rPr>
              <w:lastRenderedPageBreak/>
              <w:t>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lastRenderedPageBreak/>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Additional payment for high cost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 xml:space="preserve">See Section </w:t>
      </w:r>
      <w:r w:rsidRPr="0023004E">
        <w:rPr>
          <w:rFonts w:ascii="Arial" w:hAnsi="Arial" w:cs="Arial"/>
          <w:sz w:val="24"/>
          <w:szCs w:val="24"/>
        </w:rPr>
        <w:lastRenderedPageBreak/>
        <w:t>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t>For services rendered before March 1, 2009: In determining the additional payment, the facility's charges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high cost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w:t>
      </w:r>
      <w:r w:rsidRPr="0023004E">
        <w:lastRenderedPageBreak/>
        <w:t xml:space="preserve">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all of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Section 9789.37. DWC Form 15 Election for High Cost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ELECTION FOR HIGH COST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For the 12 month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Total gross charges is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Provide county where facility is located</w:t>
      </w:r>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388114F" w:rsidR="007B6944" w:rsidRPr="0023004E" w:rsidRDefault="007B6944" w:rsidP="00CF3E42">
      <w:pPr>
        <w:pStyle w:val="Numberlistaa"/>
        <w:numPr>
          <w:ilvl w:val="0"/>
          <w:numId w:val="26"/>
        </w:numPr>
        <w:ind w:left="0" w:firstLine="360"/>
      </w:pPr>
      <w:r w:rsidRPr="0023004E">
        <w:t>Use of an operating suite, procedure room, or treatment room;</w:t>
      </w:r>
    </w:p>
    <w:p w14:paraId="5B140C23" w14:textId="637751C0" w:rsidR="007B6944" w:rsidRPr="0023004E" w:rsidRDefault="007B6944" w:rsidP="00CF3E42">
      <w:pPr>
        <w:pStyle w:val="Numberlistaa"/>
        <w:numPr>
          <w:ilvl w:val="0"/>
          <w:numId w:val="26"/>
        </w:numPr>
        <w:ind w:left="0" w:firstLine="360"/>
      </w:pPr>
      <w:r w:rsidRPr="0023004E">
        <w:t>Use of recovery room;</w:t>
      </w:r>
    </w:p>
    <w:p w14:paraId="2B22760E" w14:textId="465FC78D" w:rsidR="007B6944" w:rsidRPr="0023004E" w:rsidRDefault="007B6944" w:rsidP="00CF3E42">
      <w:pPr>
        <w:pStyle w:val="Numberlistaa"/>
        <w:numPr>
          <w:ilvl w:val="0"/>
          <w:numId w:val="26"/>
        </w:numPr>
        <w:ind w:left="0" w:firstLine="360"/>
      </w:pPr>
      <w:r w:rsidRPr="0023004E">
        <w:t>Use of an observation bed;</w:t>
      </w:r>
    </w:p>
    <w:p w14:paraId="6417BAAB" w14:textId="62F4048F" w:rsidR="007B6944" w:rsidRPr="0023004E" w:rsidRDefault="007B6944" w:rsidP="00CF3E42">
      <w:pPr>
        <w:pStyle w:val="Numberlistaa"/>
        <w:numPr>
          <w:ilvl w:val="0"/>
          <w:numId w:val="26"/>
        </w:numPr>
        <w:ind w:left="0" w:firstLine="360"/>
      </w:pPr>
      <w:r w:rsidRPr="0023004E">
        <w:t>Anesthesia, certain drugs, biologicals, and other pharmaceuticals; medical and surgical supplies and equipment; surgical dressings; and devices used for external reduction of fractures and dislocations;</w:t>
      </w:r>
    </w:p>
    <w:p w14:paraId="7D612C2D" w14:textId="1D691269" w:rsidR="007B6944" w:rsidRPr="0023004E" w:rsidRDefault="007B6944" w:rsidP="00CF3E42">
      <w:pPr>
        <w:pStyle w:val="Numberlistaa"/>
        <w:numPr>
          <w:ilvl w:val="0"/>
          <w:numId w:val="26"/>
        </w:numPr>
        <w:spacing w:before="0"/>
        <w:ind w:left="0" w:firstLine="360"/>
      </w:pPr>
      <w:r w:rsidRPr="0023004E">
        <w:t>Supplies and equipment for administering and monitoring anesthesia or sedation;</w:t>
      </w:r>
    </w:p>
    <w:p w14:paraId="13E8B66F" w14:textId="7D255CE1" w:rsidR="007B6944" w:rsidRPr="0023004E" w:rsidRDefault="007B6944" w:rsidP="00CF3E42">
      <w:pPr>
        <w:pStyle w:val="Numberlistaa"/>
        <w:numPr>
          <w:ilvl w:val="0"/>
          <w:numId w:val="26"/>
        </w:numPr>
        <w:ind w:left="0" w:firstLine="360"/>
      </w:pPr>
      <w:r w:rsidRPr="0023004E">
        <w:t>Intraocular lenses (IOLs);</w:t>
      </w:r>
    </w:p>
    <w:p w14:paraId="61AB6C01" w14:textId="799C52E7" w:rsidR="007B6944" w:rsidRPr="0023004E" w:rsidRDefault="007B6944" w:rsidP="00CF3E42">
      <w:pPr>
        <w:pStyle w:val="Numberlistaa"/>
        <w:numPr>
          <w:ilvl w:val="0"/>
          <w:numId w:val="26"/>
        </w:numPr>
        <w:ind w:left="0" w:firstLine="360"/>
      </w:pPr>
      <w:r w:rsidRPr="0023004E">
        <w:t>Incidental services such a venipuncture;</w:t>
      </w:r>
    </w:p>
    <w:p w14:paraId="085B5E99" w14:textId="240BF3FF" w:rsidR="007B6944" w:rsidRPr="0023004E" w:rsidRDefault="007B6944" w:rsidP="00CF3E42">
      <w:pPr>
        <w:pStyle w:val="Numberlistaa"/>
        <w:numPr>
          <w:ilvl w:val="0"/>
          <w:numId w:val="26"/>
        </w:numPr>
        <w:ind w:left="0" w:firstLine="360"/>
      </w:pPr>
      <w:r w:rsidRPr="0023004E">
        <w:t>Capital-related costs;</w:t>
      </w:r>
    </w:p>
    <w:p w14:paraId="3448CD34" w14:textId="20025CB7" w:rsidR="007B6944" w:rsidRPr="0023004E" w:rsidRDefault="007B6944" w:rsidP="00CF3E42">
      <w:pPr>
        <w:pStyle w:val="Numberlistaa"/>
        <w:numPr>
          <w:ilvl w:val="0"/>
          <w:numId w:val="26"/>
        </w:numPr>
        <w:ind w:left="0" w:firstLine="360"/>
      </w:pPr>
      <w:r w:rsidRPr="0023004E">
        <w:t>Implantable items used in connection with diagnostic x-ray tests, diagnostic laboratory tests, and other diagnostic tests;</w:t>
      </w:r>
    </w:p>
    <w:p w14:paraId="67F51184" w14:textId="00241DE4" w:rsidR="007B6944" w:rsidRPr="0023004E" w:rsidRDefault="007B6944" w:rsidP="00CF3E42">
      <w:pPr>
        <w:pStyle w:val="Numberlistaa"/>
        <w:numPr>
          <w:ilvl w:val="0"/>
          <w:numId w:val="26"/>
        </w:numPr>
        <w:ind w:left="0" w:firstLine="360"/>
      </w:pPr>
      <w:r w:rsidRPr="0023004E">
        <w:t>Durable medical equipment that is implantable;</w:t>
      </w:r>
    </w:p>
    <w:p w14:paraId="3FADD5B0" w14:textId="723BA137" w:rsidR="007B6944" w:rsidRPr="0023004E" w:rsidRDefault="007B6944" w:rsidP="00CF3E42">
      <w:pPr>
        <w:pStyle w:val="Numberlistaa"/>
        <w:numPr>
          <w:ilvl w:val="0"/>
          <w:numId w:val="26"/>
        </w:numPr>
        <w:ind w:left="0" w:firstLine="360"/>
      </w:pPr>
      <w:r w:rsidRPr="0023004E">
        <w:t>Implantable prosthetic devices (other than dental) which replace all or part of an internal body organ (including colostomy bags and supplies directly related to colostomy care), including replacement of these devices; and;</w:t>
      </w:r>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lastRenderedPageBreak/>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The costs of teaching physicians attributabl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For services furnished on or after January 1, 2001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lastRenderedPageBreak/>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lastRenderedPageBreak/>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i)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lastRenderedPageBreak/>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 xml:space="preserve">Subject to any reduction determined under § 419.62(b), the pass-through payment for a drug or biological as specified in section 1842(o)(1)(B) and (o)(1)(E)(i) of the act is 85 </w:t>
      </w:r>
      <w:r w:rsidRPr="0023004E">
        <w:lastRenderedPageBreak/>
        <w:t>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CMS determines that a device to be included in the category is not described by any of the existing categories or by any category previously in effect, and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lastRenderedPageBreak/>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A device of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Identifying a category for a device. A device is described by a category, if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Services Occurring On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w:t>
            </w:r>
            <w:r w:rsidRPr="0023004E">
              <w:rPr>
                <w:rFonts w:ascii="Arial" w:hAnsi="Arial" w:cs="Arial"/>
                <w:sz w:val="24"/>
                <w:szCs w:val="24"/>
              </w:rPr>
              <w:lastRenderedPageBreak/>
              <w:t>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w:t>
            </w:r>
            <w:r w:rsidRPr="0023004E">
              <w:rPr>
                <w:rFonts w:ascii="Arial" w:hAnsi="Arial" w:cs="Arial"/>
                <w:sz w:val="24"/>
                <w:szCs w:val="24"/>
              </w:rPr>
              <w:lastRenderedPageBreak/>
              <w:t>(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 xml:space="preserve">December 31, 2009 (CMS-1414-CN; 74 FR </w:t>
            </w:r>
            <w:r w:rsidRPr="0023004E">
              <w:rPr>
                <w:rFonts w:ascii="Arial" w:hAnsi="Arial" w:cs="Arial"/>
                <w:sz w:val="24"/>
                <w:szCs w:val="24"/>
              </w:rPr>
              <w:lastRenderedPageBreak/>
              <w:t>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24, 2010 (CMS-1504-FC; 75 FR 71800); (B) March 11, 2011 (CMS-1504-CN; 76 FR 13292); (C) August 16, 2010 </w:t>
            </w:r>
            <w:r w:rsidRPr="0023004E">
              <w:rPr>
                <w:rFonts w:ascii="Arial" w:hAnsi="Arial" w:cs="Arial"/>
                <w:sz w:val="24"/>
                <w:szCs w:val="24"/>
              </w:rPr>
              <w:lastRenderedPageBreak/>
              <w:t>(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Emergency Department </w:t>
            </w:r>
            <w:r w:rsidRPr="0023004E">
              <w:rPr>
                <w:rFonts w:ascii="Arial" w:hAnsi="Arial" w:cs="Arial"/>
                <w:sz w:val="24"/>
                <w:szCs w:val="24"/>
              </w:rPr>
              <w:lastRenderedPageBreak/>
              <w:t>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t>
            </w:r>
            <w:r w:rsidRPr="0023004E">
              <w:rPr>
                <w:rFonts w:ascii="Arial" w:hAnsi="Arial" w:cs="Arial"/>
                <w:sz w:val="24"/>
                <w:szCs w:val="24"/>
              </w:rPr>
              <w:lastRenderedPageBreak/>
              <w:t>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60419; </w:t>
            </w:r>
            <w:r w:rsidRPr="0023004E">
              <w:rPr>
                <w:rFonts w:ascii="Arial" w:hAnsi="Arial" w:cs="Arial"/>
                <w:sz w:val="24"/>
                <w:szCs w:val="24"/>
              </w:rPr>
              <w:lastRenderedPageBreak/>
              <w:t>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w:t>
            </w:r>
            <w:r w:rsidRPr="0023004E">
              <w:rPr>
                <w:rFonts w:ascii="Arial" w:hAnsi="Arial" w:cs="Arial"/>
                <w:sz w:val="24"/>
                <w:szCs w:val="24"/>
              </w:rPr>
              <w:lastRenderedPageBreak/>
              <w:t>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w:t>
              </w:r>
              <w:r w:rsidRPr="00A547A4">
                <w:rPr>
                  <w:rStyle w:val="Hyperlink"/>
                  <w:rFonts w:cs="Arial"/>
                  <w:szCs w:val="24"/>
                </w:rPr>
                <w:lastRenderedPageBreak/>
                <w:t>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w:t>
              </w:r>
              <w:r w:rsidRPr="00A547A4">
                <w:rPr>
                  <w:rStyle w:val="Hyperlink"/>
                  <w:rFonts w:cs="Arial"/>
                  <w:szCs w:val="24"/>
                </w:rPr>
                <w:lastRenderedPageBreak/>
                <w:t>.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w:t>
            </w:r>
            <w:r w:rsidRPr="0023004E">
              <w:rPr>
                <w:rFonts w:ascii="Arial" w:hAnsi="Arial" w:cs="Arial"/>
                <w:sz w:val="24"/>
                <w:szCs w:val="24"/>
              </w:rPr>
              <w:lastRenderedPageBreak/>
              <w:t xml:space="preserve">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and </w:t>
            </w:r>
            <w:r w:rsidRPr="0023004E">
              <w:rPr>
                <w:rFonts w:ascii="Arial" w:hAnsi="Arial" w:cs="Arial"/>
                <w:sz w:val="24"/>
                <w:szCs w:val="24"/>
              </w:rPr>
              <w:lastRenderedPageBreak/>
              <w:t xml:space="preserve">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lastRenderedPageBreak/>
              <w:t xml:space="preserve">Addenda A, B, D1, D2, E, L, and M (A) found on CMS website </w:t>
            </w:r>
            <w:r w:rsidRPr="0023004E">
              <w:rPr>
                <w:rFonts w:ascii="Arial" w:hAnsi="Arial" w:cs="Arial"/>
                <w:sz w:val="24"/>
                <w:szCs w:val="24"/>
              </w:rPr>
              <w:lastRenderedPageBreak/>
              <w:t xml:space="preserve">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October 3, 2013 (CMS-1599-CN2; </w:t>
            </w:r>
            <w:r w:rsidRPr="0023004E">
              <w:rPr>
                <w:rFonts w:ascii="Arial" w:hAnsi="Arial" w:cs="Arial"/>
                <w:sz w:val="24"/>
                <w:szCs w:val="24"/>
              </w:rPr>
              <w:lastRenderedPageBreak/>
              <w:t>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w:t>
            </w:r>
            <w:r w:rsidRPr="0023004E">
              <w:rPr>
                <w:rFonts w:ascii="Arial" w:hAnsi="Arial" w:cs="Arial"/>
                <w:sz w:val="24"/>
                <w:szCs w:val="24"/>
              </w:rPr>
              <w:lastRenderedPageBreak/>
              <w:t xml:space="preserve">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w:t>
            </w:r>
            <w:r w:rsidRPr="0023004E">
              <w:rPr>
                <w:rFonts w:ascii="Arial" w:hAnsi="Arial" w:cs="Arial"/>
                <w:sz w:val="24"/>
                <w:szCs w:val="24"/>
              </w:rPr>
              <w:lastRenderedPageBreak/>
              <w:t>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w:t>
            </w:r>
            <w:r w:rsidRPr="0023004E">
              <w:rPr>
                <w:rFonts w:ascii="Arial" w:hAnsi="Arial" w:cs="Arial"/>
                <w:sz w:val="24"/>
                <w:szCs w:val="24"/>
              </w:rPr>
              <w:lastRenderedPageBreak/>
              <w:t>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w:t>
            </w:r>
            <w:r w:rsidR="00127AFE" w:rsidRPr="0023004E">
              <w:rPr>
                <w:rFonts w:ascii="Arial" w:hAnsi="Arial" w:cs="Arial"/>
                <w:sz w:val="24"/>
                <w:szCs w:val="24"/>
              </w:rPr>
              <w:lastRenderedPageBreak/>
              <w:t>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w:t>
            </w:r>
            <w:r w:rsidRPr="0023004E">
              <w:rPr>
                <w:rFonts w:ascii="Arial" w:hAnsi="Arial" w:cs="Arial"/>
                <w:sz w:val="24"/>
                <w:szCs w:val="24"/>
              </w:rPr>
              <w:lastRenderedPageBreak/>
              <w:t xml:space="preserve">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w:t>
            </w:r>
            <w:r w:rsidRPr="0023004E">
              <w:rPr>
                <w:rFonts w:ascii="Arial" w:hAnsi="Arial" w:cs="Arial"/>
                <w:sz w:val="24"/>
                <w:szCs w:val="24"/>
              </w:rPr>
              <w:lastRenderedPageBreak/>
              <w:t xml:space="preserve">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IOCE Quarterly Data Files V19.3 [ZIP, 55MB], sections </w:t>
            </w:r>
            <w:r w:rsidRPr="00551476">
              <w:rPr>
                <w:rFonts w:ascii="Arial" w:hAnsi="Arial" w:cs="Arial"/>
                <w:sz w:val="24"/>
                <w:szCs w:val="24"/>
              </w:rPr>
              <w:lastRenderedPageBreak/>
              <w:t>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w:t>
            </w:r>
            <w:r w:rsidRPr="0023004E">
              <w:rPr>
                <w:rFonts w:ascii="Arial" w:hAnsi="Arial" w:cs="Arial"/>
                <w:sz w:val="24"/>
                <w:szCs w:val="24"/>
              </w:rPr>
              <w:lastRenderedPageBreak/>
              <w:t>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w:t>
              </w:r>
              <w:r w:rsidRPr="00A547A4">
                <w:rPr>
                  <w:rStyle w:val="Hyperlink"/>
                  <w:rFonts w:cs="Arial"/>
                  <w:szCs w:val="24"/>
                </w:rPr>
                <w:lastRenderedPageBreak/>
                <w:t>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w:t>
            </w:r>
            <w:r w:rsidRPr="0023004E">
              <w:rPr>
                <w:rFonts w:ascii="Arial" w:hAnsi="Arial" w:cs="Arial"/>
                <w:sz w:val="24"/>
                <w:szCs w:val="24"/>
              </w:rPr>
              <w:lastRenderedPageBreak/>
              <w:t xml:space="preserve">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w:t>
            </w:r>
            <w:r w:rsidR="00933E11" w:rsidRPr="0023004E">
              <w:rPr>
                <w:rFonts w:ascii="Arial" w:hAnsi="Arial" w:cs="Arial"/>
                <w:sz w:val="24"/>
                <w:szCs w:val="24"/>
              </w:rPr>
              <w:lastRenderedPageBreak/>
              <w:t>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use modifier “FX” to report X-rays taken using film, which requires a 20 percent payment reduction for such service. Use modifier “FY” to report X-rays taken using computed radiography </w:t>
            </w:r>
            <w:r w:rsidRPr="0023004E">
              <w:rPr>
                <w:rFonts w:ascii="Arial" w:hAnsi="Arial" w:cs="Arial"/>
                <w:sz w:val="24"/>
                <w:szCs w:val="24"/>
              </w:rPr>
              <w:lastRenderedPageBreak/>
              <w:t>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w:t>
            </w:r>
            <w:r w:rsidRPr="0023004E">
              <w:rPr>
                <w:rFonts w:ascii="Arial" w:hAnsi="Arial" w:cs="Arial"/>
                <w:sz w:val="24"/>
                <w:szCs w:val="24"/>
              </w:rPr>
              <w:lastRenderedPageBreak/>
              <w:t>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000000"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J, L, and M (A) found on CMS website </w:t>
            </w:r>
            <w:r w:rsidRPr="0023004E">
              <w:rPr>
                <w:rFonts w:ascii="Arial" w:hAnsi="Arial" w:cs="Arial"/>
                <w:sz w:val="24"/>
                <w:szCs w:val="24"/>
              </w:rPr>
              <w:lastRenderedPageBreak/>
              <w:t xml:space="preserve">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October 2017;</w:t>
            </w:r>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October 2017;</w:t>
            </w:r>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w:t>
            </w:r>
            <w:r w:rsidRPr="0023004E">
              <w:rPr>
                <w:rFonts w:ascii="Arial" w:hAnsi="Arial" w:cs="Arial"/>
                <w:sz w:val="24"/>
                <w:szCs w:val="24"/>
              </w:rPr>
              <w:lastRenderedPageBreak/>
              <w:t>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 xml:space="preserve">J (2018 NFRM Addendum J </w:t>
            </w:r>
            <w:r w:rsidRPr="0023004E">
              <w:rPr>
                <w:rFonts w:ascii="Arial" w:hAnsi="Arial" w:cs="Arial"/>
                <w:sz w:val="24"/>
                <w:szCs w:val="24"/>
              </w:rPr>
              <w:lastRenderedPageBreak/>
              <w:t>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w:t>
              </w:r>
              <w:r w:rsidRPr="00A547A4">
                <w:rPr>
                  <w:rStyle w:val="Hyperlink"/>
                  <w:rFonts w:cs="Arial"/>
                  <w:szCs w:val="24"/>
                </w:rPr>
                <w:lastRenderedPageBreak/>
                <w:t>=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w:t>
              </w:r>
              <w:r w:rsidRPr="00A547A4">
                <w:rPr>
                  <w:rStyle w:val="Hyperlink"/>
                  <w:rFonts w:cs="Arial"/>
                  <w:szCs w:val="24"/>
                </w:rPr>
                <w:lastRenderedPageBreak/>
                <w:t>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r w:rsidRPr="0023004E">
              <w:rPr>
                <w:rFonts w:ascii="Arial" w:hAnsi="Arial" w:cs="Arial"/>
                <w:sz w:val="24"/>
                <w:szCs w:val="24"/>
              </w:rPr>
              <w:lastRenderedPageBreak/>
              <w:t>(</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w:t>
            </w:r>
            <w:r w:rsidRPr="0023004E">
              <w:rPr>
                <w:rFonts w:ascii="Arial" w:hAnsi="Arial" w:cs="Arial"/>
                <w:sz w:val="24"/>
                <w:szCs w:val="24"/>
              </w:rPr>
              <w:lastRenderedPageBreak/>
              <w:t>ASC Addendum EE, and CPT codes 21811-21813, and 36415, but, excluding HCPCS codes listed on CMS’ 2017 HOPPS Adden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w:t>
              </w:r>
              <w:r w:rsidRPr="00A547A4">
                <w:rPr>
                  <w:rStyle w:val="Hyperlink"/>
                  <w:rFonts w:cs="Arial"/>
                  <w:szCs w:val="24"/>
                </w:rPr>
                <w:lastRenderedPageBreak/>
                <w:t>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w:t>
              </w:r>
              <w:r w:rsidRPr="00A547A4">
                <w:rPr>
                  <w:rStyle w:val="Hyperlink"/>
                  <w:rFonts w:cs="Arial"/>
                  <w:szCs w:val="24"/>
                </w:rPr>
                <w:lastRenderedPageBreak/>
                <w:t>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 xml:space="preserve">Correction Notice Addendum AA, BB, DD1, DD2, EE” </w:t>
            </w:r>
            <w:r w:rsidRPr="0023004E">
              <w:rPr>
                <w:rFonts w:ascii="Arial" w:hAnsi="Arial" w:cs="Arial"/>
                <w:sz w:val="24"/>
                <w:szCs w:val="24"/>
              </w:rPr>
              <w:lastRenderedPageBreak/>
              <w:t>(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 xml:space="preserve">HCPCS codes listed in column A, of April 2018 CMS’ Ambulatory Surgical Center </w:t>
            </w:r>
            <w:r w:rsidR="00A515F4" w:rsidRPr="0023004E">
              <w:rPr>
                <w:rFonts w:ascii="Arial" w:hAnsi="Arial" w:cs="Arial"/>
                <w:sz w:val="24"/>
                <w:szCs w:val="24"/>
              </w:rPr>
              <w:lastRenderedPageBreak/>
              <w:t>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w:t>
            </w:r>
            <w:r w:rsidR="00A515F4" w:rsidRPr="0023004E">
              <w:rPr>
                <w:rFonts w:ascii="Arial" w:hAnsi="Arial" w:cs="Arial"/>
                <w:sz w:val="24"/>
                <w:szCs w:val="24"/>
              </w:rPr>
              <w:lastRenderedPageBreak/>
              <w:t xml:space="preserve">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lastRenderedPageBreak/>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w:t>
              </w:r>
              <w:r w:rsidR="008343EF" w:rsidRPr="00A547A4">
                <w:rPr>
                  <w:rStyle w:val="Hyperlink"/>
                  <w:rFonts w:cs="Arial"/>
                  <w:szCs w:val="24"/>
                </w:rPr>
                <w:lastRenderedPageBreak/>
                <w: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w:t>
              </w:r>
              <w:r w:rsidRPr="00A547A4">
                <w:rPr>
                  <w:rStyle w:val="Hyperlink"/>
                  <w:rFonts w:cs="Arial"/>
                  <w:szCs w:val="24"/>
                </w:rPr>
                <w:lastRenderedPageBreak/>
                <w:t>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w:t>
            </w:r>
            <w:r w:rsidRPr="0023004E">
              <w:rPr>
                <w:rFonts w:ascii="Arial" w:hAnsi="Arial" w:cs="Arial"/>
                <w:sz w:val="24"/>
                <w:szCs w:val="24"/>
              </w:rPr>
              <w:lastRenderedPageBreak/>
              <w:t xml:space="preserve">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w:t>
            </w:r>
            <w:r w:rsidRPr="0023004E">
              <w:rPr>
                <w:rFonts w:ascii="Arial" w:hAnsi="Arial" w:cs="Arial"/>
                <w:sz w:val="24"/>
                <w:szCs w:val="24"/>
              </w:rPr>
              <w:lastRenderedPageBreak/>
              <w:t xml:space="preserve">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w:t>
            </w:r>
            <w:r w:rsidRPr="0023004E">
              <w:rPr>
                <w:rFonts w:ascii="Arial" w:hAnsi="Arial" w:cs="Arial"/>
                <w:sz w:val="24"/>
                <w:szCs w:val="24"/>
              </w:rPr>
              <w:lastRenderedPageBreak/>
              <w:t xml:space="preserve">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w:t>
            </w:r>
            <w:r w:rsidRPr="0023004E">
              <w:rPr>
                <w:rFonts w:ascii="Arial" w:hAnsi="Arial" w:cs="Arial"/>
                <w:sz w:val="24"/>
                <w:szCs w:val="24"/>
              </w:rPr>
              <w:lastRenderedPageBreak/>
              <w:t xml:space="preserve">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Composite APCs (codes assigned status indicator “Q1,” “Q2,” </w:t>
            </w:r>
            <w:r w:rsidRPr="0023004E">
              <w:rPr>
                <w:rFonts w:ascii="Arial" w:hAnsi="Arial" w:cs="Arial"/>
                <w:sz w:val="24"/>
                <w:szCs w:val="24"/>
              </w:rPr>
              <w:lastRenderedPageBreak/>
              <w:t>“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lastRenderedPageBreak/>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000000"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lastRenderedPageBreak/>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000000"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lastRenderedPageBreak/>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000000"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lastRenderedPageBreak/>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000000" w:rsidP="00D56795">
            <w:pPr>
              <w:widowControl/>
              <w:autoSpaceDE/>
              <w:autoSpaceDN/>
              <w:adjustRightInd/>
              <w:rPr>
                <w:rFonts w:ascii="Arial" w:hAnsi="Arial" w:cs="Arial"/>
                <w:sz w:val="24"/>
                <w:szCs w:val="24"/>
              </w:rPr>
            </w:pPr>
            <w:hyperlink r:id="rId104"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000000"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000000" w:rsidP="00F41A94">
            <w:pPr>
              <w:widowControl/>
              <w:autoSpaceDE/>
              <w:autoSpaceDN/>
              <w:adjustRightInd/>
              <w:rPr>
                <w:rFonts w:ascii="Arial" w:hAnsi="Arial" w:cs="Arial"/>
                <w:sz w:val="24"/>
                <w:szCs w:val="24"/>
                <w:u w:val="single"/>
              </w:rPr>
            </w:pPr>
            <w:hyperlink r:id="rId106"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000000" w:rsidP="00F41A94">
            <w:pPr>
              <w:widowControl/>
              <w:autoSpaceDE/>
              <w:autoSpaceDN/>
              <w:adjustRightInd/>
              <w:rPr>
                <w:rFonts w:ascii="Arial" w:hAnsi="Arial" w:cs="Arial"/>
                <w:sz w:val="24"/>
                <w:szCs w:val="24"/>
              </w:rPr>
            </w:pPr>
            <w:hyperlink r:id="rId10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w:t>
              </w:r>
              <w:r w:rsidR="00704ACB" w:rsidRPr="0023004E">
                <w:rPr>
                  <w:rStyle w:val="Hyperlink"/>
                  <w:rFonts w:cs="Arial"/>
                  <w:color w:val="auto"/>
                  <w:szCs w:val="24"/>
                  <w:u w:val="none"/>
                </w:rPr>
                <w:lastRenderedPageBreak/>
                <w: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000000" w:rsidP="00F41A94">
            <w:pPr>
              <w:widowControl/>
              <w:autoSpaceDE/>
              <w:autoSpaceDN/>
              <w:adjustRightInd/>
              <w:rPr>
                <w:rFonts w:ascii="Arial" w:hAnsi="Arial" w:cs="Arial"/>
                <w:sz w:val="24"/>
                <w:szCs w:val="24"/>
                <w:u w:val="single"/>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000000" w:rsidP="00F41A94">
            <w:pPr>
              <w:widowControl/>
              <w:autoSpaceDE/>
              <w:autoSpaceDN/>
              <w:adjustRightInd/>
              <w:rPr>
                <w:rStyle w:val="Hyperlink"/>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000000" w:rsidP="00E14EB2">
            <w:pPr>
              <w:widowControl/>
              <w:autoSpaceDE/>
              <w:autoSpaceDN/>
              <w:adjustRightInd/>
              <w:rPr>
                <w:rFonts w:ascii="Arial" w:hAnsi="Arial" w:cs="Arial"/>
                <w:sz w:val="24"/>
                <w:szCs w:val="24"/>
              </w:rPr>
            </w:pPr>
            <w:hyperlink r:id="rId11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000000" w:rsidP="00E14EB2">
            <w:pPr>
              <w:widowControl/>
              <w:autoSpaceDE/>
              <w:autoSpaceDN/>
              <w:adjustRightInd/>
              <w:rPr>
                <w:rStyle w:val="Hyperlink"/>
                <w:rFonts w:cs="Arial"/>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w:t>
            </w:r>
            <w:r w:rsidRPr="0023004E">
              <w:rPr>
                <w:rFonts w:ascii="Arial" w:hAnsi="Arial" w:cs="Arial"/>
                <w:sz w:val="24"/>
                <w:szCs w:val="24"/>
              </w:rPr>
              <w:lastRenderedPageBreak/>
              <w:t>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000000"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000000" w:rsidP="00D27F89">
            <w:pPr>
              <w:widowControl/>
              <w:autoSpaceDE/>
              <w:autoSpaceDN/>
              <w:adjustRightInd/>
              <w:rPr>
                <w:rFonts w:ascii="Arial" w:hAnsi="Arial" w:cs="Arial"/>
                <w:sz w:val="24"/>
                <w:szCs w:val="24"/>
              </w:rPr>
            </w:pPr>
            <w:hyperlink r:id="rId11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Services Occurring On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lastRenderedPageBreak/>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October 2020 ASC Approved HCPCS 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w:t>
            </w:r>
            <w:r w:rsidRPr="00ED4312">
              <w:rPr>
                <w:rFonts w:ascii="Arial" w:hAnsi="Arial" w:cs="Arial"/>
                <w:sz w:val="24"/>
                <w:szCs w:val="24"/>
              </w:rPr>
              <w:lastRenderedPageBreak/>
              <w:t>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000000"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For services occurring on or after October 1, 2020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lastRenderedPageBreak/>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000000" w:rsidP="00630302">
            <w:pPr>
              <w:widowControl/>
              <w:autoSpaceDE/>
              <w:autoSpaceDN/>
              <w:adjustRightInd/>
              <w:rPr>
                <w:rFonts w:ascii="Arial" w:hAnsi="Arial" w:cs="Arial"/>
                <w:sz w:val="24"/>
                <w:szCs w:val="24"/>
              </w:rPr>
            </w:pPr>
            <w:hyperlink r:id="rId160"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000000" w:rsidP="00630302">
            <w:pPr>
              <w:widowControl/>
              <w:autoSpaceDE/>
              <w:autoSpaceDN/>
              <w:adjustRightInd/>
              <w:rPr>
                <w:rFonts w:ascii="Arial" w:hAnsi="Arial" w:cs="Arial"/>
                <w:sz w:val="24"/>
                <w:szCs w:val="24"/>
              </w:rPr>
            </w:pPr>
            <w:hyperlink r:id="rId161"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62"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3"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000000" w:rsidP="00630302">
            <w:pPr>
              <w:widowControl/>
              <w:autoSpaceDE/>
              <w:autoSpaceDN/>
              <w:adjustRightInd/>
              <w:rPr>
                <w:rStyle w:val="Hyperlink"/>
                <w:rFonts w:cs="Arial"/>
                <w:color w:val="auto"/>
                <w:szCs w:val="24"/>
                <w:u w:val="none"/>
              </w:rPr>
            </w:pPr>
            <w:hyperlink r:id="rId164"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w:t>
              </w:r>
              <w:r w:rsidR="00111B38" w:rsidRPr="006547D4">
                <w:rPr>
                  <w:rStyle w:val="Hyperlink"/>
                  <w:rFonts w:cs="Arial"/>
                  <w:color w:val="auto"/>
                  <w:szCs w:val="24"/>
                  <w:u w:val="none"/>
                </w:rPr>
                <w:lastRenderedPageBreak/>
                <w:t>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000000" w:rsidP="00630302">
            <w:pPr>
              <w:widowControl/>
              <w:autoSpaceDE/>
              <w:autoSpaceDN/>
              <w:adjustRightInd/>
              <w:rPr>
                <w:rFonts w:ascii="Arial" w:hAnsi="Arial" w:cs="Arial"/>
                <w:sz w:val="24"/>
                <w:szCs w:val="24"/>
              </w:rPr>
            </w:pPr>
            <w:hyperlink r:id="rId166"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7"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8"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000000" w:rsidP="00630302">
            <w:pPr>
              <w:widowControl/>
              <w:autoSpaceDE/>
              <w:autoSpaceDN/>
              <w:adjustRightInd/>
              <w:rPr>
                <w:rStyle w:val="Hyperlink"/>
                <w:rFonts w:cs="Arial"/>
                <w:szCs w:val="24"/>
              </w:rPr>
            </w:pPr>
            <w:hyperlink r:id="rId169"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000000" w:rsidP="00630302">
            <w:pPr>
              <w:widowControl/>
              <w:autoSpaceDE/>
              <w:autoSpaceDN/>
              <w:adjustRightInd/>
              <w:rPr>
                <w:rFonts w:ascii="Arial" w:hAnsi="Arial" w:cs="Arial"/>
                <w:sz w:val="24"/>
                <w:szCs w:val="24"/>
              </w:rPr>
            </w:pPr>
            <w:hyperlink r:id="rId170"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71"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72"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000000" w:rsidP="00630302">
            <w:pPr>
              <w:widowControl/>
              <w:autoSpaceDE/>
              <w:autoSpaceDN/>
              <w:adjustRightInd/>
              <w:rPr>
                <w:rStyle w:val="Hyperlink"/>
                <w:rFonts w:cs="Arial"/>
                <w:szCs w:val="24"/>
              </w:rPr>
            </w:pPr>
            <w:hyperlink r:id="rId173"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000000" w:rsidP="00630302">
            <w:pPr>
              <w:widowControl/>
              <w:autoSpaceDE/>
              <w:autoSpaceDN/>
              <w:adjustRightInd/>
              <w:rPr>
                <w:rFonts w:ascii="Arial" w:hAnsi="Arial" w:cs="Arial"/>
                <w:sz w:val="24"/>
                <w:szCs w:val="24"/>
              </w:rPr>
            </w:pPr>
            <w:hyperlink r:id="rId174"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5"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6"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7"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000000" w:rsidP="00630302">
            <w:pPr>
              <w:widowControl/>
              <w:autoSpaceDE/>
              <w:autoSpaceDN/>
              <w:adjustRightInd/>
              <w:rPr>
                <w:rStyle w:val="Hyperlink"/>
                <w:rFonts w:cs="Arial"/>
                <w:szCs w:val="24"/>
              </w:rPr>
            </w:pPr>
            <w:hyperlink r:id="rId178"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Services Occurring On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 xml:space="preserve">April 2021 ASC Approved HCPCS Code and </w:t>
              </w:r>
              <w:r w:rsidRPr="00650FAC">
                <w:rPr>
                  <w:rStyle w:val="Hyperlink"/>
                  <w:rFonts w:cs="Arial"/>
                  <w:szCs w:val="24"/>
                </w:rPr>
                <w:lastRenderedPageBreak/>
                <w:t>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Composite APCs (codes assigned status indicator “Q1,” “Q2,” “Q3,” or “Q4”) </w:t>
            </w:r>
            <w:r w:rsidRPr="00821AEB">
              <w:rPr>
                <w:rFonts w:ascii="Arial" w:hAnsi="Arial" w:cs="Arial"/>
                <w:sz w:val="24"/>
                <w:szCs w:val="24"/>
              </w:rPr>
              <w:lastRenderedPageBreak/>
              <w:t>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lastRenderedPageBreak/>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Film X-ray services and X-rays taken </w:t>
            </w:r>
            <w:r w:rsidRPr="00821AEB">
              <w:rPr>
                <w:rFonts w:ascii="Arial" w:hAnsi="Arial" w:cs="Arial"/>
                <w:sz w:val="24"/>
                <w:szCs w:val="24"/>
              </w:rPr>
              <w:lastRenderedPageBreak/>
              <w:t>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21AEB">
              <w:rPr>
                <w:rFonts w:ascii="Arial" w:hAnsi="Arial" w:cs="Arial"/>
                <w:sz w:val="24"/>
                <w:szCs w:val="24"/>
              </w:rPr>
              <w:lastRenderedPageBreak/>
              <w:t>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000000"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2021</w:t>
            </w:r>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For services occurring on or after April 1, 2021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For services occurring on or after July 1, 2021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000000" w:rsidP="00870034">
            <w:pPr>
              <w:widowControl/>
              <w:autoSpaceDE/>
              <w:autoSpaceDN/>
              <w:adjustRightInd/>
              <w:rPr>
                <w:rFonts w:ascii="Arial" w:hAnsi="Arial" w:cs="Arial"/>
                <w:sz w:val="24"/>
                <w:szCs w:val="24"/>
              </w:rPr>
            </w:pPr>
            <w:hyperlink r:id="rId235"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000000"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000000" w:rsidP="00621604">
            <w:pPr>
              <w:widowControl/>
              <w:autoSpaceDE/>
              <w:autoSpaceDN/>
              <w:adjustRightInd/>
              <w:rPr>
                <w:rFonts w:ascii="Arial" w:hAnsi="Arial" w:cs="Arial"/>
                <w:sz w:val="24"/>
                <w:szCs w:val="24"/>
              </w:rPr>
            </w:pPr>
            <w:hyperlink r:id="rId237"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000000" w:rsidP="00621604">
            <w:pPr>
              <w:widowControl/>
              <w:autoSpaceDE/>
              <w:autoSpaceDN/>
              <w:adjustRightInd/>
              <w:rPr>
                <w:rFonts w:ascii="Arial" w:hAnsi="Arial" w:cs="Arial"/>
                <w:sz w:val="24"/>
                <w:szCs w:val="24"/>
                <w:u w:val="single"/>
              </w:rPr>
            </w:pPr>
            <w:hyperlink r:id="rId239"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w:t>
            </w:r>
            <w:r w:rsidRPr="00C15FE6">
              <w:rPr>
                <w:rFonts w:ascii="Arial" w:hAnsi="Arial" w:cs="Arial"/>
                <w:sz w:val="24"/>
                <w:szCs w:val="24"/>
              </w:rPr>
              <w:lastRenderedPageBreak/>
              <w:t>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000000" w:rsidP="00C3412F">
            <w:pPr>
              <w:widowControl/>
              <w:overflowPunct w:val="0"/>
              <w:autoSpaceDE/>
              <w:autoSpaceDN/>
              <w:adjustRightInd/>
              <w:textAlignment w:val="baseline"/>
              <w:rPr>
                <w:rFonts w:ascii="Arial" w:hAnsi="Arial" w:cs="Arial"/>
                <w:sz w:val="24"/>
                <w:szCs w:val="24"/>
              </w:rPr>
            </w:pPr>
            <w:hyperlink r:id="rId241"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42"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000000" w:rsidP="00EF7D94">
            <w:pPr>
              <w:widowControl/>
              <w:autoSpaceDE/>
              <w:autoSpaceDN/>
              <w:adjustRightInd/>
              <w:rPr>
                <w:rFonts w:ascii="Arial" w:hAnsi="Arial" w:cs="Arial"/>
                <w:sz w:val="24"/>
                <w:szCs w:val="24"/>
                <w:u w:val="single"/>
              </w:rPr>
            </w:pPr>
            <w:hyperlink r:id="rId244"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000000" w:rsidP="00EE4EBE">
            <w:pPr>
              <w:widowControl/>
              <w:overflowPunct w:val="0"/>
              <w:autoSpaceDE/>
              <w:autoSpaceDN/>
              <w:adjustRightInd/>
              <w:textAlignment w:val="baseline"/>
              <w:rPr>
                <w:rFonts w:ascii="Arial" w:hAnsi="Arial" w:cs="Arial"/>
                <w:sz w:val="24"/>
                <w:szCs w:val="24"/>
                <w:u w:val="single"/>
              </w:rPr>
            </w:pPr>
            <w:hyperlink r:id="rId246"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8"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000000" w:rsidP="00EE4EBE">
            <w:pPr>
              <w:widowControl/>
              <w:autoSpaceDE/>
              <w:autoSpaceDN/>
              <w:adjustRightInd/>
              <w:rPr>
                <w:rFonts w:ascii="Arial" w:hAnsi="Arial" w:cs="Arial"/>
                <w:sz w:val="24"/>
                <w:szCs w:val="24"/>
                <w:u w:val="single"/>
              </w:rPr>
            </w:pPr>
            <w:hyperlink r:id="rId249"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000000" w:rsidP="00EC2A4E">
            <w:pPr>
              <w:widowControl/>
              <w:overflowPunct w:val="0"/>
              <w:autoSpaceDE/>
              <w:autoSpaceDN/>
              <w:adjustRightInd/>
              <w:textAlignment w:val="baseline"/>
              <w:rPr>
                <w:rFonts w:ascii="Arial" w:hAnsi="Arial" w:cs="Arial"/>
                <w:sz w:val="24"/>
                <w:szCs w:val="24"/>
                <w:u w:val="single"/>
              </w:rPr>
            </w:pPr>
            <w:hyperlink r:id="rId251"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3"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000000" w:rsidP="00EC2A4E">
            <w:pPr>
              <w:widowControl/>
              <w:autoSpaceDE/>
              <w:autoSpaceDN/>
              <w:adjustRightInd/>
              <w:rPr>
                <w:rFonts w:ascii="Arial" w:hAnsi="Arial" w:cs="Arial"/>
                <w:sz w:val="24"/>
                <w:szCs w:val="24"/>
                <w:u w:val="single"/>
              </w:rPr>
            </w:pPr>
            <w:hyperlink r:id="rId254"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Services Occurring On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AA, entitled, “HCPCS Code” and Column A, of Addendum EE, entitled, </w:t>
            </w:r>
            <w:r w:rsidRPr="00705F7E">
              <w:rPr>
                <w:rFonts w:ascii="Arial" w:hAnsi="Arial" w:cs="Arial"/>
                <w:sz w:val="24"/>
                <w:szCs w:val="24"/>
              </w:rPr>
              <w:lastRenderedPageBreak/>
              <w:t>“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000000" w:rsidP="00877863">
            <w:pPr>
              <w:widowControl/>
              <w:autoSpaceDE/>
              <w:autoSpaceDN/>
              <w:adjustRightInd/>
              <w:spacing w:after="240"/>
              <w:rPr>
                <w:rStyle w:val="Hyperlink"/>
              </w:rPr>
            </w:pPr>
            <w:hyperlink r:id="rId285"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000000"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For services occurring on or March 1, 2022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2022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lastRenderedPageBreak/>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For services occurring on or July 1, 2022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October 1, 2022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lastRenderedPageBreak/>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000000" w:rsidP="00877863">
            <w:pPr>
              <w:widowControl/>
              <w:autoSpaceDE/>
              <w:autoSpaceDN/>
              <w:adjustRightInd/>
              <w:spacing w:after="120"/>
              <w:rPr>
                <w:rFonts w:ascii="Arial" w:hAnsi="Arial" w:cs="Arial"/>
                <w:sz w:val="24"/>
                <w:szCs w:val="24"/>
              </w:rPr>
            </w:pPr>
            <w:hyperlink r:id="rId305"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6"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xml:space="preserve">, 67299, 67399, 67599, </w:t>
            </w:r>
            <w:r w:rsidRPr="00664B64">
              <w:rPr>
                <w:rFonts w:ascii="Arial" w:hAnsi="Arial" w:cs="Arial"/>
                <w:sz w:val="24"/>
                <w:szCs w:val="24"/>
              </w:rPr>
              <w:lastRenderedPageBreak/>
              <w:t>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000000" w:rsidP="00877863">
            <w:pPr>
              <w:widowControl/>
              <w:autoSpaceDE/>
              <w:autoSpaceDN/>
              <w:adjustRightInd/>
              <w:rPr>
                <w:rFonts w:ascii="Arial" w:hAnsi="Arial" w:cs="Arial"/>
                <w:sz w:val="24"/>
                <w:szCs w:val="24"/>
                <w:u w:val="single"/>
              </w:rPr>
            </w:pPr>
            <w:hyperlink r:id="rId310"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000000" w:rsidP="00877863">
            <w:pPr>
              <w:widowControl/>
              <w:autoSpaceDE/>
              <w:autoSpaceDN/>
              <w:adjustRightInd/>
              <w:rPr>
                <w:rFonts w:ascii="Arial" w:hAnsi="Arial" w:cs="Arial"/>
                <w:sz w:val="24"/>
                <w:szCs w:val="24"/>
                <w:u w:val="single"/>
              </w:rPr>
            </w:pPr>
            <w:hyperlink r:id="rId314"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10F73CFB" w14:textId="3BA6932B"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lastRenderedPageBreak/>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000000" w:rsidP="00877863">
            <w:pPr>
              <w:widowControl/>
              <w:autoSpaceDE/>
              <w:autoSpaceDN/>
              <w:adjustRightInd/>
              <w:rPr>
                <w:rStyle w:val="Hyperlink"/>
                <w:rFonts w:cs="Arial"/>
                <w:szCs w:val="24"/>
              </w:rPr>
            </w:pPr>
            <w:hyperlink r:id="rId318"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000000" w:rsidP="00877863">
            <w:pPr>
              <w:widowControl/>
              <w:autoSpaceDE/>
              <w:autoSpaceDN/>
              <w:adjustRightInd/>
              <w:rPr>
                <w:rFonts w:ascii="Arial" w:hAnsi="Arial" w:cs="Arial"/>
                <w:sz w:val="24"/>
                <w:szCs w:val="24"/>
                <w:u w:val="single"/>
              </w:rPr>
            </w:pPr>
            <w:hyperlink r:id="rId322"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3"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07FCD7FC" w:rsidR="00C7345A" w:rsidRDefault="00C7345A" w:rsidP="00C7345A">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On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r w:rsidR="00C7345A" w:rsidRPr="007952FB">
              <w:rPr>
                <w:rFonts w:ascii="Arial" w:hAnsi="Arial" w:cs="Arial"/>
                <w:sz w:val="24"/>
                <w:szCs w:val="24"/>
              </w:rPr>
              <w:t>)</w:t>
            </w:r>
            <w:r w:rsidRPr="007952FB">
              <w:rPr>
                <w:rFonts w:ascii="Arial" w:hAnsi="Arial" w:cs="Arial"/>
                <w:sz w:val="24"/>
                <w:szCs w:val="24"/>
              </w:rPr>
              <w:t>;</w:t>
            </w:r>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lastRenderedPageBreak/>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210D62B3" w14:textId="3C8DD088" w:rsidR="005E45A0"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11E27333" w14:textId="7E1DA904" w:rsidR="005E45A0" w:rsidRPr="005E45A0" w:rsidRDefault="005E45A0" w:rsidP="005E45A0">
            <w:pPr>
              <w:pStyle w:val="LowerRomanListcz"/>
              <w:ind w:firstLine="0"/>
            </w:pPr>
            <w:r w:rsidRPr="005E45A0">
              <w:t>For services occurring on or after October 1, 2023 Column A, of Addendum AA entitled, “HCPCS Code” and Column A, of Addendum EE, entitled, “HCPCS Code” located in “</w:t>
            </w:r>
            <w:hyperlink r:id="rId332" w:history="1">
              <w:r w:rsidRPr="005E45A0">
                <w:rPr>
                  <w:rStyle w:val="Hyperlink"/>
                </w:rPr>
                <w:t>October 2023 ASC Approved HCPCS Code and Payment Rates</w:t>
              </w:r>
            </w:hyperlink>
            <w:r w:rsidR="006F09C8">
              <w:rPr>
                <w:rStyle w:val="Hyperlink"/>
              </w:rPr>
              <w:t>-Updated 09/22/2023</w:t>
            </w:r>
            <w:r w:rsidRPr="005E45A0">
              <w:t>” (Oct</w:t>
            </w:r>
            <w:r w:rsidR="006F09C8">
              <w:t>ober_2023_ASC_Addenda.09212023rev</w:t>
            </w:r>
            <w:r w:rsidRPr="005E45A0">
              <w:t>.xlsx)</w:t>
            </w:r>
          </w:p>
          <w:p w14:paraId="7EA76E66" w14:textId="2566CE13" w:rsidR="005E45A0" w:rsidRPr="00463B21" w:rsidRDefault="005E45A0"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7D1B939B" w14:textId="2E0F945D" w:rsidR="008C5074" w:rsidRPr="00A8550E" w:rsidRDefault="00C7345A" w:rsidP="005E45A0">
            <w:pPr>
              <w:widowControl/>
              <w:autoSpaceDE/>
              <w:adjustRightInd/>
              <w:rPr>
                <w:rFonts w:ascii="Arial" w:hAnsi="Arial" w:cs="Arial"/>
                <w:sz w:val="24"/>
                <w:szCs w:val="24"/>
              </w:rPr>
            </w:pPr>
            <w:r w:rsidRPr="00E24419">
              <w:rPr>
                <w:rFonts w:ascii="Arial" w:hAnsi="Arial" w:cs="Arial"/>
                <w:sz w:val="24"/>
                <w:szCs w:val="24"/>
              </w:rPr>
              <w:t xml:space="preserve">Access the files on </w:t>
            </w:r>
            <w:hyperlink r:id="rId333" w:history="1">
              <w:r w:rsidR="003F17CF" w:rsidRPr="005E45A0">
                <w:rPr>
                  <w:rStyle w:val="Hyperlink"/>
                  <w:rFonts w:cs="Arial"/>
                  <w:szCs w:val="24"/>
                </w:rPr>
                <w:t>CMS</w:t>
              </w:r>
            </w:hyperlink>
            <w:r w:rsidRPr="00E24419">
              <w:rPr>
                <w:rFonts w:ascii="Arial" w:hAnsi="Arial" w:cs="Arial"/>
                <w:sz w:val="24"/>
                <w:szCs w:val="24"/>
              </w:rPr>
              <w:t xml:space="preserve"> website at: </w:t>
            </w:r>
            <w:hyperlink r:id="rId334" w:history="1">
              <w:r w:rsidR="005E45A0" w:rsidRPr="005E45A0">
                <w:rPr>
                  <w:rStyle w:val="Hyperlink"/>
                  <w:rFonts w:cs="Arial"/>
                  <w:szCs w:val="24"/>
                </w:rPr>
                <w:t>https://www.cms.gov/medicare/payment/prospective-payment-systems/ambulatory-surgical-center-asc/asc-payment-rates-addenda</w:t>
              </w:r>
            </w:hyperlink>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lastRenderedPageBreak/>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5"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6"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4485EE52"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7" w:history="1">
              <w:r w:rsidRPr="001C1077">
                <w:rPr>
                  <w:rStyle w:val="Hyperlink"/>
                  <w:rFonts w:cs="Arial"/>
                  <w:szCs w:val="24"/>
                </w:rPr>
                <w:t>Ad</w:t>
              </w:r>
              <w:r w:rsidR="000E7113">
                <w:rPr>
                  <w:rStyle w:val="Hyperlink"/>
                  <w:rFonts w:cs="Arial"/>
                  <w:szCs w:val="24"/>
                </w:rPr>
                <w:t>dendum B July 2023-upated 08/01/</w:t>
              </w:r>
              <w:r w:rsidRPr="001C1077">
                <w:rPr>
                  <w:rStyle w:val="Hyperlink"/>
                  <w:rFonts w:cs="Arial"/>
                  <w:szCs w:val="24"/>
                </w:rPr>
                <w:t>2023</w:t>
              </w:r>
            </w:hyperlink>
            <w:r w:rsidR="000E7113">
              <w:rPr>
                <w:rFonts w:ascii="Arial" w:hAnsi="Arial" w:cs="Arial"/>
                <w:sz w:val="24"/>
                <w:szCs w:val="24"/>
              </w:rPr>
              <w:t>, (2023_July_Web_Addendum_B.0801</w:t>
            </w:r>
            <w:r w:rsidRPr="001C1077">
              <w:rPr>
                <w:rFonts w:ascii="Arial" w:hAnsi="Arial" w:cs="Arial"/>
                <w:sz w:val="24"/>
                <w:szCs w:val="24"/>
              </w:rPr>
              <w:t>2023.xlsx)</w:t>
            </w:r>
          </w:p>
          <w:p w14:paraId="611493B5" w14:textId="1506AE45" w:rsidR="005E45A0" w:rsidRDefault="005E45A0" w:rsidP="00463B21">
            <w:pPr>
              <w:widowControl/>
              <w:autoSpaceDE/>
              <w:autoSpaceDN/>
              <w:adjustRightInd/>
              <w:rPr>
                <w:rFonts w:ascii="Arial" w:hAnsi="Arial" w:cs="Arial"/>
                <w:sz w:val="24"/>
                <w:szCs w:val="24"/>
              </w:rPr>
            </w:pPr>
          </w:p>
          <w:p w14:paraId="36BB1E3D" w14:textId="4F6938CD" w:rsidR="005E45A0" w:rsidRPr="00C63649" w:rsidRDefault="005E45A0" w:rsidP="005E45A0">
            <w:pPr>
              <w:widowControl/>
              <w:autoSpaceDE/>
              <w:autoSpaceDN/>
              <w:adjustRightInd/>
              <w:rPr>
                <w:rFonts w:ascii="Arial" w:hAnsi="Arial" w:cs="Arial"/>
                <w:sz w:val="24"/>
                <w:szCs w:val="24"/>
                <w:u w:val="double"/>
              </w:rPr>
            </w:pPr>
            <w:r w:rsidRPr="005E45A0">
              <w:rPr>
                <w:rFonts w:ascii="Arial" w:hAnsi="Arial" w:cs="Arial"/>
                <w:sz w:val="24"/>
                <w:szCs w:val="24"/>
              </w:rPr>
              <w:t>For services occurring on or after October 1, 2023,</w:t>
            </w:r>
            <w:r>
              <w:rPr>
                <w:rFonts w:ascii="Arial" w:hAnsi="Arial" w:cs="Arial"/>
                <w:sz w:val="24"/>
                <w:szCs w:val="24"/>
              </w:rPr>
              <w:t xml:space="preserve"> </w:t>
            </w:r>
            <w:hyperlink r:id="rId338" w:history="1">
              <w:r w:rsidRPr="005E45A0">
                <w:rPr>
                  <w:rStyle w:val="Hyperlink"/>
                  <w:rFonts w:cs="Arial"/>
                  <w:szCs w:val="24"/>
                </w:rPr>
                <w:t>Addendum B October 2023</w:t>
              </w:r>
            </w:hyperlink>
            <w:r w:rsidRPr="005E45A0">
              <w:rPr>
                <w:rStyle w:val="Hyperlink"/>
                <w:rFonts w:cs="Arial"/>
                <w:szCs w:val="24"/>
                <w:u w:val="none"/>
              </w:rPr>
              <w:t>,</w:t>
            </w:r>
            <w:r w:rsidRPr="005E45A0">
              <w:rPr>
                <w:rFonts w:ascii="Arial" w:hAnsi="Arial" w:cs="Arial"/>
                <w:sz w:val="24"/>
                <w:szCs w:val="24"/>
              </w:rPr>
              <w:t xml:space="preserve"> (2023_Web_October_Addendum_B.09192023.xlsx)</w:t>
            </w:r>
          </w:p>
          <w:p w14:paraId="3C585BE4" w14:textId="77777777" w:rsidR="005E45A0" w:rsidRDefault="005E45A0" w:rsidP="00463B21">
            <w:pPr>
              <w:widowControl/>
              <w:autoSpaceDE/>
              <w:autoSpaceDN/>
              <w:adjustRightInd/>
              <w:rPr>
                <w:rFonts w:ascii="Arial" w:hAnsi="Arial" w:cs="Arial"/>
                <w:sz w:val="24"/>
                <w:szCs w:val="24"/>
                <w:u w:val="double"/>
              </w:rPr>
            </w:pP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39"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0BD65A45"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0" w:history="1">
              <w:r w:rsidRPr="00DD5A01">
                <w:rPr>
                  <w:rStyle w:val="Hyperlink"/>
                  <w:rFonts w:cs="Arial"/>
                  <w:szCs w:val="24"/>
                </w:rPr>
                <w:t>Addendum B April 20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07EC1537" w14:textId="77777777" w:rsidR="00C67C6E"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1" w:history="1">
              <w:r w:rsidRPr="00EB5FD9">
                <w:rPr>
                  <w:rStyle w:val="Hyperlink"/>
                  <w:rFonts w:cs="Arial"/>
                  <w:szCs w:val="24"/>
                </w:rPr>
                <w:t>Ad</w:t>
              </w:r>
              <w:r w:rsidR="000E7113">
                <w:rPr>
                  <w:rStyle w:val="Hyperlink"/>
                  <w:rFonts w:cs="Arial"/>
                  <w:szCs w:val="24"/>
                </w:rPr>
                <w:t>dendum B July 2023-upated 08/01/</w:t>
              </w:r>
              <w:r w:rsidRPr="00EB5FD9">
                <w:rPr>
                  <w:rStyle w:val="Hyperlink"/>
                  <w:rFonts w:cs="Arial"/>
                  <w:szCs w:val="24"/>
                </w:rPr>
                <w:t>2023</w:t>
              </w:r>
            </w:hyperlink>
            <w:r w:rsidR="00231168">
              <w:rPr>
                <w:rFonts w:ascii="Arial" w:hAnsi="Arial" w:cs="Arial"/>
                <w:sz w:val="24"/>
                <w:szCs w:val="24"/>
              </w:rPr>
              <w:t>, (2023_July_Web_Addendum_B.0801</w:t>
            </w:r>
            <w:r w:rsidRPr="00EB5FD9">
              <w:rPr>
                <w:rFonts w:ascii="Arial" w:hAnsi="Arial" w:cs="Arial"/>
                <w:sz w:val="24"/>
                <w:szCs w:val="24"/>
              </w:rPr>
              <w:t>2023.xlsx)</w:t>
            </w:r>
            <w:r>
              <w:rPr>
                <w:rFonts w:ascii="Arial" w:hAnsi="Arial" w:cs="Arial"/>
                <w:sz w:val="24"/>
                <w:szCs w:val="24"/>
              </w:rPr>
              <w:t xml:space="preserve"> </w:t>
            </w:r>
          </w:p>
          <w:p w14:paraId="237A7A5B" w14:textId="77777777" w:rsidR="00C67C6E" w:rsidRDefault="00C67C6E" w:rsidP="00EB5FD9">
            <w:pPr>
              <w:widowControl/>
              <w:autoSpaceDE/>
              <w:autoSpaceDN/>
              <w:adjustRightInd/>
              <w:rPr>
                <w:rFonts w:ascii="Arial" w:hAnsi="Arial" w:cs="Arial"/>
                <w:sz w:val="24"/>
                <w:szCs w:val="24"/>
              </w:rPr>
            </w:pPr>
          </w:p>
          <w:p w14:paraId="59C163D6" w14:textId="4904B16A" w:rsidR="00EB5FD9" w:rsidRPr="00330569" w:rsidRDefault="00C67C6E" w:rsidP="00EB5FD9">
            <w:pPr>
              <w:widowControl/>
              <w:autoSpaceDE/>
              <w:autoSpaceDN/>
              <w:adjustRightInd/>
              <w:rPr>
                <w:rFonts w:ascii="Arial" w:hAnsi="Arial" w:cs="Arial"/>
                <w:sz w:val="24"/>
                <w:szCs w:val="24"/>
              </w:rPr>
            </w:pPr>
            <w:r w:rsidRPr="00C67C6E">
              <w:rPr>
                <w:rFonts w:ascii="Arial" w:hAnsi="Arial" w:cs="Arial"/>
                <w:sz w:val="24"/>
                <w:szCs w:val="24"/>
              </w:rPr>
              <w:lastRenderedPageBreak/>
              <w:t xml:space="preserve">For services occurring on or after October 1, 2023, </w:t>
            </w:r>
            <w:hyperlink r:id="rId342" w:history="1">
              <w:r w:rsidRPr="00C67C6E">
                <w:rPr>
                  <w:rStyle w:val="Hyperlink"/>
                  <w:rFonts w:cs="Arial"/>
                  <w:szCs w:val="24"/>
                </w:rPr>
                <w:t>Addendum B October 2023</w:t>
              </w:r>
            </w:hyperlink>
            <w:r w:rsidRPr="00C67C6E">
              <w:rPr>
                <w:rFonts w:ascii="Arial" w:hAnsi="Arial" w:cs="Arial"/>
                <w:sz w:val="24"/>
                <w:szCs w:val="24"/>
              </w:rPr>
              <w:t xml:space="preserve"> (2023_Web_October_Addendum_B.0919 2023.xlsx</w:t>
            </w:r>
            <w:r w:rsidR="00C240E4">
              <w:rPr>
                <w:rFonts w:ascii="Arial" w:hAnsi="Arial" w:cs="Arial"/>
                <w:sz w:val="24"/>
                <w:szCs w:val="24"/>
              </w:rPr>
              <w:t>)</w:t>
            </w:r>
            <w:r w:rsidR="00EB5FD9" w:rsidRPr="00DD5A01">
              <w:rPr>
                <w:rFonts w:ascii="Arial" w:hAnsi="Arial" w:cs="Arial"/>
                <w:sz w:val="24"/>
                <w:szCs w:val="24"/>
              </w:rPr>
              <w:t xml:space="preserve"> </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lastRenderedPageBreak/>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3"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4"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5"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iles V241.R0 April 2023 [ZIP, 26.2MB],</w:t>
            </w:r>
            <w:r w:rsidRPr="007F0012">
              <w:rPr>
                <w:rFonts w:ascii="Arial" w:hAnsi="Arial" w:cs="Arial"/>
                <w:sz w:val="24"/>
                <w:szCs w:val="24"/>
                <w:u w:val="single"/>
              </w:rPr>
              <w:t xml:space="preserve"> </w:t>
            </w:r>
            <w:hyperlink r:id="rId346"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7"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40BDDE0F" w:rsidR="000144DF" w:rsidRPr="00000238" w:rsidRDefault="000144DF" w:rsidP="000144DF">
            <w:pPr>
              <w:widowControl/>
              <w:autoSpaceDE/>
              <w:autoSpaceDN/>
              <w:adjustRightInd/>
              <w:spacing w:after="240"/>
              <w:rPr>
                <w:rFonts w:ascii="Arial" w:hAnsi="Arial" w:cs="Arial"/>
                <w:sz w:val="24"/>
                <w:szCs w:val="24"/>
                <w:highlight w:val="yellow"/>
              </w:rPr>
            </w:pPr>
            <w:r w:rsidRPr="000144DF">
              <w:rPr>
                <w:rFonts w:ascii="Arial" w:hAnsi="Arial" w:cs="Arial"/>
                <w:sz w:val="24"/>
                <w:szCs w:val="24"/>
              </w:rPr>
              <w:t xml:space="preserve">• IOCE Quarterly Data IOCE Quarterly Data Files V242.R0 July 2023 [ZIP, 27.1MB], </w:t>
            </w:r>
            <w:hyperlink r:id="rId348"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62D3F12"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0D9364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1, 10.2.2, 10.4, and 10.4.1</w:t>
            </w:r>
          </w:p>
          <w:p w14:paraId="78045074" w14:textId="77777777" w:rsidR="00C67C6E" w:rsidRPr="007558AD"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CMS 2023 OPPS Addendum D1 (</w:t>
            </w:r>
            <w:hyperlink r:id="rId349" w:history="1">
              <w:r w:rsidRPr="00C67C6E">
                <w:rPr>
                  <w:rStyle w:val="Hyperlink"/>
                  <w:rFonts w:cs="Arial"/>
                  <w:szCs w:val="24"/>
                </w:rPr>
                <w:t>2023 NFRM OPPS Addendum D1.11012022.xlsx</w:t>
              </w:r>
            </w:hyperlink>
            <w:r w:rsidRPr="00C67C6E">
              <w:rPr>
                <w:rFonts w:ascii="Arial" w:hAnsi="Arial" w:cs="Arial"/>
                <w:sz w:val="24"/>
                <w:szCs w:val="24"/>
              </w:rPr>
              <w:t>)</w:t>
            </w:r>
          </w:p>
          <w:p w14:paraId="588F6C5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M</w:t>
            </w:r>
          </w:p>
          <w:p w14:paraId="491BF062" w14:textId="6F6264BD" w:rsidR="00C67C6E" w:rsidRPr="00C67C6E" w:rsidRDefault="00C67C6E" w:rsidP="00C67C6E">
            <w:pPr>
              <w:widowControl/>
              <w:autoSpaceDE/>
              <w:autoSpaceDN/>
              <w:adjustRightInd/>
              <w:spacing w:after="240"/>
              <w:rPr>
                <w:rFonts w:ascii="Arial" w:hAnsi="Arial" w:cs="Arial"/>
                <w:sz w:val="24"/>
                <w:szCs w:val="24"/>
                <w:highlight w:val="yellow"/>
              </w:rPr>
            </w:pPr>
            <w:r w:rsidRPr="00C67C6E">
              <w:rPr>
                <w:rFonts w:ascii="Arial" w:hAnsi="Arial" w:cs="Arial"/>
                <w:sz w:val="24"/>
                <w:szCs w:val="24"/>
              </w:rPr>
              <w:t xml:space="preserve">• IOCE Quarterly Data IOCE Quarterly Data Files V243.R0 October 2023 [ZIP, 24.9MB], </w:t>
            </w:r>
            <w:hyperlink r:id="rId350" w:history="1">
              <w:r w:rsidRPr="00C67C6E">
                <w:rPr>
                  <w:rStyle w:val="Hyperlink"/>
                  <w:rFonts w:cs="Arial"/>
                  <w:szCs w:val="24"/>
                </w:rPr>
                <w:t>IntegOCEspecs_V24.3_Oct23.pdf</w:t>
              </w:r>
            </w:hyperlink>
            <w:r w:rsidRPr="00C67C6E">
              <w:rPr>
                <w:rFonts w:ascii="Arial" w:hAnsi="Arial" w:cs="Arial"/>
                <w:sz w:val="24"/>
                <w:szCs w:val="24"/>
              </w:rPr>
              <w:t>, sections 5.4.1, 5.4.3, 5.4.5 and 5.5</w:t>
            </w:r>
          </w:p>
          <w:p w14:paraId="70F5AAE5" w14:textId="77777777" w:rsidR="00C67C6E" w:rsidRDefault="00C67C6E" w:rsidP="002827F3">
            <w:pPr>
              <w:rPr>
                <w:rFonts w:ascii="Arial" w:hAnsi="Arial" w:cs="Arial"/>
                <w:sz w:val="24"/>
                <w:szCs w:val="24"/>
              </w:rPr>
            </w:pPr>
          </w:p>
          <w:p w14:paraId="52C1DF69" w14:textId="08F66E64"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52028C23"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1" w:anchor="6" w:history="1">
              <w:r w:rsidRPr="00FC4770">
                <w:rPr>
                  <w:rStyle w:val="Hyperlink"/>
                  <w:rFonts w:cs="Arial"/>
                  <w:szCs w:val="24"/>
                </w:rPr>
                <w:t>DWC</w:t>
              </w:r>
            </w:hyperlink>
            <w:r w:rsidR="00FC4770">
              <w:t xml:space="preserve"> </w:t>
            </w:r>
            <w:r w:rsidRPr="00FC4770">
              <w:rPr>
                <w:rFonts w:ascii="Arial" w:hAnsi="Arial" w:cs="Arial"/>
                <w:sz w:val="24"/>
                <w:szCs w:val="24"/>
              </w:rPr>
              <w:t xml:space="preserve">website: </w:t>
            </w:r>
            <w:hyperlink r:id="rId352" w:anchor="6" w:history="1">
              <w:r w:rsidRPr="00FC4770">
                <w:rPr>
                  <w:rStyle w:val="Hyperlink"/>
                  <w:rFonts w:cs="Arial"/>
                  <w:color w:val="auto"/>
                  <w:szCs w:val="24"/>
                  <w:u w:val="none"/>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lastRenderedPageBreak/>
              <w:t>Access documents on the</w:t>
            </w:r>
            <w:r w:rsidR="00FC4770">
              <w:rPr>
                <w:rFonts w:ascii="Arial" w:hAnsi="Arial" w:cs="Arial"/>
                <w:sz w:val="24"/>
                <w:szCs w:val="24"/>
              </w:rPr>
              <w:t xml:space="preserve"> </w:t>
            </w:r>
            <w:hyperlink r:id="rId353"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4"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5"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000000" w:rsidP="002827F3">
            <w:pPr>
              <w:widowControl/>
              <w:autoSpaceDE/>
              <w:autoSpaceDN/>
              <w:adjustRightInd/>
              <w:spacing w:after="240"/>
              <w:rPr>
                <w:rFonts w:ascii="Arial" w:hAnsi="Arial" w:cs="Arial"/>
                <w:sz w:val="24"/>
                <w:szCs w:val="24"/>
              </w:rPr>
            </w:pPr>
            <w:hyperlink r:id="rId356" w:history="1">
              <w:r w:rsidR="00C7345A"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7"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8"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59"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3B5C2801" w:rsidR="008E4C7B" w:rsidRDefault="008E4C7B" w:rsidP="002827F3">
            <w:pPr>
              <w:widowControl/>
              <w:autoSpaceDE/>
              <w:autoSpaceDN/>
              <w:adjustRightInd/>
              <w:rPr>
                <w:rFonts w:ascii="Arial" w:hAnsi="Arial" w:cs="Arial"/>
                <w:sz w:val="24"/>
                <w:szCs w:val="24"/>
              </w:rPr>
            </w:pPr>
          </w:p>
          <w:p w14:paraId="1158DDE1"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944AB60"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3, 10.4, 290.5.2, and 290.5.3</w:t>
            </w:r>
          </w:p>
          <w:p w14:paraId="7A6F42E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D1</w:t>
            </w:r>
          </w:p>
          <w:p w14:paraId="1966D7F6"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J</w:t>
            </w:r>
          </w:p>
          <w:p w14:paraId="1977C0D3" w14:textId="77777777" w:rsidR="00C67C6E" w:rsidRPr="006A7DB4"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xml:space="preserve">• IOCE Quarterly Data IOCE Quarterly Data Files V243.R0 October 2023 [ZIP, 24.9MB], </w:t>
            </w:r>
            <w:hyperlink r:id="rId360" w:history="1">
              <w:r w:rsidRPr="00C67C6E">
                <w:rPr>
                  <w:rStyle w:val="Hyperlink"/>
                  <w:rFonts w:cs="Arial"/>
                  <w:szCs w:val="24"/>
                </w:rPr>
                <w:t>IntegOCEspecs_V24.3_Oct23.pdf</w:t>
              </w:r>
            </w:hyperlink>
            <w:r w:rsidRPr="00C67C6E">
              <w:rPr>
                <w:rFonts w:ascii="Arial" w:hAnsi="Arial" w:cs="Arial"/>
                <w:sz w:val="24"/>
                <w:szCs w:val="24"/>
              </w:rPr>
              <w:t>, sections 5.6.1, 5.6.1.1, 5.6.2, 5.6.3, 5.6.4, 5.6.4.1, and 5.6.4.2</w:t>
            </w:r>
          </w:p>
          <w:p w14:paraId="531036B1" w14:textId="0A9B09A8" w:rsidR="00C67C6E" w:rsidRDefault="00C67C6E" w:rsidP="002827F3">
            <w:pPr>
              <w:widowControl/>
              <w:autoSpaceDE/>
              <w:autoSpaceDN/>
              <w:adjustRightInd/>
              <w:rPr>
                <w:rFonts w:ascii="Arial" w:hAnsi="Arial" w:cs="Arial"/>
                <w:sz w:val="24"/>
                <w:szCs w:val="24"/>
              </w:rPr>
            </w:pPr>
          </w:p>
          <w:p w14:paraId="76F8A4DA" w14:textId="77777777" w:rsidR="00C67C6E" w:rsidRDefault="00C67C6E" w:rsidP="002827F3">
            <w:pPr>
              <w:widowControl/>
              <w:autoSpaceDE/>
              <w:autoSpaceDN/>
              <w:adjustRightInd/>
              <w:rPr>
                <w:rFonts w:ascii="Arial" w:hAnsi="Arial" w:cs="Arial"/>
                <w:sz w:val="24"/>
                <w:szCs w:val="24"/>
              </w:rPr>
            </w:pPr>
          </w:p>
          <w:p w14:paraId="1E7601C0" w14:textId="06975731"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1" w:anchor="6" w:history="1">
              <w:r w:rsidRPr="00B53DD6">
                <w:rPr>
                  <w:rStyle w:val="Hyperlink"/>
                  <w:rFonts w:cs="Arial"/>
                  <w:szCs w:val="24"/>
                </w:rPr>
                <w:t>DWC</w:t>
              </w:r>
            </w:hyperlink>
            <w:r w:rsidRPr="00EC3EAF">
              <w:rPr>
                <w:rFonts w:ascii="Arial" w:hAnsi="Arial" w:cs="Arial"/>
                <w:sz w:val="24"/>
                <w:szCs w:val="24"/>
              </w:rPr>
              <w:t xml:space="preserve"> website: </w:t>
            </w:r>
            <w:hyperlink r:id="rId362"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3" w:history="1">
              <w:r w:rsidRPr="00B53DD6">
                <w:rPr>
                  <w:rStyle w:val="Hyperlink"/>
                  <w:rFonts w:cs="Arial"/>
                  <w:szCs w:val="24"/>
                </w:rPr>
                <w:t>CMS</w:t>
              </w:r>
            </w:hyperlink>
            <w:r w:rsidRPr="00B53DD6">
              <w:rPr>
                <w:rFonts w:ascii="Arial" w:hAnsi="Arial" w:cs="Arial"/>
                <w:sz w:val="24"/>
                <w:szCs w:val="24"/>
              </w:rPr>
              <w:t xml:space="preserve"> website at: </w:t>
            </w:r>
            <w:hyperlink r:id="rId364"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5"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6"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000000" w:rsidP="002827F3">
            <w:pPr>
              <w:widowControl/>
              <w:autoSpaceDE/>
              <w:autoSpaceDN/>
              <w:adjustRightInd/>
              <w:rPr>
                <w:rFonts w:ascii="Arial" w:hAnsi="Arial" w:cs="Arial"/>
                <w:sz w:val="24"/>
                <w:szCs w:val="24"/>
                <w:u w:val="single"/>
              </w:rPr>
            </w:pPr>
            <w:hyperlink r:id="rId367" w:history="1">
              <w:r w:rsidR="00C7345A"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March 1, 2023</w:t>
            </w:r>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8"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69"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54171E2D"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lastRenderedPageBreak/>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2023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0"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1"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15ED890E"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For services occurring on or after July 1, 2023 addenda:</w:t>
            </w:r>
          </w:p>
          <w:p w14:paraId="54706220" w14:textId="5375748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A (July 2023-updated 08/01</w:t>
            </w:r>
            <w:r w:rsidR="00B07546" w:rsidRPr="00B07546">
              <w:rPr>
                <w:rFonts w:ascii="Arial" w:hAnsi="Arial" w:cs="Arial"/>
                <w:sz w:val="24"/>
                <w:szCs w:val="24"/>
              </w:rPr>
              <w:t xml:space="preserve">/2023; </w:t>
            </w:r>
            <w:hyperlink r:id="rId372" w:history="1">
              <w:r>
                <w:rPr>
                  <w:rStyle w:val="Hyperlink"/>
                  <w:rFonts w:cs="Arial"/>
                  <w:szCs w:val="24"/>
                </w:rPr>
                <w:t>2023_July_Web_Adddendum_A.0801</w:t>
              </w:r>
              <w:r w:rsidR="00B07546" w:rsidRPr="00B07546">
                <w:rPr>
                  <w:rStyle w:val="Hyperlink"/>
                  <w:rFonts w:cs="Arial"/>
                  <w:szCs w:val="24"/>
                </w:rPr>
                <w:t>2023.xlsx</w:t>
              </w:r>
            </w:hyperlink>
            <w:r w:rsidR="00B07546" w:rsidRPr="00B07546">
              <w:rPr>
                <w:rFonts w:ascii="Arial" w:hAnsi="Arial" w:cs="Arial"/>
                <w:sz w:val="24"/>
                <w:szCs w:val="24"/>
              </w:rPr>
              <w:t>)</w:t>
            </w:r>
          </w:p>
          <w:p w14:paraId="76714E5F" w14:textId="56EB1F9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B (July 2023-updated 08/01</w:t>
            </w:r>
            <w:r w:rsidR="00B07546" w:rsidRPr="00B07546">
              <w:rPr>
                <w:rFonts w:ascii="Arial" w:hAnsi="Arial" w:cs="Arial"/>
                <w:sz w:val="24"/>
                <w:szCs w:val="24"/>
              </w:rPr>
              <w:t xml:space="preserve">/2023; </w:t>
            </w:r>
            <w:hyperlink r:id="rId373" w:history="1">
              <w:r>
                <w:rPr>
                  <w:rStyle w:val="Hyperlink"/>
                  <w:rFonts w:cs="Arial"/>
                  <w:szCs w:val="24"/>
                </w:rPr>
                <w:t>2023_July_Web_Addendum_B.0801</w:t>
              </w:r>
              <w:r w:rsidR="00B07546" w:rsidRPr="00B07546">
                <w:rPr>
                  <w:rStyle w:val="Hyperlink"/>
                  <w:rFonts w:cs="Arial"/>
                  <w:szCs w:val="24"/>
                </w:rPr>
                <w:t>2023.xlsx</w:t>
              </w:r>
            </w:hyperlink>
            <w:r w:rsidR="00B07546"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1 (2023 NFRM OPPS Addenda; 2023 NFRM Addendum D1.11012022.xlsx)</w:t>
            </w:r>
          </w:p>
          <w:p w14:paraId="561F8CA0" w14:textId="54AF965B"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1CAADD5A" w14:textId="12E2D854" w:rsidR="00B07546" w:rsidRPr="00C67C6E"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lastRenderedPageBreak/>
              <w:t>P (2023 NFRM OPPS Addenda; 2023 NFRM Addendum P.11012022.xlsx)</w:t>
            </w:r>
          </w:p>
          <w:p w14:paraId="2391C9A3" w14:textId="36FD3E87" w:rsidR="00C67C6E" w:rsidRDefault="00C67C6E" w:rsidP="00C67C6E">
            <w:pPr>
              <w:widowControl/>
              <w:autoSpaceDE/>
              <w:autoSpaceDN/>
              <w:adjustRightInd/>
              <w:ind w:left="-19" w:right="60"/>
              <w:rPr>
                <w:rFonts w:ascii="Arial" w:hAnsi="Arial" w:cs="Arial"/>
                <w:sz w:val="24"/>
                <w:szCs w:val="24"/>
              </w:rPr>
            </w:pPr>
          </w:p>
          <w:p w14:paraId="1677763D" w14:textId="77777777" w:rsidR="00C67C6E" w:rsidRPr="00DF7F75" w:rsidRDefault="00C67C6E" w:rsidP="00C67C6E">
            <w:pPr>
              <w:widowControl/>
              <w:autoSpaceDE/>
              <w:autoSpaceDN/>
              <w:adjustRightInd/>
              <w:ind w:right="60"/>
              <w:rPr>
                <w:rFonts w:ascii="Arial" w:hAnsi="Arial" w:cs="Arial"/>
                <w:sz w:val="24"/>
                <w:szCs w:val="24"/>
              </w:rPr>
            </w:pPr>
            <w:r w:rsidRPr="00DF7F75">
              <w:rPr>
                <w:rFonts w:ascii="Arial" w:hAnsi="Arial" w:cs="Arial"/>
                <w:sz w:val="24"/>
                <w:szCs w:val="24"/>
              </w:rPr>
              <w:t>For services occurring on or after October 1, 2023 addenda:</w:t>
            </w:r>
          </w:p>
          <w:p w14:paraId="7FFFBB7A"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A (October 2023; </w:t>
            </w:r>
            <w:hyperlink r:id="rId374" w:history="1">
              <w:r w:rsidRPr="00DF7F75">
                <w:rPr>
                  <w:rStyle w:val="Hyperlink"/>
                  <w:rFonts w:cs="Arial"/>
                  <w:szCs w:val="24"/>
                </w:rPr>
                <w:t>2023_October_Web_Adddendum_ A.09192023.xlsx</w:t>
              </w:r>
            </w:hyperlink>
            <w:r w:rsidRPr="00DF7F75">
              <w:rPr>
                <w:rFonts w:ascii="Arial" w:hAnsi="Arial" w:cs="Arial"/>
                <w:sz w:val="24"/>
                <w:szCs w:val="24"/>
              </w:rPr>
              <w:t>)</w:t>
            </w:r>
          </w:p>
          <w:p w14:paraId="10C835CD"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B (October 2023; </w:t>
            </w:r>
            <w:hyperlink r:id="rId375" w:history="1">
              <w:r w:rsidRPr="00DF7F75">
                <w:rPr>
                  <w:rStyle w:val="Hyperlink"/>
                  <w:rFonts w:cs="Arial"/>
                  <w:szCs w:val="24"/>
                </w:rPr>
                <w:t>2023_October_Web_Addendum_ B.09192023.xlsx</w:t>
              </w:r>
            </w:hyperlink>
            <w:r w:rsidRPr="00DF7F75">
              <w:rPr>
                <w:rFonts w:ascii="Arial" w:hAnsi="Arial" w:cs="Arial"/>
                <w:sz w:val="24"/>
                <w:szCs w:val="24"/>
              </w:rPr>
              <w:t>)</w:t>
            </w:r>
          </w:p>
          <w:p w14:paraId="6BC4C453"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1 (2023 NFRM OPPS Addenda; 2023 NFRM Addendum D1.11012022.xlsx)</w:t>
            </w:r>
          </w:p>
          <w:p w14:paraId="76AC8F99" w14:textId="6F280AB4"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2 (2023 NFRM OPPS Addenda; 2023 NFRM Addendum D2.11012022.xlsm)</w:t>
            </w:r>
          </w:p>
          <w:p w14:paraId="550DCCB4"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E (2023 NFRM OPPS Addenda; 2023 NFRM Addendum E.11012022.xlsx)</w:t>
            </w:r>
          </w:p>
          <w:p w14:paraId="0D72F36E"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 xml:space="preserve">J (2023 NFRM OPPS Addenda; 2023 NFRM Addendum J.11012022.xls) </w:t>
            </w:r>
          </w:p>
          <w:p w14:paraId="0DF174DE"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L (2023 NFRM OPPS Addenda; 2023 NFRM Addendum L.11012022.xlsx)</w:t>
            </w:r>
          </w:p>
          <w:p w14:paraId="031D1B14"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M (2023 NFRM OPPS Addenda; 2023 NFRM Addendum M.11012022.xlsx)</w:t>
            </w:r>
          </w:p>
          <w:p w14:paraId="0EA48B1C"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P (2023 NFRM OPPS Addenda; 2023 NFRM Addendum P.11012022.xlsx)</w:t>
            </w:r>
          </w:p>
          <w:p w14:paraId="0C3FBD24" w14:textId="483EC981" w:rsidR="00C7345A" w:rsidRPr="00B02FA7" w:rsidRDefault="00C7345A" w:rsidP="00F93B21">
            <w:pPr>
              <w:widowControl/>
              <w:autoSpaceDE/>
              <w:autoSpaceDN/>
              <w:adjustRightInd/>
              <w:ind w:right="60"/>
              <w:rPr>
                <w:rFonts w:ascii="Arial" w:hAnsi="Arial" w:cs="Arial"/>
                <w:sz w:val="24"/>
                <w:szCs w:val="24"/>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59472551" w:rsidR="00C7345A" w:rsidRPr="00B02FA7" w:rsidRDefault="00C7345A" w:rsidP="00DF7F75">
            <w:pPr>
              <w:widowControl/>
              <w:autoSpaceDE/>
              <w:autoSpaceDN/>
              <w:adjustRightInd/>
              <w:ind w:right="60"/>
              <w:rPr>
                <w:rFonts w:ascii="Arial" w:hAnsi="Arial" w:cs="Arial"/>
                <w:sz w:val="24"/>
                <w:szCs w:val="24"/>
                <w:u w:val="double"/>
              </w:rPr>
            </w:pPr>
            <w:r w:rsidRPr="00897B16">
              <w:rPr>
                <w:rFonts w:ascii="Arial" w:hAnsi="Arial" w:cs="Arial"/>
                <w:sz w:val="24"/>
                <w:szCs w:val="24"/>
              </w:rPr>
              <w:t xml:space="preserve">Access the files on the </w:t>
            </w:r>
            <w:hyperlink r:id="rId376" w:history="1">
              <w:r w:rsidR="0080366E" w:rsidRPr="00F93B21">
                <w:rPr>
                  <w:rStyle w:val="Hyperlink"/>
                  <w:rFonts w:cs="Arial"/>
                  <w:szCs w:val="24"/>
                </w:rPr>
                <w:t>CMS</w:t>
              </w:r>
            </w:hyperlink>
            <w:r w:rsidRPr="00897B16">
              <w:rPr>
                <w:rFonts w:ascii="Arial" w:hAnsi="Arial" w:cs="Arial"/>
                <w:sz w:val="24"/>
                <w:szCs w:val="24"/>
              </w:rPr>
              <w:t xml:space="preserve"> website at: </w:t>
            </w:r>
            <w:hyperlink r:id="rId377" w:history="1">
              <w:r w:rsidR="00F93B21" w:rsidRPr="00F93B21">
                <w:rPr>
                  <w:rStyle w:val="Hyperlink"/>
                  <w:rFonts w:cs="Arial"/>
                  <w:szCs w:val="24"/>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000000" w:rsidP="002827F3">
            <w:pPr>
              <w:widowControl/>
              <w:autoSpaceDE/>
              <w:autoSpaceDN/>
              <w:adjustRightInd/>
              <w:rPr>
                <w:rFonts w:ascii="Arial" w:hAnsi="Arial" w:cs="Arial"/>
                <w:sz w:val="24"/>
                <w:szCs w:val="24"/>
              </w:rPr>
            </w:pPr>
            <w:hyperlink r:id="rId378" w:history="1">
              <w:r w:rsidR="00BE0A33"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79"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 xml:space="preserve">es 15772, 15774, 15853, 15854, 20560, 20561, 20701-20705, 21811-21813, 22634, 33289, 33370, 33904, 35500, 35685, 35686, 36415, 36456, 49623, 57465, 63052, 63053, 64629, and </w:t>
            </w:r>
            <w:r w:rsidR="00E00B7E" w:rsidRPr="00631DB4">
              <w:rPr>
                <w:rFonts w:ascii="Arial" w:hAnsi="Arial" w:cs="Arial"/>
                <w:sz w:val="24"/>
                <w:szCs w:val="24"/>
              </w:rPr>
              <w:lastRenderedPageBreak/>
              <w:t>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000000" w:rsidP="002827F3">
            <w:pPr>
              <w:widowControl/>
              <w:autoSpaceDE/>
              <w:autoSpaceDN/>
              <w:adjustRightInd/>
              <w:spacing w:after="240"/>
              <w:rPr>
                <w:rFonts w:ascii="Arial" w:hAnsi="Arial" w:cs="Arial"/>
                <w:sz w:val="24"/>
                <w:szCs w:val="24"/>
              </w:rPr>
            </w:pPr>
            <w:hyperlink r:id="rId380" w:history="1">
              <w:r w:rsidR="00C7345A" w:rsidRPr="00631DB4">
                <w:rPr>
                  <w:rStyle w:val="Hyperlink"/>
                  <w:rFonts w:cs="Arial"/>
                  <w:color w:val="auto"/>
                  <w:szCs w:val="24"/>
                  <w:u w:val="none"/>
                </w:rPr>
                <w:t>ASC Addenda</w:t>
              </w:r>
            </w:hyperlink>
            <w:r w:rsidR="00C7345A" w:rsidRPr="00631DB4">
              <w:rPr>
                <w:rFonts w:ascii="Arial" w:hAnsi="Arial" w:cs="Arial"/>
                <w:sz w:val="24"/>
                <w:szCs w:val="24"/>
              </w:rPr>
              <w:t xml:space="preserve"> AA and EE may be found in</w:t>
            </w:r>
            <w:r w:rsidR="00C7345A" w:rsidRPr="00DD3F74">
              <w:rPr>
                <w:rFonts w:ascii="Arial" w:hAnsi="Arial" w:cs="Arial"/>
                <w:sz w:val="24"/>
                <w:szCs w:val="24"/>
              </w:rPr>
              <w:t xml:space="preserve">: </w:t>
            </w:r>
            <w:hyperlink r:id="rId381" w:history="1">
              <w:r w:rsidR="003D47F4" w:rsidRPr="00DD3F74">
                <w:rPr>
                  <w:rStyle w:val="Hyperlink"/>
                  <w:rFonts w:cs="Arial"/>
                  <w:szCs w:val="24"/>
                </w:rPr>
                <w:t>January 2023</w:t>
              </w:r>
              <w:r w:rsidR="00C7345A"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00C7345A" w:rsidRPr="00631DB4">
              <w:rPr>
                <w:rFonts w:ascii="Arial" w:hAnsi="Arial" w:cs="Arial"/>
                <w:sz w:val="24"/>
                <w:szCs w:val="24"/>
              </w:rPr>
              <w:t>.xlsx)</w:t>
            </w:r>
            <w:r w:rsidR="00C7345A" w:rsidRPr="00631DB4">
              <w:rPr>
                <w:rStyle w:val="Hyperlink"/>
                <w:rFonts w:cs="Arial"/>
                <w:szCs w:val="24"/>
                <w:u w:val="none"/>
              </w:rPr>
              <w:t xml:space="preserve"> </w:t>
            </w:r>
            <w:r w:rsidR="00C7345A" w:rsidRPr="00631DB4">
              <w:rPr>
                <w:rFonts w:ascii="Arial" w:hAnsi="Arial" w:cs="Arial"/>
                <w:sz w:val="24"/>
                <w:szCs w:val="24"/>
              </w:rPr>
              <w:t>on the</w:t>
            </w:r>
            <w:r w:rsidR="00C7345A" w:rsidRPr="007B72F8">
              <w:rPr>
                <w:rFonts w:ascii="Arial" w:hAnsi="Arial" w:cs="Arial"/>
                <w:sz w:val="24"/>
                <w:szCs w:val="24"/>
              </w:rPr>
              <w:t xml:space="preserve"> </w:t>
            </w:r>
            <w:hyperlink r:id="rId382" w:history="1">
              <w:r w:rsidR="00C7345A"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3" w:history="1">
              <w:r w:rsidR="00C7345A" w:rsidRPr="007B72F8">
                <w:rPr>
                  <w:rStyle w:val="Hyperlink"/>
                  <w:rFonts w:cs="Arial"/>
                  <w:szCs w:val="24"/>
                </w:rPr>
                <w:t>https://www.cms.gov/Medicare/Medicare-Fee-for-Service-Payment/ASCPayment/11_Addenda_Updates</w:t>
              </w:r>
            </w:hyperlink>
          </w:p>
          <w:p w14:paraId="3E997584" w14:textId="3E94BB53"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4"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5" w:history="1">
              <w:r w:rsidR="00CA6099" w:rsidRPr="00CA6099">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7EE95F40" w:rsidR="00BF30F0" w:rsidRPr="00463B21" w:rsidRDefault="00000000" w:rsidP="002827F3">
            <w:pPr>
              <w:widowControl/>
              <w:autoSpaceDE/>
              <w:autoSpaceDN/>
              <w:adjustRightInd/>
              <w:rPr>
                <w:rFonts w:ascii="Arial" w:hAnsi="Arial" w:cs="Arial"/>
                <w:sz w:val="24"/>
                <w:szCs w:val="24"/>
              </w:rPr>
            </w:pPr>
            <w:hyperlink r:id="rId386" w:history="1">
              <w:r w:rsidR="003A6F7F"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003A6F7F"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7" w:history="1">
              <w:r w:rsidR="00BF30F0" w:rsidRPr="0080068D">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8"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6E245095"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9"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0" w:history="1">
              <w:r w:rsidRPr="00CA6099">
                <w:rPr>
                  <w:rStyle w:val="Hyperlink"/>
                  <w:rFonts w:cs="Arial"/>
                  <w:szCs w:val="24"/>
                </w:rPr>
                <w:t>https://www.cms.gov/Medicare/Medicare-Fee-for-Service-Payment/ASCPayment/11_Addenda_Updates</w:t>
              </w:r>
            </w:hyperlink>
          </w:p>
          <w:p w14:paraId="7D0858E8" w14:textId="21F8AB06" w:rsidR="00CF7BA3" w:rsidRPr="00463B21" w:rsidRDefault="00000000" w:rsidP="002827F3">
            <w:pPr>
              <w:widowControl/>
              <w:autoSpaceDE/>
              <w:autoSpaceDN/>
              <w:adjustRightInd/>
              <w:rPr>
                <w:rFonts w:ascii="Arial" w:hAnsi="Arial" w:cs="Arial"/>
                <w:sz w:val="24"/>
                <w:szCs w:val="24"/>
              </w:rPr>
            </w:pPr>
            <w:hyperlink r:id="rId391" w:history="1">
              <w:r w:rsidR="003457E7" w:rsidRPr="000824D8">
                <w:rPr>
                  <w:rStyle w:val="Hyperlink"/>
                  <w:rFonts w:cs="Arial"/>
                  <w:color w:val="auto"/>
                  <w:szCs w:val="24"/>
                  <w:u w:val="none"/>
                </w:rPr>
                <w:t>2023 HOPPS Addendum E</w:t>
              </w:r>
            </w:hyperlink>
            <w:r w:rsidR="003457E7" w:rsidRPr="000824D8">
              <w:rPr>
                <w:rFonts w:ascii="Arial" w:hAnsi="Arial" w:cs="Arial"/>
                <w:sz w:val="24"/>
                <w:szCs w:val="24"/>
              </w:rPr>
              <w:t xml:space="preserve"> (2023 NFRM Addendum E.11012022.xlsx) is found at:</w:t>
            </w:r>
            <w:r w:rsidR="003457E7" w:rsidRPr="000824D8">
              <w:rPr>
                <w:rFonts w:ascii="Arial" w:hAnsi="Arial" w:cs="Arial"/>
                <w:sz w:val="24"/>
                <w:szCs w:val="24"/>
                <w:u w:val="single"/>
              </w:rPr>
              <w:t xml:space="preserve"> </w:t>
            </w:r>
            <w:hyperlink r:id="rId392" w:history="1">
              <w:r w:rsidR="003457E7"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 xml:space="preserve">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w:t>
            </w:r>
            <w:r w:rsidRPr="00BB1E02">
              <w:rPr>
                <w:rFonts w:ascii="Arial" w:hAnsi="Arial" w:cs="Arial"/>
                <w:sz w:val="24"/>
                <w:szCs w:val="24"/>
              </w:rPr>
              <w:lastRenderedPageBreak/>
              <w:t>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3"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6BA343D6"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hyperlink r:id="rId394" w:history="1">
              <w:r w:rsidRPr="00FD1B05">
                <w:rPr>
                  <w:rFonts w:ascii="Arial" w:hAnsi="Arial" w:cs="Arial"/>
                  <w:color w:val="0000FF"/>
                  <w:sz w:val="24"/>
                  <w:szCs w:val="24"/>
                  <w:u w:val="single"/>
                </w:rPr>
                <w:t>CMS</w:t>
              </w:r>
            </w:hyperlink>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CA6099">
                <w:rPr>
                  <w:rStyle w:val="Hyperlink"/>
                  <w:rFonts w:cs="Arial"/>
                  <w:szCs w:val="24"/>
                </w:rPr>
                <w:t>https://www.cms.gov/Medicare/Medicare-Fee-for-Service-Payment/ASCPayment/11_Addenda_Updates</w:t>
              </w:r>
            </w:hyperlink>
          </w:p>
          <w:p w14:paraId="4BB742DF" w14:textId="77777777" w:rsidR="00BB1E02" w:rsidRDefault="00000000" w:rsidP="002827F3">
            <w:pPr>
              <w:widowControl/>
              <w:autoSpaceDE/>
              <w:autoSpaceDN/>
              <w:adjustRightInd/>
              <w:rPr>
                <w:rStyle w:val="Hyperlink"/>
                <w:rFonts w:cs="Arial"/>
                <w:szCs w:val="24"/>
              </w:rPr>
            </w:pPr>
            <w:hyperlink r:id="rId396" w:history="1">
              <w:r w:rsidR="00BB1E02" w:rsidRPr="00FD1B05">
                <w:rPr>
                  <w:rStyle w:val="Hyperlink"/>
                  <w:rFonts w:cs="Arial"/>
                  <w:color w:val="auto"/>
                  <w:szCs w:val="24"/>
                  <w:u w:val="none"/>
                </w:rPr>
                <w:t>2023 HOPPS Addendum E</w:t>
              </w:r>
            </w:hyperlink>
            <w:r w:rsidR="00BB1E02" w:rsidRPr="00FD1B05">
              <w:rPr>
                <w:rFonts w:ascii="Arial" w:hAnsi="Arial" w:cs="Arial"/>
                <w:sz w:val="24"/>
                <w:szCs w:val="24"/>
              </w:rPr>
              <w:t xml:space="preserve"> (2023 NFRM Addendum E.11012022.xlsx) is found at: </w:t>
            </w:r>
            <w:hyperlink r:id="rId397" w:history="1">
              <w:r w:rsidR="00BB1E02" w:rsidRPr="00FD1B05">
                <w:rPr>
                  <w:rStyle w:val="Hyperlink"/>
                  <w:rFonts w:cs="Arial"/>
                  <w:szCs w:val="24"/>
                </w:rPr>
                <w:t>https://www.cms.gov/medicaremedicare-fee-service-paymenthospitaloutpatientppshospital-outpatient-regulations-and-notices/cms-1772-fc</w:t>
              </w:r>
            </w:hyperlink>
            <w:r w:rsidR="00F93B21">
              <w:rPr>
                <w:rStyle w:val="Hyperlink"/>
                <w:rFonts w:cs="Arial"/>
                <w:szCs w:val="24"/>
              </w:rPr>
              <w:t xml:space="preserve"> </w:t>
            </w:r>
          </w:p>
          <w:p w14:paraId="2CE8472C" w14:textId="77777777" w:rsidR="00F93B21" w:rsidRDefault="00F93B21" w:rsidP="002827F3">
            <w:pPr>
              <w:widowControl/>
              <w:autoSpaceDE/>
              <w:autoSpaceDN/>
              <w:adjustRightInd/>
              <w:rPr>
                <w:rStyle w:val="Hyperlink"/>
                <w:rFonts w:cs="Arial"/>
                <w:szCs w:val="24"/>
              </w:rPr>
            </w:pPr>
          </w:p>
          <w:p w14:paraId="453C6BB2" w14:textId="77777777" w:rsidR="00FE1B3B" w:rsidRPr="00FE1B3B" w:rsidRDefault="00FE1B3B" w:rsidP="00FE1B3B">
            <w:pPr>
              <w:widowControl/>
              <w:autoSpaceDE/>
              <w:autoSpaceDN/>
              <w:adjustRightInd/>
              <w:rPr>
                <w:rFonts w:ascii="Arial" w:hAnsi="Arial" w:cs="Arial"/>
                <w:sz w:val="24"/>
                <w:szCs w:val="24"/>
              </w:rPr>
            </w:pPr>
            <w:r w:rsidRPr="00FE1B3B">
              <w:rPr>
                <w:rFonts w:ascii="Arial" w:hAnsi="Arial" w:cs="Arial"/>
                <w:sz w:val="24"/>
                <w:szCs w:val="24"/>
              </w:rPr>
              <w:t>For services rendered on or after October 1, 2023, HCPCS codes listed in column A, of CMS’ Ambulatory Surgical Center Payment System (ASC) “October 2023 ASC AA,” Column A, of CMS’ ASC “Octobe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9FC759D" w14:textId="77777777" w:rsidR="00FE1B3B" w:rsidRPr="00FE1B3B" w:rsidRDefault="00FE1B3B" w:rsidP="00FE1B3B">
            <w:pPr>
              <w:widowControl/>
              <w:autoSpaceDE/>
              <w:autoSpaceDN/>
              <w:adjustRightInd/>
              <w:rPr>
                <w:rFonts w:ascii="Arial" w:hAnsi="Arial" w:cs="Arial"/>
                <w:sz w:val="24"/>
                <w:szCs w:val="24"/>
              </w:rPr>
            </w:pPr>
          </w:p>
          <w:p w14:paraId="2538DBBB" w14:textId="148295E4" w:rsidR="00FE1B3B" w:rsidRPr="00FE1B3B" w:rsidRDefault="00FE1B3B" w:rsidP="00FE1B3B">
            <w:pPr>
              <w:widowControl/>
              <w:overflowPunct w:val="0"/>
              <w:autoSpaceDE/>
              <w:autoSpaceDN/>
              <w:adjustRightInd/>
              <w:spacing w:after="240"/>
              <w:textAlignment w:val="baseline"/>
              <w:rPr>
                <w:rFonts w:ascii="Arial" w:hAnsi="Arial" w:cs="Arial"/>
                <w:sz w:val="24"/>
                <w:szCs w:val="24"/>
              </w:rPr>
            </w:pPr>
            <w:r w:rsidRPr="00FE1B3B">
              <w:rPr>
                <w:rFonts w:ascii="Arial" w:hAnsi="Arial" w:cs="Arial"/>
                <w:sz w:val="24"/>
                <w:szCs w:val="24"/>
              </w:rPr>
              <w:t>ASC Addenda AA and EE may be found in: “</w:t>
            </w:r>
            <w:hyperlink r:id="rId398" w:history="1">
              <w:r w:rsidRPr="00FE1B3B">
                <w:rPr>
                  <w:rStyle w:val="Hyperlink"/>
                  <w:rFonts w:cs="Arial"/>
                  <w:szCs w:val="24"/>
                </w:rPr>
                <w:t>October 2023 ASC Approved HCPCS Code and Payment Rates</w:t>
              </w:r>
            </w:hyperlink>
            <w:r w:rsidR="006F09C8">
              <w:rPr>
                <w:rStyle w:val="Hyperlink"/>
                <w:rFonts w:cs="Arial"/>
                <w:szCs w:val="24"/>
              </w:rPr>
              <w:t>-Updated 09/22/2023</w:t>
            </w:r>
            <w:r w:rsidRPr="00FE1B3B">
              <w:rPr>
                <w:rFonts w:ascii="Arial" w:hAnsi="Arial" w:cs="Arial"/>
                <w:sz w:val="24"/>
                <w:szCs w:val="24"/>
              </w:rPr>
              <w:t>” (October_2023_ASC_Addenda_09212023</w:t>
            </w:r>
            <w:r w:rsidR="006F09C8">
              <w:rPr>
                <w:rFonts w:ascii="Arial" w:hAnsi="Arial" w:cs="Arial"/>
                <w:sz w:val="24"/>
                <w:szCs w:val="24"/>
              </w:rPr>
              <w:t>rev</w:t>
            </w:r>
            <w:r w:rsidRPr="00FE1B3B">
              <w:rPr>
                <w:rFonts w:ascii="Arial" w:hAnsi="Arial" w:cs="Arial"/>
                <w:sz w:val="24"/>
                <w:szCs w:val="24"/>
              </w:rPr>
              <w:t>.xlsx)</w:t>
            </w:r>
          </w:p>
          <w:p w14:paraId="11526AA8" w14:textId="27E4C26D" w:rsidR="00FE1B3B" w:rsidRPr="001462B0" w:rsidRDefault="00FE1B3B" w:rsidP="00FE1B3B">
            <w:pPr>
              <w:widowControl/>
              <w:overflowPunct w:val="0"/>
              <w:autoSpaceDE/>
              <w:autoSpaceDN/>
              <w:adjustRightInd/>
              <w:spacing w:after="240"/>
              <w:textAlignment w:val="baseline"/>
              <w:rPr>
                <w:rFonts w:ascii="Arial" w:hAnsi="Arial" w:cs="Arial"/>
                <w:sz w:val="24"/>
                <w:szCs w:val="24"/>
                <w:u w:val="double"/>
              </w:rPr>
            </w:pPr>
            <w:r w:rsidRPr="00FE1B3B">
              <w:rPr>
                <w:rFonts w:ascii="Arial" w:hAnsi="Arial" w:cs="Arial"/>
                <w:sz w:val="24"/>
                <w:szCs w:val="24"/>
              </w:rPr>
              <w:t>Access the files on the</w:t>
            </w:r>
            <w:r w:rsidRPr="00FE1B3B">
              <w:t xml:space="preserve"> </w:t>
            </w:r>
            <w:hyperlink r:id="rId399" w:history="1">
              <w:r w:rsidRPr="00FE1B3B">
                <w:rPr>
                  <w:rStyle w:val="Hyperlink"/>
                  <w:rFonts w:cs="Arial"/>
                  <w:szCs w:val="24"/>
                </w:rPr>
                <w:t>CMS</w:t>
              </w:r>
            </w:hyperlink>
            <w:r w:rsidRPr="00FE1B3B">
              <w:rPr>
                <w:rFonts w:ascii="Arial" w:hAnsi="Arial" w:cs="Arial"/>
                <w:color w:val="0000FF"/>
                <w:sz w:val="24"/>
                <w:szCs w:val="24"/>
              </w:rPr>
              <w:t xml:space="preserve"> </w:t>
            </w:r>
            <w:r w:rsidRPr="00FE1B3B">
              <w:rPr>
                <w:rFonts w:ascii="Arial" w:hAnsi="Arial" w:cs="Arial"/>
                <w:sz w:val="24"/>
                <w:szCs w:val="24"/>
              </w:rPr>
              <w:t>website at:</w:t>
            </w:r>
            <w:r>
              <w:rPr>
                <w:rFonts w:ascii="Arial" w:hAnsi="Arial" w:cs="Arial"/>
                <w:sz w:val="24"/>
                <w:szCs w:val="24"/>
              </w:rPr>
              <w:t xml:space="preserve"> </w:t>
            </w:r>
            <w:hyperlink r:id="rId400" w:history="1">
              <w:r w:rsidRPr="00CA4F35">
                <w:rPr>
                  <w:rStyle w:val="Hyperlink"/>
                  <w:rFonts w:cs="Arial"/>
                  <w:szCs w:val="24"/>
                </w:rPr>
                <w:t>https://www.cms.gov/medicare/payment/prospective-payment-systems/ambulatory-surgical-center-asc/asc-payment-rates-addenda</w:t>
              </w:r>
            </w:hyperlink>
          </w:p>
          <w:p w14:paraId="21D25AB7" w14:textId="4FA49CCA" w:rsidR="00FE1B3B" w:rsidRDefault="00000000" w:rsidP="00FE1B3B">
            <w:pPr>
              <w:widowControl/>
              <w:autoSpaceDE/>
              <w:autoSpaceDN/>
              <w:adjustRightInd/>
              <w:rPr>
                <w:rStyle w:val="Hyperlink"/>
                <w:rFonts w:cs="Arial"/>
                <w:szCs w:val="24"/>
              </w:rPr>
            </w:pPr>
            <w:hyperlink r:id="rId401" w:history="1">
              <w:r w:rsidR="00FE1B3B" w:rsidRPr="00FD1B05">
                <w:rPr>
                  <w:rStyle w:val="Hyperlink"/>
                  <w:rFonts w:cs="Arial"/>
                  <w:color w:val="auto"/>
                  <w:szCs w:val="24"/>
                  <w:u w:val="none"/>
                </w:rPr>
                <w:t>2023 HOPPS Addendum E</w:t>
              </w:r>
            </w:hyperlink>
            <w:r w:rsidR="00FE1B3B" w:rsidRPr="00FD1B05">
              <w:rPr>
                <w:rFonts w:ascii="Arial" w:hAnsi="Arial" w:cs="Arial"/>
                <w:sz w:val="24"/>
                <w:szCs w:val="24"/>
              </w:rPr>
              <w:t xml:space="preserve"> (2023 NFRM Addendum E.11012022.xlsx) is found at: </w:t>
            </w:r>
            <w:hyperlink r:id="rId402" w:history="1">
              <w:r w:rsidR="00FE1B3B" w:rsidRPr="00CA4F35">
                <w:rPr>
                  <w:rStyle w:val="Hyperlink"/>
                  <w:rFonts w:cs="Arial"/>
                  <w:szCs w:val="24"/>
                </w:rPr>
                <w:t>https://www.cms.gov/medicaremedicare-fee-service-paymentascpaymentasc-regulations-and-notices/cms-1772-fc</w:t>
              </w:r>
            </w:hyperlink>
          </w:p>
          <w:p w14:paraId="1358976E" w14:textId="010EB953" w:rsidR="00F93B21" w:rsidRPr="00637F1A" w:rsidRDefault="00F93B21"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3"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4"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5"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3C9C927F" w14:textId="62DFA735" w:rsidR="00B33790" w:rsidRDefault="00B33790" w:rsidP="00B33790">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February 15, 2024 and Mid-year Up-dates"/>
      </w:tblPr>
      <w:tblGrid>
        <w:gridCol w:w="1795"/>
        <w:gridCol w:w="7843"/>
      </w:tblGrid>
      <w:tr w:rsidR="00B33790" w:rsidRPr="00821AEB" w14:paraId="7C3247E2" w14:textId="77777777" w:rsidTr="00B33790">
        <w:trPr>
          <w:tblHeader/>
        </w:trPr>
        <w:tc>
          <w:tcPr>
            <w:tcW w:w="1795" w:type="dxa"/>
          </w:tcPr>
          <w:p w14:paraId="5DACF304" w14:textId="77777777" w:rsidR="00B33790" w:rsidRDefault="00B33790" w:rsidP="00B33790">
            <w:pPr>
              <w:widowControl/>
              <w:autoSpaceDE/>
              <w:autoSpaceDN/>
              <w:adjustRightInd/>
              <w:rPr>
                <w:rFonts w:ascii="Arial" w:hAnsi="Arial" w:cs="Arial"/>
                <w:sz w:val="24"/>
                <w:szCs w:val="24"/>
              </w:rPr>
            </w:pPr>
          </w:p>
        </w:tc>
        <w:tc>
          <w:tcPr>
            <w:tcW w:w="7843" w:type="dxa"/>
          </w:tcPr>
          <w:p w14:paraId="4EF3DB56" w14:textId="37D97736" w:rsidR="00B33790" w:rsidRPr="00591207" w:rsidRDefault="00B33790" w:rsidP="00B33790">
            <w:pPr>
              <w:widowControl/>
              <w:autoSpaceDE/>
              <w:autoSpaceDN/>
              <w:adjustRightInd/>
              <w:spacing w:after="240"/>
              <w:rPr>
                <w:rFonts w:ascii="Arial" w:hAnsi="Arial" w:cs="Arial"/>
                <w:sz w:val="24"/>
                <w:szCs w:val="24"/>
              </w:rPr>
            </w:pPr>
            <w:r w:rsidRPr="00591207">
              <w:rPr>
                <w:rFonts w:ascii="Arial" w:hAnsi="Arial" w:cs="Arial"/>
                <w:sz w:val="24"/>
                <w:szCs w:val="24"/>
              </w:rPr>
              <w:t xml:space="preserve">Services Occurring On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4 and Mid-year Updates</w:t>
            </w:r>
          </w:p>
        </w:tc>
      </w:tr>
      <w:tr w:rsidR="00B33790" w:rsidRPr="00821AEB" w14:paraId="0E2E2C63" w14:textId="77777777" w:rsidTr="00B33790">
        <w:tc>
          <w:tcPr>
            <w:tcW w:w="1795" w:type="dxa"/>
          </w:tcPr>
          <w:p w14:paraId="2FFC9A8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43" w:type="dxa"/>
          </w:tcPr>
          <w:p w14:paraId="08C1A0A3" w14:textId="737FE0A0"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 November 2</w:t>
            </w:r>
            <w:r w:rsidR="00CA5BAA" w:rsidRPr="00591207">
              <w:rPr>
                <w:rFonts w:ascii="Arial" w:hAnsi="Arial" w:cs="Arial"/>
                <w:sz w:val="24"/>
                <w:szCs w:val="24"/>
              </w:rPr>
              <w:t>2</w:t>
            </w:r>
            <w:r w:rsidRPr="00591207">
              <w:rPr>
                <w:rFonts w:ascii="Arial" w:hAnsi="Arial" w:cs="Arial"/>
                <w:sz w:val="24"/>
                <w:szCs w:val="24"/>
              </w:rPr>
              <w:t>, 202</w:t>
            </w:r>
            <w:r w:rsidR="00CA5BAA" w:rsidRPr="00591207">
              <w:rPr>
                <w:rFonts w:ascii="Arial" w:hAnsi="Arial" w:cs="Arial"/>
                <w:sz w:val="24"/>
                <w:szCs w:val="24"/>
              </w:rPr>
              <w:t>3</w:t>
            </w:r>
            <w:r w:rsidRPr="00591207">
              <w:rPr>
                <w:rFonts w:ascii="Arial" w:hAnsi="Arial" w:cs="Arial"/>
                <w:sz w:val="24"/>
                <w:szCs w:val="24"/>
              </w:rPr>
              <w:t xml:space="preserve"> (CMS-17</w:t>
            </w:r>
            <w:r w:rsidR="00CA5BAA" w:rsidRPr="00591207">
              <w:rPr>
                <w:rFonts w:ascii="Arial" w:hAnsi="Arial" w:cs="Arial"/>
                <w:sz w:val="24"/>
                <w:szCs w:val="24"/>
              </w:rPr>
              <w:t>86</w:t>
            </w:r>
            <w:r w:rsidRPr="00591207">
              <w:rPr>
                <w:rFonts w:ascii="Arial" w:hAnsi="Arial" w:cs="Arial"/>
                <w:sz w:val="24"/>
                <w:szCs w:val="24"/>
              </w:rPr>
              <w:t>-FC; 8</w:t>
            </w:r>
            <w:r w:rsidR="00CA5BAA" w:rsidRPr="00591207">
              <w:rPr>
                <w:rFonts w:ascii="Arial" w:hAnsi="Arial" w:cs="Arial"/>
                <w:sz w:val="24"/>
                <w:szCs w:val="24"/>
              </w:rPr>
              <w:t>8</w:t>
            </w:r>
            <w:r w:rsidRPr="00591207">
              <w:rPr>
                <w:rFonts w:ascii="Arial" w:hAnsi="Arial" w:cs="Arial"/>
                <w:sz w:val="24"/>
                <w:szCs w:val="24"/>
              </w:rPr>
              <w:t xml:space="preserve"> FR </w:t>
            </w:r>
            <w:r w:rsidR="00CA5BAA" w:rsidRPr="00591207">
              <w:rPr>
                <w:rFonts w:ascii="Arial" w:hAnsi="Arial" w:cs="Arial"/>
                <w:sz w:val="24"/>
                <w:szCs w:val="24"/>
              </w:rPr>
              <w:t>81540</w:t>
            </w:r>
            <w:r w:rsidRPr="00591207">
              <w:rPr>
                <w:rFonts w:ascii="Arial" w:hAnsi="Arial" w:cs="Arial"/>
                <w:sz w:val="24"/>
                <w:szCs w:val="24"/>
              </w:rPr>
              <w:t>);</w:t>
            </w:r>
          </w:p>
          <w:p w14:paraId="073C5467" w14:textId="4607F5C9" w:rsidR="00B33790" w:rsidRPr="00591207" w:rsidRDefault="009B4A25" w:rsidP="00B33790">
            <w:pPr>
              <w:widowControl/>
              <w:autoSpaceDE/>
              <w:autoSpaceDN/>
              <w:adjustRightInd/>
              <w:rPr>
                <w:rFonts w:ascii="Arial" w:hAnsi="Arial" w:cs="Arial"/>
                <w:sz w:val="24"/>
                <w:szCs w:val="24"/>
              </w:rPr>
            </w:pPr>
            <w:r w:rsidRPr="00591207">
              <w:rPr>
                <w:rFonts w:ascii="Arial" w:hAnsi="Arial" w:cs="Arial"/>
                <w:sz w:val="24"/>
                <w:szCs w:val="24"/>
              </w:rPr>
              <w:t>(B) August 28, 2023</w:t>
            </w:r>
            <w:r w:rsidR="00B33790" w:rsidRPr="00591207">
              <w:rPr>
                <w:rFonts w:ascii="Arial" w:hAnsi="Arial" w:cs="Arial"/>
                <w:sz w:val="24"/>
                <w:szCs w:val="24"/>
              </w:rPr>
              <w:t xml:space="preserve"> (CMS-1</w:t>
            </w:r>
            <w:r w:rsidRPr="00591207">
              <w:rPr>
                <w:rFonts w:ascii="Arial" w:hAnsi="Arial" w:cs="Arial"/>
                <w:sz w:val="24"/>
                <w:szCs w:val="24"/>
              </w:rPr>
              <w:t>785-F; 88 FR 58640</w:t>
            </w:r>
            <w:r w:rsidR="00B33790" w:rsidRPr="00591207">
              <w:rPr>
                <w:rFonts w:ascii="Arial" w:hAnsi="Arial" w:cs="Arial"/>
                <w:sz w:val="24"/>
                <w:szCs w:val="24"/>
              </w:rPr>
              <w:t xml:space="preserve"> </w:t>
            </w:r>
            <w:r w:rsidR="0055679D" w:rsidRPr="00591207">
              <w:rPr>
                <w:rFonts w:ascii="Arial" w:hAnsi="Arial" w:cs="Arial"/>
                <w:sz w:val="24"/>
                <w:szCs w:val="24"/>
              </w:rPr>
              <w:t>F</w:t>
            </w:r>
            <w:r w:rsidR="00B33790" w:rsidRPr="00591207">
              <w:rPr>
                <w:rFonts w:ascii="Arial" w:hAnsi="Arial" w:cs="Arial"/>
                <w:sz w:val="24"/>
                <w:szCs w:val="24"/>
              </w:rPr>
              <w:t>inal rule)</w:t>
            </w:r>
            <w:r w:rsidR="004A393B" w:rsidRPr="00591207">
              <w:rPr>
                <w:rFonts w:ascii="Arial" w:hAnsi="Arial" w:cs="Arial"/>
                <w:sz w:val="24"/>
                <w:szCs w:val="24"/>
              </w:rPr>
              <w:t>;</w:t>
            </w:r>
          </w:p>
          <w:p w14:paraId="307E95F6" w14:textId="3FB3AAF4"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C) </w:t>
            </w:r>
            <w:r w:rsidR="004A393B" w:rsidRPr="00591207">
              <w:rPr>
                <w:rFonts w:ascii="Arial" w:hAnsi="Arial" w:cs="Arial"/>
                <w:sz w:val="24"/>
                <w:szCs w:val="24"/>
              </w:rPr>
              <w:t>October 4</w:t>
            </w:r>
            <w:r w:rsidRPr="00591207">
              <w:rPr>
                <w:rFonts w:ascii="Arial" w:hAnsi="Arial" w:cs="Arial"/>
                <w:sz w:val="24"/>
                <w:szCs w:val="24"/>
              </w:rPr>
              <w:t>, 202</w:t>
            </w:r>
            <w:r w:rsidR="006F715B" w:rsidRPr="00591207">
              <w:rPr>
                <w:rFonts w:ascii="Arial" w:hAnsi="Arial" w:cs="Arial"/>
                <w:sz w:val="24"/>
                <w:szCs w:val="24"/>
              </w:rPr>
              <w:t>3</w:t>
            </w:r>
            <w:r w:rsidRPr="00591207">
              <w:rPr>
                <w:rFonts w:ascii="Arial" w:hAnsi="Arial" w:cs="Arial"/>
                <w:sz w:val="24"/>
                <w:szCs w:val="24"/>
              </w:rPr>
              <w:t xml:space="preserve"> (CMS-17</w:t>
            </w:r>
            <w:r w:rsidR="006F715B" w:rsidRPr="00591207">
              <w:rPr>
                <w:rFonts w:ascii="Arial" w:hAnsi="Arial" w:cs="Arial"/>
                <w:sz w:val="24"/>
                <w:szCs w:val="24"/>
              </w:rPr>
              <w:t>85-CN</w:t>
            </w:r>
            <w:r w:rsidRPr="00591207">
              <w:rPr>
                <w:rFonts w:ascii="Arial" w:hAnsi="Arial" w:cs="Arial"/>
                <w:sz w:val="24"/>
                <w:szCs w:val="24"/>
              </w:rPr>
              <w:t>; 8</w:t>
            </w:r>
            <w:r w:rsidR="006F715B" w:rsidRPr="00591207">
              <w:rPr>
                <w:rFonts w:ascii="Arial" w:hAnsi="Arial" w:cs="Arial"/>
                <w:sz w:val="24"/>
                <w:szCs w:val="24"/>
              </w:rPr>
              <w:t>8</w:t>
            </w:r>
            <w:r w:rsidRPr="00591207">
              <w:rPr>
                <w:rFonts w:ascii="Arial" w:hAnsi="Arial" w:cs="Arial"/>
                <w:sz w:val="24"/>
                <w:szCs w:val="24"/>
              </w:rPr>
              <w:t xml:space="preserve"> FR 6</w:t>
            </w:r>
            <w:r w:rsidR="004A393B" w:rsidRPr="00591207">
              <w:rPr>
                <w:rFonts w:ascii="Arial" w:hAnsi="Arial" w:cs="Arial"/>
                <w:sz w:val="24"/>
                <w:szCs w:val="24"/>
              </w:rPr>
              <w:t>8482</w:t>
            </w:r>
            <w:r w:rsidRPr="00591207">
              <w:rPr>
                <w:rFonts w:ascii="Arial" w:hAnsi="Arial" w:cs="Arial"/>
                <w:sz w:val="24"/>
                <w:szCs w:val="24"/>
              </w:rPr>
              <w:t xml:space="preserve"> </w:t>
            </w:r>
            <w:r w:rsidR="0055679D" w:rsidRPr="00591207">
              <w:rPr>
                <w:rFonts w:ascii="Arial" w:hAnsi="Arial" w:cs="Arial"/>
                <w:sz w:val="24"/>
                <w:szCs w:val="24"/>
              </w:rPr>
              <w:t>C</w:t>
            </w:r>
            <w:r w:rsidRPr="00591207">
              <w:rPr>
                <w:rFonts w:ascii="Arial" w:hAnsi="Arial" w:cs="Arial"/>
                <w:sz w:val="24"/>
                <w:szCs w:val="24"/>
              </w:rPr>
              <w:t>orrec</w:t>
            </w:r>
            <w:r w:rsidR="006F715B" w:rsidRPr="00591207">
              <w:rPr>
                <w:rFonts w:ascii="Arial" w:hAnsi="Arial" w:cs="Arial"/>
                <w:sz w:val="24"/>
                <w:szCs w:val="24"/>
              </w:rPr>
              <w:t>tion</w:t>
            </w:r>
            <w:r w:rsidR="0055679D" w:rsidRPr="00591207">
              <w:rPr>
                <w:rFonts w:ascii="Arial" w:hAnsi="Arial" w:cs="Arial"/>
                <w:sz w:val="24"/>
                <w:szCs w:val="24"/>
              </w:rPr>
              <w:t xml:space="preserve"> Notice</w:t>
            </w:r>
            <w:r w:rsidRPr="00591207">
              <w:rPr>
                <w:rFonts w:ascii="Arial" w:hAnsi="Arial" w:cs="Arial"/>
                <w:sz w:val="24"/>
                <w:szCs w:val="24"/>
              </w:rPr>
              <w:t>)</w:t>
            </w:r>
            <w:r w:rsidR="00EF134B">
              <w:rPr>
                <w:rFonts w:ascii="Arial" w:hAnsi="Arial" w:cs="Arial"/>
                <w:sz w:val="24"/>
                <w:szCs w:val="24"/>
              </w:rPr>
              <w:t>;</w:t>
            </w:r>
          </w:p>
          <w:p w14:paraId="05E0DAF2" w14:textId="10F91BFE" w:rsidR="00EF134B" w:rsidRPr="00591207" w:rsidRDefault="00EF134B" w:rsidP="00B33790">
            <w:pPr>
              <w:widowControl/>
              <w:autoSpaceDE/>
              <w:autoSpaceDN/>
              <w:adjustRightInd/>
              <w:rPr>
                <w:rFonts w:ascii="Arial" w:hAnsi="Arial" w:cs="Arial"/>
                <w:sz w:val="24"/>
                <w:szCs w:val="24"/>
              </w:rPr>
            </w:pPr>
            <w:r w:rsidRPr="00EF134B">
              <w:rPr>
                <w:rFonts w:ascii="Arial" w:hAnsi="Arial" w:cs="Arial"/>
                <w:sz w:val="24"/>
                <w:szCs w:val="24"/>
              </w:rPr>
              <w:t>(D) February 9, 2024 (CMS-1786-CN; 89 FR 9002 Correction Notice)</w:t>
            </w:r>
          </w:p>
          <w:p w14:paraId="034BCE18" w14:textId="7E5F46E0" w:rsidR="00B33790" w:rsidRPr="00821AEB" w:rsidRDefault="00B33790" w:rsidP="00B33790">
            <w:pPr>
              <w:widowControl/>
              <w:autoSpaceDE/>
              <w:autoSpaceDN/>
              <w:adjustRightInd/>
              <w:rPr>
                <w:rFonts w:ascii="Arial" w:hAnsi="Arial" w:cs="Arial"/>
                <w:sz w:val="24"/>
                <w:szCs w:val="24"/>
              </w:rPr>
            </w:pPr>
          </w:p>
        </w:tc>
      </w:tr>
      <w:tr w:rsidR="00B33790" w:rsidRPr="00821AEB" w14:paraId="0D7973B1" w14:textId="77777777" w:rsidTr="00B33790">
        <w:tc>
          <w:tcPr>
            <w:tcW w:w="1795" w:type="dxa"/>
          </w:tcPr>
          <w:p w14:paraId="1C699841"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sections of Title 42, Code of Federal Regulations</w:t>
            </w:r>
          </w:p>
        </w:tc>
        <w:tc>
          <w:tcPr>
            <w:tcW w:w="7843" w:type="dxa"/>
          </w:tcPr>
          <w:p w14:paraId="1A02A844"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2 (As amended; effective January 1, 2016)</w:t>
            </w:r>
          </w:p>
          <w:p w14:paraId="72FE0A72"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16E3BE23"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3 (As amended; effective January 1, 2023)</w:t>
            </w:r>
          </w:p>
          <w:p w14:paraId="3A020EF8"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C051A27"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2 (Effective January 1, 2004)</w:t>
            </w:r>
          </w:p>
          <w:p w14:paraId="6AC9571B"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4 (As amended; effective January 1, 2015)</w:t>
            </w:r>
          </w:p>
          <w:p w14:paraId="491F9A46"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5C6E45D2" w14:textId="77777777" w:rsidR="00B33790" w:rsidRPr="00821AEB" w:rsidRDefault="00B33790" w:rsidP="00B33790">
            <w:pPr>
              <w:widowControl/>
              <w:autoSpaceDE/>
              <w:autoSpaceDN/>
              <w:adjustRightInd/>
              <w:rPr>
                <w:rFonts w:ascii="Arial" w:hAnsi="Arial" w:cs="Arial"/>
                <w:sz w:val="24"/>
                <w:szCs w:val="24"/>
              </w:rPr>
            </w:pPr>
            <w:r w:rsidRPr="00591207">
              <w:rPr>
                <w:rFonts w:ascii="Arial" w:hAnsi="Arial" w:cs="Arial"/>
                <w:sz w:val="24"/>
                <w:szCs w:val="24"/>
              </w:rPr>
              <w:t>§419.71 (Effective January 1, 2018)</w:t>
            </w:r>
          </w:p>
        </w:tc>
      </w:tr>
      <w:tr w:rsidR="00B33790" w:rsidRPr="00821AEB" w14:paraId="50B1557F" w14:textId="77777777" w:rsidTr="00B33790">
        <w:tc>
          <w:tcPr>
            <w:tcW w:w="1795" w:type="dxa"/>
          </w:tcPr>
          <w:p w14:paraId="0757FE15"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mbulatory Surgical Centers Payment System Addenda</w:t>
            </w:r>
          </w:p>
        </w:tc>
        <w:tc>
          <w:tcPr>
            <w:tcW w:w="7843" w:type="dxa"/>
          </w:tcPr>
          <w:p w14:paraId="2EF88583" w14:textId="36B51E1F" w:rsidR="0084382E" w:rsidRPr="0084382E" w:rsidRDefault="00B33790" w:rsidP="00B33790">
            <w:pPr>
              <w:pStyle w:val="Numberlistwr"/>
              <w:ind w:firstLine="0"/>
              <w:rPr>
                <w:rStyle w:val="Hyperlink"/>
                <w:color w:val="auto"/>
                <w:u w:val="none"/>
              </w:rPr>
            </w:pPr>
            <w:r w:rsidRPr="00591207">
              <w:t xml:space="preserve">For services occurring on or after </w:t>
            </w:r>
            <w:r w:rsidR="00A332E9">
              <w:t>February 15</w:t>
            </w:r>
            <w:r w:rsidRPr="00591207">
              <w:t>, 202</w:t>
            </w:r>
            <w:r w:rsidR="004F40E6" w:rsidRPr="00591207">
              <w:t>4</w:t>
            </w:r>
            <w:r w:rsidRPr="00591207">
              <w:t>, Column A, of Addendum AA, entitled, “HCPCS Code” and Column A, of Addendum EE, entitled, “HCPCS Code” located in “</w:t>
            </w:r>
            <w:r w:rsidR="001713D9">
              <w:t>January 2024 ASC Approved HCPCS Code and Payment Rates-Updated 02/15/2024</w:t>
            </w:r>
            <w:r w:rsidR="00AE3F80" w:rsidRPr="00591207">
              <w:t>”</w:t>
            </w:r>
            <w:r w:rsidR="00473F8E" w:rsidRPr="00591207">
              <w:t xml:space="preserve"> </w:t>
            </w:r>
            <w:r w:rsidRPr="00591207">
              <w:t>(</w:t>
            </w:r>
            <w:r w:rsidR="001713D9">
              <w:t>January_2024_ASC_</w:t>
            </w:r>
            <w:r w:rsidR="00AE3F80" w:rsidRPr="00591207">
              <w:t>Addenda.</w:t>
            </w:r>
            <w:r w:rsidR="00FF3D72">
              <w:t>02</w:t>
            </w:r>
            <w:r w:rsidR="00CC477C">
              <w:t>152024</w:t>
            </w:r>
            <w:r w:rsidR="00473F8E" w:rsidRPr="00591207">
              <w:t>.xlsx)</w:t>
            </w:r>
          </w:p>
          <w:p w14:paraId="6ED886C9" w14:textId="4067D265" w:rsidR="0084382E" w:rsidRPr="0084382E" w:rsidRDefault="0084382E" w:rsidP="0084382E">
            <w:pPr>
              <w:pStyle w:val="Numberlistwr"/>
              <w:ind w:firstLine="0"/>
              <w:rPr>
                <w:rStyle w:val="Hyperlink"/>
                <w:color w:val="5B9BD5" w:themeColor="accent1"/>
                <w:u w:val="double"/>
              </w:rPr>
            </w:pPr>
            <w:r w:rsidRPr="00CC60CE">
              <w:rPr>
                <w:u w:val="double"/>
              </w:rPr>
              <w:t xml:space="preserve">For services occurring on or after April 1, 2024, Column A, of Addendum AA, entitled, “HCPCS Code” and Column A, of Addendum EE, entitled, “HCPCS Code” located in </w:t>
            </w:r>
            <w:r w:rsidR="00CC60CE" w:rsidRPr="00CC60CE">
              <w:rPr>
                <w:u w:val="double"/>
              </w:rPr>
              <w:t>“</w:t>
            </w:r>
            <w:r w:rsidRPr="00CC60CE">
              <w:rPr>
                <w:u w:val="double"/>
              </w:rPr>
              <w:t>April ASC Approved HCPCS Code and Payment Rates” (April_2024_ASC_Addenda.03</w:t>
            </w:r>
            <w:r w:rsidR="003872EF" w:rsidRPr="00CC60CE">
              <w:rPr>
                <w:u w:val="double"/>
              </w:rPr>
              <w:t>28</w:t>
            </w:r>
            <w:r w:rsidRPr="00CC60CE">
              <w:rPr>
                <w:u w:val="double"/>
              </w:rPr>
              <w:t>2024.xlsx)</w:t>
            </w:r>
          </w:p>
          <w:p w14:paraId="3CCA7030" w14:textId="77777777" w:rsidR="00B33790" w:rsidRDefault="00B33790" w:rsidP="00B33790">
            <w:pPr>
              <w:widowControl/>
              <w:autoSpaceDE/>
              <w:autoSpaceDN/>
              <w:adjustRightInd/>
              <w:rPr>
                <w:rFonts w:ascii="Arial" w:hAnsi="Arial" w:cs="Arial"/>
                <w:sz w:val="24"/>
                <w:szCs w:val="24"/>
                <w:u w:val="double"/>
              </w:rPr>
            </w:pPr>
          </w:p>
          <w:p w14:paraId="3D3EB8E1"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Note:</w:t>
            </w:r>
          </w:p>
          <w:p w14:paraId="10F1BC5B" w14:textId="3E21F31A" w:rsidR="00B33790" w:rsidRDefault="00B33790" w:rsidP="001713D9">
            <w:pPr>
              <w:widowControl/>
              <w:autoSpaceDE/>
              <w:adjustRightInd/>
              <w:rPr>
                <w:rFonts w:ascii="Arial" w:hAnsi="Arial" w:cs="Arial"/>
                <w:sz w:val="24"/>
                <w:szCs w:val="24"/>
              </w:rPr>
            </w:pPr>
            <w:r w:rsidRPr="00591207">
              <w:rPr>
                <w:rFonts w:ascii="Arial" w:hAnsi="Arial" w:cs="Arial"/>
                <w:sz w:val="24"/>
                <w:szCs w:val="24"/>
              </w:rPr>
              <w:t xml:space="preserve">Access the files on </w:t>
            </w:r>
            <w:hyperlink r:id="rId406" w:history="1">
              <w:r w:rsidRPr="001713D9">
                <w:rPr>
                  <w:rStyle w:val="Hyperlink"/>
                  <w:rFonts w:cs="Arial"/>
                  <w:szCs w:val="24"/>
                </w:rPr>
                <w:t>CMS</w:t>
              </w:r>
            </w:hyperlink>
            <w:r w:rsidRPr="00591207">
              <w:rPr>
                <w:rFonts w:ascii="Arial" w:hAnsi="Arial" w:cs="Arial"/>
                <w:sz w:val="24"/>
                <w:szCs w:val="24"/>
              </w:rPr>
              <w:t xml:space="preserve"> website at: </w:t>
            </w:r>
            <w:hyperlink r:id="rId407" w:history="1">
              <w:r w:rsidR="001713D9" w:rsidRPr="00FF261E">
                <w:rPr>
                  <w:rStyle w:val="Hyperlink"/>
                  <w:rFonts w:cs="Arial"/>
                  <w:szCs w:val="24"/>
                </w:rPr>
                <w:t>https://www.cms.gov/medicare/medicare/payment/prospective-payment-systems/ambulatory-surgical-center-asc/asc-payment-rates-addenda</w:t>
              </w:r>
            </w:hyperlink>
          </w:p>
          <w:p w14:paraId="1084C61F" w14:textId="50AC9DD6" w:rsidR="001713D9" w:rsidRPr="00A8550E" w:rsidRDefault="001713D9" w:rsidP="001713D9">
            <w:pPr>
              <w:widowControl/>
              <w:autoSpaceDE/>
              <w:adjustRightInd/>
              <w:rPr>
                <w:rFonts w:ascii="Arial" w:hAnsi="Arial" w:cs="Arial"/>
                <w:sz w:val="24"/>
                <w:szCs w:val="24"/>
              </w:rPr>
            </w:pPr>
          </w:p>
        </w:tc>
      </w:tr>
      <w:tr w:rsidR="00B33790" w:rsidRPr="00821AEB" w14:paraId="1C67FD3D" w14:textId="77777777" w:rsidTr="00B33790">
        <w:tc>
          <w:tcPr>
            <w:tcW w:w="1795" w:type="dxa"/>
          </w:tcPr>
          <w:p w14:paraId="3E29D8D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C Payment Rate</w:t>
            </w:r>
          </w:p>
        </w:tc>
        <w:tc>
          <w:tcPr>
            <w:tcW w:w="7843" w:type="dxa"/>
          </w:tcPr>
          <w:p w14:paraId="2AABA9CD" w14:textId="77777777"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For services occurring on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w:t>
            </w:r>
            <w:r w:rsidR="00100FEB" w:rsidRPr="00591207">
              <w:rPr>
                <w:rFonts w:ascii="Arial" w:hAnsi="Arial" w:cs="Arial"/>
                <w:sz w:val="24"/>
                <w:szCs w:val="24"/>
              </w:rPr>
              <w:t>4</w:t>
            </w:r>
            <w:r w:rsidRPr="00591207">
              <w:rPr>
                <w:rFonts w:ascii="Arial" w:hAnsi="Arial" w:cs="Arial"/>
                <w:sz w:val="24"/>
                <w:szCs w:val="24"/>
              </w:rPr>
              <w:t>,</w:t>
            </w:r>
            <w:r w:rsidR="00BC2DCE">
              <w:rPr>
                <w:rFonts w:ascii="Arial" w:hAnsi="Arial" w:cs="Arial"/>
                <w:sz w:val="24"/>
                <w:szCs w:val="24"/>
              </w:rPr>
              <w:t xml:space="preserve"> </w:t>
            </w:r>
            <w:hyperlink r:id="rId408" w:history="1">
              <w:r w:rsidR="00BC2DCE" w:rsidRPr="00BC2DCE">
                <w:rPr>
                  <w:rStyle w:val="Hyperlink"/>
                  <w:rFonts w:cs="Arial"/>
                  <w:szCs w:val="24"/>
                </w:rPr>
                <w:t>2024 CN OPPS Addendum A, B, and C-Updated 02/07/2024</w:t>
              </w:r>
            </w:hyperlink>
            <w:r w:rsidR="00BC2DCE" w:rsidRPr="00BC2DCE">
              <w:rPr>
                <w:rFonts w:ascii="Arial" w:hAnsi="Arial" w:cs="Arial"/>
                <w:sz w:val="24"/>
                <w:szCs w:val="24"/>
              </w:rPr>
              <w:t xml:space="preserve"> </w:t>
            </w:r>
            <w:r w:rsidR="00BC2DCE">
              <w:rPr>
                <w:rFonts w:ascii="Arial" w:hAnsi="Arial" w:cs="Arial"/>
                <w:sz w:val="24"/>
                <w:szCs w:val="24"/>
              </w:rPr>
              <w:t xml:space="preserve">- </w:t>
            </w:r>
            <w:r w:rsidRPr="009D2968">
              <w:rPr>
                <w:rFonts w:ascii="Arial" w:hAnsi="Arial" w:cs="Arial"/>
                <w:sz w:val="24"/>
                <w:szCs w:val="24"/>
              </w:rPr>
              <w:t>(</w:t>
            </w:r>
            <w:r w:rsidR="00EF134B">
              <w:rPr>
                <w:rFonts w:ascii="Arial" w:hAnsi="Arial" w:cs="Arial"/>
                <w:sz w:val="24"/>
                <w:szCs w:val="24"/>
              </w:rPr>
              <w:t>2024_CN_</w:t>
            </w:r>
            <w:r w:rsidR="0051059D" w:rsidRPr="009D2968">
              <w:rPr>
                <w:rFonts w:ascii="Arial" w:hAnsi="Arial" w:cs="Arial"/>
                <w:sz w:val="24"/>
                <w:szCs w:val="24"/>
              </w:rPr>
              <w:t>Addendum</w:t>
            </w:r>
            <w:r w:rsidRPr="009D2968">
              <w:rPr>
                <w:rFonts w:ascii="Arial" w:hAnsi="Arial" w:cs="Arial"/>
                <w:sz w:val="24"/>
                <w:szCs w:val="24"/>
              </w:rPr>
              <w:t>_B.</w:t>
            </w:r>
            <w:r w:rsidR="00EF134B">
              <w:rPr>
                <w:rFonts w:ascii="Arial" w:hAnsi="Arial" w:cs="Arial"/>
                <w:sz w:val="24"/>
                <w:szCs w:val="24"/>
              </w:rPr>
              <w:t>02072024</w:t>
            </w:r>
            <w:r w:rsidRPr="009D2968">
              <w:rPr>
                <w:rFonts w:ascii="Arial" w:hAnsi="Arial" w:cs="Arial"/>
                <w:sz w:val="24"/>
                <w:szCs w:val="24"/>
              </w:rPr>
              <w:t>.xlsx)</w:t>
            </w:r>
          </w:p>
          <w:p w14:paraId="455F0726" w14:textId="77777777" w:rsidR="006946D8" w:rsidRDefault="006946D8" w:rsidP="00B33790">
            <w:pPr>
              <w:widowControl/>
              <w:autoSpaceDE/>
              <w:autoSpaceDN/>
              <w:adjustRightInd/>
              <w:rPr>
                <w:rFonts w:ascii="Arial" w:hAnsi="Arial" w:cs="Arial"/>
                <w:sz w:val="24"/>
                <w:szCs w:val="24"/>
              </w:rPr>
            </w:pPr>
          </w:p>
          <w:p w14:paraId="11863D07" w14:textId="1A628D98" w:rsidR="00AE2B76" w:rsidRPr="00A231CE" w:rsidRDefault="00AE2B76" w:rsidP="00AE2B76">
            <w:pPr>
              <w:widowControl/>
              <w:autoSpaceDE/>
              <w:autoSpaceDN/>
              <w:adjustRightInd/>
              <w:rPr>
                <w:rFonts w:ascii="Arial" w:hAnsi="Arial" w:cs="Arial"/>
                <w:sz w:val="24"/>
                <w:szCs w:val="24"/>
                <w:u w:val="double"/>
              </w:rPr>
            </w:pPr>
            <w:r w:rsidRPr="00A231CE">
              <w:rPr>
                <w:rFonts w:ascii="Arial" w:hAnsi="Arial" w:cs="Arial"/>
                <w:sz w:val="24"/>
                <w:szCs w:val="24"/>
                <w:u w:val="double"/>
              </w:rPr>
              <w:t xml:space="preserve">For services occurring on or after April 1, 2024, </w:t>
            </w:r>
            <w:hyperlink r:id="rId409" w:history="1">
              <w:r w:rsidRPr="00A231CE">
                <w:rPr>
                  <w:rStyle w:val="Hyperlink"/>
                  <w:rFonts w:cs="Arial"/>
                  <w:szCs w:val="24"/>
                  <w:u w:val="double"/>
                </w:rPr>
                <w:t xml:space="preserve">Addendum B </w:t>
              </w:r>
              <w:r w:rsidR="007908F6" w:rsidRPr="00A231CE">
                <w:rPr>
                  <w:rStyle w:val="Hyperlink"/>
                  <w:rFonts w:cs="Arial"/>
                  <w:szCs w:val="24"/>
                  <w:u w:val="double"/>
                </w:rPr>
                <w:t>April 2024</w:t>
              </w:r>
            </w:hyperlink>
            <w:r w:rsidR="00E458C9">
              <w:rPr>
                <w:rStyle w:val="Hyperlink"/>
                <w:rFonts w:cs="Arial"/>
                <w:szCs w:val="24"/>
                <w:u w:val="double"/>
              </w:rPr>
              <w:t>-updated 03/26/2024</w:t>
            </w:r>
            <w:r w:rsidR="009F54BA" w:rsidRPr="00A231CE">
              <w:rPr>
                <w:rFonts w:ascii="Arial" w:hAnsi="Arial" w:cs="Arial"/>
                <w:sz w:val="24"/>
                <w:szCs w:val="24"/>
                <w:u w:val="double"/>
              </w:rPr>
              <w:t>,</w:t>
            </w:r>
            <w:r w:rsidR="007908F6" w:rsidRPr="00A231CE">
              <w:rPr>
                <w:rFonts w:ascii="Arial" w:hAnsi="Arial" w:cs="Arial"/>
                <w:sz w:val="24"/>
                <w:szCs w:val="24"/>
                <w:u w:val="double"/>
              </w:rPr>
              <w:t xml:space="preserve"> </w:t>
            </w:r>
            <w:r w:rsidRPr="00A231CE">
              <w:rPr>
                <w:rFonts w:ascii="Arial" w:hAnsi="Arial" w:cs="Arial"/>
                <w:sz w:val="24"/>
                <w:szCs w:val="24"/>
                <w:u w:val="double"/>
              </w:rPr>
              <w:t>(</w:t>
            </w:r>
            <w:r w:rsidR="00C77AD3" w:rsidRPr="00A231CE">
              <w:rPr>
                <w:rFonts w:ascii="Arial" w:hAnsi="Arial" w:cs="Arial"/>
                <w:sz w:val="24"/>
                <w:szCs w:val="24"/>
                <w:u w:val="double"/>
              </w:rPr>
              <w:t>April</w:t>
            </w:r>
            <w:r w:rsidRPr="00A231CE">
              <w:rPr>
                <w:rFonts w:ascii="Arial" w:hAnsi="Arial" w:cs="Arial"/>
                <w:sz w:val="24"/>
                <w:szCs w:val="24"/>
                <w:u w:val="double"/>
              </w:rPr>
              <w:t>_</w:t>
            </w:r>
            <w:r w:rsidR="00E458C9">
              <w:rPr>
                <w:rFonts w:ascii="Arial" w:hAnsi="Arial" w:cs="Arial"/>
                <w:sz w:val="24"/>
                <w:szCs w:val="24"/>
                <w:u w:val="double"/>
              </w:rPr>
              <w:t>Web_</w:t>
            </w:r>
            <w:r w:rsidR="00C77AD3" w:rsidRPr="00A231CE">
              <w:rPr>
                <w:rFonts w:ascii="Arial" w:hAnsi="Arial" w:cs="Arial"/>
                <w:sz w:val="24"/>
                <w:szCs w:val="24"/>
                <w:u w:val="double"/>
              </w:rPr>
              <w:t>2024</w:t>
            </w:r>
            <w:r w:rsidRPr="00A231CE">
              <w:rPr>
                <w:rFonts w:ascii="Arial" w:hAnsi="Arial" w:cs="Arial"/>
                <w:sz w:val="24"/>
                <w:szCs w:val="24"/>
                <w:u w:val="double"/>
              </w:rPr>
              <w:t>_</w:t>
            </w:r>
            <w:r w:rsidR="00C77AD3" w:rsidRPr="00A231CE">
              <w:rPr>
                <w:rFonts w:ascii="Arial" w:hAnsi="Arial" w:cs="Arial"/>
                <w:sz w:val="24"/>
                <w:szCs w:val="24"/>
                <w:u w:val="double"/>
              </w:rPr>
              <w:t>OPPS</w:t>
            </w:r>
            <w:r w:rsidR="00A231CE" w:rsidRPr="00A231CE">
              <w:rPr>
                <w:rFonts w:ascii="Arial" w:hAnsi="Arial" w:cs="Arial"/>
                <w:sz w:val="24"/>
                <w:szCs w:val="24"/>
                <w:u w:val="double"/>
              </w:rPr>
              <w:t>_</w:t>
            </w:r>
            <w:r w:rsidRPr="00A231CE">
              <w:rPr>
                <w:rFonts w:ascii="Arial" w:hAnsi="Arial" w:cs="Arial"/>
                <w:sz w:val="24"/>
                <w:szCs w:val="24"/>
                <w:u w:val="double"/>
              </w:rPr>
              <w:t>Addendum_B.0</w:t>
            </w:r>
            <w:r w:rsidR="00A231CE" w:rsidRPr="00A231CE">
              <w:rPr>
                <w:rFonts w:ascii="Arial" w:hAnsi="Arial" w:cs="Arial"/>
                <w:sz w:val="24"/>
                <w:szCs w:val="24"/>
                <w:u w:val="double"/>
              </w:rPr>
              <w:t>32</w:t>
            </w:r>
            <w:r w:rsidR="00E458C9">
              <w:rPr>
                <w:rFonts w:ascii="Arial" w:hAnsi="Arial" w:cs="Arial"/>
                <w:sz w:val="24"/>
                <w:szCs w:val="24"/>
                <w:u w:val="double"/>
              </w:rPr>
              <w:t>5</w:t>
            </w:r>
            <w:r w:rsidR="00A231CE" w:rsidRPr="00A231CE">
              <w:rPr>
                <w:rFonts w:ascii="Arial" w:hAnsi="Arial" w:cs="Arial"/>
                <w:sz w:val="24"/>
                <w:szCs w:val="24"/>
                <w:u w:val="double"/>
              </w:rPr>
              <w:t>2024</w:t>
            </w:r>
            <w:r w:rsidRPr="00A231CE">
              <w:rPr>
                <w:rFonts w:ascii="Arial" w:hAnsi="Arial" w:cs="Arial"/>
                <w:sz w:val="24"/>
                <w:szCs w:val="24"/>
                <w:u w:val="double"/>
              </w:rPr>
              <w:t>.xlsx)</w:t>
            </w:r>
          </w:p>
          <w:p w14:paraId="66711CBA" w14:textId="7CA9E89E" w:rsidR="006946D8" w:rsidRPr="00BC2DCE" w:rsidRDefault="006946D8" w:rsidP="00A231CE">
            <w:pPr>
              <w:widowControl/>
              <w:autoSpaceDE/>
              <w:autoSpaceDN/>
              <w:adjustRightInd/>
              <w:rPr>
                <w:rFonts w:ascii="Arial" w:hAnsi="Arial" w:cs="Arial"/>
                <w:sz w:val="24"/>
                <w:szCs w:val="24"/>
              </w:rPr>
            </w:pPr>
          </w:p>
        </w:tc>
      </w:tr>
      <w:tr w:rsidR="00B33790" w:rsidRPr="00821AEB" w14:paraId="29C55F22" w14:textId="77777777" w:rsidTr="00B33790">
        <w:tc>
          <w:tcPr>
            <w:tcW w:w="1795" w:type="dxa"/>
          </w:tcPr>
          <w:p w14:paraId="5C6AD5B0"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APC Relative Weight </w:t>
            </w:r>
          </w:p>
        </w:tc>
        <w:tc>
          <w:tcPr>
            <w:tcW w:w="7843" w:type="dxa"/>
          </w:tcPr>
          <w:p w14:paraId="260014E8" w14:textId="77777777" w:rsidR="00B33790"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February</w:t>
            </w:r>
            <w:r w:rsidRPr="009D2968">
              <w:rPr>
                <w:rFonts w:ascii="Arial" w:hAnsi="Arial" w:cs="Arial"/>
                <w:sz w:val="24"/>
                <w:szCs w:val="24"/>
              </w:rPr>
              <w:t xml:space="preserve"> 1</w:t>
            </w:r>
            <w:r w:rsidR="0086669F" w:rsidRPr="009D2968">
              <w:rPr>
                <w:rFonts w:ascii="Arial" w:hAnsi="Arial" w:cs="Arial"/>
                <w:sz w:val="24"/>
                <w:szCs w:val="24"/>
              </w:rPr>
              <w:t>5</w:t>
            </w:r>
            <w:r w:rsidRPr="009D2968">
              <w:rPr>
                <w:rFonts w:ascii="Arial" w:hAnsi="Arial" w:cs="Arial"/>
                <w:sz w:val="24"/>
                <w:szCs w:val="24"/>
              </w:rPr>
              <w:t>,</w:t>
            </w:r>
            <w:r w:rsidR="005C5FBA">
              <w:rPr>
                <w:rFonts w:ascii="Arial" w:hAnsi="Arial" w:cs="Arial"/>
                <w:sz w:val="24"/>
                <w:szCs w:val="24"/>
              </w:rPr>
              <w:t xml:space="preserve"> 2024,</w:t>
            </w:r>
            <w:r w:rsidRPr="009D2968">
              <w:rPr>
                <w:rFonts w:ascii="Arial" w:hAnsi="Arial" w:cs="Arial"/>
                <w:sz w:val="24"/>
                <w:szCs w:val="24"/>
              </w:rPr>
              <w:t xml:space="preserve"> </w:t>
            </w:r>
            <w:hyperlink r:id="rId410" w:history="1">
              <w:r w:rsidR="00EF134B" w:rsidRPr="005C5FBA">
                <w:rPr>
                  <w:rStyle w:val="Hyperlink"/>
                  <w:rFonts w:cs="Arial"/>
                  <w:szCs w:val="24"/>
                </w:rPr>
                <w:t>2</w:t>
              </w:r>
              <w:r w:rsidR="005C5FBA" w:rsidRPr="005C5FBA">
                <w:rPr>
                  <w:rStyle w:val="Hyperlink"/>
                  <w:rFonts w:cs="Arial"/>
                  <w:szCs w:val="24"/>
                </w:rPr>
                <w:t>024</w:t>
              </w:r>
              <w:r w:rsidR="00EF134B" w:rsidRPr="005C5FBA">
                <w:rPr>
                  <w:rStyle w:val="Hyperlink"/>
                  <w:rFonts w:cs="Arial"/>
                  <w:szCs w:val="24"/>
                </w:rPr>
                <w:t xml:space="preserve"> CN OPPS Addendum A, B, and C-</w:t>
              </w:r>
              <w:r w:rsidR="005B0BBC">
                <w:rPr>
                  <w:rStyle w:val="Hyperlink"/>
                  <w:rFonts w:cs="Arial"/>
                  <w:szCs w:val="24"/>
                </w:rPr>
                <w:t>U</w:t>
              </w:r>
              <w:r w:rsidR="00EF134B" w:rsidRPr="005C5FBA">
                <w:rPr>
                  <w:rStyle w:val="Hyperlink"/>
                  <w:rFonts w:cs="Arial"/>
                  <w:szCs w:val="24"/>
                </w:rPr>
                <w:t>pdated 02/07/2024</w:t>
              </w:r>
            </w:hyperlink>
            <w:r w:rsidRPr="009D2968">
              <w:rPr>
                <w:rFonts w:ascii="Arial" w:hAnsi="Arial" w:cs="Arial"/>
                <w:sz w:val="24"/>
                <w:szCs w:val="24"/>
              </w:rPr>
              <w:t xml:space="preserve"> </w:t>
            </w:r>
            <w:r w:rsidR="00AC1257" w:rsidRPr="009D2968">
              <w:rPr>
                <w:rFonts w:ascii="Arial" w:hAnsi="Arial" w:cs="Arial"/>
                <w:sz w:val="24"/>
                <w:szCs w:val="24"/>
              </w:rPr>
              <w:t>- (</w:t>
            </w:r>
            <w:r w:rsidR="00EF134B">
              <w:rPr>
                <w:rFonts w:ascii="Arial" w:hAnsi="Arial" w:cs="Arial"/>
                <w:sz w:val="24"/>
                <w:szCs w:val="24"/>
              </w:rPr>
              <w:t>2024_CN_</w:t>
            </w:r>
            <w:r w:rsidR="00EF134B" w:rsidRPr="009D2968">
              <w:rPr>
                <w:rFonts w:ascii="Arial" w:hAnsi="Arial" w:cs="Arial"/>
                <w:sz w:val="24"/>
                <w:szCs w:val="24"/>
              </w:rPr>
              <w:t>Addendum_B.</w:t>
            </w:r>
            <w:r w:rsidR="00EF134B">
              <w:rPr>
                <w:rFonts w:ascii="Arial" w:hAnsi="Arial" w:cs="Arial"/>
                <w:sz w:val="24"/>
                <w:szCs w:val="24"/>
              </w:rPr>
              <w:t>02072024</w:t>
            </w:r>
            <w:r w:rsidR="00EF134B" w:rsidRPr="009D2968">
              <w:rPr>
                <w:rFonts w:ascii="Arial" w:hAnsi="Arial" w:cs="Arial"/>
                <w:sz w:val="24"/>
                <w:szCs w:val="24"/>
              </w:rPr>
              <w:t>.xlsx</w:t>
            </w:r>
            <w:r w:rsidR="00AC1257" w:rsidRPr="009D2968">
              <w:rPr>
                <w:rFonts w:ascii="Arial" w:hAnsi="Arial" w:cs="Arial"/>
                <w:sz w:val="24"/>
                <w:szCs w:val="24"/>
              </w:rPr>
              <w:t>)</w:t>
            </w:r>
          </w:p>
          <w:p w14:paraId="5D499512" w14:textId="77777777" w:rsidR="0021469F" w:rsidRDefault="0021469F" w:rsidP="00B33790">
            <w:pPr>
              <w:widowControl/>
              <w:autoSpaceDE/>
              <w:autoSpaceDN/>
              <w:adjustRightInd/>
              <w:rPr>
                <w:rFonts w:ascii="Arial" w:hAnsi="Arial" w:cs="Arial"/>
                <w:sz w:val="24"/>
                <w:szCs w:val="24"/>
                <w:u w:val="double"/>
              </w:rPr>
            </w:pPr>
          </w:p>
          <w:p w14:paraId="5F38A761" w14:textId="33D64677" w:rsidR="0021469F" w:rsidRPr="00A231CE" w:rsidRDefault="0021469F" w:rsidP="0021469F">
            <w:pPr>
              <w:widowControl/>
              <w:autoSpaceDE/>
              <w:autoSpaceDN/>
              <w:adjustRightInd/>
              <w:rPr>
                <w:rFonts w:ascii="Arial" w:hAnsi="Arial" w:cs="Arial"/>
                <w:sz w:val="24"/>
                <w:szCs w:val="24"/>
                <w:u w:val="double"/>
              </w:rPr>
            </w:pPr>
            <w:r w:rsidRPr="00A231CE">
              <w:rPr>
                <w:rFonts w:ascii="Arial" w:hAnsi="Arial" w:cs="Arial"/>
                <w:sz w:val="24"/>
                <w:szCs w:val="24"/>
                <w:u w:val="double"/>
              </w:rPr>
              <w:t xml:space="preserve">For services occurring on or after April 1, 2024, </w:t>
            </w:r>
            <w:hyperlink r:id="rId411" w:history="1">
              <w:r w:rsidRPr="00A231CE">
                <w:rPr>
                  <w:rStyle w:val="Hyperlink"/>
                  <w:rFonts w:cs="Arial"/>
                  <w:szCs w:val="24"/>
                  <w:u w:val="double"/>
                </w:rPr>
                <w:t>Addendum B April 2024</w:t>
              </w:r>
            </w:hyperlink>
            <w:r w:rsidR="00E458C9">
              <w:rPr>
                <w:rStyle w:val="Hyperlink"/>
                <w:rFonts w:cs="Arial"/>
                <w:szCs w:val="24"/>
                <w:u w:val="double"/>
              </w:rPr>
              <w:t>-</w:t>
            </w:r>
            <w:r w:rsidR="00E458C9">
              <w:rPr>
                <w:rStyle w:val="Hyperlink"/>
              </w:rPr>
              <w:t>updated 03/26/2024</w:t>
            </w:r>
            <w:r w:rsidRPr="00A231CE">
              <w:rPr>
                <w:rFonts w:ascii="Arial" w:hAnsi="Arial" w:cs="Arial"/>
                <w:sz w:val="24"/>
                <w:szCs w:val="24"/>
                <w:u w:val="double"/>
              </w:rPr>
              <w:t>, (April_</w:t>
            </w:r>
            <w:r w:rsidR="00E458C9">
              <w:rPr>
                <w:rFonts w:ascii="Arial" w:hAnsi="Arial" w:cs="Arial"/>
                <w:sz w:val="24"/>
                <w:szCs w:val="24"/>
                <w:u w:val="double"/>
              </w:rPr>
              <w:t>Web_</w:t>
            </w:r>
            <w:r w:rsidRPr="00A231CE">
              <w:rPr>
                <w:rFonts w:ascii="Arial" w:hAnsi="Arial" w:cs="Arial"/>
                <w:sz w:val="24"/>
                <w:szCs w:val="24"/>
                <w:u w:val="double"/>
              </w:rPr>
              <w:t>2024_OPPS_Addendum_B.032</w:t>
            </w:r>
            <w:r w:rsidR="00E458C9">
              <w:rPr>
                <w:rFonts w:ascii="Arial" w:hAnsi="Arial" w:cs="Arial"/>
                <w:sz w:val="24"/>
                <w:szCs w:val="24"/>
                <w:u w:val="double"/>
              </w:rPr>
              <w:t>5</w:t>
            </w:r>
            <w:r w:rsidRPr="00A231CE">
              <w:rPr>
                <w:rFonts w:ascii="Arial" w:hAnsi="Arial" w:cs="Arial"/>
                <w:sz w:val="24"/>
                <w:szCs w:val="24"/>
                <w:u w:val="double"/>
              </w:rPr>
              <w:t>2024.xlsx)</w:t>
            </w:r>
          </w:p>
          <w:p w14:paraId="0994BA8D" w14:textId="2B84866C" w:rsidR="0021469F" w:rsidRPr="00E42B1C" w:rsidRDefault="0021469F" w:rsidP="00B33790">
            <w:pPr>
              <w:widowControl/>
              <w:autoSpaceDE/>
              <w:autoSpaceDN/>
              <w:adjustRightInd/>
              <w:rPr>
                <w:rFonts w:ascii="Arial" w:hAnsi="Arial" w:cs="Arial"/>
                <w:sz w:val="24"/>
                <w:szCs w:val="24"/>
                <w:u w:val="double"/>
              </w:rPr>
            </w:pPr>
          </w:p>
        </w:tc>
      </w:tr>
      <w:tr w:rsidR="00B33790" w:rsidRPr="00821AEB" w14:paraId="58C17778" w14:textId="77777777" w:rsidTr="00B33790">
        <w:tc>
          <w:tcPr>
            <w:tcW w:w="1795" w:type="dxa"/>
          </w:tcPr>
          <w:p w14:paraId="18781A1A"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lastRenderedPageBreak/>
              <w:t>Composite APCs (codes assigned status indicator “Q1,” “Q2,” “Q3,” or “Q4”) payment rules</w:t>
            </w:r>
          </w:p>
          <w:p w14:paraId="30201C12" w14:textId="77777777" w:rsidR="00E42B1C" w:rsidRPr="00591207" w:rsidRDefault="00E42B1C" w:rsidP="00B33790">
            <w:pPr>
              <w:widowControl/>
              <w:autoSpaceDE/>
              <w:autoSpaceDN/>
              <w:adjustRightInd/>
              <w:rPr>
                <w:rFonts w:ascii="Arial" w:hAnsi="Arial" w:cs="Arial"/>
                <w:sz w:val="24"/>
                <w:szCs w:val="24"/>
              </w:rPr>
            </w:pPr>
          </w:p>
          <w:p w14:paraId="13DF5FC4" w14:textId="5A8508A2" w:rsidR="00E42B1C" w:rsidRPr="00591207" w:rsidRDefault="00E42B1C" w:rsidP="00B33790">
            <w:pPr>
              <w:widowControl/>
              <w:autoSpaceDE/>
              <w:autoSpaceDN/>
              <w:adjustRightInd/>
              <w:rPr>
                <w:rFonts w:ascii="Arial" w:hAnsi="Arial" w:cs="Arial"/>
                <w:sz w:val="24"/>
                <w:szCs w:val="24"/>
              </w:rPr>
            </w:pPr>
          </w:p>
        </w:tc>
        <w:tc>
          <w:tcPr>
            <w:tcW w:w="7843" w:type="dxa"/>
          </w:tcPr>
          <w:p w14:paraId="7B698F75" w14:textId="1E5D7885"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 xml:space="preserve">February </w:t>
            </w:r>
            <w:r w:rsidRPr="009D2968">
              <w:rPr>
                <w:rFonts w:ascii="Arial" w:hAnsi="Arial" w:cs="Arial"/>
                <w:sz w:val="24"/>
                <w:szCs w:val="24"/>
              </w:rPr>
              <w:t>1</w:t>
            </w:r>
            <w:r w:rsidR="0086669F" w:rsidRPr="009D2968">
              <w:rPr>
                <w:rFonts w:ascii="Arial" w:hAnsi="Arial" w:cs="Arial"/>
                <w:sz w:val="24"/>
                <w:szCs w:val="24"/>
              </w:rPr>
              <w:t>5</w:t>
            </w:r>
            <w:r w:rsidRPr="009D2968">
              <w:rPr>
                <w:rFonts w:ascii="Arial" w:hAnsi="Arial" w:cs="Arial"/>
                <w:sz w:val="24"/>
                <w:szCs w:val="24"/>
              </w:rPr>
              <w:t>, 202</w:t>
            </w:r>
            <w:r w:rsidR="00E42B1C" w:rsidRPr="009D2968">
              <w:rPr>
                <w:rFonts w:ascii="Arial" w:hAnsi="Arial" w:cs="Arial"/>
                <w:sz w:val="24"/>
                <w:szCs w:val="24"/>
              </w:rPr>
              <w:t>4</w:t>
            </w:r>
            <w:r w:rsidRPr="009D2968">
              <w:rPr>
                <w:rFonts w:ascii="Arial" w:hAnsi="Arial" w:cs="Arial"/>
                <w:sz w:val="24"/>
                <w:szCs w:val="24"/>
              </w:rPr>
              <w:t>, payment rules are:</w:t>
            </w:r>
          </w:p>
          <w:p w14:paraId="1BB1709F" w14:textId="77777777"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Medicare Claims Processing Manual, Chapter 4, sections 10.2.1, 10.2.2, 10.4, and 10.4.1</w:t>
            </w:r>
          </w:p>
          <w:p w14:paraId="013A33A5" w14:textId="6EDBF4C9"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2E3338" w:rsidRPr="009D2968">
              <w:rPr>
                <w:rFonts w:ascii="Arial" w:hAnsi="Arial" w:cs="Arial"/>
                <w:sz w:val="24"/>
                <w:szCs w:val="24"/>
              </w:rPr>
              <w:t>4</w:t>
            </w:r>
            <w:r w:rsidRPr="009D2968">
              <w:rPr>
                <w:rFonts w:ascii="Arial" w:hAnsi="Arial" w:cs="Arial"/>
                <w:sz w:val="24"/>
                <w:szCs w:val="24"/>
              </w:rPr>
              <w:t xml:space="preserve"> OPPS Addend</w:t>
            </w:r>
            <w:r w:rsidR="002E3338" w:rsidRPr="009D2968">
              <w:rPr>
                <w:rFonts w:ascii="Arial" w:hAnsi="Arial" w:cs="Arial"/>
                <w:sz w:val="24"/>
                <w:szCs w:val="24"/>
              </w:rPr>
              <w:t>a</w:t>
            </w:r>
            <w:r w:rsidR="0092725B" w:rsidRPr="009D2968">
              <w:rPr>
                <w:rFonts w:ascii="Arial" w:hAnsi="Arial" w:cs="Arial"/>
                <w:sz w:val="24"/>
                <w:szCs w:val="24"/>
              </w:rPr>
              <w:t xml:space="preserve"> D1</w:t>
            </w:r>
            <w:r w:rsidRPr="009D2968">
              <w:rPr>
                <w:rFonts w:ascii="Arial" w:hAnsi="Arial" w:cs="Arial"/>
                <w:sz w:val="24"/>
                <w:szCs w:val="24"/>
              </w:rPr>
              <w:t>(</w:t>
            </w:r>
            <w:hyperlink r:id="rId412" w:history="1">
              <w:r w:rsidRPr="009D2968">
                <w:rPr>
                  <w:rStyle w:val="Hyperlink"/>
                  <w:rFonts w:cs="Arial"/>
                  <w:szCs w:val="24"/>
                </w:rPr>
                <w:t>202</w:t>
              </w:r>
              <w:r w:rsidR="002E3338" w:rsidRPr="009D2968">
                <w:rPr>
                  <w:rStyle w:val="Hyperlink"/>
                  <w:rFonts w:cs="Arial"/>
                  <w:szCs w:val="24"/>
                </w:rPr>
                <w:t>4</w:t>
              </w:r>
              <w:r w:rsidRPr="009D2968">
                <w:rPr>
                  <w:rStyle w:val="Hyperlink"/>
                  <w:rFonts w:cs="Arial"/>
                  <w:szCs w:val="24"/>
                </w:rPr>
                <w:t xml:space="preserve"> NFRM Addendum </w:t>
              </w:r>
              <w:r w:rsidR="002E3338" w:rsidRPr="009D2968">
                <w:rPr>
                  <w:rStyle w:val="Hyperlink"/>
                  <w:rFonts w:cs="Arial"/>
                  <w:szCs w:val="24"/>
                </w:rPr>
                <w:t>D111012023</w:t>
              </w:r>
              <w:r w:rsidRPr="009D2968">
                <w:rPr>
                  <w:rStyle w:val="Hyperlink"/>
                  <w:rFonts w:cs="Arial"/>
                  <w:szCs w:val="24"/>
                </w:rPr>
                <w:t>.xlsx</w:t>
              </w:r>
            </w:hyperlink>
            <w:r w:rsidR="0092725B" w:rsidRPr="009D2968">
              <w:rPr>
                <w:rFonts w:ascii="Arial" w:hAnsi="Arial" w:cs="Arial"/>
                <w:sz w:val="24"/>
                <w:szCs w:val="24"/>
              </w:rPr>
              <w:t>)</w:t>
            </w:r>
          </w:p>
          <w:p w14:paraId="30DBF70A" w14:textId="249F79BB"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92725B" w:rsidRPr="009D2968">
              <w:rPr>
                <w:rFonts w:ascii="Arial" w:hAnsi="Arial" w:cs="Arial"/>
                <w:sz w:val="24"/>
                <w:szCs w:val="24"/>
              </w:rPr>
              <w:t>4</w:t>
            </w:r>
            <w:r w:rsidRPr="009D2968">
              <w:rPr>
                <w:rFonts w:ascii="Arial" w:hAnsi="Arial" w:cs="Arial"/>
                <w:sz w:val="24"/>
                <w:szCs w:val="24"/>
              </w:rPr>
              <w:t xml:space="preserve"> OPPS Addendum M</w:t>
            </w:r>
            <w:r w:rsidR="00715BA7" w:rsidRPr="009D2968">
              <w:rPr>
                <w:rFonts w:ascii="Arial" w:hAnsi="Arial" w:cs="Arial"/>
                <w:sz w:val="24"/>
                <w:szCs w:val="24"/>
              </w:rPr>
              <w:t xml:space="preserve"> (</w:t>
            </w:r>
            <w:hyperlink r:id="rId413" w:history="1">
              <w:r w:rsidR="00715BA7" w:rsidRPr="009D2968">
                <w:rPr>
                  <w:rStyle w:val="Hyperlink"/>
                  <w:rFonts w:cs="Arial"/>
                  <w:szCs w:val="24"/>
                </w:rPr>
                <w:t>2024 NFRM Addendum D111012023.xlsx</w:t>
              </w:r>
            </w:hyperlink>
            <w:r w:rsidR="00715BA7" w:rsidRPr="009D2968">
              <w:rPr>
                <w:rFonts w:ascii="Arial" w:hAnsi="Arial" w:cs="Arial"/>
                <w:sz w:val="24"/>
                <w:szCs w:val="24"/>
              </w:rPr>
              <w:t>)</w:t>
            </w:r>
          </w:p>
          <w:p w14:paraId="1C6FF990" w14:textId="52E75B9D" w:rsidR="00B33790" w:rsidRPr="009D2968" w:rsidRDefault="00B33790" w:rsidP="006E71A6">
            <w:pPr>
              <w:widowControl/>
              <w:autoSpaceDE/>
              <w:autoSpaceDN/>
              <w:adjustRightInd/>
              <w:rPr>
                <w:rFonts w:ascii="Arial" w:hAnsi="Arial" w:cs="Arial"/>
                <w:sz w:val="24"/>
                <w:szCs w:val="24"/>
              </w:rPr>
            </w:pPr>
            <w:r w:rsidRPr="009D2968">
              <w:rPr>
                <w:rFonts w:ascii="Arial" w:hAnsi="Arial" w:cs="Arial"/>
                <w:sz w:val="24"/>
                <w:szCs w:val="24"/>
              </w:rPr>
              <w:t>• IOCE Quarterly Data Files</w:t>
            </w:r>
            <w:r w:rsidR="00920EAB" w:rsidRPr="009D2968">
              <w:rPr>
                <w:rFonts w:ascii="Arial" w:hAnsi="Arial" w:cs="Arial"/>
                <w:sz w:val="24"/>
                <w:szCs w:val="24"/>
              </w:rPr>
              <w:t xml:space="preserve"> V250.R0 [ZIP, 27.5MB</w:t>
            </w:r>
            <w:hyperlink r:id="rId414" w:history="1">
              <w:r w:rsidR="00920EAB" w:rsidRPr="009D2968">
                <w:rPr>
                  <w:rFonts w:ascii="Arial" w:hAnsi="Arial" w:cs="Arial"/>
                  <w:sz w:val="24"/>
                  <w:szCs w:val="24"/>
                </w:rPr>
                <w:t>]</w:t>
              </w:r>
              <w:r w:rsidR="00920EAB" w:rsidRPr="009D2968">
                <w:rPr>
                  <w:rStyle w:val="Hyperlink"/>
                  <w:rFonts w:cs="Arial"/>
                  <w:szCs w:val="24"/>
                  <w:u w:val="none"/>
                </w:rPr>
                <w:t xml:space="preserve"> </w:t>
              </w:r>
              <w:r w:rsidR="00920EAB" w:rsidRPr="009D2968">
                <w:rPr>
                  <w:rStyle w:val="Hyperlink"/>
                  <w:rFonts w:cs="Arial"/>
                  <w:szCs w:val="24"/>
                </w:rPr>
                <w:t>IntegOCEspecs_V25.0_Jan24.pdf</w:t>
              </w:r>
            </w:hyperlink>
            <w:r w:rsidRPr="009D2968">
              <w:rPr>
                <w:rFonts w:ascii="Arial" w:hAnsi="Arial" w:cs="Arial"/>
                <w:sz w:val="24"/>
                <w:szCs w:val="24"/>
              </w:rPr>
              <w:t xml:space="preserve">, sections </w:t>
            </w:r>
            <w:r w:rsidR="000734D3" w:rsidRPr="009D2968">
              <w:rPr>
                <w:rFonts w:ascii="Arial" w:hAnsi="Arial" w:cs="Arial"/>
                <w:sz w:val="24"/>
                <w:szCs w:val="24"/>
              </w:rPr>
              <w:t>6.4.1</w:t>
            </w:r>
            <w:r w:rsidRPr="009D2968">
              <w:rPr>
                <w:rFonts w:ascii="Arial" w:hAnsi="Arial" w:cs="Arial"/>
                <w:sz w:val="24"/>
                <w:szCs w:val="24"/>
              </w:rPr>
              <w:t xml:space="preserve">, </w:t>
            </w:r>
            <w:r w:rsidR="000734D3" w:rsidRPr="009D2968">
              <w:rPr>
                <w:rFonts w:ascii="Arial" w:hAnsi="Arial" w:cs="Arial"/>
                <w:sz w:val="24"/>
                <w:szCs w:val="24"/>
              </w:rPr>
              <w:t>6.4</w:t>
            </w:r>
            <w:r w:rsidRPr="009D2968">
              <w:rPr>
                <w:rFonts w:ascii="Arial" w:hAnsi="Arial" w:cs="Arial"/>
                <w:sz w:val="24"/>
                <w:szCs w:val="24"/>
              </w:rPr>
              <w:t xml:space="preserve">.3, </w:t>
            </w:r>
            <w:r w:rsidR="000734D3" w:rsidRPr="009D2968">
              <w:rPr>
                <w:rFonts w:ascii="Arial" w:hAnsi="Arial" w:cs="Arial"/>
                <w:sz w:val="24"/>
                <w:szCs w:val="24"/>
              </w:rPr>
              <w:t>6.4</w:t>
            </w:r>
            <w:r w:rsidRPr="009D2968">
              <w:rPr>
                <w:rFonts w:ascii="Arial" w:hAnsi="Arial" w:cs="Arial"/>
                <w:sz w:val="24"/>
                <w:szCs w:val="24"/>
              </w:rPr>
              <w:t xml:space="preserve">.5, and </w:t>
            </w:r>
            <w:r w:rsidR="000734D3" w:rsidRPr="009D2968">
              <w:rPr>
                <w:rFonts w:ascii="Arial" w:hAnsi="Arial" w:cs="Arial"/>
                <w:sz w:val="24"/>
                <w:szCs w:val="24"/>
              </w:rPr>
              <w:t>6.5</w:t>
            </w:r>
          </w:p>
          <w:p w14:paraId="6B6505C4" w14:textId="77777777" w:rsidR="006E71A6" w:rsidRDefault="006E71A6" w:rsidP="006E71A6">
            <w:pPr>
              <w:widowControl/>
              <w:autoSpaceDE/>
              <w:autoSpaceDN/>
              <w:adjustRightInd/>
              <w:rPr>
                <w:rFonts w:ascii="Arial" w:hAnsi="Arial" w:cs="Arial"/>
                <w:sz w:val="24"/>
                <w:szCs w:val="24"/>
              </w:rPr>
            </w:pPr>
          </w:p>
          <w:p w14:paraId="71928C1D" w14:textId="5B5543F1" w:rsidR="009E0FE2" w:rsidRPr="009E0FE2" w:rsidRDefault="009E0FE2" w:rsidP="009E0FE2">
            <w:pPr>
              <w:widowControl/>
              <w:autoSpaceDE/>
              <w:autoSpaceDN/>
              <w:adjustRightInd/>
              <w:rPr>
                <w:rFonts w:ascii="Arial" w:hAnsi="Arial" w:cs="Arial"/>
                <w:sz w:val="24"/>
                <w:szCs w:val="24"/>
                <w:u w:val="double"/>
              </w:rPr>
            </w:pPr>
            <w:r w:rsidRPr="009E0FE2">
              <w:rPr>
                <w:rFonts w:ascii="Arial" w:hAnsi="Arial" w:cs="Arial"/>
                <w:sz w:val="24"/>
                <w:szCs w:val="24"/>
                <w:u w:val="double"/>
              </w:rPr>
              <w:t>For services occurring on or after April 1, 2024, payment rules are:</w:t>
            </w:r>
          </w:p>
          <w:p w14:paraId="1E163677" w14:textId="77777777" w:rsidR="009E0FE2" w:rsidRPr="009E0FE2" w:rsidRDefault="009E0FE2" w:rsidP="009E0FE2">
            <w:pPr>
              <w:widowControl/>
              <w:autoSpaceDE/>
              <w:autoSpaceDN/>
              <w:adjustRightInd/>
              <w:rPr>
                <w:rFonts w:ascii="Arial" w:hAnsi="Arial" w:cs="Arial"/>
                <w:sz w:val="24"/>
                <w:szCs w:val="24"/>
                <w:u w:val="double"/>
              </w:rPr>
            </w:pPr>
            <w:r w:rsidRPr="009E0FE2">
              <w:rPr>
                <w:rFonts w:ascii="Arial" w:hAnsi="Arial" w:cs="Arial"/>
                <w:sz w:val="24"/>
                <w:szCs w:val="24"/>
                <w:u w:val="double"/>
              </w:rPr>
              <w:t>• Medicare Claims Processing Manual, Chapter 4, sections 10.2.1, 10.2.2, 10.4, and 10.4.1</w:t>
            </w:r>
          </w:p>
          <w:p w14:paraId="55342582" w14:textId="77777777" w:rsidR="009E0FE2" w:rsidRPr="009E0FE2" w:rsidRDefault="009E0FE2" w:rsidP="009E0FE2">
            <w:pPr>
              <w:widowControl/>
              <w:autoSpaceDE/>
              <w:autoSpaceDN/>
              <w:adjustRightInd/>
              <w:rPr>
                <w:rFonts w:ascii="Arial" w:hAnsi="Arial" w:cs="Arial"/>
                <w:sz w:val="24"/>
                <w:szCs w:val="24"/>
                <w:u w:val="double"/>
              </w:rPr>
            </w:pPr>
            <w:r w:rsidRPr="009E0FE2">
              <w:rPr>
                <w:rFonts w:ascii="Arial" w:hAnsi="Arial" w:cs="Arial"/>
                <w:sz w:val="24"/>
                <w:szCs w:val="24"/>
                <w:u w:val="double"/>
              </w:rPr>
              <w:t>• CMS 2024 OPPS Addenda D1(</w:t>
            </w:r>
            <w:hyperlink r:id="rId415" w:history="1">
              <w:r w:rsidRPr="009E0FE2">
                <w:rPr>
                  <w:rStyle w:val="Hyperlink"/>
                  <w:rFonts w:cs="Arial"/>
                  <w:szCs w:val="24"/>
                  <w:u w:val="double"/>
                </w:rPr>
                <w:t>2024 NFRM Addendum D111012023.xlsx</w:t>
              </w:r>
            </w:hyperlink>
            <w:r w:rsidRPr="009E0FE2">
              <w:rPr>
                <w:rFonts w:ascii="Arial" w:hAnsi="Arial" w:cs="Arial"/>
                <w:sz w:val="24"/>
                <w:szCs w:val="24"/>
                <w:u w:val="double"/>
              </w:rPr>
              <w:t>)</w:t>
            </w:r>
          </w:p>
          <w:p w14:paraId="4C8FC17F" w14:textId="77777777" w:rsidR="009E0FE2" w:rsidRPr="009E0FE2" w:rsidRDefault="009E0FE2" w:rsidP="009E0FE2">
            <w:pPr>
              <w:widowControl/>
              <w:autoSpaceDE/>
              <w:autoSpaceDN/>
              <w:adjustRightInd/>
              <w:rPr>
                <w:rFonts w:ascii="Arial" w:hAnsi="Arial" w:cs="Arial"/>
                <w:sz w:val="24"/>
                <w:szCs w:val="24"/>
                <w:u w:val="double"/>
              </w:rPr>
            </w:pPr>
            <w:r w:rsidRPr="009E0FE2">
              <w:rPr>
                <w:rFonts w:ascii="Arial" w:hAnsi="Arial" w:cs="Arial"/>
                <w:sz w:val="24"/>
                <w:szCs w:val="24"/>
                <w:u w:val="double"/>
              </w:rPr>
              <w:t>• CMS 2024 OPPS Addendum M (</w:t>
            </w:r>
            <w:hyperlink r:id="rId416" w:history="1">
              <w:r w:rsidRPr="009E0FE2">
                <w:rPr>
                  <w:rStyle w:val="Hyperlink"/>
                  <w:rFonts w:cs="Arial"/>
                  <w:szCs w:val="24"/>
                  <w:u w:val="double"/>
                </w:rPr>
                <w:t>2024 NFRM Addendum D111012023.xlsx</w:t>
              </w:r>
            </w:hyperlink>
            <w:r w:rsidRPr="009E0FE2">
              <w:rPr>
                <w:rFonts w:ascii="Arial" w:hAnsi="Arial" w:cs="Arial"/>
                <w:sz w:val="24"/>
                <w:szCs w:val="24"/>
                <w:u w:val="double"/>
              </w:rPr>
              <w:t>)</w:t>
            </w:r>
          </w:p>
          <w:p w14:paraId="41FEF3BD" w14:textId="170C9E49" w:rsidR="009E0FE2" w:rsidRPr="009E0FE2" w:rsidRDefault="009E0FE2" w:rsidP="009E0FE2">
            <w:pPr>
              <w:widowControl/>
              <w:autoSpaceDE/>
              <w:autoSpaceDN/>
              <w:adjustRightInd/>
              <w:rPr>
                <w:rFonts w:ascii="Arial" w:hAnsi="Arial" w:cs="Arial"/>
                <w:sz w:val="24"/>
                <w:szCs w:val="24"/>
                <w:u w:val="double"/>
              </w:rPr>
            </w:pPr>
            <w:r w:rsidRPr="009E0FE2">
              <w:rPr>
                <w:rFonts w:ascii="Arial" w:hAnsi="Arial" w:cs="Arial"/>
                <w:sz w:val="24"/>
                <w:szCs w:val="24"/>
                <w:u w:val="double"/>
              </w:rPr>
              <w:t>• IOCE Quarterly Data Files V25</w:t>
            </w:r>
            <w:r w:rsidR="00B90081">
              <w:rPr>
                <w:rFonts w:ascii="Arial" w:hAnsi="Arial" w:cs="Arial"/>
                <w:sz w:val="24"/>
                <w:szCs w:val="24"/>
                <w:u w:val="double"/>
              </w:rPr>
              <w:t>1</w:t>
            </w:r>
            <w:r w:rsidRPr="009E0FE2">
              <w:rPr>
                <w:rFonts w:ascii="Arial" w:hAnsi="Arial" w:cs="Arial"/>
                <w:sz w:val="24"/>
                <w:szCs w:val="24"/>
                <w:u w:val="double"/>
              </w:rPr>
              <w:t>.R0 [ZIP, 27.</w:t>
            </w:r>
            <w:r w:rsidR="009D41BB">
              <w:rPr>
                <w:rFonts w:ascii="Arial" w:hAnsi="Arial" w:cs="Arial"/>
                <w:sz w:val="24"/>
                <w:szCs w:val="24"/>
                <w:u w:val="double"/>
              </w:rPr>
              <w:t>2</w:t>
            </w:r>
            <w:r w:rsidRPr="009E0FE2">
              <w:rPr>
                <w:rFonts w:ascii="Arial" w:hAnsi="Arial" w:cs="Arial"/>
                <w:sz w:val="24"/>
                <w:szCs w:val="24"/>
                <w:u w:val="double"/>
              </w:rPr>
              <w:t>MB</w:t>
            </w:r>
            <w:hyperlink r:id="rId417" w:history="1">
              <w:r w:rsidRPr="009E0FE2">
                <w:rPr>
                  <w:rFonts w:ascii="Arial" w:hAnsi="Arial" w:cs="Arial"/>
                  <w:sz w:val="24"/>
                  <w:szCs w:val="24"/>
                  <w:u w:val="double"/>
                </w:rPr>
                <w:t>]</w:t>
              </w:r>
              <w:r w:rsidRPr="009E0FE2">
                <w:rPr>
                  <w:rStyle w:val="Hyperlink"/>
                  <w:rFonts w:cs="Arial"/>
                  <w:szCs w:val="24"/>
                  <w:u w:val="double"/>
                </w:rPr>
                <w:t xml:space="preserve"> IntegOCEspecs_V25.</w:t>
              </w:r>
              <w:r w:rsidR="007510F8">
                <w:rPr>
                  <w:rStyle w:val="Hyperlink"/>
                  <w:rFonts w:cs="Arial"/>
                  <w:szCs w:val="24"/>
                  <w:u w:val="double"/>
                </w:rPr>
                <w:t>1</w:t>
              </w:r>
              <w:r w:rsidRPr="009E0FE2">
                <w:rPr>
                  <w:rStyle w:val="Hyperlink"/>
                  <w:rFonts w:cs="Arial"/>
                  <w:szCs w:val="24"/>
                  <w:u w:val="double"/>
                </w:rPr>
                <w:t>_</w:t>
              </w:r>
              <w:r w:rsidR="007510F8">
                <w:rPr>
                  <w:rStyle w:val="Hyperlink"/>
                  <w:rFonts w:cs="Arial"/>
                  <w:szCs w:val="24"/>
                  <w:u w:val="double"/>
                </w:rPr>
                <w:t>Apr</w:t>
              </w:r>
              <w:r w:rsidRPr="009E0FE2">
                <w:rPr>
                  <w:rStyle w:val="Hyperlink"/>
                  <w:rFonts w:cs="Arial"/>
                  <w:szCs w:val="24"/>
                  <w:u w:val="double"/>
                </w:rPr>
                <w:t>24.pdf</w:t>
              </w:r>
            </w:hyperlink>
            <w:r w:rsidRPr="009E0FE2">
              <w:rPr>
                <w:rFonts w:ascii="Arial" w:hAnsi="Arial" w:cs="Arial"/>
                <w:sz w:val="24"/>
                <w:szCs w:val="24"/>
                <w:u w:val="double"/>
              </w:rPr>
              <w:t xml:space="preserve">, sections 6.4.1, 6.4.3, 6.4.5, </w:t>
            </w:r>
            <w:r w:rsidR="001A70D4">
              <w:rPr>
                <w:rFonts w:ascii="Arial" w:hAnsi="Arial" w:cs="Arial"/>
                <w:sz w:val="24"/>
                <w:szCs w:val="24"/>
                <w:u w:val="double"/>
              </w:rPr>
              <w:t>6.</w:t>
            </w:r>
            <w:r w:rsidR="00F6797E">
              <w:rPr>
                <w:rFonts w:ascii="Arial" w:hAnsi="Arial" w:cs="Arial"/>
                <w:sz w:val="24"/>
                <w:szCs w:val="24"/>
                <w:u w:val="double"/>
              </w:rPr>
              <w:t xml:space="preserve">4.5.1, 6.4.5.2 </w:t>
            </w:r>
            <w:r w:rsidRPr="009E0FE2">
              <w:rPr>
                <w:rFonts w:ascii="Arial" w:hAnsi="Arial" w:cs="Arial"/>
                <w:sz w:val="24"/>
                <w:szCs w:val="24"/>
                <w:u w:val="double"/>
              </w:rPr>
              <w:t>and 6.5</w:t>
            </w:r>
          </w:p>
          <w:p w14:paraId="5F7BCD14" w14:textId="77777777" w:rsidR="00896F9C" w:rsidRPr="009D2968" w:rsidRDefault="00896F9C" w:rsidP="006E71A6">
            <w:pPr>
              <w:widowControl/>
              <w:autoSpaceDE/>
              <w:autoSpaceDN/>
              <w:adjustRightInd/>
              <w:rPr>
                <w:rFonts w:ascii="Arial" w:hAnsi="Arial" w:cs="Arial"/>
                <w:sz w:val="24"/>
                <w:szCs w:val="24"/>
              </w:rPr>
            </w:pPr>
          </w:p>
          <w:p w14:paraId="0EC5CCF1" w14:textId="77777777" w:rsidR="00B33790" w:rsidRPr="009D2968" w:rsidRDefault="00B33790" w:rsidP="00B33790">
            <w:pPr>
              <w:rPr>
                <w:rFonts w:ascii="Arial" w:hAnsi="Arial" w:cs="Arial"/>
                <w:sz w:val="24"/>
                <w:szCs w:val="24"/>
              </w:rPr>
            </w:pPr>
            <w:r w:rsidRPr="009D2968">
              <w:rPr>
                <w:rFonts w:ascii="Arial" w:hAnsi="Arial" w:cs="Arial"/>
                <w:sz w:val="24"/>
                <w:szCs w:val="24"/>
              </w:rPr>
              <w:t>Note:</w:t>
            </w:r>
          </w:p>
          <w:p w14:paraId="5553E2AF" w14:textId="77777777" w:rsidR="00B33790" w:rsidRPr="00134E10" w:rsidRDefault="00B33790" w:rsidP="00B33790">
            <w:pPr>
              <w:rPr>
                <w:rFonts w:ascii="Arial" w:hAnsi="Arial" w:cs="Arial"/>
                <w:sz w:val="24"/>
                <w:szCs w:val="24"/>
                <w:u w:val="double"/>
              </w:rPr>
            </w:pPr>
            <w:r w:rsidRPr="009D2968">
              <w:rPr>
                <w:rFonts w:ascii="Arial" w:hAnsi="Arial" w:cs="Arial"/>
                <w:sz w:val="24"/>
                <w:szCs w:val="24"/>
              </w:rPr>
              <w:t xml:space="preserve">A link to the IOCE is posted on the </w:t>
            </w:r>
            <w:hyperlink r:id="rId418" w:anchor="6" w:history="1">
              <w:r w:rsidRPr="009D2968">
                <w:rPr>
                  <w:rStyle w:val="Hyperlink"/>
                  <w:rFonts w:cs="Arial"/>
                  <w:szCs w:val="24"/>
                </w:rPr>
                <w:t>DWC</w:t>
              </w:r>
            </w:hyperlink>
            <w:r w:rsidRPr="009D2968">
              <w:rPr>
                <w:rFonts w:ascii="Arial" w:hAnsi="Arial" w:cs="Arial"/>
                <w:sz w:val="24"/>
                <w:szCs w:val="24"/>
              </w:rPr>
              <w:t xml:space="preserve"> website: </w:t>
            </w:r>
            <w:hyperlink r:id="rId419" w:anchor="6" w:history="1">
              <w:r w:rsidRPr="009D2968">
                <w:rPr>
                  <w:rStyle w:val="Hyperlink"/>
                  <w:rFonts w:cs="Arial"/>
                  <w:color w:val="auto"/>
                  <w:szCs w:val="24"/>
                  <w:u w:val="none"/>
                </w:rPr>
                <w:t>http://www.dir.ca.gov/dwc/OMFS9904.htm#6</w:t>
              </w:r>
            </w:hyperlink>
            <w:r w:rsidRPr="009D2968">
              <w:rPr>
                <w:rFonts w:ascii="Arial" w:hAnsi="Arial" w:cs="Arial"/>
                <w:sz w:val="24"/>
                <w:szCs w:val="24"/>
              </w:rPr>
              <w:t xml:space="preserve">  </w:t>
            </w:r>
          </w:p>
          <w:p w14:paraId="0E2C4911" w14:textId="77777777" w:rsidR="00B33790" w:rsidRPr="00134E10" w:rsidRDefault="00B33790" w:rsidP="00B33790">
            <w:pPr>
              <w:widowControl/>
              <w:autoSpaceDE/>
              <w:autoSpaceDN/>
              <w:adjustRightInd/>
              <w:rPr>
                <w:rFonts w:ascii="Arial" w:hAnsi="Arial" w:cs="Arial"/>
                <w:sz w:val="24"/>
                <w:szCs w:val="24"/>
                <w:u w:val="double"/>
              </w:rPr>
            </w:pPr>
          </w:p>
          <w:p w14:paraId="7BA018C0" w14:textId="3465CADF" w:rsidR="00B33790" w:rsidRPr="00D13566"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Access documents on the </w:t>
            </w:r>
            <w:hyperlink r:id="rId420" w:history="1">
              <w:r w:rsidRPr="00D13566">
                <w:rPr>
                  <w:rStyle w:val="Hyperlink"/>
                  <w:rFonts w:cs="Arial"/>
                  <w:szCs w:val="24"/>
                </w:rPr>
                <w:t>CMS</w:t>
              </w:r>
            </w:hyperlink>
            <w:r w:rsidRPr="009D2968">
              <w:rPr>
                <w:rFonts w:ascii="Arial" w:hAnsi="Arial" w:cs="Arial"/>
                <w:sz w:val="24"/>
                <w:szCs w:val="24"/>
              </w:rPr>
              <w:t xml:space="preserve"> website at: </w:t>
            </w:r>
            <w:r w:rsidR="008C36CA" w:rsidRPr="009D2968">
              <w:rPr>
                <w:rFonts w:ascii="Arial" w:hAnsi="Arial" w:cs="Arial"/>
                <w:sz w:val="24"/>
                <w:szCs w:val="24"/>
              </w:rPr>
              <w:t xml:space="preserve">https://www.cms.gov/medicare/payment/prospective-payment-systems/hospital-outpatient/regulations-notices/cms-1786-fc </w:t>
            </w:r>
            <w:r w:rsidRPr="009D2968">
              <w:rPr>
                <w:rFonts w:ascii="Arial" w:hAnsi="Arial" w:cs="Arial"/>
                <w:sz w:val="24"/>
                <w:szCs w:val="24"/>
              </w:rPr>
              <w:t xml:space="preserve">and </w:t>
            </w:r>
            <w:hyperlink r:id="rId421" w:history="1">
              <w:r w:rsidRPr="00D13566">
                <w:rPr>
                  <w:rStyle w:val="Hyperlink"/>
                  <w:rFonts w:cs="Arial"/>
                  <w:szCs w:val="24"/>
                </w:rPr>
                <w:t>CMS Claims Processing Manual</w:t>
              </w:r>
            </w:hyperlink>
            <w:r w:rsidRPr="00D13566">
              <w:rPr>
                <w:rFonts w:ascii="Arial" w:hAnsi="Arial" w:cs="Arial"/>
                <w:sz w:val="24"/>
                <w:szCs w:val="24"/>
              </w:rPr>
              <w:t xml:space="preserve"> at:</w:t>
            </w:r>
          </w:p>
          <w:p w14:paraId="47E2897E" w14:textId="0501CAFC" w:rsidR="00B33790" w:rsidRPr="00821AEB" w:rsidRDefault="00B33790" w:rsidP="00B33790">
            <w:pPr>
              <w:widowControl/>
              <w:autoSpaceDE/>
              <w:autoSpaceDN/>
              <w:adjustRightInd/>
              <w:spacing w:after="240"/>
              <w:rPr>
                <w:rFonts w:ascii="Arial" w:hAnsi="Arial" w:cs="Arial"/>
                <w:sz w:val="24"/>
                <w:szCs w:val="24"/>
              </w:rPr>
            </w:pPr>
            <w:r w:rsidRPr="00D13566">
              <w:rPr>
                <w:rFonts w:ascii="Arial" w:hAnsi="Arial" w:cs="Arial"/>
                <w:sz w:val="24"/>
                <w:szCs w:val="24"/>
              </w:rPr>
              <w:t>https://www.cms.gov/Regulations-and-Guidance/Guidance/Manuals/Internet-Only-Manuals-IOMs-Items/CMS018912.html</w:t>
            </w:r>
          </w:p>
        </w:tc>
      </w:tr>
      <w:tr w:rsidR="00B33790" w:rsidRPr="00821AEB" w14:paraId="2CABE545" w14:textId="77777777" w:rsidTr="00B33790">
        <w:tc>
          <w:tcPr>
            <w:tcW w:w="1795" w:type="dxa"/>
          </w:tcPr>
          <w:p w14:paraId="1111287D"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Comprehensive APCs (codes assigned status indicator “J1” or “J2”) payment rules</w:t>
            </w:r>
          </w:p>
        </w:tc>
        <w:tc>
          <w:tcPr>
            <w:tcW w:w="7843" w:type="dxa"/>
          </w:tcPr>
          <w:p w14:paraId="5A4AFA7B" w14:textId="554C0B19"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D13566">
              <w:rPr>
                <w:rFonts w:ascii="Arial" w:hAnsi="Arial" w:cs="Arial"/>
                <w:sz w:val="24"/>
                <w:szCs w:val="24"/>
              </w:rPr>
              <w:t>February 15, 20</w:t>
            </w:r>
            <w:r w:rsidRPr="00D13566">
              <w:rPr>
                <w:rFonts w:ascii="Arial" w:hAnsi="Arial" w:cs="Arial"/>
                <w:sz w:val="24"/>
                <w:szCs w:val="24"/>
              </w:rPr>
              <w:t>2</w:t>
            </w:r>
            <w:r w:rsidR="00A52B65" w:rsidRPr="00D13566">
              <w:rPr>
                <w:rFonts w:ascii="Arial" w:hAnsi="Arial" w:cs="Arial"/>
                <w:sz w:val="24"/>
                <w:szCs w:val="24"/>
              </w:rPr>
              <w:t>4</w:t>
            </w:r>
            <w:r w:rsidRPr="00D13566">
              <w:rPr>
                <w:rFonts w:ascii="Arial" w:hAnsi="Arial" w:cs="Arial"/>
                <w:sz w:val="24"/>
                <w:szCs w:val="24"/>
              </w:rPr>
              <w:t>, payment rules are:</w:t>
            </w:r>
          </w:p>
          <w:p w14:paraId="09782DEF"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Medicare Claims Processing Manual, Chapter 4, sections 10.2.3, 10.4, 290.5.2, and 290.5.3</w:t>
            </w:r>
          </w:p>
          <w:p w14:paraId="6286D6DB" w14:textId="5026D0EA"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D1</w:t>
            </w:r>
          </w:p>
          <w:p w14:paraId="69ED6FC4" w14:textId="5F51DD61"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J</w:t>
            </w:r>
          </w:p>
          <w:p w14:paraId="54E594BC" w14:textId="5E89BD4A" w:rsidR="00B33790"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IOCE Quarterly Data Files V2</w:t>
            </w:r>
            <w:r w:rsidR="00285B6B" w:rsidRPr="00D13566">
              <w:rPr>
                <w:rFonts w:ascii="Arial" w:hAnsi="Arial" w:cs="Arial"/>
                <w:sz w:val="24"/>
                <w:szCs w:val="24"/>
              </w:rPr>
              <w:t>50</w:t>
            </w:r>
            <w:r w:rsidRPr="00D13566">
              <w:rPr>
                <w:rFonts w:ascii="Arial" w:hAnsi="Arial" w:cs="Arial"/>
                <w:sz w:val="24"/>
                <w:szCs w:val="24"/>
              </w:rPr>
              <w:t>.R</w:t>
            </w:r>
            <w:r w:rsidR="00285B6B" w:rsidRPr="00D13566">
              <w:rPr>
                <w:rFonts w:ascii="Arial" w:hAnsi="Arial" w:cs="Arial"/>
                <w:sz w:val="24"/>
                <w:szCs w:val="24"/>
              </w:rPr>
              <w:t>0</w:t>
            </w:r>
            <w:r w:rsidRPr="00D13566">
              <w:rPr>
                <w:rFonts w:ascii="Arial" w:hAnsi="Arial" w:cs="Arial"/>
                <w:sz w:val="24"/>
                <w:szCs w:val="24"/>
              </w:rPr>
              <w:t xml:space="preserve"> [ZIP, 27.</w:t>
            </w:r>
            <w:r w:rsidR="00285B6B" w:rsidRPr="00D13566">
              <w:rPr>
                <w:rFonts w:ascii="Arial" w:hAnsi="Arial" w:cs="Arial"/>
                <w:sz w:val="24"/>
                <w:szCs w:val="24"/>
              </w:rPr>
              <w:t>5</w:t>
            </w:r>
            <w:r w:rsidRPr="00D13566">
              <w:rPr>
                <w:rFonts w:ascii="Arial" w:hAnsi="Arial" w:cs="Arial"/>
                <w:sz w:val="24"/>
                <w:szCs w:val="24"/>
              </w:rPr>
              <w:t>MB</w:t>
            </w:r>
            <w:hyperlink r:id="rId422" w:history="1">
              <w:r w:rsidR="00285B6B" w:rsidRPr="00D13566">
                <w:rPr>
                  <w:rFonts w:ascii="Arial" w:hAnsi="Arial" w:cs="Arial"/>
                  <w:sz w:val="24"/>
                  <w:szCs w:val="24"/>
                </w:rPr>
                <w:t>]</w:t>
              </w:r>
              <w:r w:rsidRPr="00D13566">
                <w:rPr>
                  <w:rStyle w:val="Hyperlink"/>
                  <w:rFonts w:cs="Arial"/>
                  <w:szCs w:val="24"/>
                  <w:u w:val="none"/>
                </w:rPr>
                <w:t xml:space="preserve"> </w:t>
              </w:r>
              <w:r w:rsidRPr="00D13566">
                <w:rPr>
                  <w:rStyle w:val="Hyperlink"/>
                  <w:rFonts w:cs="Arial"/>
                  <w:szCs w:val="24"/>
                </w:rPr>
                <w:t>IntegOCEspecs_V2</w:t>
              </w:r>
              <w:r w:rsidR="00285B6B" w:rsidRPr="00D13566">
                <w:rPr>
                  <w:rStyle w:val="Hyperlink"/>
                  <w:rFonts w:cs="Arial"/>
                  <w:szCs w:val="24"/>
                </w:rPr>
                <w:t>5.0</w:t>
              </w:r>
              <w:r w:rsidRPr="00D13566">
                <w:rPr>
                  <w:rStyle w:val="Hyperlink"/>
                  <w:rFonts w:cs="Arial"/>
                  <w:szCs w:val="24"/>
                </w:rPr>
                <w:t>_Jan</w:t>
              </w:r>
              <w:r w:rsidR="00285B6B" w:rsidRPr="00D13566">
                <w:rPr>
                  <w:rStyle w:val="Hyperlink"/>
                  <w:rFonts w:cs="Arial"/>
                  <w:szCs w:val="24"/>
                </w:rPr>
                <w:t>24</w:t>
              </w:r>
              <w:r w:rsidRPr="00D13566">
                <w:rPr>
                  <w:rStyle w:val="Hyperlink"/>
                  <w:rFonts w:cs="Arial"/>
                  <w:szCs w:val="24"/>
                </w:rPr>
                <w:t>.pdf</w:t>
              </w:r>
            </w:hyperlink>
            <w:r w:rsidRPr="00D13566">
              <w:rPr>
                <w:rFonts w:ascii="Arial" w:hAnsi="Arial" w:cs="Arial"/>
                <w:sz w:val="24"/>
                <w:szCs w:val="24"/>
              </w:rPr>
              <w:t xml:space="preserve">, sections </w:t>
            </w:r>
            <w:r w:rsidR="000734D3" w:rsidRPr="00D13566">
              <w:rPr>
                <w:rFonts w:ascii="Arial" w:hAnsi="Arial" w:cs="Arial"/>
                <w:sz w:val="24"/>
                <w:szCs w:val="24"/>
              </w:rPr>
              <w:t>6.6</w:t>
            </w:r>
            <w:r w:rsidRPr="00D13566">
              <w:rPr>
                <w:rFonts w:ascii="Arial" w:hAnsi="Arial" w:cs="Arial"/>
                <w:sz w:val="24"/>
                <w:szCs w:val="24"/>
              </w:rPr>
              <w:t xml:space="preserve">.1, </w:t>
            </w:r>
            <w:r w:rsidR="000734D3" w:rsidRPr="00D13566">
              <w:rPr>
                <w:rFonts w:ascii="Arial" w:hAnsi="Arial" w:cs="Arial"/>
                <w:sz w:val="24"/>
                <w:szCs w:val="24"/>
              </w:rPr>
              <w:t>6.6</w:t>
            </w:r>
            <w:r w:rsidRPr="00D13566">
              <w:rPr>
                <w:rFonts w:ascii="Arial" w:hAnsi="Arial" w:cs="Arial"/>
                <w:sz w:val="24"/>
                <w:szCs w:val="24"/>
              </w:rPr>
              <w:t xml:space="preserve">.1.1, </w:t>
            </w:r>
            <w:r w:rsidR="000734D3" w:rsidRPr="00D13566">
              <w:rPr>
                <w:rFonts w:ascii="Arial" w:hAnsi="Arial" w:cs="Arial"/>
                <w:sz w:val="24"/>
                <w:szCs w:val="24"/>
              </w:rPr>
              <w:t>6.6</w:t>
            </w:r>
            <w:r w:rsidRPr="00D13566">
              <w:rPr>
                <w:rFonts w:ascii="Arial" w:hAnsi="Arial" w:cs="Arial"/>
                <w:sz w:val="24"/>
                <w:szCs w:val="24"/>
              </w:rPr>
              <w:t xml:space="preserve">.2, </w:t>
            </w:r>
            <w:r w:rsidR="000734D3" w:rsidRPr="00D13566">
              <w:rPr>
                <w:rFonts w:ascii="Arial" w:hAnsi="Arial" w:cs="Arial"/>
                <w:sz w:val="24"/>
                <w:szCs w:val="24"/>
              </w:rPr>
              <w:t>6.6</w:t>
            </w:r>
            <w:r w:rsidRPr="00D13566">
              <w:rPr>
                <w:rFonts w:ascii="Arial" w:hAnsi="Arial" w:cs="Arial"/>
                <w:sz w:val="24"/>
                <w:szCs w:val="24"/>
              </w:rPr>
              <w:t xml:space="preserve">.3, </w:t>
            </w:r>
            <w:r w:rsidR="000734D3" w:rsidRPr="00D13566">
              <w:rPr>
                <w:rFonts w:ascii="Arial" w:hAnsi="Arial" w:cs="Arial"/>
                <w:sz w:val="24"/>
                <w:szCs w:val="24"/>
              </w:rPr>
              <w:t>6.6</w:t>
            </w:r>
            <w:r w:rsidRPr="00D13566">
              <w:rPr>
                <w:rFonts w:ascii="Arial" w:hAnsi="Arial" w:cs="Arial"/>
                <w:sz w:val="24"/>
                <w:szCs w:val="24"/>
              </w:rPr>
              <w:t xml:space="preserve">.4, </w:t>
            </w:r>
            <w:r w:rsidR="000734D3" w:rsidRPr="00D13566">
              <w:rPr>
                <w:rFonts w:ascii="Arial" w:hAnsi="Arial" w:cs="Arial"/>
                <w:sz w:val="24"/>
                <w:szCs w:val="24"/>
              </w:rPr>
              <w:t>6.6</w:t>
            </w:r>
            <w:r w:rsidRPr="00D13566">
              <w:rPr>
                <w:rFonts w:ascii="Arial" w:hAnsi="Arial" w:cs="Arial"/>
                <w:sz w:val="24"/>
                <w:szCs w:val="24"/>
              </w:rPr>
              <w:t xml:space="preserve">.4.1, and </w:t>
            </w:r>
            <w:r w:rsidR="000734D3" w:rsidRPr="00D13566">
              <w:rPr>
                <w:rFonts w:ascii="Arial" w:hAnsi="Arial" w:cs="Arial"/>
                <w:sz w:val="24"/>
                <w:szCs w:val="24"/>
              </w:rPr>
              <w:t>6.6</w:t>
            </w:r>
            <w:r w:rsidRPr="00D13566">
              <w:rPr>
                <w:rFonts w:ascii="Arial" w:hAnsi="Arial" w:cs="Arial"/>
                <w:sz w:val="24"/>
                <w:szCs w:val="24"/>
              </w:rPr>
              <w:t>.4.2</w:t>
            </w:r>
          </w:p>
          <w:p w14:paraId="0687C4AC" w14:textId="77777777" w:rsidR="00B33790" w:rsidRDefault="00B33790" w:rsidP="00B33790">
            <w:pPr>
              <w:widowControl/>
              <w:autoSpaceDE/>
              <w:autoSpaceDN/>
              <w:adjustRightInd/>
              <w:rPr>
                <w:rFonts w:ascii="Arial" w:hAnsi="Arial" w:cs="Arial"/>
                <w:sz w:val="24"/>
                <w:szCs w:val="24"/>
              </w:rPr>
            </w:pPr>
          </w:p>
          <w:p w14:paraId="05DBB0E3" w14:textId="4DD5927B" w:rsidR="001B0575" w:rsidRPr="00BC7658" w:rsidRDefault="001B0575" w:rsidP="001B0575">
            <w:pPr>
              <w:widowControl/>
              <w:autoSpaceDE/>
              <w:autoSpaceDN/>
              <w:adjustRightInd/>
              <w:rPr>
                <w:rFonts w:ascii="Arial" w:hAnsi="Arial" w:cs="Arial"/>
                <w:sz w:val="24"/>
                <w:szCs w:val="24"/>
                <w:u w:val="double"/>
              </w:rPr>
            </w:pPr>
            <w:r w:rsidRPr="00BC7658">
              <w:rPr>
                <w:rFonts w:ascii="Arial" w:hAnsi="Arial" w:cs="Arial"/>
                <w:sz w:val="24"/>
                <w:szCs w:val="24"/>
                <w:u w:val="double"/>
              </w:rPr>
              <w:t>For services occurring on or after April 1, 2024, payment rules are:</w:t>
            </w:r>
          </w:p>
          <w:p w14:paraId="581DA851" w14:textId="77777777" w:rsidR="001B0575" w:rsidRPr="00BC7658" w:rsidRDefault="001B0575" w:rsidP="001B0575">
            <w:pPr>
              <w:widowControl/>
              <w:autoSpaceDE/>
              <w:autoSpaceDN/>
              <w:adjustRightInd/>
              <w:rPr>
                <w:rFonts w:ascii="Arial" w:hAnsi="Arial" w:cs="Arial"/>
                <w:sz w:val="24"/>
                <w:szCs w:val="24"/>
                <w:u w:val="double"/>
              </w:rPr>
            </w:pPr>
            <w:r w:rsidRPr="00BC7658">
              <w:rPr>
                <w:rFonts w:ascii="Arial" w:hAnsi="Arial" w:cs="Arial"/>
                <w:sz w:val="24"/>
                <w:szCs w:val="24"/>
                <w:u w:val="double"/>
              </w:rPr>
              <w:t>• Medicare Claims Processing Manual, Chapter 4, sections 10.2.3, 10.4, 290.5.2, and 290.5.3</w:t>
            </w:r>
          </w:p>
          <w:p w14:paraId="04CF1093" w14:textId="77777777" w:rsidR="001B0575" w:rsidRPr="00BC7658" w:rsidRDefault="001B0575" w:rsidP="001B0575">
            <w:pPr>
              <w:widowControl/>
              <w:autoSpaceDE/>
              <w:autoSpaceDN/>
              <w:adjustRightInd/>
              <w:rPr>
                <w:rFonts w:ascii="Arial" w:hAnsi="Arial" w:cs="Arial"/>
                <w:sz w:val="24"/>
                <w:szCs w:val="24"/>
                <w:u w:val="double"/>
              </w:rPr>
            </w:pPr>
            <w:r w:rsidRPr="00BC7658">
              <w:rPr>
                <w:rFonts w:ascii="Arial" w:hAnsi="Arial" w:cs="Arial"/>
                <w:sz w:val="24"/>
                <w:szCs w:val="24"/>
                <w:u w:val="double"/>
              </w:rPr>
              <w:t>• CMS 2024 OPPS Addendum D1</w:t>
            </w:r>
          </w:p>
          <w:p w14:paraId="16BB83D6" w14:textId="77777777" w:rsidR="001B0575" w:rsidRPr="00BC7658" w:rsidRDefault="001B0575" w:rsidP="001B0575">
            <w:pPr>
              <w:widowControl/>
              <w:autoSpaceDE/>
              <w:autoSpaceDN/>
              <w:adjustRightInd/>
              <w:rPr>
                <w:rFonts w:ascii="Arial" w:hAnsi="Arial" w:cs="Arial"/>
                <w:sz w:val="24"/>
                <w:szCs w:val="24"/>
                <w:u w:val="double"/>
              </w:rPr>
            </w:pPr>
            <w:r w:rsidRPr="00BC7658">
              <w:rPr>
                <w:rFonts w:ascii="Arial" w:hAnsi="Arial" w:cs="Arial"/>
                <w:sz w:val="24"/>
                <w:szCs w:val="24"/>
                <w:u w:val="double"/>
              </w:rPr>
              <w:lastRenderedPageBreak/>
              <w:t>• CMS 2024 OPPS Addendum J</w:t>
            </w:r>
          </w:p>
          <w:p w14:paraId="2D62E7F4" w14:textId="45F885B8" w:rsidR="00C3287D" w:rsidRPr="00BC7658" w:rsidRDefault="001B0575" w:rsidP="00C3287D">
            <w:pPr>
              <w:widowControl/>
              <w:autoSpaceDE/>
              <w:autoSpaceDN/>
              <w:adjustRightInd/>
              <w:rPr>
                <w:rFonts w:ascii="Arial" w:hAnsi="Arial" w:cs="Arial"/>
                <w:sz w:val="24"/>
                <w:szCs w:val="24"/>
                <w:u w:val="double"/>
              </w:rPr>
            </w:pPr>
            <w:r w:rsidRPr="00BC7658">
              <w:rPr>
                <w:rFonts w:ascii="Arial" w:hAnsi="Arial" w:cs="Arial"/>
                <w:sz w:val="24"/>
                <w:szCs w:val="24"/>
                <w:u w:val="double"/>
              </w:rPr>
              <w:t xml:space="preserve">• </w:t>
            </w:r>
            <w:r w:rsidR="00C3287D" w:rsidRPr="00BC7658">
              <w:rPr>
                <w:rFonts w:ascii="Arial" w:hAnsi="Arial" w:cs="Arial"/>
                <w:sz w:val="24"/>
                <w:szCs w:val="24"/>
                <w:u w:val="double"/>
              </w:rPr>
              <w:t>IOCE Quarterly Data Files V251.R0 [ZIP, 27.2MB</w:t>
            </w:r>
            <w:hyperlink r:id="rId423" w:history="1">
              <w:r w:rsidR="00C3287D" w:rsidRPr="00BC7658">
                <w:rPr>
                  <w:rFonts w:ascii="Arial" w:hAnsi="Arial" w:cs="Arial"/>
                  <w:sz w:val="24"/>
                  <w:szCs w:val="24"/>
                  <w:u w:val="double"/>
                </w:rPr>
                <w:t>]</w:t>
              </w:r>
              <w:r w:rsidR="00C3287D" w:rsidRPr="00BC7658">
                <w:rPr>
                  <w:rStyle w:val="Hyperlink"/>
                  <w:rFonts w:cs="Arial"/>
                  <w:szCs w:val="24"/>
                  <w:u w:val="double"/>
                </w:rPr>
                <w:t xml:space="preserve"> IntegOCEspecs_V25.1_Apr24.pdf</w:t>
              </w:r>
            </w:hyperlink>
            <w:r w:rsidR="00C3287D" w:rsidRPr="00BC7658">
              <w:rPr>
                <w:rFonts w:ascii="Arial" w:hAnsi="Arial" w:cs="Arial"/>
                <w:sz w:val="24"/>
                <w:szCs w:val="24"/>
                <w:u w:val="double"/>
              </w:rPr>
              <w:t>, sections 6.</w:t>
            </w:r>
            <w:r w:rsidR="00FD1316">
              <w:rPr>
                <w:rFonts w:ascii="Arial" w:hAnsi="Arial" w:cs="Arial"/>
                <w:sz w:val="24"/>
                <w:szCs w:val="24"/>
                <w:u w:val="double"/>
              </w:rPr>
              <w:t>6</w:t>
            </w:r>
            <w:r w:rsidR="00C3287D" w:rsidRPr="00BC7658">
              <w:rPr>
                <w:rFonts w:ascii="Arial" w:hAnsi="Arial" w:cs="Arial"/>
                <w:sz w:val="24"/>
                <w:szCs w:val="24"/>
                <w:u w:val="double"/>
              </w:rPr>
              <w:t>.1, 6.</w:t>
            </w:r>
            <w:r w:rsidR="00AE7200">
              <w:rPr>
                <w:rFonts w:ascii="Arial" w:hAnsi="Arial" w:cs="Arial"/>
                <w:sz w:val="24"/>
                <w:szCs w:val="24"/>
                <w:u w:val="double"/>
              </w:rPr>
              <w:t>6.1.1</w:t>
            </w:r>
            <w:r w:rsidR="00C3287D" w:rsidRPr="00BC7658">
              <w:rPr>
                <w:rFonts w:ascii="Arial" w:hAnsi="Arial" w:cs="Arial"/>
                <w:sz w:val="24"/>
                <w:szCs w:val="24"/>
                <w:u w:val="double"/>
              </w:rPr>
              <w:t>, 6.</w:t>
            </w:r>
            <w:r w:rsidR="00AE7200">
              <w:rPr>
                <w:rFonts w:ascii="Arial" w:hAnsi="Arial" w:cs="Arial"/>
                <w:sz w:val="24"/>
                <w:szCs w:val="24"/>
                <w:u w:val="double"/>
              </w:rPr>
              <w:t>6.2</w:t>
            </w:r>
            <w:r w:rsidR="00C3287D" w:rsidRPr="00BC7658">
              <w:rPr>
                <w:rFonts w:ascii="Arial" w:hAnsi="Arial" w:cs="Arial"/>
                <w:sz w:val="24"/>
                <w:szCs w:val="24"/>
                <w:u w:val="double"/>
              </w:rPr>
              <w:t>,</w:t>
            </w:r>
            <w:r w:rsidR="00932CFB">
              <w:rPr>
                <w:rFonts w:ascii="Arial" w:hAnsi="Arial" w:cs="Arial"/>
                <w:sz w:val="24"/>
                <w:szCs w:val="24"/>
                <w:u w:val="double"/>
              </w:rPr>
              <w:t xml:space="preserve"> </w:t>
            </w:r>
            <w:r w:rsidR="009C2729">
              <w:rPr>
                <w:rFonts w:ascii="Arial" w:hAnsi="Arial" w:cs="Arial"/>
                <w:sz w:val="24"/>
                <w:szCs w:val="24"/>
                <w:u w:val="double"/>
              </w:rPr>
              <w:t>6.6.3, 6.6.4,</w:t>
            </w:r>
            <w:r w:rsidR="00C3287D" w:rsidRPr="00BC7658">
              <w:rPr>
                <w:rFonts w:ascii="Arial" w:hAnsi="Arial" w:cs="Arial"/>
                <w:sz w:val="24"/>
                <w:szCs w:val="24"/>
                <w:u w:val="double"/>
              </w:rPr>
              <w:t xml:space="preserve"> 6.</w:t>
            </w:r>
            <w:r w:rsidR="007170A4">
              <w:rPr>
                <w:rFonts w:ascii="Arial" w:hAnsi="Arial" w:cs="Arial"/>
                <w:sz w:val="24"/>
                <w:szCs w:val="24"/>
                <w:u w:val="double"/>
              </w:rPr>
              <w:t>6.4.1</w:t>
            </w:r>
            <w:r w:rsidR="00C3287D" w:rsidRPr="00BC7658">
              <w:rPr>
                <w:rFonts w:ascii="Arial" w:hAnsi="Arial" w:cs="Arial"/>
                <w:sz w:val="24"/>
                <w:szCs w:val="24"/>
                <w:u w:val="double"/>
              </w:rPr>
              <w:t>,</w:t>
            </w:r>
            <w:r w:rsidR="007170A4">
              <w:rPr>
                <w:rFonts w:ascii="Arial" w:hAnsi="Arial" w:cs="Arial"/>
                <w:sz w:val="24"/>
                <w:szCs w:val="24"/>
                <w:u w:val="double"/>
              </w:rPr>
              <w:t xml:space="preserve"> </w:t>
            </w:r>
            <w:r w:rsidR="00C3287D" w:rsidRPr="00BC7658">
              <w:rPr>
                <w:rFonts w:ascii="Arial" w:hAnsi="Arial" w:cs="Arial"/>
                <w:sz w:val="24"/>
                <w:szCs w:val="24"/>
                <w:u w:val="double"/>
              </w:rPr>
              <w:t>and 6.</w:t>
            </w:r>
            <w:r w:rsidR="00A747D2">
              <w:rPr>
                <w:rFonts w:ascii="Arial" w:hAnsi="Arial" w:cs="Arial"/>
                <w:sz w:val="24"/>
                <w:szCs w:val="24"/>
                <w:u w:val="double"/>
              </w:rPr>
              <w:t>6.4.2</w:t>
            </w:r>
            <w:r w:rsidR="007170A4" w:rsidRPr="00BC7658">
              <w:rPr>
                <w:rFonts w:ascii="Arial" w:hAnsi="Arial" w:cs="Arial"/>
                <w:sz w:val="24"/>
                <w:szCs w:val="24"/>
                <w:u w:val="double"/>
              </w:rPr>
              <w:t xml:space="preserve"> </w:t>
            </w:r>
          </w:p>
          <w:p w14:paraId="01F096F4" w14:textId="77777777" w:rsidR="001B0575" w:rsidRDefault="001B0575" w:rsidP="00B33790">
            <w:pPr>
              <w:widowControl/>
              <w:autoSpaceDE/>
              <w:autoSpaceDN/>
              <w:adjustRightInd/>
              <w:rPr>
                <w:rFonts w:ascii="Arial" w:hAnsi="Arial" w:cs="Arial"/>
                <w:sz w:val="24"/>
                <w:szCs w:val="24"/>
              </w:rPr>
            </w:pPr>
          </w:p>
          <w:p w14:paraId="21909BD4"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Note:</w:t>
            </w:r>
          </w:p>
          <w:p w14:paraId="43B6E756" w14:textId="77777777" w:rsidR="00B33790" w:rsidRPr="00637F1A"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xml:space="preserve">A link to the IOCE is posted on the </w:t>
            </w:r>
            <w:hyperlink r:id="rId424" w:anchor="6" w:history="1">
              <w:r w:rsidRPr="00D13566">
                <w:rPr>
                  <w:rStyle w:val="Hyperlink"/>
                  <w:rFonts w:cs="Arial"/>
                  <w:szCs w:val="24"/>
                </w:rPr>
                <w:t>DWC</w:t>
              </w:r>
            </w:hyperlink>
            <w:r w:rsidRPr="00D13566">
              <w:rPr>
                <w:rFonts w:ascii="Arial" w:hAnsi="Arial" w:cs="Arial"/>
                <w:sz w:val="24"/>
                <w:szCs w:val="24"/>
              </w:rPr>
              <w:t xml:space="preserve"> website: </w:t>
            </w:r>
            <w:hyperlink r:id="rId425" w:anchor="6" w:history="1">
              <w:r w:rsidRPr="00D13566">
                <w:rPr>
                  <w:rStyle w:val="Hyperlink"/>
                  <w:rFonts w:cs="Arial"/>
                  <w:szCs w:val="24"/>
                </w:rPr>
                <w:t xml:space="preserve">http://www.dir.ca.gov/dwc/OMFS9904.htm#6 </w:t>
              </w:r>
            </w:hyperlink>
          </w:p>
          <w:p w14:paraId="5AD5A77B" w14:textId="77777777" w:rsidR="00B33790" w:rsidRPr="00637F1A" w:rsidRDefault="00B33790" w:rsidP="00B33790">
            <w:pPr>
              <w:widowControl/>
              <w:autoSpaceDE/>
              <w:autoSpaceDN/>
              <w:adjustRightInd/>
              <w:rPr>
                <w:rFonts w:ascii="Arial" w:hAnsi="Arial" w:cs="Arial"/>
                <w:sz w:val="24"/>
                <w:szCs w:val="24"/>
                <w:u w:val="double"/>
              </w:rPr>
            </w:pPr>
          </w:p>
          <w:p w14:paraId="4324B73D" w14:textId="4D036A6C"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documents on the </w:t>
            </w:r>
            <w:hyperlink r:id="rId426" w:history="1">
              <w:r w:rsidRPr="004914EC">
                <w:rPr>
                  <w:rStyle w:val="Hyperlink"/>
                  <w:rFonts w:cs="Arial"/>
                  <w:szCs w:val="24"/>
                </w:rPr>
                <w:t>CMS</w:t>
              </w:r>
            </w:hyperlink>
            <w:r w:rsidR="008941B2" w:rsidRPr="004914EC">
              <w:rPr>
                <w:rFonts w:ascii="Arial" w:hAnsi="Arial" w:cs="Arial"/>
                <w:sz w:val="24"/>
                <w:szCs w:val="24"/>
              </w:rPr>
              <w:t xml:space="preserve"> </w:t>
            </w:r>
            <w:r w:rsidRPr="004914EC">
              <w:rPr>
                <w:rFonts w:ascii="Arial" w:hAnsi="Arial" w:cs="Arial"/>
                <w:sz w:val="24"/>
                <w:szCs w:val="24"/>
              </w:rPr>
              <w:t xml:space="preserve">website at: </w:t>
            </w:r>
            <w:hyperlink r:id="rId427" w:history="1">
              <w:r w:rsidR="008941B2" w:rsidRPr="004914EC">
                <w:rPr>
                  <w:rStyle w:val="Hyperlink"/>
                  <w:rFonts w:cs="Arial"/>
                  <w:szCs w:val="24"/>
                </w:rPr>
                <w:t>https://www.cms.gov/medicare/payment/prospective-payment-systems/hospital-outpatient/regulatlations-notices/cms-1786-fc</w:t>
              </w:r>
            </w:hyperlink>
            <w:r w:rsidR="008941B2" w:rsidRPr="004914EC">
              <w:rPr>
                <w:rFonts w:ascii="Arial" w:hAnsi="Arial" w:cs="Arial"/>
                <w:sz w:val="24"/>
                <w:szCs w:val="24"/>
              </w:rPr>
              <w:t xml:space="preserve"> a</w:t>
            </w:r>
            <w:r w:rsidRPr="004914EC">
              <w:rPr>
                <w:rFonts w:ascii="Arial" w:hAnsi="Arial" w:cs="Arial"/>
                <w:sz w:val="24"/>
                <w:szCs w:val="24"/>
              </w:rPr>
              <w:t xml:space="preserve">nd </w:t>
            </w:r>
            <w:hyperlink r:id="rId428" w:history="1">
              <w:r w:rsidRPr="004914EC">
                <w:rPr>
                  <w:rStyle w:val="Hyperlink"/>
                  <w:rFonts w:cs="Arial"/>
                  <w:szCs w:val="24"/>
                </w:rPr>
                <w:t>CMS Claims Processing Manual</w:t>
              </w:r>
            </w:hyperlink>
            <w:r w:rsidRPr="004914EC">
              <w:rPr>
                <w:rFonts w:ascii="Arial" w:hAnsi="Arial" w:cs="Arial"/>
                <w:sz w:val="24"/>
                <w:szCs w:val="24"/>
              </w:rPr>
              <w:t xml:space="preserve"> at:</w:t>
            </w:r>
          </w:p>
          <w:p w14:paraId="52EAE2FB"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https://www.cms.gov/Regulations-and-Guidance/Guidance/Manuals/</w:t>
            </w:r>
            <w:hyperlink r:id="rId429" w:history="1">
              <w:r w:rsidRPr="004914EC">
                <w:rPr>
                  <w:rStyle w:val="Hyperlink"/>
                  <w:rFonts w:cs="Arial"/>
                  <w:color w:val="auto"/>
                  <w:szCs w:val="24"/>
                  <w:u w:val="none"/>
                </w:rPr>
                <w:t>Internet-Only-Manuals</w:t>
              </w:r>
            </w:hyperlink>
            <w:r w:rsidRPr="004914EC">
              <w:rPr>
                <w:rFonts w:ascii="Arial" w:hAnsi="Arial" w:cs="Arial"/>
                <w:sz w:val="24"/>
                <w:szCs w:val="24"/>
              </w:rPr>
              <w:t>-IOMs-Items/CMS018912</w:t>
            </w:r>
            <w:r w:rsidR="00715BA7" w:rsidRPr="004914EC">
              <w:rPr>
                <w:rFonts w:ascii="Arial" w:hAnsi="Arial" w:cs="Arial"/>
                <w:sz w:val="24"/>
                <w:szCs w:val="24"/>
              </w:rPr>
              <w:t>.html</w:t>
            </w:r>
          </w:p>
          <w:p w14:paraId="0F7C3FE5" w14:textId="203ABAE1" w:rsidR="00715BA7" w:rsidRPr="00637F1A" w:rsidRDefault="00715BA7" w:rsidP="00B33790">
            <w:pPr>
              <w:widowControl/>
              <w:autoSpaceDE/>
              <w:autoSpaceDN/>
              <w:adjustRightInd/>
              <w:rPr>
                <w:rFonts w:ascii="Arial" w:hAnsi="Arial" w:cs="Arial"/>
                <w:sz w:val="24"/>
                <w:szCs w:val="24"/>
                <w:u w:val="double"/>
              </w:rPr>
            </w:pPr>
          </w:p>
        </w:tc>
      </w:tr>
      <w:tr w:rsidR="00B33790" w:rsidRPr="00821AEB" w14:paraId="0EED5374" w14:textId="77777777" w:rsidTr="00B33790">
        <w:tc>
          <w:tcPr>
            <w:tcW w:w="1795" w:type="dxa"/>
          </w:tcPr>
          <w:p w14:paraId="598760EE"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lastRenderedPageBreak/>
              <w:t>Emergency Department HCPCS Codes</w:t>
            </w:r>
          </w:p>
        </w:tc>
        <w:tc>
          <w:tcPr>
            <w:tcW w:w="7843" w:type="dxa"/>
          </w:tcPr>
          <w:p w14:paraId="399E74A3"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99281-99285, 99291, 99292, G0380-G0384, G0390</w:t>
            </w:r>
          </w:p>
        </w:tc>
      </w:tr>
      <w:tr w:rsidR="00B33790" w:rsidRPr="00821AEB" w14:paraId="72169300" w14:textId="77777777" w:rsidTr="00B33790">
        <w:tc>
          <w:tcPr>
            <w:tcW w:w="1795" w:type="dxa"/>
          </w:tcPr>
          <w:p w14:paraId="41A7527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acility Only Services</w:t>
            </w:r>
          </w:p>
        </w:tc>
        <w:tc>
          <w:tcPr>
            <w:tcW w:w="7843" w:type="dxa"/>
          </w:tcPr>
          <w:p w14:paraId="4B14A54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Not applicable for services rendered on or after December 15, 2016</w:t>
            </w:r>
          </w:p>
        </w:tc>
      </w:tr>
      <w:tr w:rsidR="00B33790" w:rsidRPr="00821AEB" w14:paraId="7E48173E" w14:textId="77777777" w:rsidTr="00B33790">
        <w:tc>
          <w:tcPr>
            <w:tcW w:w="1795" w:type="dxa"/>
          </w:tcPr>
          <w:p w14:paraId="671255E4"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ilm X-ray services and X-rays taken using computed radiography technology/cassette-based imaging payment reductions</w:t>
            </w:r>
          </w:p>
        </w:tc>
        <w:tc>
          <w:tcPr>
            <w:tcW w:w="7843" w:type="dxa"/>
          </w:tcPr>
          <w:p w14:paraId="457605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BBB6BF5"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 December 14, 2017 (CMS-1678-FC; 82 FR 59216, Republished, section X.E., pages 59391 through 59393) </w:t>
            </w:r>
          </w:p>
          <w:p w14:paraId="402980C7"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Medicare Claims Processing Manual, Chapter 4, section 20.6.14 (effective 01/01/2018) and section 20.6.15 (effective 01/01/2018)</w:t>
            </w:r>
          </w:p>
          <w:p w14:paraId="133E25EA"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FR section 419.71</w:t>
            </w:r>
          </w:p>
          <w:p w14:paraId="524150C2"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MS’ April 2018 Update of the Hospital Outpatient Prospective Payment System (OPPS) CR 10515 Revised March 22, 2018, Transmittal R4005CP, section 6</w:t>
            </w:r>
          </w:p>
          <w:p w14:paraId="2EC3F8A5" w14:textId="77777777" w:rsidR="00B33790" w:rsidRPr="00637F1A" w:rsidRDefault="00B33790" w:rsidP="00B33790">
            <w:pPr>
              <w:widowControl/>
              <w:autoSpaceDE/>
              <w:autoSpaceDN/>
              <w:adjustRightInd/>
              <w:rPr>
                <w:rFonts w:ascii="Arial" w:hAnsi="Arial" w:cs="Arial"/>
                <w:sz w:val="24"/>
                <w:szCs w:val="24"/>
                <w:u w:val="double"/>
              </w:rPr>
            </w:pPr>
          </w:p>
          <w:p w14:paraId="2F26A7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the </w:t>
            </w:r>
            <w:hyperlink r:id="rId430" w:history="1">
              <w:r w:rsidRPr="004914EC">
                <w:rPr>
                  <w:rStyle w:val="Hyperlink"/>
                  <w:rFonts w:cs="Arial"/>
                  <w:color w:val="auto"/>
                  <w:szCs w:val="24"/>
                  <w:u w:val="none"/>
                </w:rPr>
                <w:t>Medicare Claims Processing Manual</w:t>
              </w:r>
            </w:hyperlink>
            <w:r w:rsidRPr="004914EC">
              <w:rPr>
                <w:rFonts w:ascii="Arial" w:hAnsi="Arial" w:cs="Arial"/>
                <w:sz w:val="24"/>
                <w:szCs w:val="24"/>
              </w:rPr>
              <w:t xml:space="preserve"> on the CMS website at:</w:t>
            </w:r>
          </w:p>
          <w:p w14:paraId="78F230D3" w14:textId="77777777" w:rsidR="00B33790" w:rsidRPr="004914EC" w:rsidRDefault="00000000" w:rsidP="00B33790">
            <w:pPr>
              <w:widowControl/>
              <w:autoSpaceDE/>
              <w:autoSpaceDN/>
              <w:adjustRightInd/>
              <w:rPr>
                <w:rFonts w:ascii="Arial" w:hAnsi="Arial" w:cs="Arial"/>
                <w:sz w:val="24"/>
                <w:szCs w:val="24"/>
                <w:u w:val="single"/>
              </w:rPr>
            </w:pPr>
            <w:hyperlink r:id="rId431" w:history="1">
              <w:r w:rsidR="00B33790" w:rsidRPr="004914EC">
                <w:rPr>
                  <w:rStyle w:val="Hyperlink"/>
                  <w:rFonts w:cs="Arial"/>
                  <w:szCs w:val="24"/>
                </w:rPr>
                <w:t>https://www.cms.gov/Regulations-and-Guidance/Guidance/Manuals/Internet-Only-Manuals-IOMs-Items/CMS018912.html</w:t>
              </w:r>
            </w:hyperlink>
          </w:p>
        </w:tc>
      </w:tr>
      <w:tr w:rsidR="00B33790" w:rsidRPr="00821AEB" w14:paraId="6F783E59" w14:textId="77777777" w:rsidTr="00B33790">
        <w:tc>
          <w:tcPr>
            <w:tcW w:w="1795" w:type="dxa"/>
          </w:tcPr>
          <w:p w14:paraId="2EB0AAD2"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HOPPS Addenda</w:t>
            </w:r>
          </w:p>
        </w:tc>
        <w:tc>
          <w:tcPr>
            <w:tcW w:w="7843" w:type="dxa"/>
          </w:tcPr>
          <w:p w14:paraId="4A961986" w14:textId="4263932E"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763CD8">
              <w:rPr>
                <w:rFonts w:ascii="Arial" w:hAnsi="Arial" w:cs="Arial"/>
                <w:sz w:val="24"/>
                <w:szCs w:val="24"/>
              </w:rPr>
              <w:t>February</w:t>
            </w:r>
            <w:r w:rsidRPr="00763CD8">
              <w:rPr>
                <w:rFonts w:ascii="Arial" w:hAnsi="Arial" w:cs="Arial"/>
                <w:sz w:val="24"/>
                <w:szCs w:val="24"/>
              </w:rPr>
              <w:t xml:space="preserve"> 1</w:t>
            </w:r>
            <w:r w:rsidR="0086669F" w:rsidRPr="00763CD8">
              <w:rPr>
                <w:rFonts w:ascii="Arial" w:hAnsi="Arial" w:cs="Arial"/>
                <w:sz w:val="24"/>
                <w:szCs w:val="24"/>
              </w:rPr>
              <w:t>5</w:t>
            </w:r>
            <w:r w:rsidRPr="00763CD8">
              <w:rPr>
                <w:rFonts w:ascii="Arial" w:hAnsi="Arial" w:cs="Arial"/>
                <w:sz w:val="24"/>
                <w:szCs w:val="24"/>
              </w:rPr>
              <w:t>, 202</w:t>
            </w:r>
            <w:r w:rsidR="00A52B65" w:rsidRPr="00763CD8">
              <w:rPr>
                <w:rFonts w:ascii="Arial" w:hAnsi="Arial" w:cs="Arial"/>
                <w:sz w:val="24"/>
                <w:szCs w:val="24"/>
              </w:rPr>
              <w:t>4</w:t>
            </w:r>
            <w:r w:rsidRPr="00763CD8">
              <w:rPr>
                <w:rFonts w:ascii="Arial" w:hAnsi="Arial" w:cs="Arial"/>
                <w:sz w:val="24"/>
                <w:szCs w:val="24"/>
              </w:rPr>
              <w:t xml:space="preserve"> addenda:</w:t>
            </w:r>
          </w:p>
          <w:p w14:paraId="7B5DFE58" w14:textId="3FEC603A"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A (</w:t>
            </w:r>
            <w:hyperlink r:id="rId432" w:history="1">
              <w:r w:rsidR="005C5FBA" w:rsidRPr="005C5FBA">
                <w:rPr>
                  <w:rStyle w:val="Hyperlink"/>
                  <w:rFonts w:cs="Arial"/>
                  <w:szCs w:val="24"/>
                </w:rPr>
                <w:t>2024 CN OPPS Addendum A, B, and C-</w:t>
              </w:r>
              <w:r w:rsidR="00F712CE">
                <w:rPr>
                  <w:rStyle w:val="Hyperlink"/>
                  <w:rFonts w:cs="Arial"/>
                  <w:szCs w:val="24"/>
                </w:rPr>
                <w:t>U</w:t>
              </w:r>
              <w:r w:rsidR="005C5FBA" w:rsidRPr="005C5FBA">
                <w:rPr>
                  <w:rStyle w:val="Hyperlink"/>
                  <w:rFonts w:cs="Arial"/>
                  <w:szCs w:val="24"/>
                </w:rPr>
                <w:t>pdated 02/07/2024</w:t>
              </w:r>
            </w:hyperlink>
            <w:r w:rsidR="00F712CE">
              <w:rPr>
                <w:rFonts w:ascii="Arial" w:hAnsi="Arial" w:cs="Arial"/>
                <w:sz w:val="24"/>
                <w:szCs w:val="24"/>
              </w:rPr>
              <w:t xml:space="preserve">; </w:t>
            </w:r>
            <w:r w:rsidR="00FC34FD" w:rsidRPr="00763CD8">
              <w:rPr>
                <w:rFonts w:ascii="Arial" w:hAnsi="Arial" w:cs="Arial"/>
                <w:sz w:val="24"/>
                <w:szCs w:val="24"/>
              </w:rPr>
              <w:t>2024_</w:t>
            </w:r>
            <w:r w:rsidR="00F712CE">
              <w:rPr>
                <w:rFonts w:ascii="Arial" w:hAnsi="Arial" w:cs="Arial"/>
                <w:sz w:val="24"/>
                <w:szCs w:val="24"/>
              </w:rPr>
              <w:t>CN</w:t>
            </w:r>
            <w:r w:rsidR="00FC34FD" w:rsidRPr="00763CD8">
              <w:rPr>
                <w:rFonts w:ascii="Arial" w:hAnsi="Arial" w:cs="Arial"/>
                <w:sz w:val="24"/>
                <w:szCs w:val="24"/>
              </w:rPr>
              <w:t>_Addendum_A.</w:t>
            </w:r>
            <w:r w:rsidR="00F712CE">
              <w:rPr>
                <w:rFonts w:ascii="Arial" w:hAnsi="Arial" w:cs="Arial"/>
                <w:sz w:val="24"/>
                <w:szCs w:val="24"/>
              </w:rPr>
              <w:t>02022024</w:t>
            </w:r>
            <w:r w:rsidR="00FC34FD" w:rsidRPr="00763CD8">
              <w:rPr>
                <w:rFonts w:ascii="Arial" w:hAnsi="Arial" w:cs="Arial"/>
                <w:sz w:val="24"/>
                <w:szCs w:val="24"/>
              </w:rPr>
              <w:t>.xlsx)</w:t>
            </w:r>
          </w:p>
          <w:p w14:paraId="5FF37FE9" w14:textId="3692BE41"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B (</w:t>
            </w:r>
            <w:hyperlink r:id="rId433" w:history="1">
              <w:r w:rsidR="00F712CE" w:rsidRPr="005C5FBA">
                <w:rPr>
                  <w:rStyle w:val="Hyperlink"/>
                  <w:rFonts w:cs="Arial"/>
                  <w:szCs w:val="24"/>
                </w:rPr>
                <w:t>2024 CN OPPS Addendum A, B, and C-</w:t>
              </w:r>
              <w:r w:rsidR="00F712CE">
                <w:rPr>
                  <w:rStyle w:val="Hyperlink"/>
                  <w:rFonts w:cs="Arial"/>
                  <w:szCs w:val="24"/>
                </w:rPr>
                <w:t>U</w:t>
              </w:r>
              <w:r w:rsidR="00F712CE" w:rsidRPr="005C5FBA">
                <w:rPr>
                  <w:rStyle w:val="Hyperlink"/>
                  <w:rFonts w:cs="Arial"/>
                  <w:szCs w:val="24"/>
                </w:rPr>
                <w:t>pdated 02/07/2024</w:t>
              </w:r>
            </w:hyperlink>
            <w:r w:rsidR="00F712CE">
              <w:rPr>
                <w:rFonts w:ascii="Arial" w:hAnsi="Arial" w:cs="Arial"/>
                <w:sz w:val="24"/>
                <w:szCs w:val="24"/>
              </w:rPr>
              <w:t xml:space="preserve">; </w:t>
            </w:r>
            <w:r w:rsidR="00F712CE" w:rsidRPr="00763CD8">
              <w:rPr>
                <w:rFonts w:ascii="Arial" w:hAnsi="Arial" w:cs="Arial"/>
                <w:sz w:val="24"/>
                <w:szCs w:val="24"/>
              </w:rPr>
              <w:t>2024_</w:t>
            </w:r>
            <w:r w:rsidR="00F712CE">
              <w:rPr>
                <w:rFonts w:ascii="Arial" w:hAnsi="Arial" w:cs="Arial"/>
                <w:sz w:val="24"/>
                <w:szCs w:val="24"/>
              </w:rPr>
              <w:t>CN</w:t>
            </w:r>
            <w:r w:rsidR="00F712CE" w:rsidRPr="00763CD8">
              <w:rPr>
                <w:rFonts w:ascii="Arial" w:hAnsi="Arial" w:cs="Arial"/>
                <w:sz w:val="24"/>
                <w:szCs w:val="24"/>
              </w:rPr>
              <w:t>_Addendum_</w:t>
            </w:r>
            <w:r w:rsidR="00F712CE">
              <w:rPr>
                <w:rFonts w:ascii="Arial" w:hAnsi="Arial" w:cs="Arial"/>
                <w:sz w:val="24"/>
                <w:szCs w:val="24"/>
              </w:rPr>
              <w:t>B</w:t>
            </w:r>
            <w:r w:rsidR="00F712CE" w:rsidRPr="00763CD8">
              <w:rPr>
                <w:rFonts w:ascii="Arial" w:hAnsi="Arial" w:cs="Arial"/>
                <w:sz w:val="24"/>
                <w:szCs w:val="24"/>
              </w:rPr>
              <w:t>.</w:t>
            </w:r>
            <w:r w:rsidR="00F712CE">
              <w:rPr>
                <w:rFonts w:ascii="Arial" w:hAnsi="Arial" w:cs="Arial"/>
                <w:sz w:val="24"/>
                <w:szCs w:val="24"/>
              </w:rPr>
              <w:t>02072024</w:t>
            </w:r>
            <w:r w:rsidR="00F712CE" w:rsidRPr="00763CD8">
              <w:rPr>
                <w:rFonts w:ascii="Arial" w:hAnsi="Arial" w:cs="Arial"/>
                <w:sz w:val="24"/>
                <w:szCs w:val="24"/>
              </w:rPr>
              <w:t>.xlsx</w:t>
            </w:r>
            <w:r w:rsidR="00FC34FD" w:rsidRPr="00763CD8">
              <w:rPr>
                <w:rFonts w:ascii="Arial" w:hAnsi="Arial" w:cs="Arial"/>
                <w:sz w:val="24"/>
                <w:szCs w:val="24"/>
              </w:rPr>
              <w:t>)</w:t>
            </w:r>
          </w:p>
          <w:p w14:paraId="1B7EF6EC" w14:textId="111E96C2"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lastRenderedPageBreak/>
              <w:t>D1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w:t>
            </w:r>
            <w:r w:rsidR="008D2B8D" w:rsidRPr="00763CD8">
              <w:rPr>
                <w:rFonts w:ascii="Arial" w:hAnsi="Arial" w:cs="Arial"/>
                <w:sz w:val="24"/>
                <w:szCs w:val="24"/>
              </w:rPr>
              <w:t xml:space="preserve"> </w:t>
            </w:r>
            <w:r w:rsidRPr="00763CD8">
              <w:rPr>
                <w:rFonts w:ascii="Arial" w:hAnsi="Arial" w:cs="Arial"/>
                <w:sz w:val="24"/>
                <w:szCs w:val="24"/>
              </w:rPr>
              <w:t>D1.1101202</w:t>
            </w:r>
            <w:r w:rsidR="008D2B8D" w:rsidRPr="00763CD8">
              <w:rPr>
                <w:rFonts w:ascii="Arial" w:hAnsi="Arial" w:cs="Arial"/>
                <w:sz w:val="24"/>
                <w:szCs w:val="24"/>
              </w:rPr>
              <w:t>3</w:t>
            </w:r>
            <w:r w:rsidRPr="00763CD8">
              <w:rPr>
                <w:rFonts w:ascii="Arial" w:hAnsi="Arial" w:cs="Arial"/>
                <w:sz w:val="24"/>
                <w:szCs w:val="24"/>
              </w:rPr>
              <w:t>.xlsx)</w:t>
            </w:r>
          </w:p>
          <w:p w14:paraId="70D37713" w14:textId="1F4917B1"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2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D2.1101202</w:t>
            </w:r>
            <w:r w:rsidR="008D2B8D" w:rsidRPr="00763CD8">
              <w:rPr>
                <w:rFonts w:ascii="Arial" w:hAnsi="Arial" w:cs="Arial"/>
                <w:sz w:val="24"/>
                <w:szCs w:val="24"/>
              </w:rPr>
              <w:t>3</w:t>
            </w:r>
            <w:r w:rsidRPr="00763CD8">
              <w:rPr>
                <w:rFonts w:ascii="Arial" w:hAnsi="Arial" w:cs="Arial"/>
                <w:sz w:val="24"/>
                <w:szCs w:val="24"/>
              </w:rPr>
              <w:t>.xlsm)</w:t>
            </w:r>
          </w:p>
          <w:p w14:paraId="7B8C0EB5" w14:textId="7A94A415"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E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E.1101202</w:t>
            </w:r>
            <w:r w:rsidR="008D2B8D" w:rsidRPr="00763CD8">
              <w:rPr>
                <w:rFonts w:ascii="Arial" w:hAnsi="Arial" w:cs="Arial"/>
                <w:sz w:val="24"/>
                <w:szCs w:val="24"/>
              </w:rPr>
              <w:t>3</w:t>
            </w:r>
            <w:r w:rsidRPr="00763CD8">
              <w:rPr>
                <w:rFonts w:ascii="Arial" w:hAnsi="Arial" w:cs="Arial"/>
                <w:sz w:val="24"/>
                <w:szCs w:val="24"/>
              </w:rPr>
              <w:t>.xlsx)</w:t>
            </w:r>
          </w:p>
          <w:p w14:paraId="471D2ADE" w14:textId="2BF801A5" w:rsidR="00B33790" w:rsidRPr="00763CD8" w:rsidRDefault="00B33790" w:rsidP="00B33790">
            <w:pPr>
              <w:widowControl/>
              <w:numPr>
                <w:ilvl w:val="0"/>
                <w:numId w:val="6"/>
              </w:numPr>
              <w:autoSpaceDE/>
              <w:autoSpaceDN/>
              <w:adjustRightInd/>
              <w:ind w:left="161" w:right="60" w:hanging="251"/>
              <w:rPr>
                <w:rFonts w:ascii="Arial" w:hAnsi="Arial" w:cs="Arial"/>
                <w:sz w:val="24"/>
                <w:szCs w:val="24"/>
              </w:rPr>
            </w:pPr>
            <w:r w:rsidRPr="00763CD8">
              <w:rPr>
                <w:rFonts w:ascii="Arial" w:hAnsi="Arial" w:cs="Arial"/>
                <w:sz w:val="24"/>
                <w:szCs w:val="24"/>
              </w:rPr>
              <w:t>J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J.1101202</w:t>
            </w:r>
            <w:r w:rsidR="008D2B8D" w:rsidRPr="00763CD8">
              <w:rPr>
                <w:rFonts w:ascii="Arial" w:hAnsi="Arial" w:cs="Arial"/>
                <w:sz w:val="24"/>
                <w:szCs w:val="24"/>
              </w:rPr>
              <w:t>3</w:t>
            </w:r>
            <w:r w:rsidRPr="00763CD8">
              <w:rPr>
                <w:rFonts w:ascii="Arial" w:hAnsi="Arial" w:cs="Arial"/>
                <w:sz w:val="24"/>
                <w:szCs w:val="24"/>
              </w:rPr>
              <w:t>.xls)</w:t>
            </w:r>
          </w:p>
          <w:p w14:paraId="45025CE4" w14:textId="69721651"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L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L.1101202</w:t>
            </w:r>
            <w:r w:rsidR="008D2B8D" w:rsidRPr="00763CD8">
              <w:rPr>
                <w:rFonts w:ascii="Arial" w:hAnsi="Arial" w:cs="Arial"/>
                <w:sz w:val="24"/>
                <w:szCs w:val="24"/>
              </w:rPr>
              <w:t>3</w:t>
            </w:r>
            <w:r w:rsidRPr="00763CD8">
              <w:rPr>
                <w:rFonts w:ascii="Arial" w:hAnsi="Arial" w:cs="Arial"/>
                <w:sz w:val="24"/>
                <w:szCs w:val="24"/>
              </w:rPr>
              <w:t>.xlsx)</w:t>
            </w:r>
          </w:p>
          <w:p w14:paraId="06B2734B" w14:textId="1B52E5CB"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M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M.1101202</w:t>
            </w:r>
            <w:r w:rsidR="008D2B8D" w:rsidRPr="00763CD8">
              <w:rPr>
                <w:rFonts w:ascii="Arial" w:hAnsi="Arial" w:cs="Arial"/>
                <w:sz w:val="24"/>
                <w:szCs w:val="24"/>
              </w:rPr>
              <w:t>3</w:t>
            </w:r>
            <w:r w:rsidRPr="00763CD8">
              <w:rPr>
                <w:rFonts w:ascii="Arial" w:hAnsi="Arial" w:cs="Arial"/>
                <w:sz w:val="24"/>
                <w:szCs w:val="24"/>
              </w:rPr>
              <w:t>.xlsx)</w:t>
            </w:r>
          </w:p>
          <w:p w14:paraId="06FDBD45" w14:textId="4B6E51CA"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P (</w:t>
            </w:r>
            <w:hyperlink r:id="rId434" w:history="1">
              <w:r w:rsidR="00367B73" w:rsidRPr="00367B73">
                <w:rPr>
                  <w:rStyle w:val="Hyperlink"/>
                  <w:rFonts w:cs="Arial"/>
                  <w:szCs w:val="24"/>
                </w:rPr>
                <w:t>2024 CN OPPS Addendum P</w:t>
              </w:r>
            </w:hyperlink>
            <w:r w:rsidRPr="00763CD8">
              <w:rPr>
                <w:rFonts w:ascii="Arial" w:hAnsi="Arial" w:cs="Arial"/>
                <w:sz w:val="24"/>
                <w:szCs w:val="24"/>
              </w:rPr>
              <w:t xml:space="preserve">; </w:t>
            </w:r>
            <w:r w:rsidR="00367B73">
              <w:rPr>
                <w:rFonts w:ascii="Arial" w:hAnsi="Arial" w:cs="Arial"/>
                <w:sz w:val="24"/>
                <w:szCs w:val="24"/>
              </w:rPr>
              <w:t>2024_CN_Addendum_P.02082024</w:t>
            </w:r>
            <w:r w:rsidRPr="00763CD8">
              <w:rPr>
                <w:rFonts w:ascii="Arial" w:hAnsi="Arial" w:cs="Arial"/>
                <w:sz w:val="24"/>
                <w:szCs w:val="24"/>
              </w:rPr>
              <w:t>.xlsx)</w:t>
            </w:r>
          </w:p>
          <w:p w14:paraId="7CCC8768" w14:textId="77777777" w:rsidR="007C2FAF" w:rsidRDefault="007C2FAF" w:rsidP="00A514CB">
            <w:pPr>
              <w:widowControl/>
              <w:autoSpaceDE/>
              <w:autoSpaceDN/>
              <w:adjustRightInd/>
              <w:ind w:right="60"/>
              <w:rPr>
                <w:rFonts w:ascii="Arial" w:hAnsi="Arial" w:cs="Arial"/>
                <w:sz w:val="24"/>
                <w:szCs w:val="24"/>
              </w:rPr>
            </w:pPr>
          </w:p>
          <w:p w14:paraId="53A3758B" w14:textId="064D200D" w:rsidR="0061721F" w:rsidRPr="00A514CB" w:rsidRDefault="0061721F" w:rsidP="0061721F">
            <w:pPr>
              <w:widowControl/>
              <w:autoSpaceDE/>
              <w:autoSpaceDN/>
              <w:adjustRightInd/>
              <w:ind w:right="60"/>
              <w:rPr>
                <w:rFonts w:ascii="Arial" w:hAnsi="Arial" w:cs="Arial"/>
                <w:sz w:val="24"/>
                <w:szCs w:val="24"/>
                <w:u w:val="double"/>
              </w:rPr>
            </w:pPr>
            <w:r w:rsidRPr="00A514CB">
              <w:rPr>
                <w:rFonts w:ascii="Arial" w:hAnsi="Arial" w:cs="Arial"/>
                <w:sz w:val="24"/>
                <w:szCs w:val="24"/>
                <w:u w:val="double"/>
              </w:rPr>
              <w:t>For services occurring on or after April 1, 2024 addenda:</w:t>
            </w:r>
          </w:p>
          <w:p w14:paraId="40E1425E" w14:textId="5718A8EF" w:rsidR="0061721F" w:rsidRPr="00A514CB" w:rsidRDefault="0061721F" w:rsidP="0061721F">
            <w:pPr>
              <w:widowControl/>
              <w:numPr>
                <w:ilvl w:val="0"/>
                <w:numId w:val="6"/>
              </w:numPr>
              <w:autoSpaceDE/>
              <w:autoSpaceDN/>
              <w:adjustRightInd/>
              <w:ind w:left="161" w:right="60" w:hanging="180"/>
              <w:rPr>
                <w:rFonts w:ascii="Arial" w:hAnsi="Arial" w:cs="Arial"/>
                <w:sz w:val="24"/>
                <w:szCs w:val="24"/>
                <w:u w:val="double"/>
              </w:rPr>
            </w:pPr>
            <w:r w:rsidRPr="00A514CB">
              <w:rPr>
                <w:rFonts w:ascii="Arial" w:hAnsi="Arial" w:cs="Arial"/>
                <w:sz w:val="24"/>
                <w:szCs w:val="24"/>
                <w:u w:val="double"/>
              </w:rPr>
              <w:t>A (</w:t>
            </w:r>
            <w:hyperlink r:id="rId435" w:history="1">
              <w:r w:rsidRPr="005F4C70">
                <w:rPr>
                  <w:rStyle w:val="Hyperlink"/>
                  <w:rFonts w:cs="Arial"/>
                  <w:szCs w:val="24"/>
                </w:rPr>
                <w:t>Addendum A</w:t>
              </w:r>
              <w:r w:rsidR="000F2DD1" w:rsidRPr="005F4C70">
                <w:rPr>
                  <w:rStyle w:val="Hyperlink"/>
                  <w:rFonts w:cs="Arial"/>
                  <w:szCs w:val="24"/>
                </w:rPr>
                <w:t xml:space="preserve"> April 2024</w:t>
              </w:r>
              <w:r w:rsidR="00E458C9" w:rsidRPr="005F4C70">
                <w:rPr>
                  <w:rStyle w:val="Hyperlink"/>
                  <w:rFonts w:cs="Arial"/>
                  <w:szCs w:val="24"/>
                </w:rPr>
                <w:t>-</w:t>
              </w:r>
              <w:r w:rsidR="005F4C70" w:rsidRPr="005F4C70">
                <w:rPr>
                  <w:rStyle w:val="Hyperlink"/>
                  <w:rFonts w:cs="Arial"/>
                  <w:szCs w:val="24"/>
                </w:rPr>
                <w:t>updated 03/26/2024</w:t>
              </w:r>
            </w:hyperlink>
            <w:r w:rsidRPr="00A514CB">
              <w:rPr>
                <w:rFonts w:ascii="Arial" w:hAnsi="Arial" w:cs="Arial"/>
                <w:sz w:val="24"/>
                <w:szCs w:val="24"/>
                <w:u w:val="double"/>
              </w:rPr>
              <w:t xml:space="preserve">; </w:t>
            </w:r>
            <w:r w:rsidR="000F2DD1" w:rsidRPr="00A514CB">
              <w:rPr>
                <w:rFonts w:ascii="Arial" w:hAnsi="Arial" w:cs="Arial"/>
                <w:sz w:val="24"/>
                <w:szCs w:val="24"/>
                <w:u w:val="double"/>
              </w:rPr>
              <w:t>April_</w:t>
            </w:r>
            <w:r w:rsidR="005F4C70">
              <w:rPr>
                <w:rFonts w:ascii="Arial" w:hAnsi="Arial" w:cs="Arial"/>
                <w:sz w:val="24"/>
                <w:szCs w:val="24"/>
                <w:u w:val="double"/>
              </w:rPr>
              <w:t>Web_</w:t>
            </w:r>
            <w:r w:rsidRPr="00A514CB">
              <w:rPr>
                <w:rFonts w:ascii="Arial" w:hAnsi="Arial" w:cs="Arial"/>
                <w:sz w:val="24"/>
                <w:szCs w:val="24"/>
                <w:u w:val="double"/>
              </w:rPr>
              <w:t>2024_</w:t>
            </w:r>
            <w:r w:rsidR="000F2DD1" w:rsidRPr="00A514CB">
              <w:rPr>
                <w:rFonts w:ascii="Arial" w:hAnsi="Arial" w:cs="Arial"/>
                <w:sz w:val="24"/>
                <w:szCs w:val="24"/>
                <w:u w:val="double"/>
              </w:rPr>
              <w:t>OPPS</w:t>
            </w:r>
            <w:r w:rsidRPr="00A514CB">
              <w:rPr>
                <w:rFonts w:ascii="Arial" w:hAnsi="Arial" w:cs="Arial"/>
                <w:sz w:val="24"/>
                <w:szCs w:val="24"/>
                <w:u w:val="double"/>
              </w:rPr>
              <w:t>_Addendum_A.</w:t>
            </w:r>
            <w:r w:rsidR="00727399" w:rsidRPr="00A514CB">
              <w:rPr>
                <w:rFonts w:ascii="Arial" w:hAnsi="Arial" w:cs="Arial"/>
                <w:sz w:val="24"/>
                <w:szCs w:val="24"/>
                <w:u w:val="double"/>
              </w:rPr>
              <w:t>032</w:t>
            </w:r>
            <w:r w:rsidR="005F4C70">
              <w:rPr>
                <w:rFonts w:ascii="Arial" w:hAnsi="Arial" w:cs="Arial"/>
                <w:sz w:val="24"/>
                <w:szCs w:val="24"/>
                <w:u w:val="double"/>
              </w:rPr>
              <w:t>5</w:t>
            </w:r>
            <w:r w:rsidRPr="00A514CB">
              <w:rPr>
                <w:rFonts w:ascii="Arial" w:hAnsi="Arial" w:cs="Arial"/>
                <w:sz w:val="24"/>
                <w:szCs w:val="24"/>
                <w:u w:val="double"/>
              </w:rPr>
              <w:t>2024.xlsx)</w:t>
            </w:r>
          </w:p>
          <w:p w14:paraId="1CBBE711" w14:textId="3483E5A9" w:rsidR="0061721F" w:rsidRPr="00A514CB" w:rsidRDefault="0061721F" w:rsidP="0061721F">
            <w:pPr>
              <w:widowControl/>
              <w:numPr>
                <w:ilvl w:val="0"/>
                <w:numId w:val="6"/>
              </w:numPr>
              <w:autoSpaceDE/>
              <w:autoSpaceDN/>
              <w:adjustRightInd/>
              <w:ind w:left="161" w:right="60" w:hanging="180"/>
              <w:rPr>
                <w:rFonts w:ascii="Arial" w:hAnsi="Arial" w:cs="Arial"/>
                <w:sz w:val="24"/>
                <w:szCs w:val="24"/>
                <w:u w:val="double"/>
              </w:rPr>
            </w:pPr>
            <w:r w:rsidRPr="00A514CB">
              <w:rPr>
                <w:rFonts w:ascii="Arial" w:hAnsi="Arial" w:cs="Arial"/>
                <w:sz w:val="24"/>
                <w:szCs w:val="24"/>
                <w:u w:val="double"/>
              </w:rPr>
              <w:t>B (</w:t>
            </w:r>
            <w:hyperlink r:id="rId436" w:history="1">
              <w:r w:rsidR="00B24E44" w:rsidRPr="00A514CB">
                <w:rPr>
                  <w:rStyle w:val="Hyperlink"/>
                  <w:rFonts w:cs="Arial"/>
                  <w:szCs w:val="24"/>
                  <w:u w:val="double"/>
                </w:rPr>
                <w:t>Addendum B April 2024</w:t>
              </w:r>
            </w:hyperlink>
            <w:r w:rsidR="005F4C70">
              <w:rPr>
                <w:rStyle w:val="Hyperlink"/>
                <w:rFonts w:cs="Arial"/>
                <w:szCs w:val="24"/>
                <w:u w:val="double"/>
              </w:rPr>
              <w:t>-</w:t>
            </w:r>
            <w:r w:rsidR="005F4C70">
              <w:rPr>
                <w:rStyle w:val="Hyperlink"/>
              </w:rPr>
              <w:t>updated 03/26/2024</w:t>
            </w:r>
            <w:r w:rsidR="00B24E44" w:rsidRPr="00A514CB">
              <w:rPr>
                <w:rFonts w:ascii="Arial" w:hAnsi="Arial" w:cs="Arial"/>
                <w:sz w:val="24"/>
                <w:szCs w:val="24"/>
                <w:u w:val="double"/>
              </w:rPr>
              <w:t>; April_</w:t>
            </w:r>
            <w:r w:rsidR="005F4C70">
              <w:rPr>
                <w:rFonts w:ascii="Arial" w:hAnsi="Arial" w:cs="Arial"/>
                <w:sz w:val="24"/>
                <w:szCs w:val="24"/>
                <w:u w:val="double"/>
              </w:rPr>
              <w:t>Web_</w:t>
            </w:r>
            <w:r w:rsidR="00B24E44" w:rsidRPr="00A514CB">
              <w:rPr>
                <w:rFonts w:ascii="Arial" w:hAnsi="Arial" w:cs="Arial"/>
                <w:sz w:val="24"/>
                <w:szCs w:val="24"/>
                <w:u w:val="double"/>
              </w:rPr>
              <w:t>2024_OPPS_Addendum_B.032</w:t>
            </w:r>
            <w:r w:rsidR="005F4C70">
              <w:rPr>
                <w:rFonts w:ascii="Arial" w:hAnsi="Arial" w:cs="Arial"/>
                <w:sz w:val="24"/>
                <w:szCs w:val="24"/>
                <w:u w:val="double"/>
              </w:rPr>
              <w:t>5</w:t>
            </w:r>
            <w:r w:rsidR="00B24E44" w:rsidRPr="00A514CB">
              <w:rPr>
                <w:rFonts w:ascii="Arial" w:hAnsi="Arial" w:cs="Arial"/>
                <w:sz w:val="24"/>
                <w:szCs w:val="24"/>
                <w:u w:val="double"/>
              </w:rPr>
              <w:t>2024.xlsx</w:t>
            </w:r>
            <w:r w:rsidRPr="00A514CB">
              <w:rPr>
                <w:rFonts w:ascii="Arial" w:hAnsi="Arial" w:cs="Arial"/>
                <w:sz w:val="24"/>
                <w:szCs w:val="24"/>
                <w:u w:val="double"/>
              </w:rPr>
              <w:t>)</w:t>
            </w:r>
          </w:p>
          <w:p w14:paraId="6F9C45A0" w14:textId="77777777" w:rsidR="0061721F" w:rsidRPr="00A514CB" w:rsidRDefault="0061721F" w:rsidP="0061721F">
            <w:pPr>
              <w:widowControl/>
              <w:numPr>
                <w:ilvl w:val="0"/>
                <w:numId w:val="6"/>
              </w:numPr>
              <w:autoSpaceDE/>
              <w:autoSpaceDN/>
              <w:adjustRightInd/>
              <w:ind w:left="161" w:right="60" w:hanging="180"/>
              <w:rPr>
                <w:rFonts w:ascii="Arial" w:hAnsi="Arial" w:cs="Arial"/>
                <w:sz w:val="24"/>
                <w:szCs w:val="24"/>
                <w:u w:val="double"/>
              </w:rPr>
            </w:pPr>
            <w:r w:rsidRPr="00A514CB">
              <w:rPr>
                <w:rFonts w:ascii="Arial" w:hAnsi="Arial" w:cs="Arial"/>
                <w:sz w:val="24"/>
                <w:szCs w:val="24"/>
                <w:u w:val="double"/>
              </w:rPr>
              <w:t>D1 (2024 NFRM OPPS Addenda; 2024 NFRM Addendum D1.11012023.xlsx)</w:t>
            </w:r>
          </w:p>
          <w:p w14:paraId="5927EBC8" w14:textId="77777777" w:rsidR="0061721F" w:rsidRPr="00A514CB" w:rsidRDefault="0061721F" w:rsidP="0061721F">
            <w:pPr>
              <w:widowControl/>
              <w:numPr>
                <w:ilvl w:val="0"/>
                <w:numId w:val="6"/>
              </w:numPr>
              <w:autoSpaceDE/>
              <w:autoSpaceDN/>
              <w:adjustRightInd/>
              <w:ind w:left="161" w:right="60" w:hanging="180"/>
              <w:rPr>
                <w:rFonts w:ascii="Arial" w:hAnsi="Arial" w:cs="Arial"/>
                <w:sz w:val="24"/>
                <w:szCs w:val="24"/>
                <w:u w:val="double"/>
              </w:rPr>
            </w:pPr>
            <w:r w:rsidRPr="00A514CB">
              <w:rPr>
                <w:rFonts w:ascii="Arial" w:hAnsi="Arial" w:cs="Arial"/>
                <w:sz w:val="24"/>
                <w:szCs w:val="24"/>
                <w:u w:val="double"/>
              </w:rPr>
              <w:t>D2 (2024 NFRM OPPS Addenda; 2024 NFRM Addendum D2.11012023.xlsm)</w:t>
            </w:r>
          </w:p>
          <w:p w14:paraId="6B8D3DC8" w14:textId="77777777" w:rsidR="0061721F" w:rsidRPr="00A514CB" w:rsidRDefault="0061721F" w:rsidP="0061721F">
            <w:pPr>
              <w:widowControl/>
              <w:numPr>
                <w:ilvl w:val="0"/>
                <w:numId w:val="6"/>
              </w:numPr>
              <w:autoSpaceDE/>
              <w:autoSpaceDN/>
              <w:adjustRightInd/>
              <w:ind w:left="161" w:right="60" w:hanging="180"/>
              <w:rPr>
                <w:rFonts w:ascii="Arial" w:hAnsi="Arial" w:cs="Arial"/>
                <w:sz w:val="24"/>
                <w:szCs w:val="24"/>
                <w:u w:val="double"/>
              </w:rPr>
            </w:pPr>
            <w:r w:rsidRPr="00A514CB">
              <w:rPr>
                <w:rFonts w:ascii="Arial" w:hAnsi="Arial" w:cs="Arial"/>
                <w:sz w:val="24"/>
                <w:szCs w:val="24"/>
                <w:u w:val="double"/>
              </w:rPr>
              <w:t>E (2024 NFRM OPPS Addenda; 2024 NFRM Addendum E.11012023.xlsx)</w:t>
            </w:r>
          </w:p>
          <w:p w14:paraId="2488119A" w14:textId="77777777" w:rsidR="0061721F" w:rsidRPr="00A514CB" w:rsidRDefault="0061721F" w:rsidP="0061721F">
            <w:pPr>
              <w:widowControl/>
              <w:numPr>
                <w:ilvl w:val="0"/>
                <w:numId w:val="6"/>
              </w:numPr>
              <w:autoSpaceDE/>
              <w:autoSpaceDN/>
              <w:adjustRightInd/>
              <w:ind w:left="161" w:right="60" w:hanging="251"/>
              <w:rPr>
                <w:rFonts w:ascii="Arial" w:hAnsi="Arial" w:cs="Arial"/>
                <w:sz w:val="24"/>
                <w:szCs w:val="24"/>
                <w:u w:val="double"/>
              </w:rPr>
            </w:pPr>
            <w:r w:rsidRPr="00A514CB">
              <w:rPr>
                <w:rFonts w:ascii="Arial" w:hAnsi="Arial" w:cs="Arial"/>
                <w:sz w:val="24"/>
                <w:szCs w:val="24"/>
                <w:u w:val="double"/>
              </w:rPr>
              <w:t>J (2024 NFRM OPPS Addenda; 2024 NFRM Addendum J.11012023.xls)</w:t>
            </w:r>
          </w:p>
          <w:p w14:paraId="131802CF" w14:textId="77777777" w:rsidR="0061721F" w:rsidRPr="00A514CB" w:rsidRDefault="0061721F" w:rsidP="0061721F">
            <w:pPr>
              <w:widowControl/>
              <w:numPr>
                <w:ilvl w:val="0"/>
                <w:numId w:val="6"/>
              </w:numPr>
              <w:autoSpaceDE/>
              <w:autoSpaceDN/>
              <w:adjustRightInd/>
              <w:ind w:left="161" w:right="60" w:hanging="161"/>
              <w:rPr>
                <w:rFonts w:ascii="Arial" w:hAnsi="Arial" w:cs="Arial"/>
                <w:sz w:val="24"/>
                <w:szCs w:val="24"/>
                <w:u w:val="double"/>
              </w:rPr>
            </w:pPr>
            <w:r w:rsidRPr="00A514CB">
              <w:rPr>
                <w:rFonts w:ascii="Arial" w:hAnsi="Arial" w:cs="Arial"/>
                <w:sz w:val="24"/>
                <w:szCs w:val="24"/>
                <w:u w:val="double"/>
              </w:rPr>
              <w:t>L (2024 NFRM OPPS Addenda; 2024 NFRM Addendum L.11012023.xlsx)</w:t>
            </w:r>
          </w:p>
          <w:p w14:paraId="1B308C14" w14:textId="77777777" w:rsidR="0061721F" w:rsidRPr="00A514CB" w:rsidRDefault="0061721F" w:rsidP="0061721F">
            <w:pPr>
              <w:widowControl/>
              <w:numPr>
                <w:ilvl w:val="0"/>
                <w:numId w:val="6"/>
              </w:numPr>
              <w:autoSpaceDE/>
              <w:autoSpaceDN/>
              <w:adjustRightInd/>
              <w:ind w:left="161" w:right="60" w:hanging="161"/>
              <w:rPr>
                <w:rFonts w:ascii="Arial" w:hAnsi="Arial" w:cs="Arial"/>
                <w:sz w:val="24"/>
                <w:szCs w:val="24"/>
                <w:u w:val="double"/>
              </w:rPr>
            </w:pPr>
            <w:r w:rsidRPr="00A514CB">
              <w:rPr>
                <w:rFonts w:ascii="Arial" w:hAnsi="Arial" w:cs="Arial"/>
                <w:sz w:val="24"/>
                <w:szCs w:val="24"/>
                <w:u w:val="double"/>
              </w:rPr>
              <w:t>M (2024 NFRM OPPS Addenda; 2024 NFRM Addendum M.11012023.xlsx)</w:t>
            </w:r>
          </w:p>
          <w:p w14:paraId="307A9CAE" w14:textId="77777777" w:rsidR="0061721F" w:rsidRPr="00A514CB" w:rsidRDefault="0061721F" w:rsidP="0061721F">
            <w:pPr>
              <w:widowControl/>
              <w:numPr>
                <w:ilvl w:val="0"/>
                <w:numId w:val="6"/>
              </w:numPr>
              <w:autoSpaceDE/>
              <w:autoSpaceDN/>
              <w:adjustRightInd/>
              <w:ind w:left="161" w:right="60" w:hanging="180"/>
              <w:rPr>
                <w:rFonts w:ascii="Arial" w:hAnsi="Arial" w:cs="Arial"/>
                <w:sz w:val="24"/>
                <w:szCs w:val="24"/>
                <w:u w:val="double"/>
              </w:rPr>
            </w:pPr>
            <w:r w:rsidRPr="00A514CB">
              <w:rPr>
                <w:rFonts w:ascii="Arial" w:hAnsi="Arial" w:cs="Arial"/>
                <w:sz w:val="24"/>
                <w:szCs w:val="24"/>
                <w:u w:val="double"/>
              </w:rPr>
              <w:t>P (</w:t>
            </w:r>
            <w:hyperlink r:id="rId437" w:history="1">
              <w:r w:rsidRPr="00A514CB">
                <w:rPr>
                  <w:rStyle w:val="Hyperlink"/>
                  <w:rFonts w:cs="Arial"/>
                  <w:szCs w:val="24"/>
                  <w:u w:val="double"/>
                </w:rPr>
                <w:t>2024 CN OPPS Addendum P</w:t>
              </w:r>
            </w:hyperlink>
            <w:r w:rsidRPr="00A514CB">
              <w:rPr>
                <w:rFonts w:ascii="Arial" w:hAnsi="Arial" w:cs="Arial"/>
                <w:sz w:val="24"/>
                <w:szCs w:val="24"/>
                <w:u w:val="double"/>
              </w:rPr>
              <w:t>; 2024_CN_Addendum_P.02082024.xlsx)</w:t>
            </w:r>
          </w:p>
          <w:p w14:paraId="3E3A0A21" w14:textId="77777777" w:rsidR="0061721F" w:rsidRPr="00B02FA7" w:rsidRDefault="0061721F" w:rsidP="00A514CB">
            <w:pPr>
              <w:widowControl/>
              <w:autoSpaceDE/>
              <w:autoSpaceDN/>
              <w:adjustRightInd/>
              <w:ind w:right="60"/>
              <w:rPr>
                <w:rFonts w:ascii="Arial" w:hAnsi="Arial" w:cs="Arial"/>
                <w:sz w:val="24"/>
                <w:szCs w:val="24"/>
              </w:rPr>
            </w:pPr>
          </w:p>
          <w:p w14:paraId="340EFE0A" w14:textId="77777777"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Note:</w:t>
            </w:r>
          </w:p>
          <w:p w14:paraId="3E348938" w14:textId="47CBF4E0" w:rsidR="00B33790" w:rsidRPr="00A16851" w:rsidRDefault="00B33790" w:rsidP="00B33790">
            <w:pPr>
              <w:widowControl/>
              <w:autoSpaceDE/>
              <w:autoSpaceDN/>
              <w:adjustRightInd/>
              <w:ind w:right="60"/>
              <w:rPr>
                <w:rFonts w:ascii="Arial" w:hAnsi="Arial" w:cs="Arial"/>
                <w:sz w:val="24"/>
                <w:szCs w:val="24"/>
                <w:u w:val="double"/>
              </w:rPr>
            </w:pPr>
            <w:r w:rsidRPr="00763CD8">
              <w:rPr>
                <w:rFonts w:ascii="Arial" w:hAnsi="Arial" w:cs="Arial"/>
                <w:sz w:val="24"/>
                <w:szCs w:val="24"/>
              </w:rPr>
              <w:t xml:space="preserve">Access the files on the </w:t>
            </w:r>
            <w:hyperlink r:id="rId438" w:history="1">
              <w:r w:rsidRPr="00763CD8">
                <w:rPr>
                  <w:rStyle w:val="Hyperlink"/>
                  <w:rFonts w:cs="Arial"/>
                  <w:szCs w:val="24"/>
                </w:rPr>
                <w:t>CMS</w:t>
              </w:r>
            </w:hyperlink>
            <w:r w:rsidRPr="00763CD8">
              <w:rPr>
                <w:rFonts w:ascii="Arial" w:hAnsi="Arial" w:cs="Arial"/>
                <w:sz w:val="24"/>
                <w:szCs w:val="24"/>
              </w:rPr>
              <w:t xml:space="preserve"> website at: </w:t>
            </w:r>
            <w:hyperlink r:id="rId439" w:history="1">
              <w:r w:rsidRPr="00763CD8">
                <w:rPr>
                  <w:rStyle w:val="Hyperlink"/>
                  <w:rFonts w:cs="Arial"/>
                  <w:szCs w:val="24"/>
                </w:rPr>
                <w:t>https://www.cms.gov/medicare/payment/</w:t>
              </w:r>
              <w:r w:rsidR="00504103" w:rsidRPr="00763CD8">
                <w:rPr>
                  <w:rStyle w:val="Hyperlink"/>
                  <w:rFonts w:cs="Arial"/>
                  <w:szCs w:val="24"/>
                </w:rPr>
                <w:t>prospective-payment-systems/</w:t>
              </w:r>
              <w:r w:rsidRPr="00763CD8">
                <w:rPr>
                  <w:rStyle w:val="Hyperlink"/>
                  <w:rFonts w:cs="Arial"/>
                  <w:szCs w:val="24"/>
                </w:rPr>
                <w:t>hospital</w:t>
              </w:r>
              <w:r w:rsidR="00504103" w:rsidRPr="00763CD8">
                <w:rPr>
                  <w:rStyle w:val="Hyperlink"/>
                  <w:rFonts w:cs="Arial"/>
                  <w:szCs w:val="24"/>
                </w:rPr>
                <w:t>-</w:t>
              </w:r>
              <w:r w:rsidRPr="00763CD8">
                <w:rPr>
                  <w:rStyle w:val="Hyperlink"/>
                  <w:rFonts w:cs="Arial"/>
                  <w:szCs w:val="24"/>
                </w:rPr>
                <w:t>outpatient</w:t>
              </w:r>
              <w:r w:rsidR="00504103" w:rsidRPr="00763CD8">
                <w:rPr>
                  <w:rStyle w:val="Hyperlink"/>
                  <w:rFonts w:cs="Arial"/>
                  <w:szCs w:val="24"/>
                </w:rPr>
                <w:t>/regulations-notice</w:t>
              </w:r>
              <w:r w:rsidR="002142AB" w:rsidRPr="00763CD8">
                <w:rPr>
                  <w:rStyle w:val="Hyperlink"/>
                  <w:rFonts w:cs="Arial"/>
                  <w:szCs w:val="24"/>
                </w:rPr>
                <w:t>/cms-1786-fc</w:t>
              </w:r>
            </w:hyperlink>
          </w:p>
          <w:p w14:paraId="0080FD0B" w14:textId="77777777" w:rsidR="00B33790" w:rsidRPr="00B02FA7" w:rsidRDefault="00B33790" w:rsidP="00B33790">
            <w:pPr>
              <w:widowControl/>
              <w:autoSpaceDE/>
              <w:autoSpaceDN/>
              <w:adjustRightInd/>
              <w:rPr>
                <w:rFonts w:ascii="Arial" w:hAnsi="Arial" w:cs="Arial"/>
                <w:sz w:val="24"/>
                <w:szCs w:val="24"/>
                <w:u w:val="double"/>
              </w:rPr>
            </w:pPr>
          </w:p>
        </w:tc>
      </w:tr>
      <w:tr w:rsidR="00B33790" w:rsidRPr="00821AEB" w14:paraId="398860D7" w14:textId="77777777" w:rsidTr="00B33790">
        <w:tc>
          <w:tcPr>
            <w:tcW w:w="1795" w:type="dxa"/>
          </w:tcPr>
          <w:p w14:paraId="72FCD4B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IPPS Tables</w:t>
            </w:r>
          </w:p>
        </w:tc>
        <w:tc>
          <w:tcPr>
            <w:tcW w:w="7843" w:type="dxa"/>
          </w:tcPr>
          <w:p w14:paraId="687A5E81" w14:textId="124114BE" w:rsidR="00D47839" w:rsidRPr="00637F1A" w:rsidRDefault="00000000" w:rsidP="004701DE">
            <w:pPr>
              <w:widowControl/>
              <w:autoSpaceDE/>
              <w:autoSpaceDN/>
              <w:adjustRightInd/>
              <w:rPr>
                <w:rFonts w:ascii="Arial" w:hAnsi="Arial" w:cs="Arial"/>
                <w:sz w:val="24"/>
                <w:szCs w:val="24"/>
                <w:u w:val="double"/>
              </w:rPr>
            </w:pPr>
            <w:hyperlink r:id="rId440" w:history="1">
              <w:r w:rsidR="00B33790" w:rsidRPr="00763CD8">
                <w:rPr>
                  <w:rStyle w:val="Hyperlink"/>
                  <w:rFonts w:cs="Arial"/>
                  <w:color w:val="auto"/>
                  <w:szCs w:val="24"/>
                  <w:u w:val="none"/>
                </w:rPr>
                <w:t>FY 202</w:t>
              </w:r>
              <w:r w:rsidR="00A16851" w:rsidRPr="00763CD8">
                <w:rPr>
                  <w:rStyle w:val="Hyperlink"/>
                  <w:rFonts w:cs="Arial"/>
                  <w:color w:val="auto"/>
                  <w:szCs w:val="24"/>
                  <w:u w:val="none"/>
                </w:rPr>
                <w:t>4</w:t>
              </w:r>
              <w:r w:rsidR="00B33790" w:rsidRPr="00763CD8">
                <w:rPr>
                  <w:rStyle w:val="Hyperlink"/>
                  <w:rFonts w:cs="Arial"/>
                  <w:color w:val="auto"/>
                  <w:szCs w:val="24"/>
                  <w:u w:val="none"/>
                </w:rPr>
                <w:t xml:space="preserve"> Tables</w:t>
              </w:r>
            </w:hyperlink>
            <w:r w:rsidR="00B33790" w:rsidRPr="00763CD8">
              <w:rPr>
                <w:rFonts w:ascii="Arial" w:hAnsi="Arial" w:cs="Arial"/>
                <w:sz w:val="24"/>
                <w:szCs w:val="24"/>
              </w:rPr>
              <w:t xml:space="preserve"> 2, 3 and 4A and 4B (Wage Index Tables) (Final Rule</w:t>
            </w:r>
            <w:r w:rsidR="00D47839" w:rsidRPr="00763CD8">
              <w:rPr>
                <w:rFonts w:ascii="Arial" w:hAnsi="Arial" w:cs="Arial"/>
                <w:sz w:val="24"/>
                <w:szCs w:val="24"/>
              </w:rPr>
              <w:t xml:space="preserve"> and Correction Notice</w:t>
            </w:r>
            <w:r w:rsidR="00B33790" w:rsidRPr="00763CD8">
              <w:rPr>
                <w:rFonts w:ascii="Arial" w:hAnsi="Arial" w:cs="Arial"/>
                <w:sz w:val="24"/>
                <w:szCs w:val="24"/>
              </w:rPr>
              <w:t xml:space="preserve">) [ZIP, </w:t>
            </w:r>
            <w:r w:rsidR="002472C8" w:rsidRPr="00763CD8">
              <w:rPr>
                <w:rFonts w:ascii="Arial" w:hAnsi="Arial" w:cs="Arial"/>
                <w:sz w:val="24"/>
                <w:szCs w:val="24"/>
              </w:rPr>
              <w:t>1.31MB</w:t>
            </w:r>
            <w:r w:rsidR="00B33790" w:rsidRPr="00763CD8">
              <w:rPr>
                <w:rFonts w:ascii="Arial" w:hAnsi="Arial" w:cs="Arial"/>
                <w:sz w:val="24"/>
                <w:szCs w:val="24"/>
              </w:rPr>
              <w:t xml:space="preserve">] found at </w:t>
            </w:r>
            <w:hyperlink r:id="rId441" w:anchor="CMS1785F" w:history="1">
              <w:r w:rsidR="004701DE" w:rsidRPr="00763CD8">
                <w:rPr>
                  <w:rStyle w:val="Hyperlink"/>
                  <w:rFonts w:cs="Arial"/>
                  <w:szCs w:val="24"/>
                </w:rPr>
                <w:t>https://www.cms.gov/medicare/payment/prospective-payment-systems/acute-inpatient-pps/fy-2024-ipps-final-rule-home-page#CMS1785F</w:t>
              </w:r>
            </w:hyperlink>
          </w:p>
        </w:tc>
      </w:tr>
      <w:tr w:rsidR="00B33790" w:rsidRPr="00821AEB" w14:paraId="4EAA43F7" w14:textId="77777777" w:rsidTr="00B33790">
        <w:tc>
          <w:tcPr>
            <w:tcW w:w="1795" w:type="dxa"/>
          </w:tcPr>
          <w:p w14:paraId="3FF7FA1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Labor-related Share</w:t>
            </w:r>
          </w:p>
        </w:tc>
        <w:tc>
          <w:tcPr>
            <w:tcW w:w="7843" w:type="dxa"/>
          </w:tcPr>
          <w:p w14:paraId="2742F47E" w14:textId="4E224BF0" w:rsidR="00B33790" w:rsidRPr="00763CD8" w:rsidRDefault="00B33790" w:rsidP="00B33790">
            <w:pPr>
              <w:widowControl/>
              <w:autoSpaceDE/>
              <w:autoSpaceDN/>
              <w:adjustRightInd/>
            </w:pPr>
            <w:r w:rsidRPr="00763CD8">
              <w:rPr>
                <w:rFonts w:ascii="Arial" w:hAnsi="Arial" w:cs="Arial"/>
                <w:sz w:val="24"/>
                <w:szCs w:val="24"/>
              </w:rPr>
              <w:t xml:space="preserve">60% at (A) page </w:t>
            </w:r>
            <w:r w:rsidR="00A16851" w:rsidRPr="00763CD8">
              <w:rPr>
                <w:rFonts w:ascii="Arial" w:hAnsi="Arial" w:cs="Arial"/>
                <w:sz w:val="24"/>
                <w:szCs w:val="24"/>
              </w:rPr>
              <w:t>(</w:t>
            </w:r>
            <w:r w:rsidR="004A393B" w:rsidRPr="00763CD8">
              <w:rPr>
                <w:rFonts w:ascii="Arial" w:hAnsi="Arial" w:cs="Arial"/>
                <w:sz w:val="24"/>
                <w:szCs w:val="24"/>
              </w:rPr>
              <w:t>81583</w:t>
            </w:r>
            <w:r w:rsidR="00A16851" w:rsidRPr="00763CD8">
              <w:rPr>
                <w:rFonts w:ascii="Arial" w:hAnsi="Arial" w:cs="Arial"/>
                <w:sz w:val="24"/>
                <w:szCs w:val="24"/>
              </w:rPr>
              <w:t>)</w:t>
            </w:r>
          </w:p>
        </w:tc>
      </w:tr>
      <w:tr w:rsidR="00B33790" w:rsidRPr="00821AEB" w14:paraId="639B26D8" w14:textId="77777777" w:rsidTr="00B33790">
        <w:tc>
          <w:tcPr>
            <w:tcW w:w="1795" w:type="dxa"/>
          </w:tcPr>
          <w:p w14:paraId="74FE2B6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arket Basket Inflation Factor</w:t>
            </w:r>
          </w:p>
        </w:tc>
        <w:tc>
          <w:tcPr>
            <w:tcW w:w="7843" w:type="dxa"/>
          </w:tcPr>
          <w:p w14:paraId="55D4E67D" w14:textId="18ABE4A4" w:rsidR="00B33790" w:rsidRPr="00763CD8" w:rsidRDefault="00A16851" w:rsidP="00B33790">
            <w:pPr>
              <w:widowControl/>
              <w:autoSpaceDE/>
              <w:autoSpaceDN/>
              <w:adjustRightInd/>
              <w:rPr>
                <w:rFonts w:ascii="Arial" w:hAnsi="Arial" w:cs="Arial"/>
                <w:sz w:val="24"/>
                <w:szCs w:val="24"/>
              </w:rPr>
            </w:pPr>
            <w:r w:rsidRPr="00763CD8">
              <w:rPr>
                <w:rFonts w:ascii="Arial" w:hAnsi="Arial" w:cs="Arial"/>
                <w:sz w:val="24"/>
                <w:szCs w:val="24"/>
              </w:rPr>
              <w:t>3</w:t>
            </w:r>
            <w:r w:rsidR="00B33790" w:rsidRPr="00763CD8">
              <w:rPr>
                <w:rFonts w:ascii="Arial" w:hAnsi="Arial" w:cs="Arial"/>
                <w:sz w:val="24"/>
                <w:szCs w:val="24"/>
              </w:rPr>
              <w:t>.</w:t>
            </w:r>
            <w:r w:rsidR="00A04E6E">
              <w:rPr>
                <w:rFonts w:ascii="Arial" w:hAnsi="Arial" w:cs="Arial"/>
                <w:sz w:val="24"/>
                <w:szCs w:val="24"/>
              </w:rPr>
              <w:t>3</w:t>
            </w:r>
            <w:r w:rsidR="00B33790" w:rsidRPr="00763CD8">
              <w:rPr>
                <w:rFonts w:ascii="Arial" w:hAnsi="Arial" w:cs="Arial"/>
                <w:sz w:val="24"/>
                <w:szCs w:val="24"/>
              </w:rPr>
              <w:t xml:space="preserve">% at (A) page </w:t>
            </w:r>
            <w:r w:rsidRPr="00763CD8">
              <w:rPr>
                <w:rFonts w:ascii="Arial" w:hAnsi="Arial" w:cs="Arial"/>
                <w:sz w:val="24"/>
                <w:szCs w:val="24"/>
              </w:rPr>
              <w:t>(</w:t>
            </w:r>
            <w:r w:rsidR="004A393B" w:rsidRPr="00763CD8">
              <w:rPr>
                <w:rFonts w:ascii="Arial" w:hAnsi="Arial" w:cs="Arial"/>
                <w:sz w:val="24"/>
                <w:szCs w:val="24"/>
              </w:rPr>
              <w:t>81543</w:t>
            </w:r>
            <w:r w:rsidRPr="00763CD8">
              <w:rPr>
                <w:rFonts w:ascii="Arial" w:hAnsi="Arial" w:cs="Arial"/>
                <w:sz w:val="24"/>
                <w:szCs w:val="24"/>
              </w:rPr>
              <w:t>)</w:t>
            </w:r>
          </w:p>
        </w:tc>
      </w:tr>
      <w:tr w:rsidR="00B33790" w:rsidRPr="00821AEB" w14:paraId="27CDF596" w14:textId="77777777" w:rsidTr="00B33790">
        <w:tc>
          <w:tcPr>
            <w:tcW w:w="1795" w:type="dxa"/>
          </w:tcPr>
          <w:p w14:paraId="522E19B7"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edicare Physician Fee Schedule Relative Value File</w:t>
            </w:r>
          </w:p>
        </w:tc>
        <w:tc>
          <w:tcPr>
            <w:tcW w:w="7843" w:type="dxa"/>
          </w:tcPr>
          <w:p w14:paraId="4D9D54E0"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Not applicable for services rendered on or after December 15, 2016</w:t>
            </w:r>
          </w:p>
        </w:tc>
      </w:tr>
      <w:tr w:rsidR="00B33790" w:rsidRPr="00821AEB" w14:paraId="015B3063" w14:textId="77777777" w:rsidTr="00B33790">
        <w:tc>
          <w:tcPr>
            <w:tcW w:w="1795" w:type="dxa"/>
          </w:tcPr>
          <w:p w14:paraId="107F3F96"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Surgical Procedure HCPCS</w:t>
            </w:r>
          </w:p>
          <w:p w14:paraId="182693D8" w14:textId="77777777" w:rsidR="006E71A6" w:rsidRDefault="006E71A6" w:rsidP="00B33790">
            <w:pPr>
              <w:widowControl/>
              <w:autoSpaceDE/>
              <w:autoSpaceDN/>
              <w:adjustRightInd/>
              <w:rPr>
                <w:rFonts w:ascii="Arial" w:hAnsi="Arial" w:cs="Arial"/>
                <w:sz w:val="24"/>
                <w:szCs w:val="24"/>
                <w:u w:val="double"/>
              </w:rPr>
            </w:pPr>
          </w:p>
          <w:p w14:paraId="235337A9" w14:textId="3786F21D" w:rsidR="006E71A6" w:rsidRPr="00637F1A" w:rsidRDefault="006E71A6" w:rsidP="00B33790">
            <w:pPr>
              <w:widowControl/>
              <w:autoSpaceDE/>
              <w:autoSpaceDN/>
              <w:adjustRightInd/>
              <w:rPr>
                <w:rFonts w:ascii="Arial" w:hAnsi="Arial" w:cs="Arial"/>
                <w:sz w:val="24"/>
                <w:szCs w:val="24"/>
                <w:u w:val="double"/>
              </w:rPr>
            </w:pPr>
          </w:p>
        </w:tc>
        <w:tc>
          <w:tcPr>
            <w:tcW w:w="7843" w:type="dxa"/>
          </w:tcPr>
          <w:p w14:paraId="7F3F4CB8" w14:textId="712A598B" w:rsidR="00C81CE8" w:rsidRPr="00CC60CE" w:rsidRDefault="00B33790" w:rsidP="00D80C45">
            <w:pPr>
              <w:rPr>
                <w:color w:val="000000"/>
              </w:rPr>
            </w:pPr>
            <w:r w:rsidRPr="00CC60CE">
              <w:rPr>
                <w:rFonts w:ascii="Arial" w:hAnsi="Arial" w:cs="Arial"/>
                <w:sz w:val="24"/>
                <w:szCs w:val="24"/>
              </w:rPr>
              <w:t xml:space="preserve">For services rendered on or after </w:t>
            </w:r>
            <w:r w:rsidR="0086669F" w:rsidRPr="00CC60CE">
              <w:rPr>
                <w:rFonts w:ascii="Arial" w:hAnsi="Arial" w:cs="Arial"/>
                <w:sz w:val="24"/>
                <w:szCs w:val="24"/>
              </w:rPr>
              <w:t>February</w:t>
            </w:r>
            <w:r w:rsidRPr="00CC60CE">
              <w:rPr>
                <w:rFonts w:ascii="Arial" w:hAnsi="Arial" w:cs="Arial"/>
                <w:sz w:val="24"/>
                <w:szCs w:val="24"/>
              </w:rPr>
              <w:t xml:space="preserve"> 1</w:t>
            </w:r>
            <w:r w:rsidR="0086669F" w:rsidRPr="00CC60CE">
              <w:rPr>
                <w:rFonts w:ascii="Arial" w:hAnsi="Arial" w:cs="Arial"/>
                <w:sz w:val="24"/>
                <w:szCs w:val="24"/>
              </w:rPr>
              <w:t>5</w:t>
            </w:r>
            <w:r w:rsidRPr="00CC60CE">
              <w:rPr>
                <w:rFonts w:ascii="Arial" w:hAnsi="Arial" w:cs="Arial"/>
                <w:sz w:val="24"/>
                <w:szCs w:val="24"/>
              </w:rPr>
              <w:t>, 202</w:t>
            </w:r>
            <w:r w:rsidR="00591C0C" w:rsidRPr="00CC60CE">
              <w:rPr>
                <w:rFonts w:ascii="Arial" w:hAnsi="Arial" w:cs="Arial"/>
                <w:sz w:val="24"/>
                <w:szCs w:val="24"/>
              </w:rPr>
              <w:t>4</w:t>
            </w:r>
            <w:r w:rsidRPr="00CC60CE">
              <w:rPr>
                <w:rFonts w:ascii="Arial" w:hAnsi="Arial" w:cs="Arial"/>
                <w:sz w:val="24"/>
                <w:szCs w:val="24"/>
              </w:rPr>
              <w:t xml:space="preserve">, HCPCS codes listed in column A, of CMS’ Ambulatory Surgical Center </w:t>
            </w:r>
            <w:r w:rsidR="002D688A" w:rsidRPr="00CC60CE">
              <w:rPr>
                <w:rFonts w:ascii="Arial" w:hAnsi="Arial" w:cs="Arial"/>
                <w:sz w:val="24"/>
                <w:szCs w:val="24"/>
              </w:rPr>
              <w:t xml:space="preserve">(ASC) </w:t>
            </w:r>
            <w:r w:rsidRPr="00CC60CE">
              <w:rPr>
                <w:rFonts w:ascii="Arial" w:hAnsi="Arial" w:cs="Arial"/>
                <w:sz w:val="24"/>
                <w:szCs w:val="24"/>
              </w:rPr>
              <w:t>Payment System “</w:t>
            </w:r>
            <w:r w:rsidR="00336434" w:rsidRPr="00CC60CE">
              <w:rPr>
                <w:rFonts w:ascii="Arial" w:hAnsi="Arial" w:cs="Arial"/>
                <w:sz w:val="24"/>
                <w:szCs w:val="24"/>
              </w:rPr>
              <w:t xml:space="preserve">January </w:t>
            </w:r>
            <w:r w:rsidR="006122C9" w:rsidRPr="00CC60CE">
              <w:rPr>
                <w:rFonts w:ascii="Arial" w:hAnsi="Arial" w:cs="Arial"/>
                <w:sz w:val="24"/>
                <w:szCs w:val="24"/>
              </w:rPr>
              <w:t>2024 ASC AA,</w:t>
            </w:r>
            <w:r w:rsidRPr="00CC60CE">
              <w:rPr>
                <w:rFonts w:ascii="Arial" w:hAnsi="Arial" w:cs="Arial"/>
                <w:sz w:val="24"/>
                <w:szCs w:val="24"/>
              </w:rPr>
              <w:t>” Column A, of CMS’ ASC “</w:t>
            </w:r>
            <w:r w:rsidR="00336434" w:rsidRPr="00CC60CE">
              <w:rPr>
                <w:rFonts w:ascii="Arial" w:hAnsi="Arial" w:cs="Arial"/>
                <w:sz w:val="24"/>
                <w:szCs w:val="24"/>
              </w:rPr>
              <w:t xml:space="preserve">January </w:t>
            </w:r>
            <w:r w:rsidR="006122C9" w:rsidRPr="00CC60CE">
              <w:rPr>
                <w:rFonts w:ascii="Arial" w:hAnsi="Arial" w:cs="Arial"/>
                <w:sz w:val="24"/>
                <w:szCs w:val="24"/>
              </w:rPr>
              <w:t xml:space="preserve"> 2024 ASC EE</w:t>
            </w:r>
            <w:r w:rsidRPr="00CC60CE">
              <w:rPr>
                <w:rFonts w:ascii="Arial" w:hAnsi="Arial" w:cs="Arial"/>
                <w:sz w:val="24"/>
                <w:szCs w:val="24"/>
              </w:rPr>
              <w:t xml:space="preserve">”, and CPT codes </w:t>
            </w:r>
            <w:r w:rsidR="008C3831" w:rsidRPr="00CC60CE">
              <w:rPr>
                <w:rFonts w:ascii="Arial" w:hAnsi="Arial" w:cs="Arial"/>
                <w:sz w:val="24"/>
                <w:szCs w:val="24"/>
              </w:rPr>
              <w:t xml:space="preserve">15772, </w:t>
            </w:r>
            <w:r w:rsidRPr="00CC60CE">
              <w:rPr>
                <w:rFonts w:ascii="Arial" w:hAnsi="Arial" w:cs="Arial"/>
                <w:sz w:val="24"/>
                <w:szCs w:val="24"/>
              </w:rPr>
              <w:t xml:space="preserve">15774, 15853, 15854, 20560, 20561, 20701-20705, 21811-21813, 22634, 33370, 33904, 35500, 35685, 35686, 36415, 36456, 49623, 57465, 63052, 63053, </w:t>
            </w:r>
            <w:r w:rsidR="00274AA4" w:rsidRPr="00CC60CE">
              <w:rPr>
                <w:rFonts w:ascii="Arial" w:hAnsi="Arial" w:cs="Arial"/>
                <w:sz w:val="24"/>
                <w:szCs w:val="24"/>
              </w:rPr>
              <w:t xml:space="preserve">and </w:t>
            </w:r>
            <w:r w:rsidRPr="00CC60CE">
              <w:rPr>
                <w:rFonts w:ascii="Arial" w:hAnsi="Arial" w:cs="Arial"/>
                <w:sz w:val="24"/>
                <w:szCs w:val="24"/>
              </w:rPr>
              <w:t>64629</w:t>
            </w:r>
            <w:r w:rsidR="00274AA4" w:rsidRPr="00CC60CE">
              <w:rPr>
                <w:rFonts w:ascii="Arial" w:hAnsi="Arial" w:cs="Arial"/>
                <w:sz w:val="24"/>
                <w:szCs w:val="24"/>
              </w:rPr>
              <w:t xml:space="preserve">, </w:t>
            </w:r>
            <w:r w:rsidRPr="00CC60CE">
              <w:rPr>
                <w:rFonts w:ascii="Arial" w:hAnsi="Arial" w:cs="Arial"/>
                <w:sz w:val="24"/>
                <w:szCs w:val="24"/>
              </w:rPr>
              <w:t>bu</w:t>
            </w:r>
            <w:r w:rsidR="00274AA4" w:rsidRPr="00CC60CE">
              <w:rPr>
                <w:rFonts w:ascii="Arial" w:hAnsi="Arial" w:cs="Arial"/>
                <w:sz w:val="24"/>
                <w:szCs w:val="24"/>
              </w:rPr>
              <w:t>t</w:t>
            </w:r>
            <w:r w:rsidRPr="00CC60CE">
              <w:rPr>
                <w:rFonts w:ascii="Arial" w:hAnsi="Arial" w:cs="Arial"/>
                <w:sz w:val="24"/>
                <w:szCs w:val="24"/>
              </w:rPr>
              <w:t xml:space="preserve"> excluding HCPCS codes listed on CMS’ 202</w:t>
            </w:r>
            <w:r w:rsidR="006E71A6" w:rsidRPr="00CC60CE">
              <w:rPr>
                <w:rFonts w:ascii="Arial" w:hAnsi="Arial" w:cs="Arial"/>
                <w:sz w:val="24"/>
                <w:szCs w:val="24"/>
              </w:rPr>
              <w:t>4</w:t>
            </w:r>
            <w:r w:rsidRPr="00CC60CE">
              <w:rPr>
                <w:rFonts w:ascii="Arial" w:hAnsi="Arial" w:cs="Arial"/>
                <w:sz w:val="24"/>
                <w:szCs w:val="24"/>
              </w:rPr>
              <w:t xml:space="preserve"> HOPPS Addendum E as an inpatient only procedure.</w:t>
            </w:r>
          </w:p>
          <w:p w14:paraId="572788A0" w14:textId="77777777" w:rsidR="00C81CE8" w:rsidRPr="00CC60CE" w:rsidRDefault="00C81CE8" w:rsidP="00B33790">
            <w:pPr>
              <w:widowControl/>
              <w:autoSpaceDE/>
              <w:autoSpaceDN/>
              <w:adjustRightInd/>
              <w:rPr>
                <w:rFonts w:ascii="Arial" w:hAnsi="Arial" w:cs="Arial"/>
                <w:sz w:val="24"/>
                <w:szCs w:val="24"/>
                <w:u w:val="double"/>
              </w:rPr>
            </w:pPr>
          </w:p>
          <w:p w14:paraId="44A139CD" w14:textId="5474D421" w:rsidR="00C029BC" w:rsidRPr="00C029BC" w:rsidRDefault="00000000" w:rsidP="00B33790">
            <w:pPr>
              <w:widowControl/>
              <w:autoSpaceDE/>
              <w:autoSpaceDN/>
              <w:adjustRightInd/>
              <w:spacing w:after="240"/>
              <w:rPr>
                <w:rFonts w:ascii="Arial" w:hAnsi="Arial" w:cs="Arial"/>
                <w:sz w:val="24"/>
                <w:szCs w:val="24"/>
              </w:rPr>
            </w:pPr>
            <w:hyperlink r:id="rId442" w:history="1">
              <w:r w:rsidR="00B33790" w:rsidRPr="00CC60CE">
                <w:rPr>
                  <w:rStyle w:val="Hyperlink"/>
                  <w:rFonts w:cs="Arial"/>
                  <w:color w:val="auto"/>
                  <w:szCs w:val="24"/>
                  <w:u w:val="none"/>
                </w:rPr>
                <w:t>ASC Addenda</w:t>
              </w:r>
            </w:hyperlink>
            <w:r w:rsidR="00B33790" w:rsidRPr="00CC60CE">
              <w:rPr>
                <w:rFonts w:ascii="Arial" w:hAnsi="Arial" w:cs="Arial"/>
                <w:sz w:val="24"/>
                <w:szCs w:val="24"/>
              </w:rPr>
              <w:t xml:space="preserve"> AA and EE may be found in: </w:t>
            </w:r>
            <w:hyperlink r:id="rId443" w:history="1">
              <w:r w:rsidR="00DA46BD" w:rsidRPr="00CC60CE">
                <w:rPr>
                  <w:rStyle w:val="Hyperlink"/>
                  <w:rFonts w:cs="Arial"/>
                  <w:szCs w:val="24"/>
                </w:rPr>
                <w:t xml:space="preserve">January 2024 ASC Approved HCPCS Code and Payment Rates-updated </w:t>
              </w:r>
              <w:r w:rsidR="00486355" w:rsidRPr="00CC60CE">
                <w:rPr>
                  <w:rStyle w:val="Hyperlink"/>
                  <w:rFonts w:cs="Arial"/>
                  <w:szCs w:val="24"/>
                </w:rPr>
                <w:t>0</w:t>
              </w:r>
              <w:r w:rsidR="00DA46BD" w:rsidRPr="00CC60CE">
                <w:rPr>
                  <w:rStyle w:val="Hyperlink"/>
                  <w:rFonts w:cs="Arial"/>
                  <w:szCs w:val="24"/>
                </w:rPr>
                <w:t>2/15/2024</w:t>
              </w:r>
            </w:hyperlink>
            <w:r w:rsidR="00486355" w:rsidRPr="00CC60CE">
              <w:rPr>
                <w:rFonts w:ascii="Arial" w:hAnsi="Arial" w:cs="Arial"/>
                <w:sz w:val="24"/>
                <w:szCs w:val="24"/>
              </w:rPr>
              <w:t xml:space="preserve"> </w:t>
            </w:r>
            <w:r w:rsidR="004A37FB" w:rsidRPr="00CC60CE">
              <w:rPr>
                <w:rFonts w:ascii="Arial" w:hAnsi="Arial" w:cs="Arial"/>
                <w:sz w:val="24"/>
                <w:szCs w:val="24"/>
              </w:rPr>
              <w:t>(</w:t>
            </w:r>
            <w:r w:rsidR="001713D9" w:rsidRPr="00CC60CE">
              <w:rPr>
                <w:rFonts w:ascii="Arial" w:hAnsi="Arial" w:cs="Arial"/>
                <w:sz w:val="24"/>
                <w:szCs w:val="24"/>
              </w:rPr>
              <w:t>January_2024_ASC_Addenda</w:t>
            </w:r>
            <w:r w:rsidR="004A37FB" w:rsidRPr="00CC60CE">
              <w:rPr>
                <w:rFonts w:ascii="Arial" w:hAnsi="Arial" w:cs="Arial"/>
                <w:sz w:val="24"/>
                <w:szCs w:val="24"/>
              </w:rPr>
              <w:t>.</w:t>
            </w:r>
            <w:r w:rsidR="00FF3D72" w:rsidRPr="00CC60CE">
              <w:rPr>
                <w:rFonts w:ascii="Arial" w:hAnsi="Arial" w:cs="Arial"/>
                <w:sz w:val="24"/>
                <w:szCs w:val="24"/>
              </w:rPr>
              <w:t>02</w:t>
            </w:r>
            <w:r w:rsidR="00C029BC" w:rsidRPr="00CC60CE">
              <w:rPr>
                <w:rFonts w:ascii="Arial" w:hAnsi="Arial" w:cs="Arial"/>
                <w:sz w:val="24"/>
                <w:szCs w:val="24"/>
              </w:rPr>
              <w:t>15</w:t>
            </w:r>
            <w:r w:rsidR="00FF3D72" w:rsidRPr="00CC60CE">
              <w:rPr>
                <w:rFonts w:ascii="Arial" w:hAnsi="Arial" w:cs="Arial"/>
                <w:sz w:val="24"/>
                <w:szCs w:val="24"/>
              </w:rPr>
              <w:t>2024</w:t>
            </w:r>
            <w:r w:rsidR="004A37FB" w:rsidRPr="00CC60CE">
              <w:rPr>
                <w:rFonts w:ascii="Arial" w:hAnsi="Arial" w:cs="Arial"/>
                <w:sz w:val="24"/>
                <w:szCs w:val="24"/>
              </w:rPr>
              <w:t xml:space="preserve">.xlsx) on the </w:t>
            </w:r>
            <w:hyperlink r:id="rId444" w:history="1">
              <w:r w:rsidR="004A37FB" w:rsidRPr="00CC60CE">
                <w:rPr>
                  <w:rStyle w:val="Hyperlink"/>
                  <w:rFonts w:cs="Arial"/>
                  <w:szCs w:val="24"/>
                </w:rPr>
                <w:t>CMS</w:t>
              </w:r>
            </w:hyperlink>
            <w:r w:rsidR="004A37FB" w:rsidRPr="00CC60CE">
              <w:rPr>
                <w:rFonts w:ascii="Arial" w:hAnsi="Arial" w:cs="Arial"/>
                <w:sz w:val="24"/>
                <w:szCs w:val="24"/>
              </w:rPr>
              <w:t xml:space="preserve"> website at: </w:t>
            </w:r>
            <w:hyperlink r:id="rId445" w:history="1">
              <w:r w:rsidR="001713D9" w:rsidRPr="00CC60CE">
                <w:rPr>
                  <w:rStyle w:val="Hyperlink"/>
                  <w:rFonts w:cs="Arial"/>
                  <w:szCs w:val="24"/>
                </w:rPr>
                <w:t>https://www.cms.gov/medicare/payment/prospective-payment-systems/ambulatory-surgical-center-asc/asc-payment-rates-addenda</w:t>
              </w:r>
            </w:hyperlink>
            <w:r w:rsidR="001713D9">
              <w:rPr>
                <w:rFonts w:ascii="Arial" w:hAnsi="Arial" w:cs="Arial"/>
                <w:sz w:val="24"/>
                <w:szCs w:val="24"/>
              </w:rPr>
              <w:t xml:space="preserve"> </w:t>
            </w:r>
          </w:p>
          <w:p w14:paraId="0B0505F9" w14:textId="259711B7" w:rsidR="00B33790" w:rsidRPr="00BF30F0" w:rsidRDefault="00B33790" w:rsidP="00B33790">
            <w:pPr>
              <w:widowControl/>
              <w:autoSpaceDE/>
              <w:autoSpaceDN/>
              <w:adjustRightInd/>
              <w:rPr>
                <w:rFonts w:ascii="Arial" w:hAnsi="Arial" w:cs="Arial"/>
                <w:sz w:val="24"/>
                <w:szCs w:val="24"/>
                <w:u w:val="double"/>
              </w:rPr>
            </w:pPr>
            <w:r w:rsidRPr="00763CD8">
              <w:rPr>
                <w:rFonts w:ascii="Arial" w:hAnsi="Arial" w:cs="Arial"/>
                <w:sz w:val="24"/>
                <w:szCs w:val="24"/>
              </w:rPr>
              <w:t>202</w:t>
            </w:r>
            <w:r w:rsidR="00F03F99" w:rsidRPr="00763CD8">
              <w:rPr>
                <w:rFonts w:ascii="Arial" w:hAnsi="Arial" w:cs="Arial"/>
                <w:sz w:val="24"/>
                <w:szCs w:val="24"/>
              </w:rPr>
              <w:t>4</w:t>
            </w:r>
            <w:r w:rsidRPr="00763CD8">
              <w:rPr>
                <w:rFonts w:ascii="Arial" w:hAnsi="Arial" w:cs="Arial"/>
                <w:sz w:val="24"/>
                <w:szCs w:val="24"/>
              </w:rPr>
              <w:t xml:space="preserve"> HOPPS Addendum E (202</w:t>
            </w:r>
            <w:r w:rsidR="00F03F99" w:rsidRPr="00763CD8">
              <w:rPr>
                <w:rFonts w:ascii="Arial" w:hAnsi="Arial" w:cs="Arial"/>
                <w:sz w:val="24"/>
                <w:szCs w:val="24"/>
              </w:rPr>
              <w:t>4</w:t>
            </w:r>
            <w:r w:rsidRPr="00763CD8">
              <w:rPr>
                <w:rFonts w:ascii="Arial" w:hAnsi="Arial" w:cs="Arial"/>
                <w:sz w:val="24"/>
                <w:szCs w:val="24"/>
              </w:rPr>
              <w:t xml:space="preserve"> NFRM Addendum E.1101202</w:t>
            </w:r>
            <w:r w:rsidR="001C1674" w:rsidRPr="00763CD8">
              <w:rPr>
                <w:rFonts w:ascii="Arial" w:hAnsi="Arial" w:cs="Arial"/>
                <w:sz w:val="24"/>
                <w:szCs w:val="24"/>
              </w:rPr>
              <w:t>3</w:t>
            </w:r>
            <w:r w:rsidRPr="00763CD8">
              <w:rPr>
                <w:rFonts w:ascii="Arial" w:hAnsi="Arial" w:cs="Arial"/>
                <w:sz w:val="24"/>
                <w:szCs w:val="24"/>
              </w:rPr>
              <w:t xml:space="preserve">.xlsx) is found at: </w:t>
            </w:r>
            <w:hyperlink r:id="rId446" w:history="1">
              <w:r w:rsidRPr="00763CD8">
                <w:rPr>
                  <w:rStyle w:val="Hyperlink"/>
                  <w:rFonts w:cs="Arial"/>
                  <w:szCs w:val="24"/>
                </w:rPr>
                <w:t>https://www.cms.gov/medicare</w:t>
              </w:r>
              <w:r w:rsidR="001C1674" w:rsidRPr="00763CD8">
                <w:rPr>
                  <w:rStyle w:val="Hyperlink"/>
                  <w:rFonts w:cs="Arial"/>
                  <w:szCs w:val="24"/>
                </w:rPr>
                <w:t>/payment/prospective-payment-systems/hospital-outpatient/regulations-notices/cms-1786-fc</w:t>
              </w:r>
            </w:hyperlink>
          </w:p>
          <w:p w14:paraId="06AA1D6B" w14:textId="77777777" w:rsidR="00B33790" w:rsidRDefault="00B33790" w:rsidP="00B33790">
            <w:pPr>
              <w:widowControl/>
              <w:autoSpaceDE/>
              <w:autoSpaceDN/>
              <w:adjustRightInd/>
              <w:rPr>
                <w:rFonts w:ascii="Arial" w:hAnsi="Arial" w:cs="Arial"/>
                <w:sz w:val="24"/>
                <w:szCs w:val="24"/>
                <w:u w:val="double"/>
              </w:rPr>
            </w:pPr>
          </w:p>
          <w:p w14:paraId="4DB953F7" w14:textId="7A921A73" w:rsidR="00200C6A" w:rsidRPr="00CC60CE" w:rsidRDefault="00200C6A" w:rsidP="00200C6A">
            <w:pPr>
              <w:pStyle w:val="Numberlistwr"/>
              <w:ind w:firstLine="0"/>
              <w:rPr>
                <w:u w:val="double"/>
              </w:rPr>
            </w:pPr>
            <w:r w:rsidRPr="00CC60CE">
              <w:rPr>
                <w:u w:val="double"/>
              </w:rPr>
              <w:t>For services occurring on or after April 1, 2024, HCPCS codes listed in column A, of CMS’ Ambulatory Surgical Center (ASC) Payment System “April 2024 ASC AA,” Column A, of CMS’ ASC “April 2024 ASC EE”, and CPT codes 15772, 15774, 15853, 15854, 20560, 20561, 20701-20705, 21811-21813, 22634, 33370, 33904, 35500, 35685, 35686, 36415, 36456, 49623, 57465, 63052, 63053, and 64629, but excluding HCPCS codes listed on CMS’ 2024 HOPPS Addendum E as an inpatient only procedure.</w:t>
            </w:r>
          </w:p>
          <w:p w14:paraId="05CA1694" w14:textId="77777777" w:rsidR="0045144D" w:rsidRPr="00CC60CE" w:rsidRDefault="0045144D" w:rsidP="00200C6A">
            <w:pPr>
              <w:pStyle w:val="Numberlistwr"/>
              <w:ind w:firstLine="0"/>
              <w:rPr>
                <w:u w:val="double"/>
              </w:rPr>
            </w:pPr>
          </w:p>
          <w:p w14:paraId="7D83BA52" w14:textId="460A94B3" w:rsidR="0045144D" w:rsidRPr="00C92A95" w:rsidRDefault="00000000" w:rsidP="0045144D">
            <w:pPr>
              <w:widowControl/>
              <w:autoSpaceDE/>
              <w:autoSpaceDN/>
              <w:adjustRightInd/>
              <w:spacing w:after="240"/>
              <w:rPr>
                <w:rFonts w:ascii="Arial" w:hAnsi="Arial" w:cs="Arial"/>
                <w:sz w:val="24"/>
                <w:szCs w:val="24"/>
                <w:u w:val="double"/>
              </w:rPr>
            </w:pPr>
            <w:hyperlink r:id="rId447" w:history="1">
              <w:r w:rsidR="0045144D" w:rsidRPr="00CC60CE">
                <w:rPr>
                  <w:rStyle w:val="Hyperlink"/>
                  <w:rFonts w:cs="Arial"/>
                  <w:color w:val="auto"/>
                  <w:szCs w:val="24"/>
                  <w:u w:val="double"/>
                </w:rPr>
                <w:t>ASC Addenda</w:t>
              </w:r>
            </w:hyperlink>
            <w:r w:rsidR="0045144D" w:rsidRPr="00CC60CE">
              <w:rPr>
                <w:rFonts w:ascii="Arial" w:hAnsi="Arial" w:cs="Arial"/>
                <w:sz w:val="24"/>
                <w:szCs w:val="24"/>
                <w:u w:val="double"/>
              </w:rPr>
              <w:t xml:space="preserve"> AA and EE may be found in: </w:t>
            </w:r>
            <w:hyperlink r:id="rId448" w:history="1">
              <w:r w:rsidR="0045144D" w:rsidRPr="00CC60CE">
                <w:rPr>
                  <w:rStyle w:val="Hyperlink"/>
                  <w:rFonts w:cs="Arial"/>
                  <w:szCs w:val="24"/>
                  <w:u w:val="double"/>
                </w:rPr>
                <w:t>April 2024 ASC Approved HCPCS Code and Payment Rates</w:t>
              </w:r>
            </w:hyperlink>
            <w:r w:rsidR="0045144D" w:rsidRPr="00CC60CE">
              <w:rPr>
                <w:rFonts w:ascii="Arial" w:hAnsi="Arial" w:cs="Arial"/>
                <w:sz w:val="24"/>
                <w:szCs w:val="24"/>
                <w:u w:val="double"/>
              </w:rPr>
              <w:t xml:space="preserve"> (</w:t>
            </w:r>
            <w:r w:rsidR="00C92A95" w:rsidRPr="00CC60CE">
              <w:rPr>
                <w:rFonts w:ascii="Arial" w:hAnsi="Arial" w:cs="Arial"/>
                <w:sz w:val="24"/>
                <w:szCs w:val="24"/>
                <w:u w:val="double"/>
              </w:rPr>
              <w:t>April</w:t>
            </w:r>
            <w:r w:rsidR="0045144D" w:rsidRPr="00CC60CE">
              <w:rPr>
                <w:rFonts w:ascii="Arial" w:hAnsi="Arial" w:cs="Arial"/>
                <w:sz w:val="24"/>
                <w:szCs w:val="24"/>
                <w:u w:val="double"/>
              </w:rPr>
              <w:t>_2024_ASC_Addenda.0</w:t>
            </w:r>
            <w:r w:rsidR="00C92A95" w:rsidRPr="00CC60CE">
              <w:rPr>
                <w:rFonts w:ascii="Arial" w:hAnsi="Arial" w:cs="Arial"/>
                <w:sz w:val="24"/>
                <w:szCs w:val="24"/>
                <w:u w:val="double"/>
              </w:rPr>
              <w:t>328</w:t>
            </w:r>
            <w:r w:rsidR="0045144D" w:rsidRPr="00CC60CE">
              <w:rPr>
                <w:rFonts w:ascii="Arial" w:hAnsi="Arial" w:cs="Arial"/>
                <w:sz w:val="24"/>
                <w:szCs w:val="24"/>
                <w:u w:val="double"/>
              </w:rPr>
              <w:t xml:space="preserve">2024.xlsx) on the </w:t>
            </w:r>
            <w:hyperlink r:id="rId449" w:history="1">
              <w:r w:rsidR="0045144D" w:rsidRPr="00CC60CE">
                <w:rPr>
                  <w:rStyle w:val="Hyperlink"/>
                  <w:rFonts w:cs="Arial"/>
                  <w:szCs w:val="24"/>
                  <w:u w:val="double"/>
                </w:rPr>
                <w:t>CMS</w:t>
              </w:r>
            </w:hyperlink>
            <w:r w:rsidR="0045144D" w:rsidRPr="00CC60CE">
              <w:rPr>
                <w:rFonts w:ascii="Arial" w:hAnsi="Arial" w:cs="Arial"/>
                <w:sz w:val="24"/>
                <w:szCs w:val="24"/>
                <w:u w:val="double"/>
              </w:rPr>
              <w:t xml:space="preserve"> website at: </w:t>
            </w:r>
            <w:hyperlink r:id="rId450" w:history="1">
              <w:r w:rsidR="0045144D" w:rsidRPr="00CC60CE">
                <w:rPr>
                  <w:rStyle w:val="Hyperlink"/>
                  <w:rFonts w:cs="Arial"/>
                  <w:szCs w:val="24"/>
                  <w:u w:val="double"/>
                </w:rPr>
                <w:t>https://www.cms.gov/medicare/payment/prospective-payment-systems/ambulatory-surgical-center-asc/asc-payment-rates-addenda</w:t>
              </w:r>
            </w:hyperlink>
            <w:r w:rsidR="0045144D" w:rsidRPr="00C92A95">
              <w:rPr>
                <w:rFonts w:ascii="Arial" w:hAnsi="Arial" w:cs="Arial"/>
                <w:sz w:val="24"/>
                <w:szCs w:val="24"/>
                <w:u w:val="double"/>
              </w:rPr>
              <w:t xml:space="preserve"> </w:t>
            </w:r>
          </w:p>
          <w:p w14:paraId="418FE775" w14:textId="77777777" w:rsidR="0045144D" w:rsidRPr="00C92A95" w:rsidRDefault="0045144D" w:rsidP="0045144D">
            <w:pPr>
              <w:widowControl/>
              <w:autoSpaceDE/>
              <w:autoSpaceDN/>
              <w:adjustRightInd/>
              <w:rPr>
                <w:rFonts w:ascii="Arial" w:hAnsi="Arial" w:cs="Arial"/>
                <w:sz w:val="24"/>
                <w:szCs w:val="24"/>
                <w:u w:val="double"/>
              </w:rPr>
            </w:pPr>
            <w:r w:rsidRPr="00C92A95">
              <w:rPr>
                <w:rFonts w:ascii="Arial" w:hAnsi="Arial" w:cs="Arial"/>
                <w:sz w:val="24"/>
                <w:szCs w:val="24"/>
                <w:u w:val="double"/>
              </w:rPr>
              <w:lastRenderedPageBreak/>
              <w:t xml:space="preserve">2024 HOPPS Addendum E (2024 NFRM Addendum E.11012023.xlsx) is found at: </w:t>
            </w:r>
            <w:hyperlink r:id="rId451" w:history="1">
              <w:r w:rsidRPr="00C92A95">
                <w:rPr>
                  <w:rStyle w:val="Hyperlink"/>
                  <w:rFonts w:cs="Arial"/>
                  <w:szCs w:val="24"/>
                  <w:u w:val="double"/>
                </w:rPr>
                <w:t>https://www.cms.gov/medicare/payment/prospective-payment-systems/hospital-outpatient/regulations-notices/cms-1786-fc</w:t>
              </w:r>
            </w:hyperlink>
          </w:p>
          <w:p w14:paraId="5AC2E1BF" w14:textId="77777777" w:rsidR="00200C6A" w:rsidRPr="00637F1A" w:rsidRDefault="00200C6A" w:rsidP="00200C6A">
            <w:pPr>
              <w:widowControl/>
              <w:autoSpaceDE/>
              <w:autoSpaceDN/>
              <w:adjustRightInd/>
              <w:rPr>
                <w:rFonts w:ascii="Arial" w:hAnsi="Arial" w:cs="Arial"/>
                <w:sz w:val="24"/>
                <w:szCs w:val="24"/>
                <w:u w:val="double"/>
              </w:rPr>
            </w:pPr>
          </w:p>
        </w:tc>
      </w:tr>
      <w:tr w:rsidR="00B33790" w:rsidRPr="00821AEB" w14:paraId="07E0366C" w14:textId="77777777" w:rsidTr="00B33790">
        <w:tc>
          <w:tcPr>
            <w:tcW w:w="1795" w:type="dxa"/>
          </w:tcPr>
          <w:p w14:paraId="225BEAD5"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Conversion Factor adjusted for inflation factor</w:t>
            </w:r>
          </w:p>
        </w:tc>
        <w:tc>
          <w:tcPr>
            <w:tcW w:w="7843" w:type="dxa"/>
          </w:tcPr>
          <w:p w14:paraId="3B4CAEF1" w14:textId="7DC3ACE3"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 9</w:t>
            </w:r>
            <w:r w:rsidR="0008123F" w:rsidRPr="00763CD8">
              <w:rPr>
                <w:rFonts w:ascii="Arial" w:hAnsi="Arial" w:cs="Arial"/>
                <w:sz w:val="24"/>
                <w:szCs w:val="24"/>
              </w:rPr>
              <w:t>6.614</w:t>
            </w:r>
            <w:r w:rsidRPr="00763CD8">
              <w:rPr>
                <w:rFonts w:ascii="Arial" w:hAnsi="Arial" w:cs="Arial"/>
                <w:sz w:val="24"/>
                <w:szCs w:val="24"/>
              </w:rPr>
              <w:t xml:space="preserve"> (202</w:t>
            </w:r>
            <w:r w:rsidR="0008123F" w:rsidRPr="00763CD8">
              <w:rPr>
                <w:rFonts w:ascii="Arial" w:hAnsi="Arial" w:cs="Arial"/>
                <w:sz w:val="24"/>
                <w:szCs w:val="24"/>
              </w:rPr>
              <w:t>3</w:t>
            </w:r>
            <w:r w:rsidRPr="00763CD8">
              <w:rPr>
                <w:rFonts w:ascii="Arial" w:hAnsi="Arial" w:cs="Arial"/>
                <w:sz w:val="24"/>
                <w:szCs w:val="24"/>
              </w:rPr>
              <w:t xml:space="preserve"> unadjusted conversion factor of $</w:t>
            </w:r>
            <w:r w:rsidR="0008123F" w:rsidRPr="00763CD8">
              <w:rPr>
                <w:rFonts w:ascii="Arial" w:hAnsi="Arial" w:cs="Arial"/>
                <w:sz w:val="24"/>
                <w:szCs w:val="24"/>
              </w:rPr>
              <w:t>93.528</w:t>
            </w:r>
            <w:r w:rsidRPr="00763CD8">
              <w:rPr>
                <w:rFonts w:ascii="Arial" w:hAnsi="Arial" w:cs="Arial"/>
                <w:sz w:val="24"/>
                <w:szCs w:val="24"/>
              </w:rPr>
              <w:t xml:space="preserve"> x estimated inflation factor of 1.0</w:t>
            </w:r>
            <w:r w:rsidR="0008123F" w:rsidRPr="00763CD8">
              <w:rPr>
                <w:rFonts w:ascii="Arial" w:hAnsi="Arial" w:cs="Arial"/>
                <w:sz w:val="24"/>
                <w:szCs w:val="24"/>
              </w:rPr>
              <w:t>33</w:t>
            </w:r>
            <w:r w:rsidRPr="00763CD8">
              <w:rPr>
                <w:rFonts w:ascii="Arial" w:hAnsi="Arial" w:cs="Arial"/>
                <w:sz w:val="24"/>
                <w:szCs w:val="24"/>
              </w:rPr>
              <w:t>)</w:t>
            </w:r>
          </w:p>
        </w:tc>
      </w:tr>
      <w:tr w:rsidR="00B33790" w:rsidRPr="00821AEB" w14:paraId="5C2BD133" w14:textId="77777777" w:rsidTr="00B33790">
        <w:tc>
          <w:tcPr>
            <w:tcW w:w="1795" w:type="dxa"/>
          </w:tcPr>
          <w:p w14:paraId="3F948761"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Wage Index</w:t>
            </w:r>
          </w:p>
        </w:tc>
        <w:tc>
          <w:tcPr>
            <w:tcW w:w="7843" w:type="dxa"/>
          </w:tcPr>
          <w:p w14:paraId="401A6C48" w14:textId="0A26E9E3" w:rsidR="00B33790" w:rsidRDefault="00B33790" w:rsidP="00B33790">
            <w:pPr>
              <w:widowControl/>
              <w:autoSpaceDE/>
              <w:autoSpaceDN/>
              <w:adjustRightInd/>
              <w:rPr>
                <w:rStyle w:val="Hyperlink"/>
                <w:rFonts w:cs="Arial"/>
                <w:szCs w:val="24"/>
                <w:u w:val="double"/>
              </w:rPr>
            </w:pPr>
            <w:r w:rsidRPr="00763CD8">
              <w:rPr>
                <w:rFonts w:ascii="Arial" w:hAnsi="Arial" w:cs="Arial"/>
                <w:sz w:val="24"/>
                <w:szCs w:val="24"/>
              </w:rPr>
              <w:t xml:space="preserve">Referenced in (A) beginning at page </w:t>
            </w:r>
            <w:r w:rsidR="001159FA" w:rsidRPr="00763CD8">
              <w:rPr>
                <w:rFonts w:ascii="Arial" w:hAnsi="Arial" w:cs="Arial"/>
                <w:sz w:val="24"/>
                <w:szCs w:val="24"/>
              </w:rPr>
              <w:t>81583</w:t>
            </w:r>
            <w:r w:rsidRPr="00763CD8">
              <w:rPr>
                <w:rFonts w:ascii="Arial" w:hAnsi="Arial" w:cs="Arial"/>
                <w:sz w:val="24"/>
                <w:szCs w:val="24"/>
              </w:rPr>
              <w:t xml:space="preserve">; wage index values are specified in </w:t>
            </w:r>
            <w:hyperlink r:id="rId452" w:history="1">
              <w:r w:rsidRPr="00763CD8">
                <w:rPr>
                  <w:rStyle w:val="Hyperlink"/>
                  <w:rFonts w:cs="Arial"/>
                  <w:color w:val="auto"/>
                  <w:szCs w:val="24"/>
                  <w:u w:val="none"/>
                </w:rPr>
                <w:t>Table 2</w:t>
              </w:r>
            </w:hyperlink>
            <w:r w:rsidRPr="00763CD8">
              <w:rPr>
                <w:rFonts w:ascii="Arial" w:hAnsi="Arial" w:cs="Arial"/>
                <w:sz w:val="24"/>
                <w:szCs w:val="24"/>
              </w:rPr>
              <w:t xml:space="preserve"> (</w:t>
            </w:r>
            <w:r w:rsidR="00813D8B" w:rsidRPr="00763CD8">
              <w:rPr>
                <w:rFonts w:ascii="Arial" w:hAnsi="Arial" w:cs="Arial"/>
                <w:sz w:val="24"/>
                <w:szCs w:val="24"/>
              </w:rPr>
              <w:t>B</w:t>
            </w:r>
            <w:r w:rsidRPr="00763CD8">
              <w:rPr>
                <w:rFonts w:ascii="Arial" w:hAnsi="Arial" w:cs="Arial"/>
                <w:sz w:val="24"/>
                <w:szCs w:val="24"/>
              </w:rPr>
              <w:t>)</w:t>
            </w:r>
            <w:r w:rsidR="00813D8B" w:rsidRPr="00763CD8">
              <w:rPr>
                <w:rFonts w:ascii="Arial" w:hAnsi="Arial" w:cs="Arial"/>
                <w:sz w:val="24"/>
                <w:szCs w:val="24"/>
              </w:rPr>
              <w:t xml:space="preserve"> and (C)</w:t>
            </w:r>
            <w:r w:rsidRPr="00763CD8">
              <w:rPr>
                <w:rFonts w:ascii="Arial" w:hAnsi="Arial" w:cs="Arial"/>
                <w:sz w:val="24"/>
                <w:szCs w:val="24"/>
              </w:rPr>
              <w:t xml:space="preserve"> found on the </w:t>
            </w:r>
            <w:hyperlink r:id="rId453" w:history="1">
              <w:r w:rsidRPr="0093673A">
                <w:rPr>
                  <w:rStyle w:val="Hyperlink"/>
                  <w:rFonts w:cs="Arial"/>
                  <w:szCs w:val="24"/>
                </w:rPr>
                <w:t>CMS</w:t>
              </w:r>
            </w:hyperlink>
            <w:r w:rsidRPr="0093673A">
              <w:rPr>
                <w:rFonts w:ascii="Arial" w:hAnsi="Arial" w:cs="Arial"/>
                <w:sz w:val="24"/>
                <w:szCs w:val="24"/>
              </w:rPr>
              <w:t xml:space="preserve"> website at: </w:t>
            </w:r>
            <w:hyperlink r:id="rId454" w:history="1">
              <w:r w:rsidRPr="0093673A">
                <w:rPr>
                  <w:rStyle w:val="Hyperlink"/>
                  <w:rFonts w:cs="Arial"/>
                  <w:szCs w:val="24"/>
                </w:rPr>
                <w:t>https://www.cms.gov/medicare/</w:t>
              </w:r>
              <w:r w:rsidR="00895B01" w:rsidRPr="0093673A">
                <w:rPr>
                  <w:rStyle w:val="Hyperlink"/>
                  <w:rFonts w:cs="Arial"/>
                  <w:szCs w:val="24"/>
                </w:rPr>
                <w:t>payment/prospective-payment-systems/acute-inpatient-pps/fy-2024-ipps-fina</w:t>
              </w:r>
              <w:r w:rsidR="00192B0E" w:rsidRPr="0093673A">
                <w:rPr>
                  <w:rStyle w:val="Hyperlink"/>
                  <w:rFonts w:cs="Arial"/>
                  <w:szCs w:val="24"/>
                </w:rPr>
                <w:t>l</w:t>
              </w:r>
              <w:r w:rsidR="00895B01" w:rsidRPr="0093673A">
                <w:rPr>
                  <w:rStyle w:val="Hyperlink"/>
                  <w:rFonts w:cs="Arial"/>
                  <w:szCs w:val="24"/>
                </w:rPr>
                <w:t>-rule-home-page</w:t>
              </w:r>
            </w:hyperlink>
          </w:p>
          <w:p w14:paraId="50B8CA0A" w14:textId="77777777" w:rsidR="00B33790" w:rsidRPr="00637F1A" w:rsidRDefault="00B33790" w:rsidP="00895B01">
            <w:pPr>
              <w:widowControl/>
              <w:autoSpaceDE/>
              <w:autoSpaceDN/>
              <w:adjustRightInd/>
              <w:rPr>
                <w:rFonts w:ascii="Arial" w:hAnsi="Arial" w:cs="Arial"/>
                <w:sz w:val="24"/>
                <w:szCs w:val="24"/>
                <w:u w:val="double"/>
              </w:rPr>
            </w:pPr>
          </w:p>
        </w:tc>
      </w:tr>
    </w:tbl>
    <w:p w14:paraId="27B2E315" w14:textId="77777777" w:rsidR="00B33790" w:rsidRDefault="00B33790" w:rsidP="00C7345A">
      <w:pPr>
        <w:widowControl/>
        <w:autoSpaceDE/>
        <w:autoSpaceDN/>
        <w:adjustRightInd/>
        <w:spacing w:before="480"/>
        <w:rPr>
          <w:rFonts w:ascii="Arial" w:hAnsi="Arial" w:cs="Arial"/>
          <w:sz w:val="24"/>
          <w:szCs w:val="24"/>
        </w:rPr>
      </w:pPr>
    </w:p>
    <w:p w14:paraId="5380465C" w14:textId="6B188BAA"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A04FBF">
      <w:headerReference w:type="default" r:id="rId455"/>
      <w:footerReference w:type="default" r:id="rId456"/>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7F7F1" w14:textId="77777777" w:rsidR="00A04FBF" w:rsidRDefault="00A04FBF">
      <w:r>
        <w:separator/>
      </w:r>
    </w:p>
  </w:endnote>
  <w:endnote w:type="continuationSeparator" w:id="0">
    <w:p w14:paraId="1B81845C" w14:textId="77777777" w:rsidR="00A04FBF" w:rsidRDefault="00A04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9B03" w14:textId="77777777" w:rsidR="00B33790" w:rsidRDefault="00B33790" w:rsidP="00947FC1">
    <w:pPr>
      <w:pStyle w:val="Footer"/>
      <w:rPr>
        <w:rFonts w:ascii="Arial" w:hAnsi="Arial" w:cs="Arial"/>
      </w:rPr>
    </w:pPr>
  </w:p>
  <w:p w14:paraId="43D5DB5E" w14:textId="157242DD" w:rsidR="00B33790" w:rsidRPr="00186AA8" w:rsidRDefault="00B33790" w:rsidP="00772003">
    <w:pPr>
      <w:pStyle w:val="Footer"/>
      <w:rPr>
        <w:rFonts w:ascii="Arial" w:hAnsi="Arial" w:cs="Arial"/>
        <w:u w:val="double"/>
      </w:rPr>
    </w:pPr>
    <w:r w:rsidRPr="00E1590A">
      <w:rPr>
        <w:rFonts w:ascii="Arial" w:hAnsi="Arial" w:cs="Arial"/>
      </w:rPr>
      <w:t>Official Medical Fee Schedule: Hospital Outpatient Departments and Ambulato</w:t>
    </w:r>
    <w:r>
      <w:rPr>
        <w:rFonts w:ascii="Arial" w:hAnsi="Arial" w:cs="Arial"/>
      </w:rPr>
      <w:t>ry Surgical Centers Fee Schedule – Effective 0</w:t>
    </w:r>
    <w:r w:rsidR="00274AA4">
      <w:rPr>
        <w:rFonts w:ascii="Arial" w:hAnsi="Arial" w:cs="Arial"/>
      </w:rPr>
      <w:t>2/15</w:t>
    </w:r>
    <w:r>
      <w:rPr>
        <w:rFonts w:ascii="Arial" w:hAnsi="Arial" w:cs="Arial"/>
      </w:rPr>
      <w:t>/202</w:t>
    </w:r>
    <w:r w:rsidR="004C0FFF" w:rsidRPr="00591207">
      <w:rPr>
        <w:rFonts w:ascii="Arial" w:hAnsi="Arial" w:cs="Arial"/>
      </w:rPr>
      <w:t>4</w:t>
    </w:r>
    <w:r w:rsidR="003741D2">
      <w:rPr>
        <w:rFonts w:ascii="Arial" w:hAnsi="Arial" w:cs="Arial"/>
      </w:rPr>
      <w:t xml:space="preserve">, including AD Update Order </w:t>
    </w:r>
    <w:r w:rsidR="003741D2" w:rsidRPr="00283CEE">
      <w:rPr>
        <w:rFonts w:ascii="Arial" w:hAnsi="Arial" w:cs="Arial"/>
        <w:strike/>
      </w:rPr>
      <w:t>of 02/</w:t>
    </w:r>
    <w:r w:rsidR="005A4608" w:rsidRPr="00283CEE">
      <w:rPr>
        <w:rFonts w:ascii="Arial" w:hAnsi="Arial" w:cs="Arial"/>
        <w:strike/>
      </w:rPr>
      <w:t>22</w:t>
    </w:r>
    <w:r w:rsidR="003741D2" w:rsidRPr="00283CEE">
      <w:rPr>
        <w:rFonts w:ascii="Arial" w:hAnsi="Arial" w:cs="Arial"/>
        <w:strike/>
      </w:rPr>
      <w:t>/2024</w:t>
    </w:r>
    <w:r w:rsidR="003741D2">
      <w:rPr>
        <w:rFonts w:ascii="Arial" w:hAnsi="Arial" w:cs="Arial"/>
      </w:rPr>
      <w:t xml:space="preserve"> effective</w:t>
    </w:r>
    <w:r w:rsidR="003741D2" w:rsidRPr="00186AA8">
      <w:rPr>
        <w:rFonts w:ascii="Arial" w:hAnsi="Arial" w:cs="Arial"/>
        <w:strike/>
      </w:rPr>
      <w:t xml:space="preserve"> 02/15</w:t>
    </w:r>
    <w:r w:rsidR="00186AA8" w:rsidRPr="00186AA8">
      <w:rPr>
        <w:rFonts w:ascii="Arial" w:hAnsi="Arial" w:cs="Arial"/>
        <w:strike/>
        <w:u w:val="double"/>
      </w:rPr>
      <w:t>/</w:t>
    </w:r>
    <w:r w:rsidR="003741D2" w:rsidRPr="00186AA8">
      <w:rPr>
        <w:rFonts w:ascii="Arial" w:hAnsi="Arial" w:cs="Arial"/>
        <w:strike/>
      </w:rPr>
      <w:t>2024</w:t>
    </w:r>
    <w:r w:rsidR="00186AA8">
      <w:rPr>
        <w:rFonts w:ascii="Arial" w:hAnsi="Arial" w:cs="Arial"/>
      </w:rPr>
      <w:t xml:space="preserve"> </w:t>
    </w:r>
    <w:r w:rsidR="00186AA8" w:rsidRPr="00186AA8">
      <w:rPr>
        <w:rFonts w:ascii="Arial" w:hAnsi="Arial" w:cs="Arial"/>
        <w:u w:val="double"/>
      </w:rPr>
      <w:t>04/01/2024</w:t>
    </w:r>
  </w:p>
  <w:p w14:paraId="7E4D7099" w14:textId="62282D7E" w:rsidR="00B33790" w:rsidRPr="00705F7E" w:rsidRDefault="00B33790" w:rsidP="00772003">
    <w:pPr>
      <w:pStyle w:val="Footer"/>
      <w:jc w:val="both"/>
      <w:rPr>
        <w:rFonts w:ascii="Arial" w:hAnsi="Arial" w:cs="Arial"/>
      </w:rPr>
    </w:pPr>
    <w:r>
      <w:rPr>
        <w:rFonts w:ascii="Arial" w:hAnsi="Arial" w:cs="Arial"/>
      </w:rPr>
      <w:t>Title 8, CCR, §§9789.30, et seq.</w:t>
    </w:r>
  </w:p>
  <w:p w14:paraId="1423BDAB" w14:textId="3C34FEDB" w:rsidR="00B33790" w:rsidRPr="0048088E" w:rsidRDefault="00B33790"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9B4A25">
      <w:rPr>
        <w:rFonts w:ascii="Times New Roman" w:hAnsi="Times New Roman"/>
        <w:noProof/>
      </w:rPr>
      <w:t>114</w:t>
    </w:r>
    <w:r w:rsidRPr="00947FC1">
      <w:rPr>
        <w:rFonts w:ascii="Times New Roman" w:hAnsi="Times New Roman"/>
      </w:rPr>
      <w:fldChar w:fldCharType="end"/>
    </w:r>
  </w:p>
  <w:p w14:paraId="3A301267" w14:textId="77777777" w:rsidR="00B33790" w:rsidRDefault="00B33790">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CBAD2" w14:textId="77777777" w:rsidR="00A04FBF" w:rsidRDefault="00A04FBF">
      <w:r>
        <w:separator/>
      </w:r>
    </w:p>
  </w:footnote>
  <w:footnote w:type="continuationSeparator" w:id="0">
    <w:p w14:paraId="110C49D7" w14:textId="77777777" w:rsidR="00A04FBF" w:rsidRDefault="00A04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3405" w14:textId="77777777" w:rsidR="00B33790" w:rsidRPr="00E00B9D" w:rsidRDefault="00B33790">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89401945">
    <w:abstractNumId w:val="20"/>
  </w:num>
  <w:num w:numId="2" w16cid:durableId="726806295">
    <w:abstractNumId w:val="35"/>
  </w:num>
  <w:num w:numId="3" w16cid:durableId="1640570404">
    <w:abstractNumId w:val="27"/>
  </w:num>
  <w:num w:numId="4" w16cid:durableId="857963201">
    <w:abstractNumId w:val="52"/>
  </w:num>
  <w:num w:numId="5" w16cid:durableId="884829502">
    <w:abstractNumId w:val="25"/>
  </w:num>
  <w:num w:numId="6" w16cid:durableId="1643582880">
    <w:abstractNumId w:val="5"/>
  </w:num>
  <w:num w:numId="7" w16cid:durableId="1737388092">
    <w:abstractNumId w:val="22"/>
  </w:num>
  <w:num w:numId="8" w16cid:durableId="1596552229">
    <w:abstractNumId w:val="30"/>
  </w:num>
  <w:num w:numId="9" w16cid:durableId="2044595586">
    <w:abstractNumId w:val="42"/>
  </w:num>
  <w:num w:numId="10" w16cid:durableId="1685790682">
    <w:abstractNumId w:val="24"/>
  </w:num>
  <w:num w:numId="11" w16cid:durableId="719742516">
    <w:abstractNumId w:val="56"/>
  </w:num>
  <w:num w:numId="12" w16cid:durableId="569122005">
    <w:abstractNumId w:val="28"/>
  </w:num>
  <w:num w:numId="13" w16cid:durableId="1517117335">
    <w:abstractNumId w:val="2"/>
  </w:num>
  <w:num w:numId="14" w16cid:durableId="1834297550">
    <w:abstractNumId w:val="53"/>
  </w:num>
  <w:num w:numId="15" w16cid:durableId="648483710">
    <w:abstractNumId w:val="49"/>
  </w:num>
  <w:num w:numId="16" w16cid:durableId="2105881185">
    <w:abstractNumId w:val="33"/>
  </w:num>
  <w:num w:numId="17" w16cid:durableId="453334570">
    <w:abstractNumId w:val="21"/>
  </w:num>
  <w:num w:numId="18" w16cid:durableId="491795779">
    <w:abstractNumId w:val="19"/>
  </w:num>
  <w:num w:numId="19" w16cid:durableId="1986926748">
    <w:abstractNumId w:val="59"/>
  </w:num>
  <w:num w:numId="20" w16cid:durableId="758600406">
    <w:abstractNumId w:val="55"/>
  </w:num>
  <w:num w:numId="21" w16cid:durableId="706031061">
    <w:abstractNumId w:val="44"/>
  </w:num>
  <w:num w:numId="22" w16cid:durableId="1482037890">
    <w:abstractNumId w:val="54"/>
  </w:num>
  <w:num w:numId="23" w16cid:durableId="406192737">
    <w:abstractNumId w:val="39"/>
  </w:num>
  <w:num w:numId="24" w16cid:durableId="313143194">
    <w:abstractNumId w:val="13"/>
  </w:num>
  <w:num w:numId="25" w16cid:durableId="1632399551">
    <w:abstractNumId w:val="34"/>
  </w:num>
  <w:num w:numId="26" w16cid:durableId="1572958216">
    <w:abstractNumId w:val="11"/>
  </w:num>
  <w:num w:numId="27" w16cid:durableId="1216046119">
    <w:abstractNumId w:val="41"/>
  </w:num>
  <w:num w:numId="28" w16cid:durableId="1055356727">
    <w:abstractNumId w:val="14"/>
  </w:num>
  <w:num w:numId="29" w16cid:durableId="1381594516">
    <w:abstractNumId w:val="4"/>
  </w:num>
  <w:num w:numId="30" w16cid:durableId="1933660507">
    <w:abstractNumId w:val="37"/>
  </w:num>
  <w:num w:numId="31" w16cid:durableId="1876503905">
    <w:abstractNumId w:val="60"/>
  </w:num>
  <w:num w:numId="32" w16cid:durableId="1450901737">
    <w:abstractNumId w:val="47"/>
  </w:num>
  <w:num w:numId="33" w16cid:durableId="1298486578">
    <w:abstractNumId w:val="17"/>
  </w:num>
  <w:num w:numId="34" w16cid:durableId="1358314080">
    <w:abstractNumId w:val="50"/>
  </w:num>
  <w:num w:numId="35" w16cid:durableId="69278250">
    <w:abstractNumId w:val="31"/>
  </w:num>
  <w:num w:numId="36" w16cid:durableId="1592394880">
    <w:abstractNumId w:val="51"/>
  </w:num>
  <w:num w:numId="37" w16cid:durableId="839272110">
    <w:abstractNumId w:val="32"/>
  </w:num>
  <w:num w:numId="38" w16cid:durableId="304699986">
    <w:abstractNumId w:val="48"/>
  </w:num>
  <w:num w:numId="39" w16cid:durableId="1355183764">
    <w:abstractNumId w:val="9"/>
  </w:num>
  <w:num w:numId="40" w16cid:durableId="2146386626">
    <w:abstractNumId w:val="29"/>
  </w:num>
  <w:num w:numId="41" w16cid:durableId="1514954718">
    <w:abstractNumId w:val="38"/>
  </w:num>
  <w:num w:numId="42" w16cid:durableId="597062857">
    <w:abstractNumId w:val="1"/>
  </w:num>
  <w:num w:numId="43" w16cid:durableId="880022268">
    <w:abstractNumId w:val="16"/>
  </w:num>
  <w:num w:numId="44" w16cid:durableId="1384907778">
    <w:abstractNumId w:val="6"/>
  </w:num>
  <w:num w:numId="45" w16cid:durableId="1994022968">
    <w:abstractNumId w:val="40"/>
  </w:num>
  <w:num w:numId="46" w16cid:durableId="1149901195">
    <w:abstractNumId w:val="57"/>
  </w:num>
  <w:num w:numId="47" w16cid:durableId="248775223">
    <w:abstractNumId w:val="18"/>
  </w:num>
  <w:num w:numId="48" w16cid:durableId="1099567333">
    <w:abstractNumId w:val="12"/>
  </w:num>
  <w:num w:numId="49" w16cid:durableId="1386249002">
    <w:abstractNumId w:val="26"/>
  </w:num>
  <w:num w:numId="50" w16cid:durableId="590354162">
    <w:abstractNumId w:val="3"/>
  </w:num>
  <w:num w:numId="51" w16cid:durableId="1195801755">
    <w:abstractNumId w:val="36"/>
  </w:num>
  <w:num w:numId="52" w16cid:durableId="324209255">
    <w:abstractNumId w:val="8"/>
  </w:num>
  <w:num w:numId="53" w16cid:durableId="62486079">
    <w:abstractNumId w:val="23"/>
  </w:num>
  <w:num w:numId="54" w16cid:durableId="273102609">
    <w:abstractNumId w:val="10"/>
  </w:num>
  <w:num w:numId="55" w16cid:durableId="1486778634">
    <w:abstractNumId w:val="46"/>
  </w:num>
  <w:num w:numId="56" w16cid:durableId="1617760886">
    <w:abstractNumId w:val="45"/>
  </w:num>
  <w:num w:numId="57" w16cid:durableId="137461655">
    <w:abstractNumId w:val="15"/>
  </w:num>
  <w:num w:numId="58" w16cid:durableId="1675499999">
    <w:abstractNumId w:val="58"/>
  </w:num>
  <w:num w:numId="59" w16cid:durableId="691420329">
    <w:abstractNumId w:val="7"/>
  </w:num>
  <w:num w:numId="60" w16cid:durableId="1471897813">
    <w:abstractNumId w:val="43"/>
  </w:num>
  <w:num w:numId="61" w16cid:durableId="568880810">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31B2"/>
    <w:rsid w:val="000031DA"/>
    <w:rsid w:val="000035DE"/>
    <w:rsid w:val="00003B0A"/>
    <w:rsid w:val="00004014"/>
    <w:rsid w:val="000043B3"/>
    <w:rsid w:val="00004687"/>
    <w:rsid w:val="00004F48"/>
    <w:rsid w:val="000053E0"/>
    <w:rsid w:val="0000564F"/>
    <w:rsid w:val="00006804"/>
    <w:rsid w:val="00006A8B"/>
    <w:rsid w:val="00006FA1"/>
    <w:rsid w:val="00010929"/>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C4C"/>
    <w:rsid w:val="00040ED3"/>
    <w:rsid w:val="000428FF"/>
    <w:rsid w:val="00042A85"/>
    <w:rsid w:val="00043593"/>
    <w:rsid w:val="000439CD"/>
    <w:rsid w:val="00045BBE"/>
    <w:rsid w:val="00045F64"/>
    <w:rsid w:val="000466F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2BE"/>
    <w:rsid w:val="00065DB2"/>
    <w:rsid w:val="00067051"/>
    <w:rsid w:val="000671E1"/>
    <w:rsid w:val="000726D4"/>
    <w:rsid w:val="0007346B"/>
    <w:rsid w:val="000734D3"/>
    <w:rsid w:val="000735D2"/>
    <w:rsid w:val="000736CD"/>
    <w:rsid w:val="00073CC7"/>
    <w:rsid w:val="00075145"/>
    <w:rsid w:val="000764B4"/>
    <w:rsid w:val="00080C70"/>
    <w:rsid w:val="00080E0D"/>
    <w:rsid w:val="0008123F"/>
    <w:rsid w:val="000813D7"/>
    <w:rsid w:val="00081571"/>
    <w:rsid w:val="00081FF2"/>
    <w:rsid w:val="000824D8"/>
    <w:rsid w:val="00082AC5"/>
    <w:rsid w:val="00082C29"/>
    <w:rsid w:val="00083790"/>
    <w:rsid w:val="00084744"/>
    <w:rsid w:val="00084E02"/>
    <w:rsid w:val="00085365"/>
    <w:rsid w:val="0008580F"/>
    <w:rsid w:val="00086BFF"/>
    <w:rsid w:val="0008757D"/>
    <w:rsid w:val="00087965"/>
    <w:rsid w:val="00087DC3"/>
    <w:rsid w:val="00090BB2"/>
    <w:rsid w:val="00091752"/>
    <w:rsid w:val="00091EE3"/>
    <w:rsid w:val="000920D5"/>
    <w:rsid w:val="000931F8"/>
    <w:rsid w:val="00094461"/>
    <w:rsid w:val="00094606"/>
    <w:rsid w:val="000948AE"/>
    <w:rsid w:val="00095346"/>
    <w:rsid w:val="0009610B"/>
    <w:rsid w:val="00097B76"/>
    <w:rsid w:val="000A0786"/>
    <w:rsid w:val="000A19B5"/>
    <w:rsid w:val="000A43D4"/>
    <w:rsid w:val="000A56A2"/>
    <w:rsid w:val="000A731D"/>
    <w:rsid w:val="000B1F5D"/>
    <w:rsid w:val="000B21FF"/>
    <w:rsid w:val="000B222C"/>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EA5"/>
    <w:rsid w:val="000C6481"/>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5545"/>
    <w:rsid w:val="000E6473"/>
    <w:rsid w:val="000E6A06"/>
    <w:rsid w:val="000E70D4"/>
    <w:rsid w:val="000E7113"/>
    <w:rsid w:val="000E7F05"/>
    <w:rsid w:val="000F0374"/>
    <w:rsid w:val="000F226F"/>
    <w:rsid w:val="000F2309"/>
    <w:rsid w:val="000F23C3"/>
    <w:rsid w:val="000F2905"/>
    <w:rsid w:val="000F2DD1"/>
    <w:rsid w:val="000F50C6"/>
    <w:rsid w:val="000F6A7A"/>
    <w:rsid w:val="000F6DD5"/>
    <w:rsid w:val="000F79A4"/>
    <w:rsid w:val="00100C3D"/>
    <w:rsid w:val="00100EE8"/>
    <w:rsid w:val="00100FEB"/>
    <w:rsid w:val="001010C2"/>
    <w:rsid w:val="001012B9"/>
    <w:rsid w:val="001016B2"/>
    <w:rsid w:val="0010190E"/>
    <w:rsid w:val="00101AB8"/>
    <w:rsid w:val="00101ED2"/>
    <w:rsid w:val="00104A6E"/>
    <w:rsid w:val="0010552F"/>
    <w:rsid w:val="00105C7F"/>
    <w:rsid w:val="00107766"/>
    <w:rsid w:val="001102DF"/>
    <w:rsid w:val="00111B38"/>
    <w:rsid w:val="001129E7"/>
    <w:rsid w:val="00113A43"/>
    <w:rsid w:val="00113FBE"/>
    <w:rsid w:val="001149BA"/>
    <w:rsid w:val="00114D07"/>
    <w:rsid w:val="00115222"/>
    <w:rsid w:val="00115405"/>
    <w:rsid w:val="001159FA"/>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28D7"/>
    <w:rsid w:val="00134664"/>
    <w:rsid w:val="00134CA0"/>
    <w:rsid w:val="00134E10"/>
    <w:rsid w:val="00135409"/>
    <w:rsid w:val="00135C6E"/>
    <w:rsid w:val="00136365"/>
    <w:rsid w:val="001407FB"/>
    <w:rsid w:val="0014162C"/>
    <w:rsid w:val="00141B0D"/>
    <w:rsid w:val="00141FD2"/>
    <w:rsid w:val="0014344B"/>
    <w:rsid w:val="00144B09"/>
    <w:rsid w:val="00145C1E"/>
    <w:rsid w:val="00145F2D"/>
    <w:rsid w:val="00146175"/>
    <w:rsid w:val="00146D63"/>
    <w:rsid w:val="001479CB"/>
    <w:rsid w:val="00150901"/>
    <w:rsid w:val="00151682"/>
    <w:rsid w:val="00153C79"/>
    <w:rsid w:val="00155776"/>
    <w:rsid w:val="00155FB6"/>
    <w:rsid w:val="001566E5"/>
    <w:rsid w:val="00156CFB"/>
    <w:rsid w:val="00157096"/>
    <w:rsid w:val="001576D4"/>
    <w:rsid w:val="00160481"/>
    <w:rsid w:val="0016083A"/>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1147"/>
    <w:rsid w:val="001713D9"/>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5BA"/>
    <w:rsid w:val="00186AA8"/>
    <w:rsid w:val="00186DA4"/>
    <w:rsid w:val="00190881"/>
    <w:rsid w:val="0019146E"/>
    <w:rsid w:val="00191A7F"/>
    <w:rsid w:val="001922B9"/>
    <w:rsid w:val="00192B0E"/>
    <w:rsid w:val="0019389B"/>
    <w:rsid w:val="00193B69"/>
    <w:rsid w:val="00193D30"/>
    <w:rsid w:val="001940B8"/>
    <w:rsid w:val="00194E3D"/>
    <w:rsid w:val="00194FFD"/>
    <w:rsid w:val="0019514C"/>
    <w:rsid w:val="00195A9B"/>
    <w:rsid w:val="00195E71"/>
    <w:rsid w:val="001962C6"/>
    <w:rsid w:val="001962D6"/>
    <w:rsid w:val="001A0A9E"/>
    <w:rsid w:val="001A1D73"/>
    <w:rsid w:val="001A3197"/>
    <w:rsid w:val="001A35E8"/>
    <w:rsid w:val="001A51E8"/>
    <w:rsid w:val="001A5849"/>
    <w:rsid w:val="001A66C4"/>
    <w:rsid w:val="001A70D4"/>
    <w:rsid w:val="001B0575"/>
    <w:rsid w:val="001B1B72"/>
    <w:rsid w:val="001B1C50"/>
    <w:rsid w:val="001B36CB"/>
    <w:rsid w:val="001B4B36"/>
    <w:rsid w:val="001B5206"/>
    <w:rsid w:val="001B576E"/>
    <w:rsid w:val="001B740C"/>
    <w:rsid w:val="001B7F91"/>
    <w:rsid w:val="001C1077"/>
    <w:rsid w:val="001C1674"/>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409"/>
    <w:rsid w:val="001E1851"/>
    <w:rsid w:val="001E1E8E"/>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6A"/>
    <w:rsid w:val="00200CE5"/>
    <w:rsid w:val="00201816"/>
    <w:rsid w:val="00201936"/>
    <w:rsid w:val="002023EC"/>
    <w:rsid w:val="00203298"/>
    <w:rsid w:val="0020546B"/>
    <w:rsid w:val="00205598"/>
    <w:rsid w:val="002056C5"/>
    <w:rsid w:val="00205B58"/>
    <w:rsid w:val="00205D9F"/>
    <w:rsid w:val="0020612E"/>
    <w:rsid w:val="00206EBD"/>
    <w:rsid w:val="00207AD1"/>
    <w:rsid w:val="00211AC7"/>
    <w:rsid w:val="00212241"/>
    <w:rsid w:val="002125F0"/>
    <w:rsid w:val="00212C7A"/>
    <w:rsid w:val="002142AB"/>
    <w:rsid w:val="0021469F"/>
    <w:rsid w:val="002163DF"/>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503"/>
    <w:rsid w:val="002308B9"/>
    <w:rsid w:val="00231168"/>
    <w:rsid w:val="00231C68"/>
    <w:rsid w:val="0023216B"/>
    <w:rsid w:val="002327D9"/>
    <w:rsid w:val="002335B4"/>
    <w:rsid w:val="00234362"/>
    <w:rsid w:val="00234C60"/>
    <w:rsid w:val="0023568C"/>
    <w:rsid w:val="00241935"/>
    <w:rsid w:val="00242051"/>
    <w:rsid w:val="00242569"/>
    <w:rsid w:val="002429D8"/>
    <w:rsid w:val="002436D6"/>
    <w:rsid w:val="002438B1"/>
    <w:rsid w:val="00243CD9"/>
    <w:rsid w:val="00243F09"/>
    <w:rsid w:val="00244012"/>
    <w:rsid w:val="0024518D"/>
    <w:rsid w:val="002459AC"/>
    <w:rsid w:val="00245ECA"/>
    <w:rsid w:val="002461D6"/>
    <w:rsid w:val="002472C8"/>
    <w:rsid w:val="002477EE"/>
    <w:rsid w:val="002509AF"/>
    <w:rsid w:val="0025131A"/>
    <w:rsid w:val="002521FF"/>
    <w:rsid w:val="0025226F"/>
    <w:rsid w:val="00252693"/>
    <w:rsid w:val="00257016"/>
    <w:rsid w:val="002575B5"/>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1AF7"/>
    <w:rsid w:val="002721AC"/>
    <w:rsid w:val="00272AB3"/>
    <w:rsid w:val="00274AA4"/>
    <w:rsid w:val="00275866"/>
    <w:rsid w:val="00276050"/>
    <w:rsid w:val="00276B81"/>
    <w:rsid w:val="002773C6"/>
    <w:rsid w:val="00277CDC"/>
    <w:rsid w:val="00280E32"/>
    <w:rsid w:val="0028100D"/>
    <w:rsid w:val="00281D2E"/>
    <w:rsid w:val="002826B2"/>
    <w:rsid w:val="002827F3"/>
    <w:rsid w:val="00283AED"/>
    <w:rsid w:val="00283CEE"/>
    <w:rsid w:val="002845AB"/>
    <w:rsid w:val="00285B6B"/>
    <w:rsid w:val="00285BA6"/>
    <w:rsid w:val="00286C0F"/>
    <w:rsid w:val="0028708D"/>
    <w:rsid w:val="0028711C"/>
    <w:rsid w:val="002874D3"/>
    <w:rsid w:val="0028776B"/>
    <w:rsid w:val="00287786"/>
    <w:rsid w:val="00287EFC"/>
    <w:rsid w:val="002909DE"/>
    <w:rsid w:val="00290C6E"/>
    <w:rsid w:val="002912D7"/>
    <w:rsid w:val="002914E5"/>
    <w:rsid w:val="00292904"/>
    <w:rsid w:val="00292990"/>
    <w:rsid w:val="002930C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7EA"/>
    <w:rsid w:val="002C493C"/>
    <w:rsid w:val="002C4FC8"/>
    <w:rsid w:val="002C5294"/>
    <w:rsid w:val="002C5424"/>
    <w:rsid w:val="002C5709"/>
    <w:rsid w:val="002C6E57"/>
    <w:rsid w:val="002C7A44"/>
    <w:rsid w:val="002D07DD"/>
    <w:rsid w:val="002D0F40"/>
    <w:rsid w:val="002D20B6"/>
    <w:rsid w:val="002D2467"/>
    <w:rsid w:val="002D2EEB"/>
    <w:rsid w:val="002D476B"/>
    <w:rsid w:val="002D688A"/>
    <w:rsid w:val="002D6B4B"/>
    <w:rsid w:val="002D7A57"/>
    <w:rsid w:val="002E03F5"/>
    <w:rsid w:val="002E0569"/>
    <w:rsid w:val="002E19F9"/>
    <w:rsid w:val="002E280E"/>
    <w:rsid w:val="002E3338"/>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3002"/>
    <w:rsid w:val="00313525"/>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58E4"/>
    <w:rsid w:val="00326941"/>
    <w:rsid w:val="00327229"/>
    <w:rsid w:val="00327265"/>
    <w:rsid w:val="003274C8"/>
    <w:rsid w:val="00330569"/>
    <w:rsid w:val="00330DB6"/>
    <w:rsid w:val="00331D2F"/>
    <w:rsid w:val="003328CF"/>
    <w:rsid w:val="00332E8B"/>
    <w:rsid w:val="003349F3"/>
    <w:rsid w:val="00334A28"/>
    <w:rsid w:val="00335095"/>
    <w:rsid w:val="00336434"/>
    <w:rsid w:val="0033664A"/>
    <w:rsid w:val="003366B8"/>
    <w:rsid w:val="00337357"/>
    <w:rsid w:val="00337827"/>
    <w:rsid w:val="00337EFB"/>
    <w:rsid w:val="00340F6F"/>
    <w:rsid w:val="00341A04"/>
    <w:rsid w:val="003446D9"/>
    <w:rsid w:val="003457E7"/>
    <w:rsid w:val="00345CAD"/>
    <w:rsid w:val="003504D4"/>
    <w:rsid w:val="00350B4C"/>
    <w:rsid w:val="00350DA7"/>
    <w:rsid w:val="00350E68"/>
    <w:rsid w:val="003514AE"/>
    <w:rsid w:val="00351A5B"/>
    <w:rsid w:val="00352411"/>
    <w:rsid w:val="0035426B"/>
    <w:rsid w:val="0035458A"/>
    <w:rsid w:val="003549DF"/>
    <w:rsid w:val="00354A43"/>
    <w:rsid w:val="003557C5"/>
    <w:rsid w:val="00355DAD"/>
    <w:rsid w:val="003561B3"/>
    <w:rsid w:val="00357ADD"/>
    <w:rsid w:val="003609CE"/>
    <w:rsid w:val="0036301B"/>
    <w:rsid w:val="0036311D"/>
    <w:rsid w:val="00363FB1"/>
    <w:rsid w:val="003654F7"/>
    <w:rsid w:val="00367B73"/>
    <w:rsid w:val="00367FE8"/>
    <w:rsid w:val="00370135"/>
    <w:rsid w:val="003709AF"/>
    <w:rsid w:val="0037209F"/>
    <w:rsid w:val="00372216"/>
    <w:rsid w:val="003723A0"/>
    <w:rsid w:val="003733B2"/>
    <w:rsid w:val="00373421"/>
    <w:rsid w:val="003741D2"/>
    <w:rsid w:val="003746A4"/>
    <w:rsid w:val="00374B73"/>
    <w:rsid w:val="0037574F"/>
    <w:rsid w:val="00375AFF"/>
    <w:rsid w:val="00375CAB"/>
    <w:rsid w:val="0037679F"/>
    <w:rsid w:val="003772E2"/>
    <w:rsid w:val="00377DB1"/>
    <w:rsid w:val="003801B1"/>
    <w:rsid w:val="00380514"/>
    <w:rsid w:val="00380C72"/>
    <w:rsid w:val="003824E5"/>
    <w:rsid w:val="0038378F"/>
    <w:rsid w:val="003837AA"/>
    <w:rsid w:val="00385162"/>
    <w:rsid w:val="003857FC"/>
    <w:rsid w:val="00385F46"/>
    <w:rsid w:val="00386613"/>
    <w:rsid w:val="003872EF"/>
    <w:rsid w:val="003919FE"/>
    <w:rsid w:val="00391A86"/>
    <w:rsid w:val="00392A9B"/>
    <w:rsid w:val="00393560"/>
    <w:rsid w:val="00394136"/>
    <w:rsid w:val="0039448C"/>
    <w:rsid w:val="00394892"/>
    <w:rsid w:val="003962CD"/>
    <w:rsid w:val="00396A53"/>
    <w:rsid w:val="003A0500"/>
    <w:rsid w:val="003A0F94"/>
    <w:rsid w:val="003A11F0"/>
    <w:rsid w:val="003A17A6"/>
    <w:rsid w:val="003A1FE1"/>
    <w:rsid w:val="003A4C56"/>
    <w:rsid w:val="003A6F7F"/>
    <w:rsid w:val="003A7013"/>
    <w:rsid w:val="003A7B57"/>
    <w:rsid w:val="003A7B72"/>
    <w:rsid w:val="003B02DB"/>
    <w:rsid w:val="003B1AC7"/>
    <w:rsid w:val="003B2852"/>
    <w:rsid w:val="003B2898"/>
    <w:rsid w:val="003B2B41"/>
    <w:rsid w:val="003B3133"/>
    <w:rsid w:val="003B3B32"/>
    <w:rsid w:val="003B4D04"/>
    <w:rsid w:val="003B51FE"/>
    <w:rsid w:val="003B6B10"/>
    <w:rsid w:val="003B6C1C"/>
    <w:rsid w:val="003B7D2C"/>
    <w:rsid w:val="003C0340"/>
    <w:rsid w:val="003C1168"/>
    <w:rsid w:val="003C2512"/>
    <w:rsid w:val="003C2824"/>
    <w:rsid w:val="003C2D05"/>
    <w:rsid w:val="003C3E3E"/>
    <w:rsid w:val="003C5421"/>
    <w:rsid w:val="003C5450"/>
    <w:rsid w:val="003C628E"/>
    <w:rsid w:val="003C7721"/>
    <w:rsid w:val="003D0696"/>
    <w:rsid w:val="003D0BFF"/>
    <w:rsid w:val="003D1E00"/>
    <w:rsid w:val="003D1EC0"/>
    <w:rsid w:val="003D2BDC"/>
    <w:rsid w:val="003D371B"/>
    <w:rsid w:val="003D3CBD"/>
    <w:rsid w:val="003D407A"/>
    <w:rsid w:val="003D47F4"/>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17CF"/>
    <w:rsid w:val="003F20E4"/>
    <w:rsid w:val="003F24DE"/>
    <w:rsid w:val="003F32CA"/>
    <w:rsid w:val="003F3986"/>
    <w:rsid w:val="003F5930"/>
    <w:rsid w:val="003F5ECF"/>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4EF"/>
    <w:rsid w:val="00415B9E"/>
    <w:rsid w:val="004169B1"/>
    <w:rsid w:val="00417F6E"/>
    <w:rsid w:val="00420283"/>
    <w:rsid w:val="00420389"/>
    <w:rsid w:val="004211B6"/>
    <w:rsid w:val="00422345"/>
    <w:rsid w:val="00422EDA"/>
    <w:rsid w:val="004246E3"/>
    <w:rsid w:val="00424F73"/>
    <w:rsid w:val="0042530B"/>
    <w:rsid w:val="00425AAD"/>
    <w:rsid w:val="00425F50"/>
    <w:rsid w:val="00426009"/>
    <w:rsid w:val="0042651A"/>
    <w:rsid w:val="0042690B"/>
    <w:rsid w:val="00426D74"/>
    <w:rsid w:val="00427F81"/>
    <w:rsid w:val="00433F0E"/>
    <w:rsid w:val="0043745B"/>
    <w:rsid w:val="0044021D"/>
    <w:rsid w:val="00440C97"/>
    <w:rsid w:val="004412B7"/>
    <w:rsid w:val="00442583"/>
    <w:rsid w:val="00443608"/>
    <w:rsid w:val="00446C33"/>
    <w:rsid w:val="00447E2E"/>
    <w:rsid w:val="00450AC5"/>
    <w:rsid w:val="004511CD"/>
    <w:rsid w:val="0045144D"/>
    <w:rsid w:val="00451A4A"/>
    <w:rsid w:val="00453614"/>
    <w:rsid w:val="0045597D"/>
    <w:rsid w:val="00455DAF"/>
    <w:rsid w:val="004563E2"/>
    <w:rsid w:val="00456C9A"/>
    <w:rsid w:val="004578DF"/>
    <w:rsid w:val="0046025B"/>
    <w:rsid w:val="004612CC"/>
    <w:rsid w:val="00461B98"/>
    <w:rsid w:val="00462CF9"/>
    <w:rsid w:val="00462E44"/>
    <w:rsid w:val="004632B2"/>
    <w:rsid w:val="00463B21"/>
    <w:rsid w:val="00463FB1"/>
    <w:rsid w:val="00464241"/>
    <w:rsid w:val="0046540E"/>
    <w:rsid w:val="004654B3"/>
    <w:rsid w:val="0046576F"/>
    <w:rsid w:val="00465B3E"/>
    <w:rsid w:val="00467639"/>
    <w:rsid w:val="004701DE"/>
    <w:rsid w:val="00470821"/>
    <w:rsid w:val="00470A41"/>
    <w:rsid w:val="00471247"/>
    <w:rsid w:val="00472846"/>
    <w:rsid w:val="00472F90"/>
    <w:rsid w:val="00473F8E"/>
    <w:rsid w:val="004745F1"/>
    <w:rsid w:val="00477AA7"/>
    <w:rsid w:val="0048088E"/>
    <w:rsid w:val="0048143B"/>
    <w:rsid w:val="004816D5"/>
    <w:rsid w:val="00481735"/>
    <w:rsid w:val="00484FF0"/>
    <w:rsid w:val="00485B42"/>
    <w:rsid w:val="00486355"/>
    <w:rsid w:val="004865FF"/>
    <w:rsid w:val="0048662B"/>
    <w:rsid w:val="004869C6"/>
    <w:rsid w:val="0048790C"/>
    <w:rsid w:val="00490178"/>
    <w:rsid w:val="0049052A"/>
    <w:rsid w:val="00490D61"/>
    <w:rsid w:val="004910F2"/>
    <w:rsid w:val="004914EC"/>
    <w:rsid w:val="00491612"/>
    <w:rsid w:val="00492130"/>
    <w:rsid w:val="004925A0"/>
    <w:rsid w:val="00492CDD"/>
    <w:rsid w:val="00493198"/>
    <w:rsid w:val="0049329E"/>
    <w:rsid w:val="00496166"/>
    <w:rsid w:val="00496250"/>
    <w:rsid w:val="00496E34"/>
    <w:rsid w:val="00496EA8"/>
    <w:rsid w:val="004976FE"/>
    <w:rsid w:val="004A0454"/>
    <w:rsid w:val="004A1948"/>
    <w:rsid w:val="004A2462"/>
    <w:rsid w:val="004A37FB"/>
    <w:rsid w:val="004A393B"/>
    <w:rsid w:val="004A4500"/>
    <w:rsid w:val="004A51CF"/>
    <w:rsid w:val="004A6ACF"/>
    <w:rsid w:val="004A770F"/>
    <w:rsid w:val="004A774E"/>
    <w:rsid w:val="004B0861"/>
    <w:rsid w:val="004B1BF5"/>
    <w:rsid w:val="004B2AD8"/>
    <w:rsid w:val="004B3631"/>
    <w:rsid w:val="004B3F8C"/>
    <w:rsid w:val="004B4BE8"/>
    <w:rsid w:val="004B6A51"/>
    <w:rsid w:val="004B6C71"/>
    <w:rsid w:val="004B7931"/>
    <w:rsid w:val="004C0E68"/>
    <w:rsid w:val="004C0FFF"/>
    <w:rsid w:val="004C145B"/>
    <w:rsid w:val="004C145C"/>
    <w:rsid w:val="004C15D1"/>
    <w:rsid w:val="004C256F"/>
    <w:rsid w:val="004C310F"/>
    <w:rsid w:val="004C349A"/>
    <w:rsid w:val="004C3504"/>
    <w:rsid w:val="004C4D95"/>
    <w:rsid w:val="004C555F"/>
    <w:rsid w:val="004C5898"/>
    <w:rsid w:val="004C62D8"/>
    <w:rsid w:val="004C67FD"/>
    <w:rsid w:val="004C6B08"/>
    <w:rsid w:val="004C7A5F"/>
    <w:rsid w:val="004D016D"/>
    <w:rsid w:val="004D026C"/>
    <w:rsid w:val="004D0505"/>
    <w:rsid w:val="004D1666"/>
    <w:rsid w:val="004D272C"/>
    <w:rsid w:val="004D28BC"/>
    <w:rsid w:val="004D5604"/>
    <w:rsid w:val="004E1299"/>
    <w:rsid w:val="004E1D9F"/>
    <w:rsid w:val="004E1F0B"/>
    <w:rsid w:val="004E1FBE"/>
    <w:rsid w:val="004E284A"/>
    <w:rsid w:val="004E3E65"/>
    <w:rsid w:val="004E467B"/>
    <w:rsid w:val="004E4DAC"/>
    <w:rsid w:val="004E5DC8"/>
    <w:rsid w:val="004E5FB0"/>
    <w:rsid w:val="004E6AC7"/>
    <w:rsid w:val="004E7F2D"/>
    <w:rsid w:val="004F092F"/>
    <w:rsid w:val="004F27BE"/>
    <w:rsid w:val="004F3497"/>
    <w:rsid w:val="004F40E6"/>
    <w:rsid w:val="004F4CAB"/>
    <w:rsid w:val="004F531B"/>
    <w:rsid w:val="004F69CB"/>
    <w:rsid w:val="004F72CA"/>
    <w:rsid w:val="005005BA"/>
    <w:rsid w:val="00502E15"/>
    <w:rsid w:val="0050401B"/>
    <w:rsid w:val="00504103"/>
    <w:rsid w:val="00504302"/>
    <w:rsid w:val="005049AB"/>
    <w:rsid w:val="005062FE"/>
    <w:rsid w:val="005065BF"/>
    <w:rsid w:val="00506D5E"/>
    <w:rsid w:val="00506EDE"/>
    <w:rsid w:val="00507027"/>
    <w:rsid w:val="00507635"/>
    <w:rsid w:val="005103E3"/>
    <w:rsid w:val="0051059D"/>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3ABE"/>
    <w:rsid w:val="00536173"/>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5679D"/>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207"/>
    <w:rsid w:val="0059192E"/>
    <w:rsid w:val="00591934"/>
    <w:rsid w:val="00591C0C"/>
    <w:rsid w:val="00592F01"/>
    <w:rsid w:val="00593274"/>
    <w:rsid w:val="00593C4F"/>
    <w:rsid w:val="00594204"/>
    <w:rsid w:val="005962EF"/>
    <w:rsid w:val="005A1066"/>
    <w:rsid w:val="005A108F"/>
    <w:rsid w:val="005A13C6"/>
    <w:rsid w:val="005A14F1"/>
    <w:rsid w:val="005A1F8C"/>
    <w:rsid w:val="005A2612"/>
    <w:rsid w:val="005A26DB"/>
    <w:rsid w:val="005A3E5B"/>
    <w:rsid w:val="005A4608"/>
    <w:rsid w:val="005A5AAC"/>
    <w:rsid w:val="005A64C2"/>
    <w:rsid w:val="005A66DE"/>
    <w:rsid w:val="005A6A86"/>
    <w:rsid w:val="005B019E"/>
    <w:rsid w:val="005B0498"/>
    <w:rsid w:val="005B0BBC"/>
    <w:rsid w:val="005B0FE2"/>
    <w:rsid w:val="005B1DB8"/>
    <w:rsid w:val="005B2832"/>
    <w:rsid w:val="005B2E3B"/>
    <w:rsid w:val="005B394F"/>
    <w:rsid w:val="005B3F89"/>
    <w:rsid w:val="005B59F5"/>
    <w:rsid w:val="005B5A25"/>
    <w:rsid w:val="005B5DEA"/>
    <w:rsid w:val="005B6BEC"/>
    <w:rsid w:val="005B6C3D"/>
    <w:rsid w:val="005C000D"/>
    <w:rsid w:val="005C0EF2"/>
    <w:rsid w:val="005C2BAB"/>
    <w:rsid w:val="005C35E6"/>
    <w:rsid w:val="005C3EE3"/>
    <w:rsid w:val="005C3F3D"/>
    <w:rsid w:val="005C4E6B"/>
    <w:rsid w:val="005C5223"/>
    <w:rsid w:val="005C5B5A"/>
    <w:rsid w:val="005C5FBA"/>
    <w:rsid w:val="005C678D"/>
    <w:rsid w:val="005C7904"/>
    <w:rsid w:val="005C7C57"/>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37E7"/>
    <w:rsid w:val="005E45A0"/>
    <w:rsid w:val="005E49A6"/>
    <w:rsid w:val="005E5345"/>
    <w:rsid w:val="005E5382"/>
    <w:rsid w:val="005E636F"/>
    <w:rsid w:val="005E7991"/>
    <w:rsid w:val="005F013D"/>
    <w:rsid w:val="005F09F4"/>
    <w:rsid w:val="005F2795"/>
    <w:rsid w:val="005F371C"/>
    <w:rsid w:val="005F4967"/>
    <w:rsid w:val="005F4C70"/>
    <w:rsid w:val="005F54D2"/>
    <w:rsid w:val="005F55BE"/>
    <w:rsid w:val="005F6C60"/>
    <w:rsid w:val="005F713C"/>
    <w:rsid w:val="005F7251"/>
    <w:rsid w:val="005F759F"/>
    <w:rsid w:val="005F778F"/>
    <w:rsid w:val="006005C5"/>
    <w:rsid w:val="00601809"/>
    <w:rsid w:val="006019B3"/>
    <w:rsid w:val="00602142"/>
    <w:rsid w:val="0060256B"/>
    <w:rsid w:val="006046BD"/>
    <w:rsid w:val="006047E0"/>
    <w:rsid w:val="00604D20"/>
    <w:rsid w:val="00604FBC"/>
    <w:rsid w:val="006057A0"/>
    <w:rsid w:val="00605A96"/>
    <w:rsid w:val="006062C8"/>
    <w:rsid w:val="00610494"/>
    <w:rsid w:val="006106BA"/>
    <w:rsid w:val="00611EAD"/>
    <w:rsid w:val="006120C1"/>
    <w:rsid w:val="006122C9"/>
    <w:rsid w:val="00612538"/>
    <w:rsid w:val="00612818"/>
    <w:rsid w:val="006132D8"/>
    <w:rsid w:val="006133AD"/>
    <w:rsid w:val="006137B6"/>
    <w:rsid w:val="0061394E"/>
    <w:rsid w:val="00613C19"/>
    <w:rsid w:val="0061416E"/>
    <w:rsid w:val="0061509C"/>
    <w:rsid w:val="00615B7F"/>
    <w:rsid w:val="006161FF"/>
    <w:rsid w:val="00616636"/>
    <w:rsid w:val="00616946"/>
    <w:rsid w:val="00616968"/>
    <w:rsid w:val="0061721F"/>
    <w:rsid w:val="00617421"/>
    <w:rsid w:val="00617C1D"/>
    <w:rsid w:val="00617C73"/>
    <w:rsid w:val="00621604"/>
    <w:rsid w:val="0062190F"/>
    <w:rsid w:val="006222F9"/>
    <w:rsid w:val="00623E2D"/>
    <w:rsid w:val="0062616F"/>
    <w:rsid w:val="00626E68"/>
    <w:rsid w:val="00627CD4"/>
    <w:rsid w:val="00630302"/>
    <w:rsid w:val="00630C19"/>
    <w:rsid w:val="00631DB4"/>
    <w:rsid w:val="00632FB0"/>
    <w:rsid w:val="00633EFA"/>
    <w:rsid w:val="00633F5E"/>
    <w:rsid w:val="006344B7"/>
    <w:rsid w:val="00636352"/>
    <w:rsid w:val="00636BBB"/>
    <w:rsid w:val="00637421"/>
    <w:rsid w:val="00637F1A"/>
    <w:rsid w:val="0064160C"/>
    <w:rsid w:val="00641B63"/>
    <w:rsid w:val="00641D30"/>
    <w:rsid w:val="006427FA"/>
    <w:rsid w:val="00642866"/>
    <w:rsid w:val="00642963"/>
    <w:rsid w:val="00642EB5"/>
    <w:rsid w:val="006430AC"/>
    <w:rsid w:val="0064318D"/>
    <w:rsid w:val="0064422F"/>
    <w:rsid w:val="00644BC2"/>
    <w:rsid w:val="00644C23"/>
    <w:rsid w:val="0064539E"/>
    <w:rsid w:val="006459AB"/>
    <w:rsid w:val="0064621D"/>
    <w:rsid w:val="006471F0"/>
    <w:rsid w:val="0065035F"/>
    <w:rsid w:val="00650373"/>
    <w:rsid w:val="00650587"/>
    <w:rsid w:val="00650EAD"/>
    <w:rsid w:val="00650FAC"/>
    <w:rsid w:val="00653F03"/>
    <w:rsid w:val="00653F28"/>
    <w:rsid w:val="006547D4"/>
    <w:rsid w:val="00655E48"/>
    <w:rsid w:val="00657EB6"/>
    <w:rsid w:val="006602E0"/>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5838"/>
    <w:rsid w:val="00677E1B"/>
    <w:rsid w:val="00680F72"/>
    <w:rsid w:val="00681EAC"/>
    <w:rsid w:val="006834AA"/>
    <w:rsid w:val="006836DD"/>
    <w:rsid w:val="006847EE"/>
    <w:rsid w:val="006848B7"/>
    <w:rsid w:val="00686B36"/>
    <w:rsid w:val="0069050B"/>
    <w:rsid w:val="00690B59"/>
    <w:rsid w:val="006911DB"/>
    <w:rsid w:val="0069123C"/>
    <w:rsid w:val="00692163"/>
    <w:rsid w:val="006927AE"/>
    <w:rsid w:val="00692ECA"/>
    <w:rsid w:val="006938C3"/>
    <w:rsid w:val="00694277"/>
    <w:rsid w:val="00694466"/>
    <w:rsid w:val="006946D8"/>
    <w:rsid w:val="00694AE4"/>
    <w:rsid w:val="00694EBD"/>
    <w:rsid w:val="00696021"/>
    <w:rsid w:val="0069731D"/>
    <w:rsid w:val="00697A36"/>
    <w:rsid w:val="00697FE5"/>
    <w:rsid w:val="006A1BDF"/>
    <w:rsid w:val="006A28CC"/>
    <w:rsid w:val="006A4F87"/>
    <w:rsid w:val="006A6522"/>
    <w:rsid w:val="006A7790"/>
    <w:rsid w:val="006A7C4A"/>
    <w:rsid w:val="006B079D"/>
    <w:rsid w:val="006B1EC4"/>
    <w:rsid w:val="006B343C"/>
    <w:rsid w:val="006B3C7A"/>
    <w:rsid w:val="006B3E63"/>
    <w:rsid w:val="006B43D6"/>
    <w:rsid w:val="006B5A03"/>
    <w:rsid w:val="006B6F2F"/>
    <w:rsid w:val="006C1C8C"/>
    <w:rsid w:val="006C22B2"/>
    <w:rsid w:val="006C24D7"/>
    <w:rsid w:val="006C2FA1"/>
    <w:rsid w:val="006C310B"/>
    <w:rsid w:val="006C3370"/>
    <w:rsid w:val="006C401C"/>
    <w:rsid w:val="006C4202"/>
    <w:rsid w:val="006C44A2"/>
    <w:rsid w:val="006C561A"/>
    <w:rsid w:val="006C563F"/>
    <w:rsid w:val="006C5C57"/>
    <w:rsid w:val="006C76D5"/>
    <w:rsid w:val="006D014D"/>
    <w:rsid w:val="006D1B6F"/>
    <w:rsid w:val="006D24C6"/>
    <w:rsid w:val="006D28FB"/>
    <w:rsid w:val="006D3639"/>
    <w:rsid w:val="006D621B"/>
    <w:rsid w:val="006D64B6"/>
    <w:rsid w:val="006D6C26"/>
    <w:rsid w:val="006D7DA7"/>
    <w:rsid w:val="006E0A42"/>
    <w:rsid w:val="006E31D1"/>
    <w:rsid w:val="006E3B33"/>
    <w:rsid w:val="006E4557"/>
    <w:rsid w:val="006E5296"/>
    <w:rsid w:val="006E643A"/>
    <w:rsid w:val="006E65D3"/>
    <w:rsid w:val="006E67AC"/>
    <w:rsid w:val="006E71A6"/>
    <w:rsid w:val="006E75E7"/>
    <w:rsid w:val="006F09C8"/>
    <w:rsid w:val="006F13A8"/>
    <w:rsid w:val="006F1517"/>
    <w:rsid w:val="006F29FE"/>
    <w:rsid w:val="006F2B75"/>
    <w:rsid w:val="006F31EF"/>
    <w:rsid w:val="006F3A91"/>
    <w:rsid w:val="006F3C69"/>
    <w:rsid w:val="006F5363"/>
    <w:rsid w:val="006F5D89"/>
    <w:rsid w:val="006F715B"/>
    <w:rsid w:val="00700C9D"/>
    <w:rsid w:val="00700FA6"/>
    <w:rsid w:val="00701EAA"/>
    <w:rsid w:val="00702088"/>
    <w:rsid w:val="007022C2"/>
    <w:rsid w:val="007028ED"/>
    <w:rsid w:val="00704ACB"/>
    <w:rsid w:val="00705F7E"/>
    <w:rsid w:val="007076A9"/>
    <w:rsid w:val="007105AB"/>
    <w:rsid w:val="00710CC3"/>
    <w:rsid w:val="007115E1"/>
    <w:rsid w:val="00711BD7"/>
    <w:rsid w:val="00712110"/>
    <w:rsid w:val="00712379"/>
    <w:rsid w:val="00712D75"/>
    <w:rsid w:val="00714AD8"/>
    <w:rsid w:val="00715BA7"/>
    <w:rsid w:val="00715C44"/>
    <w:rsid w:val="00716710"/>
    <w:rsid w:val="00716C2F"/>
    <w:rsid w:val="007170A4"/>
    <w:rsid w:val="00717600"/>
    <w:rsid w:val="00720AB0"/>
    <w:rsid w:val="0072219E"/>
    <w:rsid w:val="00722F4D"/>
    <w:rsid w:val="00723956"/>
    <w:rsid w:val="00723CB1"/>
    <w:rsid w:val="0072441F"/>
    <w:rsid w:val="00724AE9"/>
    <w:rsid w:val="00724E58"/>
    <w:rsid w:val="00724F47"/>
    <w:rsid w:val="007255AA"/>
    <w:rsid w:val="0072680E"/>
    <w:rsid w:val="00727399"/>
    <w:rsid w:val="00730134"/>
    <w:rsid w:val="00730730"/>
    <w:rsid w:val="007307F2"/>
    <w:rsid w:val="0073083D"/>
    <w:rsid w:val="007330AE"/>
    <w:rsid w:val="00733DB1"/>
    <w:rsid w:val="00736548"/>
    <w:rsid w:val="00737420"/>
    <w:rsid w:val="007376C3"/>
    <w:rsid w:val="00737D3F"/>
    <w:rsid w:val="007417FD"/>
    <w:rsid w:val="00741970"/>
    <w:rsid w:val="00741FEE"/>
    <w:rsid w:val="00742E8C"/>
    <w:rsid w:val="0074321E"/>
    <w:rsid w:val="00743A07"/>
    <w:rsid w:val="00743A6C"/>
    <w:rsid w:val="007453E4"/>
    <w:rsid w:val="00745E8E"/>
    <w:rsid w:val="00746B39"/>
    <w:rsid w:val="00746F19"/>
    <w:rsid w:val="007470B2"/>
    <w:rsid w:val="00750385"/>
    <w:rsid w:val="00750B2F"/>
    <w:rsid w:val="007510F6"/>
    <w:rsid w:val="007510F8"/>
    <w:rsid w:val="00753853"/>
    <w:rsid w:val="00753E26"/>
    <w:rsid w:val="00753F69"/>
    <w:rsid w:val="007545B4"/>
    <w:rsid w:val="00754976"/>
    <w:rsid w:val="00754DF5"/>
    <w:rsid w:val="007555F9"/>
    <w:rsid w:val="007560D9"/>
    <w:rsid w:val="00756230"/>
    <w:rsid w:val="007573D5"/>
    <w:rsid w:val="007604AF"/>
    <w:rsid w:val="007606BC"/>
    <w:rsid w:val="007610F2"/>
    <w:rsid w:val="00761803"/>
    <w:rsid w:val="00761F1B"/>
    <w:rsid w:val="00762051"/>
    <w:rsid w:val="007633EE"/>
    <w:rsid w:val="007639BE"/>
    <w:rsid w:val="00763CD8"/>
    <w:rsid w:val="0076446C"/>
    <w:rsid w:val="007655F7"/>
    <w:rsid w:val="0076569E"/>
    <w:rsid w:val="00765B26"/>
    <w:rsid w:val="00765F3C"/>
    <w:rsid w:val="00766A7E"/>
    <w:rsid w:val="00767B9C"/>
    <w:rsid w:val="00767E61"/>
    <w:rsid w:val="00770118"/>
    <w:rsid w:val="007708D4"/>
    <w:rsid w:val="00771068"/>
    <w:rsid w:val="00772003"/>
    <w:rsid w:val="0077245E"/>
    <w:rsid w:val="007732E6"/>
    <w:rsid w:val="007737AC"/>
    <w:rsid w:val="00773C42"/>
    <w:rsid w:val="007752E2"/>
    <w:rsid w:val="0077578A"/>
    <w:rsid w:val="007761E2"/>
    <w:rsid w:val="00777648"/>
    <w:rsid w:val="00777CE7"/>
    <w:rsid w:val="007803D6"/>
    <w:rsid w:val="00783249"/>
    <w:rsid w:val="00783AB8"/>
    <w:rsid w:val="00783FB5"/>
    <w:rsid w:val="0078530D"/>
    <w:rsid w:val="00786291"/>
    <w:rsid w:val="007868FC"/>
    <w:rsid w:val="00787414"/>
    <w:rsid w:val="0079021F"/>
    <w:rsid w:val="007908F6"/>
    <w:rsid w:val="00791A6D"/>
    <w:rsid w:val="00793731"/>
    <w:rsid w:val="00793AC9"/>
    <w:rsid w:val="00794190"/>
    <w:rsid w:val="007946B9"/>
    <w:rsid w:val="007952FB"/>
    <w:rsid w:val="0079532C"/>
    <w:rsid w:val="0079636C"/>
    <w:rsid w:val="0079694A"/>
    <w:rsid w:val="0079720D"/>
    <w:rsid w:val="007A17C4"/>
    <w:rsid w:val="007A1924"/>
    <w:rsid w:val="007A1D1B"/>
    <w:rsid w:val="007A22A3"/>
    <w:rsid w:val="007A347B"/>
    <w:rsid w:val="007A5403"/>
    <w:rsid w:val="007A60B5"/>
    <w:rsid w:val="007A64C1"/>
    <w:rsid w:val="007B0505"/>
    <w:rsid w:val="007B127D"/>
    <w:rsid w:val="007B14E3"/>
    <w:rsid w:val="007B2662"/>
    <w:rsid w:val="007B363D"/>
    <w:rsid w:val="007B36B7"/>
    <w:rsid w:val="007B5DC7"/>
    <w:rsid w:val="007B6173"/>
    <w:rsid w:val="007B6944"/>
    <w:rsid w:val="007B6A60"/>
    <w:rsid w:val="007B6AEC"/>
    <w:rsid w:val="007B72F8"/>
    <w:rsid w:val="007B745D"/>
    <w:rsid w:val="007C108B"/>
    <w:rsid w:val="007C1984"/>
    <w:rsid w:val="007C291E"/>
    <w:rsid w:val="007C2C2F"/>
    <w:rsid w:val="007C2FA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3B80"/>
    <w:rsid w:val="007E4A68"/>
    <w:rsid w:val="007E5815"/>
    <w:rsid w:val="007E6E17"/>
    <w:rsid w:val="007E70CD"/>
    <w:rsid w:val="007E7516"/>
    <w:rsid w:val="007E7CF4"/>
    <w:rsid w:val="007E7D8F"/>
    <w:rsid w:val="007F0012"/>
    <w:rsid w:val="007F0C9A"/>
    <w:rsid w:val="007F17B2"/>
    <w:rsid w:val="007F3EA2"/>
    <w:rsid w:val="007F4354"/>
    <w:rsid w:val="007F5CF0"/>
    <w:rsid w:val="007F7961"/>
    <w:rsid w:val="007F7CB8"/>
    <w:rsid w:val="0080068D"/>
    <w:rsid w:val="00802BEE"/>
    <w:rsid w:val="00802EED"/>
    <w:rsid w:val="00803246"/>
    <w:rsid w:val="0080366E"/>
    <w:rsid w:val="008048A7"/>
    <w:rsid w:val="008051FF"/>
    <w:rsid w:val="008052A3"/>
    <w:rsid w:val="00806744"/>
    <w:rsid w:val="00806D27"/>
    <w:rsid w:val="00806E54"/>
    <w:rsid w:val="008073CC"/>
    <w:rsid w:val="008105D5"/>
    <w:rsid w:val="00812A9A"/>
    <w:rsid w:val="00813D8B"/>
    <w:rsid w:val="0081463E"/>
    <w:rsid w:val="008146F9"/>
    <w:rsid w:val="00815DDD"/>
    <w:rsid w:val="0081634A"/>
    <w:rsid w:val="008163C9"/>
    <w:rsid w:val="00816EB3"/>
    <w:rsid w:val="00820376"/>
    <w:rsid w:val="00821AEB"/>
    <w:rsid w:val="00821B51"/>
    <w:rsid w:val="00823412"/>
    <w:rsid w:val="00825271"/>
    <w:rsid w:val="008255B6"/>
    <w:rsid w:val="00825B17"/>
    <w:rsid w:val="008263B9"/>
    <w:rsid w:val="0082698E"/>
    <w:rsid w:val="00826B78"/>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82E"/>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7F4"/>
    <w:rsid w:val="008520D3"/>
    <w:rsid w:val="00852159"/>
    <w:rsid w:val="00853FB7"/>
    <w:rsid w:val="00854463"/>
    <w:rsid w:val="00854862"/>
    <w:rsid w:val="00855398"/>
    <w:rsid w:val="008557F6"/>
    <w:rsid w:val="00855F37"/>
    <w:rsid w:val="00861EDB"/>
    <w:rsid w:val="00862509"/>
    <w:rsid w:val="00862709"/>
    <w:rsid w:val="00863693"/>
    <w:rsid w:val="00864D03"/>
    <w:rsid w:val="008655E0"/>
    <w:rsid w:val="0086669F"/>
    <w:rsid w:val="00867B21"/>
    <w:rsid w:val="00867CD6"/>
    <w:rsid w:val="00870034"/>
    <w:rsid w:val="0087141B"/>
    <w:rsid w:val="0087241A"/>
    <w:rsid w:val="00872F34"/>
    <w:rsid w:val="008737CE"/>
    <w:rsid w:val="00873DE0"/>
    <w:rsid w:val="008744AD"/>
    <w:rsid w:val="00875428"/>
    <w:rsid w:val="0087633E"/>
    <w:rsid w:val="008766E9"/>
    <w:rsid w:val="00876C35"/>
    <w:rsid w:val="0087705D"/>
    <w:rsid w:val="00877221"/>
    <w:rsid w:val="0087726D"/>
    <w:rsid w:val="00877863"/>
    <w:rsid w:val="00880991"/>
    <w:rsid w:val="00880E21"/>
    <w:rsid w:val="00881057"/>
    <w:rsid w:val="00882D28"/>
    <w:rsid w:val="00882F9F"/>
    <w:rsid w:val="008831B8"/>
    <w:rsid w:val="00883B29"/>
    <w:rsid w:val="00886DC3"/>
    <w:rsid w:val="008875BB"/>
    <w:rsid w:val="008878C5"/>
    <w:rsid w:val="0089037E"/>
    <w:rsid w:val="00890CD4"/>
    <w:rsid w:val="008914D6"/>
    <w:rsid w:val="00891997"/>
    <w:rsid w:val="00892B4B"/>
    <w:rsid w:val="008941B2"/>
    <w:rsid w:val="0089421E"/>
    <w:rsid w:val="00895B01"/>
    <w:rsid w:val="00896073"/>
    <w:rsid w:val="00896643"/>
    <w:rsid w:val="00896F9C"/>
    <w:rsid w:val="00897903"/>
    <w:rsid w:val="00897B16"/>
    <w:rsid w:val="00897BA0"/>
    <w:rsid w:val="008A1287"/>
    <w:rsid w:val="008A4B38"/>
    <w:rsid w:val="008B1356"/>
    <w:rsid w:val="008B1592"/>
    <w:rsid w:val="008B1A3F"/>
    <w:rsid w:val="008B22E2"/>
    <w:rsid w:val="008B4208"/>
    <w:rsid w:val="008B486B"/>
    <w:rsid w:val="008B5A13"/>
    <w:rsid w:val="008B5F12"/>
    <w:rsid w:val="008B6E6C"/>
    <w:rsid w:val="008B6F63"/>
    <w:rsid w:val="008B7B2D"/>
    <w:rsid w:val="008C0142"/>
    <w:rsid w:val="008C0479"/>
    <w:rsid w:val="008C2B9F"/>
    <w:rsid w:val="008C305D"/>
    <w:rsid w:val="008C36CA"/>
    <w:rsid w:val="008C3831"/>
    <w:rsid w:val="008C3D4C"/>
    <w:rsid w:val="008C4A57"/>
    <w:rsid w:val="008C5074"/>
    <w:rsid w:val="008C5137"/>
    <w:rsid w:val="008C5698"/>
    <w:rsid w:val="008C585A"/>
    <w:rsid w:val="008C5FD2"/>
    <w:rsid w:val="008C756E"/>
    <w:rsid w:val="008D0602"/>
    <w:rsid w:val="008D19A5"/>
    <w:rsid w:val="008D1D91"/>
    <w:rsid w:val="008D27E8"/>
    <w:rsid w:val="008D28A6"/>
    <w:rsid w:val="008D298F"/>
    <w:rsid w:val="008D2B8D"/>
    <w:rsid w:val="008D4343"/>
    <w:rsid w:val="008D5596"/>
    <w:rsid w:val="008D699B"/>
    <w:rsid w:val="008E3372"/>
    <w:rsid w:val="008E489C"/>
    <w:rsid w:val="008E4981"/>
    <w:rsid w:val="008E4C7B"/>
    <w:rsid w:val="008E5259"/>
    <w:rsid w:val="008E53C9"/>
    <w:rsid w:val="008E5DC5"/>
    <w:rsid w:val="008E5DDB"/>
    <w:rsid w:val="008E5E67"/>
    <w:rsid w:val="008E6905"/>
    <w:rsid w:val="008E6E05"/>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57B"/>
    <w:rsid w:val="0090186B"/>
    <w:rsid w:val="00901EBC"/>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0EAB"/>
    <w:rsid w:val="0092117D"/>
    <w:rsid w:val="00921D88"/>
    <w:rsid w:val="009244AA"/>
    <w:rsid w:val="00924C65"/>
    <w:rsid w:val="009253A8"/>
    <w:rsid w:val="009255F7"/>
    <w:rsid w:val="00926E27"/>
    <w:rsid w:val="0092725B"/>
    <w:rsid w:val="0092795F"/>
    <w:rsid w:val="00931289"/>
    <w:rsid w:val="00931C8F"/>
    <w:rsid w:val="00932C30"/>
    <w:rsid w:val="00932CFB"/>
    <w:rsid w:val="009337E9"/>
    <w:rsid w:val="00933E11"/>
    <w:rsid w:val="00933FB5"/>
    <w:rsid w:val="00934540"/>
    <w:rsid w:val="0093591A"/>
    <w:rsid w:val="00935C57"/>
    <w:rsid w:val="0093673A"/>
    <w:rsid w:val="00937274"/>
    <w:rsid w:val="00937BFD"/>
    <w:rsid w:val="009407DB"/>
    <w:rsid w:val="0094271F"/>
    <w:rsid w:val="0094317D"/>
    <w:rsid w:val="00943C9A"/>
    <w:rsid w:val="009445A6"/>
    <w:rsid w:val="009447D3"/>
    <w:rsid w:val="00946EB7"/>
    <w:rsid w:val="00947B22"/>
    <w:rsid w:val="00947FC1"/>
    <w:rsid w:val="00947FE8"/>
    <w:rsid w:val="00952B0C"/>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D77"/>
    <w:rsid w:val="009661AD"/>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363E"/>
    <w:rsid w:val="009947CF"/>
    <w:rsid w:val="00994FEF"/>
    <w:rsid w:val="00995CF7"/>
    <w:rsid w:val="0099777F"/>
    <w:rsid w:val="009A104A"/>
    <w:rsid w:val="009A2FB4"/>
    <w:rsid w:val="009A3405"/>
    <w:rsid w:val="009A3483"/>
    <w:rsid w:val="009A3F1A"/>
    <w:rsid w:val="009A48BF"/>
    <w:rsid w:val="009A70D9"/>
    <w:rsid w:val="009A722B"/>
    <w:rsid w:val="009B1503"/>
    <w:rsid w:val="009B1FFC"/>
    <w:rsid w:val="009B36C2"/>
    <w:rsid w:val="009B38D0"/>
    <w:rsid w:val="009B3BE7"/>
    <w:rsid w:val="009B4340"/>
    <w:rsid w:val="009B48F9"/>
    <w:rsid w:val="009B4A25"/>
    <w:rsid w:val="009B4E69"/>
    <w:rsid w:val="009B55D3"/>
    <w:rsid w:val="009B674B"/>
    <w:rsid w:val="009C0AC1"/>
    <w:rsid w:val="009C0CCF"/>
    <w:rsid w:val="009C0F61"/>
    <w:rsid w:val="009C16D1"/>
    <w:rsid w:val="009C2729"/>
    <w:rsid w:val="009C348F"/>
    <w:rsid w:val="009C35A7"/>
    <w:rsid w:val="009C554A"/>
    <w:rsid w:val="009C67AD"/>
    <w:rsid w:val="009C681A"/>
    <w:rsid w:val="009C742C"/>
    <w:rsid w:val="009D0174"/>
    <w:rsid w:val="009D022B"/>
    <w:rsid w:val="009D2968"/>
    <w:rsid w:val="009D3331"/>
    <w:rsid w:val="009D41BB"/>
    <w:rsid w:val="009D5F2F"/>
    <w:rsid w:val="009D6324"/>
    <w:rsid w:val="009D6C04"/>
    <w:rsid w:val="009D7A29"/>
    <w:rsid w:val="009E05D8"/>
    <w:rsid w:val="009E0FE2"/>
    <w:rsid w:val="009E1C3A"/>
    <w:rsid w:val="009E1DD5"/>
    <w:rsid w:val="009E217A"/>
    <w:rsid w:val="009E26B8"/>
    <w:rsid w:val="009E2E90"/>
    <w:rsid w:val="009E384F"/>
    <w:rsid w:val="009E4397"/>
    <w:rsid w:val="009E54D2"/>
    <w:rsid w:val="009E558E"/>
    <w:rsid w:val="009E68AA"/>
    <w:rsid w:val="009E7BA5"/>
    <w:rsid w:val="009F117C"/>
    <w:rsid w:val="009F1D98"/>
    <w:rsid w:val="009F1FB2"/>
    <w:rsid w:val="009F23BB"/>
    <w:rsid w:val="009F2763"/>
    <w:rsid w:val="009F3FBD"/>
    <w:rsid w:val="009F472F"/>
    <w:rsid w:val="009F54BA"/>
    <w:rsid w:val="009F5BCA"/>
    <w:rsid w:val="009F5FA4"/>
    <w:rsid w:val="009F71D0"/>
    <w:rsid w:val="009F7A2C"/>
    <w:rsid w:val="009F7CE6"/>
    <w:rsid w:val="009F7DC6"/>
    <w:rsid w:val="00A01CD4"/>
    <w:rsid w:val="00A0244F"/>
    <w:rsid w:val="00A02CBF"/>
    <w:rsid w:val="00A039D7"/>
    <w:rsid w:val="00A04DC0"/>
    <w:rsid w:val="00A04E6E"/>
    <w:rsid w:val="00A04FBF"/>
    <w:rsid w:val="00A07C53"/>
    <w:rsid w:val="00A10E92"/>
    <w:rsid w:val="00A11A76"/>
    <w:rsid w:val="00A129E0"/>
    <w:rsid w:val="00A12F86"/>
    <w:rsid w:val="00A14930"/>
    <w:rsid w:val="00A14D9F"/>
    <w:rsid w:val="00A15A35"/>
    <w:rsid w:val="00A16851"/>
    <w:rsid w:val="00A16948"/>
    <w:rsid w:val="00A16A58"/>
    <w:rsid w:val="00A20E29"/>
    <w:rsid w:val="00A21FFA"/>
    <w:rsid w:val="00A2248C"/>
    <w:rsid w:val="00A23041"/>
    <w:rsid w:val="00A23168"/>
    <w:rsid w:val="00A231CE"/>
    <w:rsid w:val="00A2552D"/>
    <w:rsid w:val="00A2554A"/>
    <w:rsid w:val="00A25E0B"/>
    <w:rsid w:val="00A269BE"/>
    <w:rsid w:val="00A27A2D"/>
    <w:rsid w:val="00A27D72"/>
    <w:rsid w:val="00A30246"/>
    <w:rsid w:val="00A30E2F"/>
    <w:rsid w:val="00A310F8"/>
    <w:rsid w:val="00A31248"/>
    <w:rsid w:val="00A3179B"/>
    <w:rsid w:val="00A31CEB"/>
    <w:rsid w:val="00A3200D"/>
    <w:rsid w:val="00A3313D"/>
    <w:rsid w:val="00A3315F"/>
    <w:rsid w:val="00A332E9"/>
    <w:rsid w:val="00A34348"/>
    <w:rsid w:val="00A34959"/>
    <w:rsid w:val="00A35A62"/>
    <w:rsid w:val="00A35CF4"/>
    <w:rsid w:val="00A35D10"/>
    <w:rsid w:val="00A35D59"/>
    <w:rsid w:val="00A35E0B"/>
    <w:rsid w:val="00A36B84"/>
    <w:rsid w:val="00A37961"/>
    <w:rsid w:val="00A37D75"/>
    <w:rsid w:val="00A37EFF"/>
    <w:rsid w:val="00A41124"/>
    <w:rsid w:val="00A418A7"/>
    <w:rsid w:val="00A41950"/>
    <w:rsid w:val="00A43494"/>
    <w:rsid w:val="00A43A18"/>
    <w:rsid w:val="00A43E1B"/>
    <w:rsid w:val="00A449B5"/>
    <w:rsid w:val="00A45976"/>
    <w:rsid w:val="00A45CCA"/>
    <w:rsid w:val="00A4666B"/>
    <w:rsid w:val="00A46871"/>
    <w:rsid w:val="00A47A2A"/>
    <w:rsid w:val="00A47F13"/>
    <w:rsid w:val="00A47FC1"/>
    <w:rsid w:val="00A501B7"/>
    <w:rsid w:val="00A502F9"/>
    <w:rsid w:val="00A5044A"/>
    <w:rsid w:val="00A50581"/>
    <w:rsid w:val="00A50768"/>
    <w:rsid w:val="00A51377"/>
    <w:rsid w:val="00A514CB"/>
    <w:rsid w:val="00A515F4"/>
    <w:rsid w:val="00A524D5"/>
    <w:rsid w:val="00A52B65"/>
    <w:rsid w:val="00A52B67"/>
    <w:rsid w:val="00A53335"/>
    <w:rsid w:val="00A53E71"/>
    <w:rsid w:val="00A5454B"/>
    <w:rsid w:val="00A547A4"/>
    <w:rsid w:val="00A54BEB"/>
    <w:rsid w:val="00A561E3"/>
    <w:rsid w:val="00A56409"/>
    <w:rsid w:val="00A567F9"/>
    <w:rsid w:val="00A57467"/>
    <w:rsid w:val="00A57D7B"/>
    <w:rsid w:val="00A61208"/>
    <w:rsid w:val="00A61F0E"/>
    <w:rsid w:val="00A620FE"/>
    <w:rsid w:val="00A63934"/>
    <w:rsid w:val="00A6433D"/>
    <w:rsid w:val="00A647D2"/>
    <w:rsid w:val="00A6487D"/>
    <w:rsid w:val="00A679B3"/>
    <w:rsid w:val="00A700DA"/>
    <w:rsid w:val="00A70264"/>
    <w:rsid w:val="00A702C7"/>
    <w:rsid w:val="00A70480"/>
    <w:rsid w:val="00A7227A"/>
    <w:rsid w:val="00A72CDF"/>
    <w:rsid w:val="00A747D2"/>
    <w:rsid w:val="00A74C2C"/>
    <w:rsid w:val="00A750EF"/>
    <w:rsid w:val="00A75426"/>
    <w:rsid w:val="00A75A99"/>
    <w:rsid w:val="00A760D6"/>
    <w:rsid w:val="00A77FAC"/>
    <w:rsid w:val="00A801C7"/>
    <w:rsid w:val="00A801CD"/>
    <w:rsid w:val="00A802CC"/>
    <w:rsid w:val="00A81ADC"/>
    <w:rsid w:val="00A82B7F"/>
    <w:rsid w:val="00A82E28"/>
    <w:rsid w:val="00A8353E"/>
    <w:rsid w:val="00A83E7F"/>
    <w:rsid w:val="00A851F3"/>
    <w:rsid w:val="00A8550E"/>
    <w:rsid w:val="00A85FB6"/>
    <w:rsid w:val="00A866EA"/>
    <w:rsid w:val="00A90815"/>
    <w:rsid w:val="00A90D2A"/>
    <w:rsid w:val="00A90D3D"/>
    <w:rsid w:val="00A92261"/>
    <w:rsid w:val="00A92D96"/>
    <w:rsid w:val="00A95238"/>
    <w:rsid w:val="00A95250"/>
    <w:rsid w:val="00A9556C"/>
    <w:rsid w:val="00A97598"/>
    <w:rsid w:val="00A9768B"/>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257"/>
    <w:rsid w:val="00AC172F"/>
    <w:rsid w:val="00AC28B5"/>
    <w:rsid w:val="00AC309C"/>
    <w:rsid w:val="00AC4671"/>
    <w:rsid w:val="00AC5503"/>
    <w:rsid w:val="00AC5826"/>
    <w:rsid w:val="00AC6A26"/>
    <w:rsid w:val="00AC71CB"/>
    <w:rsid w:val="00AC72E5"/>
    <w:rsid w:val="00AD1984"/>
    <w:rsid w:val="00AD2046"/>
    <w:rsid w:val="00AD22A6"/>
    <w:rsid w:val="00AD3024"/>
    <w:rsid w:val="00AD4F9E"/>
    <w:rsid w:val="00AD56D3"/>
    <w:rsid w:val="00AD5E3E"/>
    <w:rsid w:val="00AD68FA"/>
    <w:rsid w:val="00AD705C"/>
    <w:rsid w:val="00AD7EC4"/>
    <w:rsid w:val="00AE0714"/>
    <w:rsid w:val="00AE1018"/>
    <w:rsid w:val="00AE1867"/>
    <w:rsid w:val="00AE1A40"/>
    <w:rsid w:val="00AE288D"/>
    <w:rsid w:val="00AE2B76"/>
    <w:rsid w:val="00AE3A0E"/>
    <w:rsid w:val="00AE3F80"/>
    <w:rsid w:val="00AE4B07"/>
    <w:rsid w:val="00AE4B5C"/>
    <w:rsid w:val="00AE51E2"/>
    <w:rsid w:val="00AE5407"/>
    <w:rsid w:val="00AE5755"/>
    <w:rsid w:val="00AE7200"/>
    <w:rsid w:val="00AF20C7"/>
    <w:rsid w:val="00AF31A8"/>
    <w:rsid w:val="00AF3E3E"/>
    <w:rsid w:val="00AF3FBC"/>
    <w:rsid w:val="00AF453C"/>
    <w:rsid w:val="00AF48F6"/>
    <w:rsid w:val="00AF4AA4"/>
    <w:rsid w:val="00AF6469"/>
    <w:rsid w:val="00AF66C7"/>
    <w:rsid w:val="00B0187E"/>
    <w:rsid w:val="00B026D1"/>
    <w:rsid w:val="00B02FA7"/>
    <w:rsid w:val="00B03B43"/>
    <w:rsid w:val="00B06351"/>
    <w:rsid w:val="00B0635D"/>
    <w:rsid w:val="00B06481"/>
    <w:rsid w:val="00B06A2E"/>
    <w:rsid w:val="00B06FCD"/>
    <w:rsid w:val="00B07546"/>
    <w:rsid w:val="00B07B1A"/>
    <w:rsid w:val="00B07B21"/>
    <w:rsid w:val="00B119E4"/>
    <w:rsid w:val="00B127D4"/>
    <w:rsid w:val="00B13791"/>
    <w:rsid w:val="00B1642B"/>
    <w:rsid w:val="00B175A9"/>
    <w:rsid w:val="00B20D46"/>
    <w:rsid w:val="00B20D73"/>
    <w:rsid w:val="00B231F3"/>
    <w:rsid w:val="00B23BA9"/>
    <w:rsid w:val="00B2471D"/>
    <w:rsid w:val="00B24C6E"/>
    <w:rsid w:val="00B24E44"/>
    <w:rsid w:val="00B24EEF"/>
    <w:rsid w:val="00B27640"/>
    <w:rsid w:val="00B27823"/>
    <w:rsid w:val="00B317F4"/>
    <w:rsid w:val="00B31C75"/>
    <w:rsid w:val="00B326D5"/>
    <w:rsid w:val="00B331FD"/>
    <w:rsid w:val="00B33790"/>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CDD"/>
    <w:rsid w:val="00B53DD6"/>
    <w:rsid w:val="00B540DD"/>
    <w:rsid w:val="00B540E1"/>
    <w:rsid w:val="00B56744"/>
    <w:rsid w:val="00B5676C"/>
    <w:rsid w:val="00B56796"/>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2EF"/>
    <w:rsid w:val="00B7559D"/>
    <w:rsid w:val="00B75954"/>
    <w:rsid w:val="00B76780"/>
    <w:rsid w:val="00B76ACD"/>
    <w:rsid w:val="00B77BA2"/>
    <w:rsid w:val="00B823F7"/>
    <w:rsid w:val="00B82648"/>
    <w:rsid w:val="00B82BC1"/>
    <w:rsid w:val="00B848A6"/>
    <w:rsid w:val="00B8522F"/>
    <w:rsid w:val="00B85CF5"/>
    <w:rsid w:val="00B8625F"/>
    <w:rsid w:val="00B87F1B"/>
    <w:rsid w:val="00B90081"/>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06"/>
    <w:rsid w:val="00BA6DD5"/>
    <w:rsid w:val="00BA7603"/>
    <w:rsid w:val="00BA7AED"/>
    <w:rsid w:val="00BB01AE"/>
    <w:rsid w:val="00BB04AE"/>
    <w:rsid w:val="00BB0664"/>
    <w:rsid w:val="00BB0A60"/>
    <w:rsid w:val="00BB1185"/>
    <w:rsid w:val="00BB1E02"/>
    <w:rsid w:val="00BB3AFE"/>
    <w:rsid w:val="00BB43F4"/>
    <w:rsid w:val="00BB4B2D"/>
    <w:rsid w:val="00BB4E90"/>
    <w:rsid w:val="00BB503E"/>
    <w:rsid w:val="00BB5A81"/>
    <w:rsid w:val="00BB6333"/>
    <w:rsid w:val="00BB68B1"/>
    <w:rsid w:val="00BB77C3"/>
    <w:rsid w:val="00BB7D73"/>
    <w:rsid w:val="00BC00BD"/>
    <w:rsid w:val="00BC097B"/>
    <w:rsid w:val="00BC24BF"/>
    <w:rsid w:val="00BC24C5"/>
    <w:rsid w:val="00BC2CE0"/>
    <w:rsid w:val="00BC2DCE"/>
    <w:rsid w:val="00BC359F"/>
    <w:rsid w:val="00BC3CFB"/>
    <w:rsid w:val="00BC4753"/>
    <w:rsid w:val="00BC4C3A"/>
    <w:rsid w:val="00BC54C8"/>
    <w:rsid w:val="00BC5F84"/>
    <w:rsid w:val="00BC6919"/>
    <w:rsid w:val="00BC7567"/>
    <w:rsid w:val="00BC7658"/>
    <w:rsid w:val="00BC77DB"/>
    <w:rsid w:val="00BD20D4"/>
    <w:rsid w:val="00BD2350"/>
    <w:rsid w:val="00BD372A"/>
    <w:rsid w:val="00BD4264"/>
    <w:rsid w:val="00BD430B"/>
    <w:rsid w:val="00BD4628"/>
    <w:rsid w:val="00BD5D6B"/>
    <w:rsid w:val="00BD7459"/>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30F0"/>
    <w:rsid w:val="00BF3F7F"/>
    <w:rsid w:val="00BF4B39"/>
    <w:rsid w:val="00BF5D12"/>
    <w:rsid w:val="00BF5EA9"/>
    <w:rsid w:val="00BF6452"/>
    <w:rsid w:val="00BF6BC5"/>
    <w:rsid w:val="00BF6F6B"/>
    <w:rsid w:val="00C00009"/>
    <w:rsid w:val="00C0034C"/>
    <w:rsid w:val="00C008EE"/>
    <w:rsid w:val="00C011A0"/>
    <w:rsid w:val="00C017FC"/>
    <w:rsid w:val="00C029B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B45"/>
    <w:rsid w:val="00C20AF8"/>
    <w:rsid w:val="00C22D79"/>
    <w:rsid w:val="00C23C36"/>
    <w:rsid w:val="00C240E4"/>
    <w:rsid w:val="00C24DA1"/>
    <w:rsid w:val="00C24EF7"/>
    <w:rsid w:val="00C24F49"/>
    <w:rsid w:val="00C24F91"/>
    <w:rsid w:val="00C25417"/>
    <w:rsid w:val="00C25859"/>
    <w:rsid w:val="00C26F57"/>
    <w:rsid w:val="00C279CC"/>
    <w:rsid w:val="00C3056D"/>
    <w:rsid w:val="00C30A72"/>
    <w:rsid w:val="00C311CE"/>
    <w:rsid w:val="00C3159E"/>
    <w:rsid w:val="00C3287D"/>
    <w:rsid w:val="00C33458"/>
    <w:rsid w:val="00C3412F"/>
    <w:rsid w:val="00C34448"/>
    <w:rsid w:val="00C34884"/>
    <w:rsid w:val="00C34C62"/>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1403"/>
    <w:rsid w:val="00C5422D"/>
    <w:rsid w:val="00C543E9"/>
    <w:rsid w:val="00C547F4"/>
    <w:rsid w:val="00C55422"/>
    <w:rsid w:val="00C55BFC"/>
    <w:rsid w:val="00C55CB6"/>
    <w:rsid w:val="00C56D43"/>
    <w:rsid w:val="00C5703F"/>
    <w:rsid w:val="00C57C41"/>
    <w:rsid w:val="00C57F2D"/>
    <w:rsid w:val="00C616A2"/>
    <w:rsid w:val="00C6351D"/>
    <w:rsid w:val="00C636F4"/>
    <w:rsid w:val="00C638F8"/>
    <w:rsid w:val="00C65AF1"/>
    <w:rsid w:val="00C65F51"/>
    <w:rsid w:val="00C66C17"/>
    <w:rsid w:val="00C67BA5"/>
    <w:rsid w:val="00C67C6E"/>
    <w:rsid w:val="00C67CCC"/>
    <w:rsid w:val="00C70358"/>
    <w:rsid w:val="00C70CE4"/>
    <w:rsid w:val="00C72B8F"/>
    <w:rsid w:val="00C7345A"/>
    <w:rsid w:val="00C74A54"/>
    <w:rsid w:val="00C75F2D"/>
    <w:rsid w:val="00C760DA"/>
    <w:rsid w:val="00C76DA4"/>
    <w:rsid w:val="00C76EE3"/>
    <w:rsid w:val="00C77AD3"/>
    <w:rsid w:val="00C77F3D"/>
    <w:rsid w:val="00C80E53"/>
    <w:rsid w:val="00C812AE"/>
    <w:rsid w:val="00C81819"/>
    <w:rsid w:val="00C81CE8"/>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2A95"/>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BAA"/>
    <w:rsid w:val="00CA5CA3"/>
    <w:rsid w:val="00CA6099"/>
    <w:rsid w:val="00CA6350"/>
    <w:rsid w:val="00CA6864"/>
    <w:rsid w:val="00CA6CB1"/>
    <w:rsid w:val="00CA6EC7"/>
    <w:rsid w:val="00CA6EE9"/>
    <w:rsid w:val="00CA72BF"/>
    <w:rsid w:val="00CB02EE"/>
    <w:rsid w:val="00CB5E76"/>
    <w:rsid w:val="00CB79BC"/>
    <w:rsid w:val="00CB7E01"/>
    <w:rsid w:val="00CB7F09"/>
    <w:rsid w:val="00CC115C"/>
    <w:rsid w:val="00CC22A3"/>
    <w:rsid w:val="00CC477C"/>
    <w:rsid w:val="00CC5628"/>
    <w:rsid w:val="00CC5710"/>
    <w:rsid w:val="00CC60CE"/>
    <w:rsid w:val="00CC6B90"/>
    <w:rsid w:val="00CC7C6E"/>
    <w:rsid w:val="00CD0944"/>
    <w:rsid w:val="00CD1197"/>
    <w:rsid w:val="00CD185C"/>
    <w:rsid w:val="00CD1E0E"/>
    <w:rsid w:val="00CD204B"/>
    <w:rsid w:val="00CD478F"/>
    <w:rsid w:val="00CD4791"/>
    <w:rsid w:val="00CD6C6F"/>
    <w:rsid w:val="00CD7F4A"/>
    <w:rsid w:val="00CE0266"/>
    <w:rsid w:val="00CE0970"/>
    <w:rsid w:val="00CE1BA1"/>
    <w:rsid w:val="00CE2070"/>
    <w:rsid w:val="00CE2CA6"/>
    <w:rsid w:val="00CE3A3E"/>
    <w:rsid w:val="00CE4315"/>
    <w:rsid w:val="00CE5210"/>
    <w:rsid w:val="00CE575D"/>
    <w:rsid w:val="00CE651A"/>
    <w:rsid w:val="00CE7AC8"/>
    <w:rsid w:val="00CE7E53"/>
    <w:rsid w:val="00CF08FD"/>
    <w:rsid w:val="00CF0F1D"/>
    <w:rsid w:val="00CF15FB"/>
    <w:rsid w:val="00CF3E42"/>
    <w:rsid w:val="00CF3F0F"/>
    <w:rsid w:val="00CF4A8F"/>
    <w:rsid w:val="00CF7BA3"/>
    <w:rsid w:val="00D0210F"/>
    <w:rsid w:val="00D02B2B"/>
    <w:rsid w:val="00D039F4"/>
    <w:rsid w:val="00D03A6D"/>
    <w:rsid w:val="00D04519"/>
    <w:rsid w:val="00D0483B"/>
    <w:rsid w:val="00D05D7A"/>
    <w:rsid w:val="00D06C5F"/>
    <w:rsid w:val="00D0705A"/>
    <w:rsid w:val="00D10344"/>
    <w:rsid w:val="00D113AE"/>
    <w:rsid w:val="00D12D5D"/>
    <w:rsid w:val="00D13566"/>
    <w:rsid w:val="00D1425A"/>
    <w:rsid w:val="00D1593C"/>
    <w:rsid w:val="00D206FE"/>
    <w:rsid w:val="00D20931"/>
    <w:rsid w:val="00D21441"/>
    <w:rsid w:val="00D21998"/>
    <w:rsid w:val="00D2377C"/>
    <w:rsid w:val="00D25E6E"/>
    <w:rsid w:val="00D2610A"/>
    <w:rsid w:val="00D2613E"/>
    <w:rsid w:val="00D27372"/>
    <w:rsid w:val="00D27CAA"/>
    <w:rsid w:val="00D27F89"/>
    <w:rsid w:val="00D30022"/>
    <w:rsid w:val="00D30BB4"/>
    <w:rsid w:val="00D30DFA"/>
    <w:rsid w:val="00D3402D"/>
    <w:rsid w:val="00D3598A"/>
    <w:rsid w:val="00D3638A"/>
    <w:rsid w:val="00D366D1"/>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47839"/>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17CF"/>
    <w:rsid w:val="00D72244"/>
    <w:rsid w:val="00D72687"/>
    <w:rsid w:val="00D73048"/>
    <w:rsid w:val="00D7388C"/>
    <w:rsid w:val="00D738C3"/>
    <w:rsid w:val="00D7467A"/>
    <w:rsid w:val="00D747EB"/>
    <w:rsid w:val="00D75065"/>
    <w:rsid w:val="00D75C41"/>
    <w:rsid w:val="00D77DD4"/>
    <w:rsid w:val="00D80C45"/>
    <w:rsid w:val="00D80CD7"/>
    <w:rsid w:val="00D8183D"/>
    <w:rsid w:val="00D825B9"/>
    <w:rsid w:val="00D8381A"/>
    <w:rsid w:val="00D860CB"/>
    <w:rsid w:val="00D86254"/>
    <w:rsid w:val="00D865C9"/>
    <w:rsid w:val="00D8739E"/>
    <w:rsid w:val="00D87F5C"/>
    <w:rsid w:val="00D901B8"/>
    <w:rsid w:val="00D93B88"/>
    <w:rsid w:val="00D93CC6"/>
    <w:rsid w:val="00D947AB"/>
    <w:rsid w:val="00D95D3A"/>
    <w:rsid w:val="00D96972"/>
    <w:rsid w:val="00D96D1C"/>
    <w:rsid w:val="00DA2816"/>
    <w:rsid w:val="00DA2EB6"/>
    <w:rsid w:val="00DA3846"/>
    <w:rsid w:val="00DA46BD"/>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3F74"/>
    <w:rsid w:val="00DD4847"/>
    <w:rsid w:val="00DD4CA1"/>
    <w:rsid w:val="00DD4E4C"/>
    <w:rsid w:val="00DD4EB0"/>
    <w:rsid w:val="00DD5A01"/>
    <w:rsid w:val="00DD72FC"/>
    <w:rsid w:val="00DE0020"/>
    <w:rsid w:val="00DE07F4"/>
    <w:rsid w:val="00DE0E24"/>
    <w:rsid w:val="00DE0FAA"/>
    <w:rsid w:val="00DE1A9F"/>
    <w:rsid w:val="00DE1BB8"/>
    <w:rsid w:val="00DE1CD3"/>
    <w:rsid w:val="00DE1F10"/>
    <w:rsid w:val="00DE2F98"/>
    <w:rsid w:val="00DE301B"/>
    <w:rsid w:val="00DE5B57"/>
    <w:rsid w:val="00DE62BB"/>
    <w:rsid w:val="00DE6705"/>
    <w:rsid w:val="00DF1187"/>
    <w:rsid w:val="00DF1C1B"/>
    <w:rsid w:val="00DF2FA0"/>
    <w:rsid w:val="00DF77EE"/>
    <w:rsid w:val="00DF7A14"/>
    <w:rsid w:val="00DF7F75"/>
    <w:rsid w:val="00E00518"/>
    <w:rsid w:val="00E00553"/>
    <w:rsid w:val="00E00760"/>
    <w:rsid w:val="00E00B7E"/>
    <w:rsid w:val="00E00B9D"/>
    <w:rsid w:val="00E0161E"/>
    <w:rsid w:val="00E01C5B"/>
    <w:rsid w:val="00E022FA"/>
    <w:rsid w:val="00E03FF7"/>
    <w:rsid w:val="00E041E6"/>
    <w:rsid w:val="00E057EC"/>
    <w:rsid w:val="00E06011"/>
    <w:rsid w:val="00E06157"/>
    <w:rsid w:val="00E06DC7"/>
    <w:rsid w:val="00E06FB6"/>
    <w:rsid w:val="00E075A7"/>
    <w:rsid w:val="00E108C4"/>
    <w:rsid w:val="00E11194"/>
    <w:rsid w:val="00E12AE3"/>
    <w:rsid w:val="00E12B1A"/>
    <w:rsid w:val="00E13C4E"/>
    <w:rsid w:val="00E14365"/>
    <w:rsid w:val="00E14EB2"/>
    <w:rsid w:val="00E1590A"/>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2B1C"/>
    <w:rsid w:val="00E437F8"/>
    <w:rsid w:val="00E44D75"/>
    <w:rsid w:val="00E458C9"/>
    <w:rsid w:val="00E45E72"/>
    <w:rsid w:val="00E460F7"/>
    <w:rsid w:val="00E465B9"/>
    <w:rsid w:val="00E46A15"/>
    <w:rsid w:val="00E46DC8"/>
    <w:rsid w:val="00E47628"/>
    <w:rsid w:val="00E5007F"/>
    <w:rsid w:val="00E51939"/>
    <w:rsid w:val="00E534C9"/>
    <w:rsid w:val="00E5455F"/>
    <w:rsid w:val="00E54630"/>
    <w:rsid w:val="00E5552D"/>
    <w:rsid w:val="00E5642B"/>
    <w:rsid w:val="00E57C9C"/>
    <w:rsid w:val="00E61800"/>
    <w:rsid w:val="00E62346"/>
    <w:rsid w:val="00E639DC"/>
    <w:rsid w:val="00E63F8A"/>
    <w:rsid w:val="00E6427A"/>
    <w:rsid w:val="00E64A60"/>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3F4E"/>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5FD9"/>
    <w:rsid w:val="00EB62C7"/>
    <w:rsid w:val="00EB7F6F"/>
    <w:rsid w:val="00EC17B2"/>
    <w:rsid w:val="00EC1808"/>
    <w:rsid w:val="00EC18E9"/>
    <w:rsid w:val="00EC2A4E"/>
    <w:rsid w:val="00EC3EAF"/>
    <w:rsid w:val="00EC425F"/>
    <w:rsid w:val="00EC4663"/>
    <w:rsid w:val="00EC4DF1"/>
    <w:rsid w:val="00EC5EF6"/>
    <w:rsid w:val="00EC622F"/>
    <w:rsid w:val="00EC64D5"/>
    <w:rsid w:val="00EC6869"/>
    <w:rsid w:val="00EC6AD2"/>
    <w:rsid w:val="00EC7125"/>
    <w:rsid w:val="00EC71B1"/>
    <w:rsid w:val="00EC7CB6"/>
    <w:rsid w:val="00ED00BD"/>
    <w:rsid w:val="00ED016C"/>
    <w:rsid w:val="00ED03B7"/>
    <w:rsid w:val="00ED0644"/>
    <w:rsid w:val="00ED1945"/>
    <w:rsid w:val="00ED34CF"/>
    <w:rsid w:val="00ED43BA"/>
    <w:rsid w:val="00ED467D"/>
    <w:rsid w:val="00ED4D6C"/>
    <w:rsid w:val="00ED5EE8"/>
    <w:rsid w:val="00ED61F0"/>
    <w:rsid w:val="00ED62EE"/>
    <w:rsid w:val="00ED726F"/>
    <w:rsid w:val="00ED727D"/>
    <w:rsid w:val="00ED795A"/>
    <w:rsid w:val="00EE0BAC"/>
    <w:rsid w:val="00EE14D0"/>
    <w:rsid w:val="00EE1F0A"/>
    <w:rsid w:val="00EE4EBE"/>
    <w:rsid w:val="00EE528A"/>
    <w:rsid w:val="00EE7570"/>
    <w:rsid w:val="00EE7F37"/>
    <w:rsid w:val="00EF038A"/>
    <w:rsid w:val="00EF0DF1"/>
    <w:rsid w:val="00EF134B"/>
    <w:rsid w:val="00EF14DB"/>
    <w:rsid w:val="00EF159E"/>
    <w:rsid w:val="00EF17E1"/>
    <w:rsid w:val="00EF18E1"/>
    <w:rsid w:val="00EF2E89"/>
    <w:rsid w:val="00EF39FE"/>
    <w:rsid w:val="00EF3AD4"/>
    <w:rsid w:val="00EF44F6"/>
    <w:rsid w:val="00EF45CB"/>
    <w:rsid w:val="00EF4D13"/>
    <w:rsid w:val="00EF5919"/>
    <w:rsid w:val="00EF64B2"/>
    <w:rsid w:val="00EF6C49"/>
    <w:rsid w:val="00EF6D5E"/>
    <w:rsid w:val="00EF7D94"/>
    <w:rsid w:val="00F005D6"/>
    <w:rsid w:val="00F00DF6"/>
    <w:rsid w:val="00F03F99"/>
    <w:rsid w:val="00F0596D"/>
    <w:rsid w:val="00F067A4"/>
    <w:rsid w:val="00F07E01"/>
    <w:rsid w:val="00F07F40"/>
    <w:rsid w:val="00F1278E"/>
    <w:rsid w:val="00F134EE"/>
    <w:rsid w:val="00F13C96"/>
    <w:rsid w:val="00F13E52"/>
    <w:rsid w:val="00F148BD"/>
    <w:rsid w:val="00F1685F"/>
    <w:rsid w:val="00F2024D"/>
    <w:rsid w:val="00F207EA"/>
    <w:rsid w:val="00F209BE"/>
    <w:rsid w:val="00F21154"/>
    <w:rsid w:val="00F22646"/>
    <w:rsid w:val="00F22A2D"/>
    <w:rsid w:val="00F23110"/>
    <w:rsid w:val="00F2328A"/>
    <w:rsid w:val="00F2339E"/>
    <w:rsid w:val="00F23F50"/>
    <w:rsid w:val="00F251AF"/>
    <w:rsid w:val="00F3220C"/>
    <w:rsid w:val="00F335F0"/>
    <w:rsid w:val="00F35EB7"/>
    <w:rsid w:val="00F36116"/>
    <w:rsid w:val="00F36958"/>
    <w:rsid w:val="00F41932"/>
    <w:rsid w:val="00F41A94"/>
    <w:rsid w:val="00F41B58"/>
    <w:rsid w:val="00F420F9"/>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97E"/>
    <w:rsid w:val="00F67DD8"/>
    <w:rsid w:val="00F70337"/>
    <w:rsid w:val="00F708D3"/>
    <w:rsid w:val="00F712CE"/>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3B21"/>
    <w:rsid w:val="00F9520B"/>
    <w:rsid w:val="00F96038"/>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34FD"/>
    <w:rsid w:val="00FC43FD"/>
    <w:rsid w:val="00FC4770"/>
    <w:rsid w:val="00FC494B"/>
    <w:rsid w:val="00FC4ECC"/>
    <w:rsid w:val="00FC53CA"/>
    <w:rsid w:val="00FC636E"/>
    <w:rsid w:val="00FC68C0"/>
    <w:rsid w:val="00FC6D06"/>
    <w:rsid w:val="00FD1316"/>
    <w:rsid w:val="00FD1B05"/>
    <w:rsid w:val="00FD1C79"/>
    <w:rsid w:val="00FD2DC4"/>
    <w:rsid w:val="00FD35C5"/>
    <w:rsid w:val="00FD36C4"/>
    <w:rsid w:val="00FD3954"/>
    <w:rsid w:val="00FD3D7B"/>
    <w:rsid w:val="00FD41C0"/>
    <w:rsid w:val="00FD4432"/>
    <w:rsid w:val="00FD4576"/>
    <w:rsid w:val="00FD601D"/>
    <w:rsid w:val="00FD775E"/>
    <w:rsid w:val="00FE1AAA"/>
    <w:rsid w:val="00FE1B3B"/>
    <w:rsid w:val="00FE26A6"/>
    <w:rsid w:val="00FE3416"/>
    <w:rsid w:val="00FE343B"/>
    <w:rsid w:val="00FE45C9"/>
    <w:rsid w:val="00FE4B2C"/>
    <w:rsid w:val="00FE66EE"/>
    <w:rsid w:val="00FE73A0"/>
    <w:rsid w:val="00FE741D"/>
    <w:rsid w:val="00FF0131"/>
    <w:rsid w:val="00FF0374"/>
    <w:rsid w:val="00FF0E35"/>
    <w:rsid w:val="00FF16B5"/>
    <w:rsid w:val="00FF38FB"/>
    <w:rsid w:val="00FF39E4"/>
    <w:rsid w:val="00FF3D72"/>
    <w:rsid w:val="00FF4355"/>
    <w:rsid w:val="00FF5EE5"/>
    <w:rsid w:val="00FF684B"/>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4C5"/>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 w:type="character" w:styleId="UnresolvedMention">
    <w:name w:val="Unresolved Mention"/>
    <w:basedOn w:val="DefaultParagraphFont"/>
    <w:uiPriority w:val="99"/>
    <w:semiHidden/>
    <w:unhideWhenUsed/>
    <w:rsid w:val="00473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238027347">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21" Type="http://schemas.openxmlformats.org/officeDocument/2006/relationships/hyperlink" Target="http://www.cms.gov/HospitalOutpatientPPS/"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6" Type="http://schemas.openxmlformats.org/officeDocument/2006/relationships/hyperlink" Target="https://www.cms.gov/Regulations-and-Guidance/Guidance/Manuals/Internet-Only-Manuals-IOMs-Items/CMS018912.html" TargetMode="External"/><Relationship Id="rId170" Type="http://schemas.openxmlformats.org/officeDocument/2006/relationships/hyperlink" Target="https://www.cms.gov/Medicare/Medicare-Fee-for-Service-Payment/ASCPayment/11_Addenda_Updates.html" TargetMode="External"/><Relationship Id="rId226" Type="http://schemas.openxmlformats.org/officeDocument/2006/relationships/hyperlink" Target="https://www.cms.gov/medicaremedicare-fee-service-paymenthospitaloutpatientppshospital-outpatient-regulations-and-notices/cms-1736-fc" TargetMode="External"/><Relationship Id="rId433" Type="http://schemas.openxmlformats.org/officeDocument/2006/relationships/hyperlink" Target="https://www.cms.gov/medicare/payment/prospective-payment-systems/hospital-outpatient/regulations-notices/cms-1786-cn" TargetMode="External"/><Relationship Id="rId268" Type="http://schemas.openxmlformats.org/officeDocument/2006/relationships/hyperlink" Target="https://www.cms.gov/Medicare/Medicare-Fee-for-Service-Payment/HospitalOutpatientPPS/Addendum-A-and-Addendum-B-Updates" TargetMode="External"/><Relationship Id="rId32"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Medicare-Fee-for-Service-Payment/HospitalOutpatientPPS/Addendum-A-and-Addendum-B-Updates" TargetMode="External"/><Relationship Id="rId377" Type="http://schemas.openxmlformats.org/officeDocument/2006/relationships/hyperlink" Target="https://www.cms.gov/medicare/payment/prospective-payment-systems/hospital-outpatient/addendum-a-b-updates" TargetMode="External"/><Relationship Id="rId5" Type="http://schemas.openxmlformats.org/officeDocument/2006/relationships/numbering" Target="numbering.xml"/><Relationship Id="rId181" Type="http://schemas.openxmlformats.org/officeDocument/2006/relationships/hyperlink" Target="https://www.cms.gov/Medicare/Medicare-Fee-for-Service-Payment/AcuteInpatientPPS/FY2020-IPPS-Final-Rule-Home-Page-Items/FY2020-IPPS-Final-Rule-Tables" TargetMode="External"/><Relationship Id="rId237" Type="http://schemas.openxmlformats.org/officeDocument/2006/relationships/hyperlink" Target="https://www.cms.gov/Medicare/Medicare-Fee-for-Service-Payment/ASCPayment/11_Addenda_Updates.html" TargetMode="External"/><Relationship Id="rId402" Type="http://schemas.openxmlformats.org/officeDocument/2006/relationships/hyperlink" Target="https://www.cms.gov/medicaremedicare-fee-service-paymentascpaymentasc-regulations-and-notices/cms-1772-fc" TargetMode="External"/><Relationship Id="rId279" Type="http://schemas.openxmlformats.org/officeDocument/2006/relationships/hyperlink" Target="https://www.cms.gov/Medicare/Coding/OutpatientCodeEdit/OCEQtrReleaseSpecs" TargetMode="External"/><Relationship Id="rId444" Type="http://schemas.openxmlformats.org/officeDocument/2006/relationships/hyperlink" Target="https://www.cms.gov/medicare/payment/prospective-payment-systems/ambulatory-surgical-center-asc/asc-payment-rates-addenda%20" TargetMode="External"/><Relationship Id="rId43" Type="http://schemas.openxmlformats.org/officeDocument/2006/relationships/hyperlink" Target="http://www.cms.gov/HospitalOutpatientPPS" TargetMode="External"/><Relationship Id="rId139" Type="http://schemas.openxmlformats.org/officeDocument/2006/relationships/hyperlink" Target="https://www.cms.gov/Regulations-and-Guidance/Guidance/Manuals/Internet-Only-Manuals-IOMs-Items/CMS018912.html"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46" Type="http://schemas.openxmlformats.org/officeDocument/2006/relationships/hyperlink" Target="https://www.cms.gov/Medicare/Coding/OutpatientCodeEdit/OCEQtrReleaseSpecs" TargetMode="External"/><Relationship Id="rId388" Type="http://schemas.openxmlformats.org/officeDocument/2006/relationships/hyperlink" Target="https://www.cms.gov/medicare/medicare-fee-for-service-payment/ascpayment/11_addenda_updates"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413" Type="http://schemas.openxmlformats.org/officeDocument/2006/relationships/hyperlink" Target="https://www.cms.gov/medicare/payment/prospective-payment-systems/hospital-outpatient/regulations-notices/cms-1786-fc" TargetMode="External"/><Relationship Id="rId248" Type="http://schemas.openxmlformats.org/officeDocument/2006/relationships/hyperlink" Target="https://www.cms.gov/Medicare/Medicare-Fee-for-Service-Payment/ASCPayment/index.html" TargetMode="External"/><Relationship Id="rId455" Type="http://schemas.openxmlformats.org/officeDocument/2006/relationships/header" Target="header1.xml"/><Relationship Id="rId12" Type="http://schemas.openxmlformats.org/officeDocument/2006/relationships/hyperlink" Target="http://www.cms.gov/Medicare/Medicare-Fee-for-Service-Payment/PhysicianFeeSched/index.html?redirect=/PhysicianFeeSched/"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15" Type="http://schemas.openxmlformats.org/officeDocument/2006/relationships/hyperlink" Target="https://www.cms.gov/Medicare/Medicare-Fee-for-Service-Payment/ASCPayment/11_Addenda_Updates" TargetMode="External"/><Relationship Id="rId357" Type="http://schemas.openxmlformats.org/officeDocument/2006/relationships/hyperlink" Target="https://www.cms.gov/Medicare/Coding/OutpatientCodeEdit/OCEQtrReleaseSpecs" TargetMode="External"/><Relationship Id="rId54" Type="http://schemas.openxmlformats.org/officeDocument/2006/relationships/hyperlink" Target="https://www.cms.gov/Medicare/Medicare-Fee-for-Service-Payment/HospitalOutpatientPPS/index.html?redirect=/HospitalOutpatientPPS/" TargetMode="External"/><Relationship Id="rId96" Type="http://schemas.openxmlformats.org/officeDocument/2006/relationships/hyperlink" Target="https://www.cms.gov/Medicare/Medicare-Fee-for-Service-Payment/HospitalOutpatientPPS/index.html" TargetMode="External"/><Relationship Id="rId161" Type="http://schemas.openxmlformats.org/officeDocument/2006/relationships/hyperlink" Target="https://www.cms.gov/Medicare/Medicare-Fee-for-Service-Payment/ASCPayment/11_Addenda_Updates.html"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99" Type="http://schemas.openxmlformats.org/officeDocument/2006/relationships/hyperlink" Target="https://www.cms.gov/medicare/payment/prospective-payment-systems/ambulatory-surgical-center-asc/asc-payment-rates-addenda" TargetMode="External"/><Relationship Id="rId259" Type="http://schemas.openxmlformats.org/officeDocument/2006/relationships/hyperlink" Target="https://www.cms.gov/Medicare/Medicare-Fee-for-Service-Payment/ASCPayment/11_Addenda_Updates" TargetMode="External"/><Relationship Id="rId424" Type="http://schemas.openxmlformats.org/officeDocument/2006/relationships/hyperlink" Target="https://www.dir.ca.gov/dwc/OMFS9904.htm"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326" Type="http://schemas.openxmlformats.org/officeDocument/2006/relationships/hyperlink" Target="https://www.cms.gov/medicare/acute-inpatient-pps/fy-2022-ipps-final-rule-home-page" TargetMode="External"/><Relationship Id="rId65" Type="http://schemas.openxmlformats.org/officeDocument/2006/relationships/hyperlink" Target="http://www.cms.hhs.gov/AcuteInpatientPPS/" TargetMode="External"/><Relationship Id="rId130" Type="http://schemas.openxmlformats.org/officeDocument/2006/relationships/hyperlink" Target="https://www.cms.gov/medicaremedicare-fee-service-paymenthospitaloutpatientppsaddendum-and-addendum-b-updates/april-2020-correction" TargetMode="External"/><Relationship Id="rId368" Type="http://schemas.openxmlformats.org/officeDocument/2006/relationships/hyperlink" Target="https://www.cms.gov/Medicare/Medicare-Fee-for-Service-Payment/HospitalOutpatientPPS/Addendum-A-and-Addendum-B-Updates" TargetMode="External"/><Relationship Id="rId172" Type="http://schemas.openxmlformats.org/officeDocument/2006/relationships/hyperlink" Target="https://www.cms.gov/Medicare/Medicare-Fee-for-Service-Payment/ASCPayment/11_Addenda_Updates" TargetMode="External"/><Relationship Id="rId228" Type="http://schemas.openxmlformats.org/officeDocument/2006/relationships/hyperlink" Target="https://www.cms.gov/medicaremedicare-fee-service-paymenthospitaloutpatientppsaddendum-and-addendum-b-updates/july-2021-0" TargetMode="External"/><Relationship Id="rId435" Type="http://schemas.openxmlformats.org/officeDocument/2006/relationships/hyperlink" Target="https://www.cms.gov/medicare/payment/prospective-payment-systems/hospital-outpatient/addendum-a-b-updates" TargetMode="External"/><Relationship Id="rId281" Type="http://schemas.openxmlformats.org/officeDocument/2006/relationships/hyperlink" Target="https://www.cms.gov/Medicare/Coding/OutpatientCodeEdit/OCEQtrReleaseSpecs" TargetMode="External"/><Relationship Id="rId337" Type="http://schemas.openxmlformats.org/officeDocument/2006/relationships/hyperlink" Target="https://www.cms.gov/medicare/medicare-fee-for-service-payment/hospitaloutpatientpps/addendum-a-and-addendum-b-updates" TargetMode="External"/><Relationship Id="rId34" Type="http://schemas.openxmlformats.org/officeDocument/2006/relationships/hyperlink" Target="http://www.cms.hhs.gov/AcuteInpatientPPS/"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1"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acute-inpatient-pps/fy-2023-ipps-final-rule-home-page" TargetMode="External"/><Relationship Id="rId7" Type="http://schemas.openxmlformats.org/officeDocument/2006/relationships/settings" Target="settings.xml"/><Relationship Id="rId183" Type="http://schemas.openxmlformats.org/officeDocument/2006/relationships/hyperlink" Target="https://www.cms.gov/Medicare/Medicare-Fee-for-Service-Payment/ASCPayment/11_Addenda_Updates"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acute-inpatient-pps/fy-2023-ipps-final-rule-home-page" TargetMode="External"/><Relationship Id="rId446" Type="http://schemas.openxmlformats.org/officeDocument/2006/relationships/hyperlink" Target="https://www.cms.gov/medicare/payment/prospective-payment-systems/hospital-outpatient/regulations-notices/cms-1786-fc" TargetMode="External"/><Relationship Id="rId250" Type="http://schemas.openxmlformats.org/officeDocument/2006/relationships/hyperlink" Target="https://www.cms.gov/medicaremedicare-fee-service-paymenthospitaloutpatientppshospital-outpatient-regulations-and-notices/cms-1736-fc"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45" Type="http://schemas.openxmlformats.org/officeDocument/2006/relationships/hyperlink" Target="https://www.cms.gov/Medicare/Medicare-Fee-for-Service-Payment/HospitalOutpatientPPS/index.html?redirect=/HospitalOutpatientPPS/"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348" Type="http://schemas.openxmlformats.org/officeDocument/2006/relationships/hyperlink" Target="https://www.cms.gov/Medicare/Coding/OutpatientCodeEdit/OCEQtrReleaseSpecs" TargetMode="External"/><Relationship Id="rId152" Type="http://schemas.openxmlformats.org/officeDocument/2006/relationships/hyperlink" Target="https://www.cms.gov/Regulations-and-Guidance/Guidance/Manuals/Internet-Only-Manuals-IOMs-Items/CMS018912.html"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415" Type="http://schemas.openxmlformats.org/officeDocument/2006/relationships/hyperlink" Target="https://www.cms.gov/medicare/payment/prospective-payment-systems/hospital-outpatient/regulations-notices/cms-1786-fc" TargetMode="External"/><Relationship Id="rId457" Type="http://schemas.openxmlformats.org/officeDocument/2006/relationships/fontTable" Target="fontTable.xm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amapress.com/"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ASCPayment/11_Addenda_Updates" TargetMode="External"/><Relationship Id="rId359" Type="http://schemas.openxmlformats.org/officeDocument/2006/relationships/hyperlink" Target="https://www.cms.gov/Medicare/Coding/OutpatientCodeEdit/OCEQtrReleaseSpecs"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3"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service-payment/hospitaloutpatientpps/addendum-and-addendum-b-updates/april-2023-1" TargetMode="External"/><Relationship Id="rId426" Type="http://schemas.openxmlformats.org/officeDocument/2006/relationships/hyperlink" Target="https://www.cms.gov/medicare/payment/prospective-payment-systems/hospital-outpatient/regulations-notices/cms-1786-fc" TargetMode="External"/><Relationship Id="rId230" Type="http://schemas.openxmlformats.org/officeDocument/2006/relationships/hyperlink" Target="https://www.cms.gov/medicaremedicare-fee-service-paymenthospitaloutpatientppsaddendum-and-addendum-b-updates/october-2021" TargetMode="External"/><Relationship Id="rId25"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328" Type="http://schemas.openxmlformats.org/officeDocument/2006/relationships/hyperlink" Target="https://www.cms.gov/medicare/medicare-fee-for-service-payment/ascpayment/11_addenda_updates" TargetMode="External"/><Relationship Id="rId132" Type="http://schemas.openxmlformats.org/officeDocument/2006/relationships/hyperlink" Target="https://www.cms.gov/medicaremedicare-fee-service-paymenthospitaloutpatientppsaddendum-and-addendum-b-updates/october-2020-correction-0" TargetMode="External"/><Relationship Id="rId174" Type="http://schemas.openxmlformats.org/officeDocument/2006/relationships/hyperlink" Target="https://www.cms.gov/Medicare/Medicare-Fee-for-Service-Payment/ASCPayment/11_Addenda_Updates.html" TargetMode="External"/><Relationship Id="rId381" Type="http://schemas.openxmlformats.org/officeDocument/2006/relationships/hyperlink" Target="https://www.cms.gov/medicare/medicare-fee-for-service-payment/ascpayment/11_addenda_updates" TargetMode="External"/><Relationship Id="rId241" Type="http://schemas.openxmlformats.org/officeDocument/2006/relationships/hyperlink" Target="https://www.cms.gov/Medicare/Medicare-Fee-for-Service-Payment/ASCPayment/11_Addenda_Updates.html" TargetMode="External"/><Relationship Id="rId437" Type="http://schemas.openxmlformats.org/officeDocument/2006/relationships/hyperlink" Target="https://www.cms.gov/medicare/payment/prospective-payment-systems/hospital-outpatient/regulations-notices/cms-1786-cn" TargetMode="External"/><Relationship Id="rId36" Type="http://schemas.openxmlformats.org/officeDocument/2006/relationships/hyperlink" Target="http://www.cms.gov/Medicare/Medicare-Fee-for-Service-Payment/PhysicianFeeSched/PFS-Relative-Value-Files.html" TargetMode="External"/><Relationship Id="rId283" Type="http://schemas.openxmlformats.org/officeDocument/2006/relationships/hyperlink" Target="https://www.cms.gov/Medicare/Medicare-Fee-for-Service-Payment/HospitalOutpatientPPS/index.html?redirect=/HospitalOutpatientPPS/" TargetMode="External"/><Relationship Id="rId339" Type="http://schemas.openxmlformats.org/officeDocument/2006/relationships/hyperlink" Target="https://www.cms.gov/Medicare/Medicare-Fee-for-Service-Payment/HospitalOutpatientPPS/Addendum-A-and-Addendum-B-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1" Type="http://schemas.openxmlformats.org/officeDocument/2006/relationships/hyperlink" Target="https://www.cms.gov/Regulations-and-Guidance/Guidance/Manuals/Internet-Only-Manuals-IOMs-Items/CMS018912.html" TargetMode="External"/><Relationship Id="rId143" Type="http://schemas.openxmlformats.org/officeDocument/2006/relationships/hyperlink" Target="https://www.cms.gov/Medicare/Coding/OutpatientCodeEdit/OCEQtrReleaseSpecs"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Coding/OutpatientCodeEdit/OCEQtrReleaseSpecs" TargetMode="External"/><Relationship Id="rId406" Type="http://schemas.openxmlformats.org/officeDocument/2006/relationships/hyperlink" Target="https://www.cms.gov/medicare/payment/prospective-payment-systems/ambulatory-surgical-center-asc/asc-payment-rates-addenda" TargetMode="Externa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service-paymenthospitaloutpatientppshospital-outpatient-regulations-and-notices/cms-1772-fc" TargetMode="External"/><Relationship Id="rId448" Type="http://schemas.openxmlformats.org/officeDocument/2006/relationships/hyperlink" Target="https://www.cms.gov/medicare/payment/prospective-payment-systems/ambulatory-surgical-center-asc/asc-payment-rates-addenda" TargetMode="External"/><Relationship Id="rId252" Type="http://schemas.openxmlformats.org/officeDocument/2006/relationships/hyperlink" Target="https://www.cms.gov/Medicare/Medicare-Fee-for-Service-Payment/ASCPayment/11_Addenda_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www.cms.gov/HospitalOutpatientPPS"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4" Type="http://schemas.openxmlformats.org/officeDocument/2006/relationships/hyperlink" Target="https://www.cms.gov/medicaremedicare-fee-service-paymenthospitaloutpatientppsaddendum-and-addendum-b-updates/april-2020-correction" TargetMode="External"/><Relationship Id="rId361" Type="http://schemas.openxmlformats.org/officeDocument/2006/relationships/hyperlink" Target="https://www.dir.ca.gov/dwc/OMFS9904.htm" TargetMode="External"/><Relationship Id="rId196" Type="http://schemas.openxmlformats.org/officeDocument/2006/relationships/hyperlink" Target="https://www.cms.gov/medicaremedicare-fee-service-paymenthospitaloutpatientppshospital-outpatient-regulations-and-notices/cms-1736-fc" TargetMode="External"/><Relationship Id="rId417" Type="http://schemas.openxmlformats.org/officeDocument/2006/relationships/hyperlink" Target="https://www.cms.gov/medicare/coding-billing/outpatient-code-editor-oce/quarterly-release-files" TargetMode="Externa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63" Type="http://schemas.openxmlformats.org/officeDocument/2006/relationships/hyperlink" Target="https://www.cms.gov/Medicare/Medicare-Fee-for-Service-Payment/ASCPayment/11_Addenda_Updates" TargetMode="External"/><Relationship Id="rId319" Type="http://schemas.openxmlformats.org/officeDocument/2006/relationships/hyperlink" Target="https://www.cms.gov/Medicare/Medicare-Fee-for-Service-Payment/ASCPayment/11_Addenda_Updates" TargetMode="External"/><Relationship Id="rId58" Type="http://schemas.openxmlformats.org/officeDocument/2006/relationships/hyperlink" Target="https://www.cms.gov/Regulations-and-Guidance/Guidance/Manuals/Internet-Only-Manuals-IOMs-Items/CMS018912.html" TargetMode="External"/><Relationship Id="rId123" Type="http://schemas.openxmlformats.org/officeDocument/2006/relationships/hyperlink" Target="https://www.cms.gov/Medicare/Medicare-Fee-for-Service-Payment/ASCPayment/11_Addenda_Updates" TargetMode="External"/><Relationship Id="rId330" Type="http://schemas.openxmlformats.org/officeDocument/2006/relationships/hyperlink" Target="https://www.cms.gov/medicare/medicare-fee-for-service-payment/ascpayment/11_addenda_update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2" Type="http://schemas.openxmlformats.org/officeDocument/2006/relationships/hyperlink" Target="https://www.cms.gov/medicare/medicare-fee-for-service-payment/hospitaloutpatientpps/addendum-a-and-addendum-b-updates" TargetMode="External"/><Relationship Id="rId428" Type="http://schemas.openxmlformats.org/officeDocument/2006/relationships/hyperlink" Target="https://www.cms.gov/Regulations-and-Guidance/Guidance/Manuals/Internet-Only-Manuals-IOMs-Items/CMS018912.html" TargetMode="External"/><Relationship Id="rId232" Type="http://schemas.openxmlformats.org/officeDocument/2006/relationships/hyperlink" Target="https://www.cms.gov/medicaremedicare-fee-service-paymenthospitaloutpatientppshospital-outpatient-regulations-and-notices/cms-1736-fc" TargetMode="External"/><Relationship Id="rId274" Type="http://schemas.openxmlformats.org/officeDocument/2006/relationships/hyperlink" Target="https://www.cms.gov/medicaremedicare-fee-service-paymenthospitaloutpatientpps/cms-1753-fc" TargetMode="External"/><Relationship Id="rId27"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80" Type="http://schemas.openxmlformats.org/officeDocument/2006/relationships/hyperlink" Target="https://www.cms.gov/Medicare/Medicare-Fee-for-Service-Payment/ASCPayment/11_Addenda_Updates.html" TargetMode="External"/><Relationship Id="rId176" Type="http://schemas.openxmlformats.org/officeDocument/2006/relationships/hyperlink" Target="https://www.cms.gov/Medicare/Medicare-Fee-for-Service-Payment/ASCPayment/11_Addenda_Updates" TargetMode="External"/><Relationship Id="rId341" Type="http://schemas.openxmlformats.org/officeDocument/2006/relationships/hyperlink" Target="https://www.cms.gov/medicare/medicare-fee-for-service-payment/hospitaloutpatientpps/addendum-a-and-addendum-b-updates" TargetMode="External"/><Relationship Id="rId383" Type="http://schemas.openxmlformats.org/officeDocument/2006/relationships/hyperlink" Target="https://www.cms.gov/Medicare/Medicare-Fee-for-Service-Payment/ASCPayment/11_Addenda_Updates" TargetMode="External"/><Relationship Id="rId439" Type="http://schemas.openxmlformats.org/officeDocument/2006/relationships/hyperlink" Target="https://www.cms.gov/medicare/payment/prospective-payment-systems/hospital-outpatient/regulations-notice/cms-1786-fc" TargetMode="External"/><Relationship Id="rId201" Type="http://schemas.openxmlformats.org/officeDocument/2006/relationships/hyperlink" Target="https://www.cms.gov/Medicare/Coding/OutpatientCodeEdit/OCEQtrReleaseSpecs" TargetMode="External"/><Relationship Id="rId243" Type="http://schemas.openxmlformats.org/officeDocument/2006/relationships/hyperlink" Target="https://www.cms.gov/Medicare/Medicare-Fee-for-Service-Payment/ASCPayment/index.html" TargetMode="External"/><Relationship Id="rId285" Type="http://schemas.openxmlformats.org/officeDocument/2006/relationships/hyperlink" Target="https://www.cms.gov/Regulations-and-Guidance/Guidance/Manuals/Internet-Only-Manuals-IOMs-Items/CMS018912.html" TargetMode="External"/><Relationship Id="rId450" Type="http://schemas.openxmlformats.org/officeDocument/2006/relationships/hyperlink" Target="https://www.cms.gov/medicare/payment/prospective-payment-systems/ambulatory-surgical-center-asc/asc-payment-rates-addenda" TargetMode="External"/><Relationship Id="rId38" Type="http://schemas.openxmlformats.org/officeDocument/2006/relationships/hyperlink" Target="http://www.cms.gov/AcuteInpatientPPS/" TargetMode="External"/><Relationship Id="rId103" Type="http://schemas.openxmlformats.org/officeDocument/2006/relationships/hyperlink" Target="https://www.cms.gov/Medicare/Medicare-Fee-for-Service-Payment/HospitalOutpatientPPS/index.html"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87" Type="http://schemas.openxmlformats.org/officeDocument/2006/relationships/hyperlink" Target="https://www.cms.gov/Medicare/Medicare-Fee-for-Service-Payment/ASCPayment/index.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hyperlink" Target="https://www.cms.gov/medicare/payment/prospective-payment-systems/hospital-outpatient/regulations-notices/cms-1786-cn" TargetMode="External"/><Relationship Id="rId212" Type="http://schemas.openxmlformats.org/officeDocument/2006/relationships/hyperlink" Target="https://www.cms.gov/Medicare/Coding/OutpatientCodeEdit/OCEQtrReleaseSpecs" TargetMode="External"/><Relationship Id="rId254" Type="http://schemas.openxmlformats.org/officeDocument/2006/relationships/hyperlink" Target="https://www.cms.gov/medicaremedicare-fee-service-paymenthospitaloutpatientppshospital-outpatient-regulations-and-notices/cms-1736-fc"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96" Type="http://schemas.openxmlformats.org/officeDocument/2006/relationships/hyperlink" Target="https://www.cms.gov/Regulations-and-Guidance/Guidance/Manuals/Internet-Only-Manuals-IOMs-Items/CMS018912.html" TargetMode="External"/><Relationship Id="rId60" Type="http://schemas.openxmlformats.org/officeDocument/2006/relationships/hyperlink" Target="http://www.cms.gov/HospitalOutpatientPPS" TargetMode="External"/><Relationship Id="rId156" Type="http://schemas.openxmlformats.org/officeDocument/2006/relationships/hyperlink" Target="https://www.cms.gov/medicaremedicare-fee-service-paymenthospitaloutpatientppsaddendum-and-addendum-b-updates/july-2020-0"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63" Type="http://schemas.openxmlformats.org/officeDocument/2006/relationships/hyperlink" Target="https://www.cms.gov/Medicare/Medicare-Fee-for-Service-Payment/HospitalOutpatientPPS/index.html?redirect=/HospitalOutpatientPPS/" TargetMode="External"/><Relationship Id="rId419" Type="http://schemas.openxmlformats.org/officeDocument/2006/relationships/hyperlink" Target="http://www.dir.ca.gov/dwc/OMFS9904.htm" TargetMode="External"/><Relationship Id="rId223" Type="http://schemas.openxmlformats.org/officeDocument/2006/relationships/hyperlink" Target="https://www.cms.gov/medicaremedicare-fee-service-paymenthospitaloutpatientppshospital-outpatient-regulations-and-notices/cms-1736-fc" TargetMode="External"/><Relationship Id="rId430" Type="http://schemas.openxmlformats.org/officeDocument/2006/relationships/hyperlink" Target="https://www.cms.gov/Regulations-and-Guidance/Guidance/Manuals/Internet-Only-Manuals-IOMs-Items/CMS018912.html" TargetMode="External"/><Relationship Id="rId18" Type="http://schemas.openxmlformats.org/officeDocument/2006/relationships/hyperlink" Target="http://www.dir.ca.gov/dwc/OMFS9904.htm" TargetMode="External"/><Relationship Id="rId265" Type="http://schemas.openxmlformats.org/officeDocument/2006/relationships/hyperlink" Target="https://www.cms.gov/Medicare/Medicare-Fee-for-Service-Payment/ASCPayment/11_Addenda_Updates" TargetMode="External"/><Relationship Id="rId125" Type="http://schemas.openxmlformats.org/officeDocument/2006/relationships/hyperlink" Target="https://www.cms.gov/Medicare/Medicare-Fee-for-Service-Payment/ASCPayment/11_Addenda_Updates" TargetMode="External"/><Relationship Id="rId167"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74" Type="http://schemas.openxmlformats.org/officeDocument/2006/relationships/hyperlink" Target="https://www.cms.gov/medicare/payment/prospective-payment-systems/hospital-outpatient/addendum-a-b-updates" TargetMode="External"/><Relationship Id="rId71" Type="http://schemas.openxmlformats.org/officeDocument/2006/relationships/hyperlink" Target="https://www.cms.gov/Medicare/Medicare-Fee-for-Service-Payment/ASCPayment/11_Addenda_Updates.html"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55" Type="http://schemas.openxmlformats.org/officeDocument/2006/relationships/hyperlink" Target="https://www.cms.gov/medicaremedicare-fee-service-paymenthospitaloutpatientppshospital-outpatient-regulations-and-notices/cms-1736-fc" TargetMode="External"/><Relationship Id="rId276"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41" Type="http://schemas.openxmlformats.org/officeDocument/2006/relationships/hyperlink" Target="https://www.cms.gov/medicare/payment/prospective-payment-systems/acute-inpatient-pps/fy-2024-ipps-final-rule-home-page" TargetMode="External"/><Relationship Id="rId40" Type="http://schemas.openxmlformats.org/officeDocument/2006/relationships/hyperlink" Target="https://www.cms.gov/Medicare/Medicare-Fee-for-Service-Payment/ASCPayment/index.html"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Medicare/Coding/OutpatientCodeEdit/OCEQtrReleaseSpecs" TargetMode="External"/><Relationship Id="rId157" Type="http://schemas.openxmlformats.org/officeDocument/2006/relationships/hyperlink" Target="https://www.cms.gov/medicaremedicare-fee-service-paymenthospitaloutpatientppsaddendum-and-addendum-b-updates/october-2020-correction"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43" Type="http://schemas.openxmlformats.org/officeDocument/2006/relationships/hyperlink" Target="https://www.cms.gov/medicaremedicare-fee-service-paymenthospitaloutpatientppshospital-outpatient-regulations-and-notices/cms-1772-fc" TargetMode="External"/><Relationship Id="rId364" Type="http://schemas.openxmlformats.org/officeDocument/2006/relationships/hyperlink" Target="https://www.cms.gov/Medicare/Medicare-Fee-for-Service-Payment/HospitalOutpatientPPS/index.html%20" TargetMode="External"/><Relationship Id="rId61" Type="http://schemas.openxmlformats.org/officeDocument/2006/relationships/hyperlink" Target="http://www.cms.gov/HospitalOutpatientPPS" TargetMode="External"/><Relationship Id="rId82" Type="http://schemas.openxmlformats.org/officeDocument/2006/relationships/hyperlink" Target="http://www.cms.gov/AcuteInpatientPPS/" TargetMode="External"/><Relationship Id="rId199" Type="http://schemas.openxmlformats.org/officeDocument/2006/relationships/hyperlink" Target="https://www.cms.gov/Medicare/Coding/OutpatientCodeEdit/OCEQtrReleaseSpec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45" Type="http://schemas.openxmlformats.org/officeDocument/2006/relationships/hyperlink" Target="https://www.cms.gov/medicaremedicare-fee-service-paymenthospitaloutpatientppshospital-outpatient-regulations-and-notices/cms-1736-fc" TargetMode="External"/><Relationship Id="rId266" Type="http://schemas.openxmlformats.org/officeDocument/2006/relationships/hyperlink" Target="https://www.cms.gov/medicaremedicare-fee-service-paymenthospitaloutpatientppsaddendum-and-addendum-b-updates/january-2022-0" TargetMode="External"/><Relationship Id="rId287" Type="http://schemas.openxmlformats.org/officeDocument/2006/relationships/hyperlink" Target="https://www.cms.gov/medicaremedicare-fee-service-paymenthospitaloutpatientppshospital-outpatient-regulations-and-notices/cms-1736-fc" TargetMode="External"/><Relationship Id="rId410" Type="http://schemas.openxmlformats.org/officeDocument/2006/relationships/hyperlink" Target="https://www.cms.gov/medicare/payment/prospective-payment-systems/hospital-outpatient/regulations-notices/cms-1786-cn" TargetMode="External"/><Relationship Id="rId431" Type="http://schemas.openxmlformats.org/officeDocument/2006/relationships/hyperlink" Target="https://www.cms.gov/Regulations-and-Guidance/Guidance/Manuals/Internet-Only-Manuals-IOMs-Items/CMS018912.html" TargetMode="External"/><Relationship Id="rId45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0" Type="http://schemas.openxmlformats.org/officeDocument/2006/relationships/hyperlink" Target="http://www.cms.gov/Medicare/Medicare-Fee-for-Service-Payment/PhysicianFeeSched/PFS-Relative-Value-Files.html"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6" Type="http://schemas.openxmlformats.org/officeDocument/2006/relationships/hyperlink" Target="https://www.cms.gov/Medicare/Medicare-Fee-for-Service-Payment/ASCPayment/index.html" TargetMode="External"/><Relationship Id="rId147" Type="http://schemas.openxmlformats.org/officeDocument/2006/relationships/hyperlink" Target="https://www.cms.gov/Medicare/Medicare-Fee-for-Service-Payment/HospitalOutpatientPPS/index"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75" Type="http://schemas.openxmlformats.org/officeDocument/2006/relationships/hyperlink" Target="https://www.cms.gov/medicare/payment/prospective-payment-systems/hospital-outpatient/addendum-a-b-updates"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 Type="http://schemas.openxmlformats.org/officeDocument/2006/relationships/customXml" Target="../customXml/item3.xml"/><Relationship Id="rId214" Type="http://schemas.openxmlformats.org/officeDocument/2006/relationships/hyperlink" Target="https://www.cms.gov/Medicare/Medicare-Fee-for-Service-Payment/HospitalOutpatientPPS/index.html" TargetMode="External"/><Relationship Id="rId235" Type="http://schemas.openxmlformats.org/officeDocument/2006/relationships/hyperlink" Target="https://www.cms.gov/medicare/acute-inpatient-pps/fy-2021-ipps-final-rule-home-page"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7" Type="http://schemas.openxmlformats.org/officeDocument/2006/relationships/hyperlink" Target="https://www.cms.gov/Medicare/Coding/OutpatientCodeEdit/OCEQtrReleaseSpecs" TargetMode="External"/><Relationship Id="rId298" Type="http://schemas.openxmlformats.org/officeDocument/2006/relationships/hyperlink" Target="https://www.cms.gov/medicaremedicare-fee-service-paymenthospitaloutpatientppsaddendum-and-addendum-b-updates/january-2022" TargetMode="External"/><Relationship Id="rId400" Type="http://schemas.openxmlformats.org/officeDocument/2006/relationships/hyperlink" Target="https://www.cms.gov/medicare/payment/prospective-payment-systems/ambulatory-surgical-center-asc/asc-payment-rates-addenda" TargetMode="External"/><Relationship Id="rId421" Type="http://schemas.openxmlformats.org/officeDocument/2006/relationships/hyperlink" Target="https://www.cms.gov/Regulations-and-Guidance/Guidance/Manuals/Internet-Only-Manuals-IOMs-Items/CMS018912.html" TargetMode="External"/><Relationship Id="rId442" Type="http://schemas.openxmlformats.org/officeDocument/2006/relationships/hyperlink" Target="https://www.cms.gov/Medicare/Medicare-Fee-for-Service-Payment/ASCPayment/11_Addenda_Updates.html" TargetMode="External"/><Relationship Id="rId116" Type="http://schemas.openxmlformats.org/officeDocument/2006/relationships/hyperlink" Target="https://www.cms.gov/Medicare/Medicare-Fee-for-Service-Payment/ASCPayment/index.html" TargetMode="External"/><Relationship Id="rId137" Type="http://schemas.openxmlformats.org/officeDocument/2006/relationships/hyperlink" Target="https://www.cms.gov/Medicare/Coding/OutpatientCodeEdit/OCEQtrReleaseSpecs" TargetMode="External"/><Relationship Id="rId158" Type="http://schemas.openxmlformats.org/officeDocument/2006/relationships/hyperlink" Target="https://www.cms.gov/medicaremedicare-fee-service-paymenthospitaloutpatientppsaddendum-and-addendum-b-updates/october-2020-correction-0" TargetMode="External"/><Relationship Id="rId302" Type="http://schemas.openxmlformats.org/officeDocument/2006/relationships/hyperlink" Target="https://www.cms.gov/Medicare/Medicare-Fee-for-Service-Payment/HospitalOutpatientPPS/Addendum-A-and-Addendum-B-Updates" TargetMode="External"/><Relationship Id="rId323" Type="http://schemas.openxmlformats.org/officeDocument/2006/relationships/hyperlink" Target="https://www.cms.gov/medicaremedicare-fee-service-paymenthospitaloutpatientpps/cms-1753-fc" TargetMode="External"/><Relationship Id="rId344" Type="http://schemas.openxmlformats.org/officeDocument/2006/relationships/hyperlink" Target="https://www.cms.gov/Medicare/Coding/OutpatientCodeEdit/OCEQtrReleaseSpecs" TargetMode="External"/><Relationship Id="rId20" Type="http://schemas.openxmlformats.org/officeDocument/2006/relationships/hyperlink" Target="http://www.oshpd.ca.gov/HID/HID/clinic/util/index.htm" TargetMode="External"/><Relationship Id="rId41" Type="http://schemas.openxmlformats.org/officeDocument/2006/relationships/hyperlink" Target="https://www.cms.gov/Medicare/Medicare-Fee-for-Service-Payment/ASCPayment/index.html" TargetMode="External"/><Relationship Id="rId62" Type="http://schemas.openxmlformats.org/officeDocument/2006/relationships/hyperlink" Target="https://www.cms.gov/Medicare/Medicare-Fee-for-Service-Payment/HospitalOutpatientPPS/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5" Type="http://schemas.openxmlformats.org/officeDocument/2006/relationships/hyperlink" Target="https://www.cms.gov/Regulations-and-Guidance/Guidance/Manuals/Internet-Only-Manuals-IOMs-Items/CMS018912.html" TargetMode="External"/><Relationship Id="rId38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25" Type="http://schemas.openxmlformats.org/officeDocument/2006/relationships/hyperlink" Target="https://www.cms.gov/medicaremedicare-fee-service-paymenthospitaloutpatientppsaddendum-and-addendum-b-updates/april-2021-0" TargetMode="External"/><Relationship Id="rId246" Type="http://schemas.openxmlformats.org/officeDocument/2006/relationships/hyperlink" Target="https://www.cms.gov/Medicare/Medicare-Fee-for-Service-Payment/ASCPayment/11_Addenda_Updates.html" TargetMode="External"/><Relationship Id="rId267" Type="http://schemas.openxmlformats.org/officeDocument/2006/relationships/hyperlink" Target="https://www.cms.gov/Medicare/Medicare-Fee-for-Service-Payment/HospitalOutpatientPPS/Addendum-A-and-Addendum-B-Updates" TargetMode="External"/><Relationship Id="rId288" Type="http://schemas.openxmlformats.org/officeDocument/2006/relationships/hyperlink" Target="https://www.cms.gov/Medicare/Coding/OutpatientCodeEdit/OCEQtrReleaseSpecs" TargetMode="External"/><Relationship Id="rId411" Type="http://schemas.openxmlformats.org/officeDocument/2006/relationships/hyperlink" Target="https://www.cms.gov/medicare/payment/prospective-payment-systems/hospital-outpatient/addendum-a-b-updates" TargetMode="External"/><Relationship Id="rId432" Type="http://schemas.openxmlformats.org/officeDocument/2006/relationships/hyperlink" Target="https://www.cms.gov/medicare/payment/prospective-payment-systems/hospital-outpatient/regulations-notices/cms-1786-cn" TargetMode="External"/><Relationship Id="rId453" Type="http://schemas.openxmlformats.org/officeDocument/2006/relationships/hyperlink" Target="https://www.cms.gov/medicare/payment/prospective-payment-systems/acute-inpatient-pps/fy-2024-ipps-final-rule-home-page" TargetMode="External"/><Relationship Id="rId106" Type="http://schemas.openxmlformats.org/officeDocument/2006/relationships/hyperlink" Target="https://www.cms.gov/Medicare/Medicare-Fee-for-Service-Payment/ASCPayment/11_Addenda_Updates.html" TargetMode="External"/><Relationship Id="rId127" Type="http://schemas.openxmlformats.org/officeDocument/2006/relationships/hyperlink" Target="https://www.cms.gov/Medicare/Medicare-Fee-for-Service-Payment/ASCPayment/index.html" TargetMode="External"/><Relationship Id="rId313" Type="http://schemas.openxmlformats.org/officeDocument/2006/relationships/hyperlink" Target="https://www.cms.gov/Medicare/Medicare-Fee-for-Service-Payment/ASCPayment/11_Addenda_Updates" TargetMode="External"/><Relationship Id="rId10" Type="http://schemas.openxmlformats.org/officeDocument/2006/relationships/endnotes" Target="endnotes.xml"/><Relationship Id="rId31" Type="http://schemas.openxmlformats.org/officeDocument/2006/relationships/hyperlink" Target="http://www.cms.gov/HospitalOut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ASCPayment/11_Addenda_Updates.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payment/prospective-payment-systems/ambulatory-surgical-center-asc/asc-payment-rates-addenda" TargetMode="External"/><Relationship Id="rId355" Type="http://schemas.openxmlformats.org/officeDocument/2006/relationships/hyperlink" Target="https://www.cms.gov/Regulations-and-Guidance/Guidance/Manuals/Internet-Only-Manuals-IOMs-Items/CMS018912.html" TargetMode="External"/><Relationship Id="rId376" Type="http://schemas.openxmlformats.org/officeDocument/2006/relationships/hyperlink" Target="https://www.cms.gov/medicare/payment/prospective-payment-systems/hospital-outpatient/addendum-a-b-updates" TargetMode="External"/><Relationship Id="rId397" Type="http://schemas.openxmlformats.org/officeDocument/2006/relationships/hyperlink" Target="https://www.cms.gov/medicaremedicare-fee-service-paymenthospitaloutpatientppshospital-outpatient-regulations-and-notices/cms-1772-fc" TargetMode="Externa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5" Type="http://schemas.openxmlformats.org/officeDocument/2006/relationships/hyperlink" Target="https://www.cms.gov/Medicare/Medicare-Fee-for-Service-Payment/HospitalOutpatientPPS/index" TargetMode="External"/><Relationship Id="rId236" Type="http://schemas.openxmlformats.org/officeDocument/2006/relationships/hyperlink" Target="https://www.cms.gov/medicare/acute-inpatient-pps/fy-2021-ipps-final-rule-home-page" TargetMode="External"/><Relationship Id="rId257"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22" Type="http://schemas.openxmlformats.org/officeDocument/2006/relationships/hyperlink" Target="https://www.cms.gov/medicare/coding-billing/outpatient-code-editor-oce/quarterly-release-files" TargetMode="External"/><Relationship Id="rId443" Type="http://schemas.openxmlformats.org/officeDocument/2006/relationships/hyperlink" Target="https://www.cms.gov/medicare/payment/prospective-payment-systems/ambulatory-surgical-center-asc/asc-payment-rates-addenda" TargetMode="External"/><Relationship Id="rId303" Type="http://schemas.openxmlformats.org/officeDocument/2006/relationships/hyperlink" Target="https://www.cms.gov/Medicare/Medicare-Fee-for-Service-Payment/HospitalOutpatientPPS/Addendum-A-and-Addendum-B-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medicare-fee-service-paymenthospitaloutpatientppshospital-outpatient-regulations-and-notices/cms-1772-fc" TargetMode="External"/><Relationship Id="rId387" Type="http://schemas.openxmlformats.org/officeDocument/2006/relationships/hyperlink" Target="https://www.cms.gov/medicaremedicare-fee-service-paymenthospitaloutpatientppshospital-outpatient-regulations-and-notices/cms-1772-fc"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412" Type="http://schemas.openxmlformats.org/officeDocument/2006/relationships/hyperlink" Target="https://www.cms.gov/medicare/payment/prospective-payment-systems/hospital-outpatient/regulations-notices/cms-1786-fc"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454" Type="http://schemas.openxmlformats.org/officeDocument/2006/relationships/hyperlink" Target="https://www.cms.gov/medicare/payment/prospective-payment-systems/acute-inpatient-pps/fy-2024-ipps-final-rule-home-page"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6" Type="http://schemas.openxmlformats.org/officeDocument/2006/relationships/hyperlink" Target="https://www.cms.gov/Regulations-and-Guidance/Guidance/Manuals/Internet-Only-Manuals-IOMs-Items/CMS018912.html" TargetMode="External"/><Relationship Id="rId423" Type="http://schemas.openxmlformats.org/officeDocument/2006/relationships/hyperlink" Target="https://www.cms.gov/medicare/coding-billing/outpatient-code-editor-oce/quarterly-release-files" TargetMode="External"/><Relationship Id="rId258" Type="http://schemas.openxmlformats.org/officeDocument/2006/relationships/hyperlink" Target="https://www.cms.gov/medicare/acute-inpatient-pps/fy-2021-ipps-final-rule-home-page%231735" TargetMode="External"/><Relationship Id="rId22"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25" Type="http://schemas.openxmlformats.org/officeDocument/2006/relationships/hyperlink" Target="https://www.cms.gov/medicare/acute-inpatient-pps/fy-2022-ipps-final-rule-home-page" TargetMode="External"/><Relationship Id="rId367" Type="http://schemas.openxmlformats.org/officeDocument/2006/relationships/hyperlink" Target="https://www.cms.gov/Regulations-and-Guidance/Guidance/Manuals/Internet-Only-Manuals-IOMs-Items/CMS018912.html" TargetMode="External"/><Relationship Id="rId171" Type="http://schemas.openxmlformats.org/officeDocument/2006/relationships/hyperlink" Target="https://www.cms.gov/Medicare/Medicare-Fee-for-Service-Payment/ASCPayment/11_Addenda_Updates" TargetMode="External"/><Relationship Id="rId227" Type="http://schemas.openxmlformats.org/officeDocument/2006/relationships/hyperlink" Target="https://www.cms.gov/medicaremedicare-fee-service-paymenthospitaloutpatientppsaddendum-and-addendum-b-updates/july-2021" TargetMode="External"/><Relationship Id="rId269" Type="http://schemas.openxmlformats.org/officeDocument/2006/relationships/hyperlink" Target="https://www.cms.gov/Medicare/Medicare-Fee-for-Service-Payment/HospitalOutpatientPPS/Addendum-A-and-Addendum-B-Updates" TargetMode="External"/><Relationship Id="rId434" Type="http://schemas.openxmlformats.org/officeDocument/2006/relationships/hyperlink" Target="https://www.cms.gov/medicare/payment/prospective-payment-systems/hospital-outpatient/regulations-notices/cms-1786-cn" TargetMode="External"/><Relationship Id="rId33" Type="http://schemas.openxmlformats.org/officeDocument/2006/relationships/hyperlink" Target="http://www.cms.gov/HospitalOutpatientPPS"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36" Type="http://schemas.openxmlformats.org/officeDocument/2006/relationships/hyperlink" Target="https://www.cms.gov/Medicare/Medicare-Fee-for-Service-Payment/HospitalOutpatientPPS/Addendum-A-and-Addendum-B-Updates" TargetMode="External"/><Relationship Id="rId75" Type="http://schemas.openxmlformats.org/officeDocument/2006/relationships/hyperlink" Target="https://www.cms.gov/Medicare/Medicare-Fee-for-Service-Payment/ASCPayment/11_Addenda_Updates.html" TargetMode="External"/><Relationship Id="rId140" Type="http://schemas.openxmlformats.org/officeDocument/2006/relationships/hyperlink" Target="https://www.cms.gov/Regulations-and-Guidance/Guidance/Manuals/Internet-Only-Manuals-IOMs-Items/CMS018912.html" TargetMode="External"/><Relationship Id="rId182" Type="http://schemas.openxmlformats.org/officeDocument/2006/relationships/hyperlink" Target="https://www.cms.gov/medicaremedicare-fee-service-paymentascpaymentasc-regulations-and-notices/cms-1736-cn" TargetMode="External"/><Relationship Id="rId37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40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445" Type="http://schemas.openxmlformats.org/officeDocument/2006/relationships/hyperlink" Target="https://www.cms.gov/medicare/payment/prospective-payment-systems/ambulatory-surgical-center-asc/asc-payment-rates-addenda"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7" Type="http://schemas.openxmlformats.org/officeDocument/2006/relationships/hyperlink" Target="https://www.cms.gov/medicaremedicare-fee-service-paymenthospitaloutpatientppshospital-outpatient-regulations-and-notices/cms-1772-fc" TargetMode="External"/><Relationship Id="rId44" Type="http://schemas.openxmlformats.org/officeDocument/2006/relationships/hyperlink" Target="http://www.cms.gov/HospitalOutpatientPPS" TargetMode="External"/><Relationship Id="rId86" Type="http://schemas.openxmlformats.org/officeDocument/2006/relationships/hyperlink" Target="https://www.cms.gov/Medicare/Medicare-Fee-for-Service-Payment/ASCPayment/index.html" TargetMode="External"/><Relationship Id="rId151" Type="http://schemas.openxmlformats.org/officeDocument/2006/relationships/hyperlink" Target="https://www.cms.gov/Regulations-and-Guidance/Guidance/Manuals/Internet-Only-Manuals-IOMs-Items/CMS018912.html" TargetMode="External"/><Relationship Id="rId389"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49" Type="http://schemas.openxmlformats.org/officeDocument/2006/relationships/hyperlink" Target="https://www.cms.gov/medicaremedicare-fee-service-paymenthospitaloutpatientppshospital-outpatient-regulations-and-notices/cms-1736-fc" TargetMode="External"/><Relationship Id="rId414" Type="http://schemas.openxmlformats.org/officeDocument/2006/relationships/hyperlink" Target="https://www.cms.gov/medicare/coding-billing/outpatient-code-editor-oce/quarterly-release-files" TargetMode="External"/><Relationship Id="rId456" Type="http://schemas.openxmlformats.org/officeDocument/2006/relationships/footer" Target="footer1.xm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316" Type="http://schemas.openxmlformats.org/officeDocument/2006/relationships/hyperlink" Target="file:///\\sfo37cvc\DWCFeeSchedules\SCHEDULES\OUTPATIENT%20FACILITY\CY%202022\JULY%20UPDATE\To%20Post\CMS" TargetMode="External"/><Relationship Id="rId55" Type="http://schemas.openxmlformats.org/officeDocument/2006/relationships/hyperlink" Target="https://www.cms.gov/Regulations-and-Guidance/Guidance/Manuals/Internet-Only-Manuals-IOMs-Items/CMS018912.html"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58" Type="http://schemas.openxmlformats.org/officeDocument/2006/relationships/hyperlink" Target="https://www.cms.gov/Medicare/Coding/OutpatientCodeEdit/OCEQtrReleaseSpecs" TargetMode="External"/><Relationship Id="rId162"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425" Type="http://schemas.openxmlformats.org/officeDocument/2006/relationships/hyperlink" Target="https://www.dir.ca.gov/dwc/OMFS9904.htm" TargetMode="External"/><Relationship Id="rId271" Type="http://schemas.openxmlformats.org/officeDocument/2006/relationships/hyperlink" Target="https://www.cms.gov/Medicare/Medicare-Fee-for-Service-Payment/HospitalOutpatientPPS/Addendum-A-and-Addendum-B-Updates" TargetMode="External"/><Relationship Id="rId24"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69" Type="http://schemas.openxmlformats.org/officeDocument/2006/relationships/hyperlink" Target="https://www.cms.gov/Medicare/Medicare-Fee-for-Service-Payment/HospitalOutpatientPPS/Addendum-A-and-Addendum-B-Updates"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Medicare-Fee-for-Service-Payment/ASCPayment/11_Addenda_Updates.html" TargetMode="External"/><Relationship Id="rId436" Type="http://schemas.openxmlformats.org/officeDocument/2006/relationships/hyperlink" Target="https://www.cms.gov/medicare/payment/prospective-payment-systems/hospital-outpatient/addendum-a-b-updates" TargetMode="External"/><Relationship Id="rId240" Type="http://schemas.openxmlformats.org/officeDocument/2006/relationships/hyperlink" Target="https://www.cms.gov/medicaremedicare-fee-service-paymenthospitaloutpatientppshospital-outpatient-regulations-and-notices/cms-1736-fc" TargetMode="External"/><Relationship Id="rId35"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38" Type="http://schemas.openxmlformats.org/officeDocument/2006/relationships/hyperlink" Target="https://www.cms.gov/medicare/payment/prospective-payment-systems/hospital-outpatient/addendum-a-b-updates" TargetMode="External"/><Relationship Id="rId8" Type="http://schemas.openxmlformats.org/officeDocument/2006/relationships/webSettings" Target="webSettings.xml"/><Relationship Id="rId142" Type="http://schemas.openxmlformats.org/officeDocument/2006/relationships/hyperlink" Target="https://www.cms.gov/Medicare/Coding/OutpatientCodeEdit/OCEQtrReleaseSpecs" TargetMode="External"/><Relationship Id="rId184" Type="http://schemas.openxmlformats.org/officeDocument/2006/relationships/hyperlink" Target="https://www.cms.gov/Medicare/Medicare-Fee-for-Service-Payment/ASCPayment/11_Addenda_Updates" TargetMode="External"/><Relationship Id="rId39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05" Type="http://schemas.openxmlformats.org/officeDocument/2006/relationships/hyperlink" Target="https://www.cms.gov/medicare/acute-inpatient-pps/fy-2023-ipps-final-rule-home-page%23FinalRule" TargetMode="External"/><Relationship Id="rId447" Type="http://schemas.openxmlformats.org/officeDocument/2006/relationships/hyperlink" Target="https://www.cms.gov/Medicare/Medicare-Fee-for-Service-Payment/ASCPayment/11_Addenda_Updates.html" TargetMode="External"/><Relationship Id="rId251" Type="http://schemas.openxmlformats.org/officeDocument/2006/relationships/hyperlink" Target="https://www.cms.gov/Medicare/Medicare-Fee-for-Service-Payment/ASCPayment/11_Addenda_Updates.html" TargetMode="External"/><Relationship Id="rId46" Type="http://schemas.openxmlformats.org/officeDocument/2006/relationships/hyperlink" Target="http://www.cms.gov/HospitalOutpatientPP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medicare-fee-service-paymenthospitaloutpatientppshospital-outpatient-regulations-and-notices/cms-1772-fc"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53" Type="http://schemas.openxmlformats.org/officeDocument/2006/relationships/hyperlink" Target="https://www.cms.gov/medicaremedicare-fee-service-paymenthospitaloutpatientppsaddendum-and-addendum-b-updates/april-2020-correction"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416" Type="http://schemas.openxmlformats.org/officeDocument/2006/relationships/hyperlink" Target="https://www.cms.gov/medicare/payment/prospective-payment-systems/hospital-outpatient/regulations-notices/cms-1786-fc" TargetMode="External"/><Relationship Id="rId220" Type="http://schemas.openxmlformats.org/officeDocument/2006/relationships/hyperlink" Target="https://www.cms.gov/Regulations-and-Guidance/Guidance/Manuals/Internet-Only-Manuals-IOMs-Items/CMS018912.html" TargetMode="External"/><Relationship Id="rId458" Type="http://schemas.openxmlformats.org/officeDocument/2006/relationships/theme" Target="theme/theme1.xml"/><Relationship Id="rId15" Type="http://schemas.openxmlformats.org/officeDocument/2006/relationships/hyperlink" Target="http://www.oshpd.ca.gov/HID/HID/clinic/util/index.htm"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1" Type="http://schemas.openxmlformats.org/officeDocument/2006/relationships/hyperlink" Target="https://www.cms.gov/Medicare/Medicare-Fee-for-Service-Payment/HospitalOutpatientPPS/Addendum-A-and-Addendum-B-Updates" TargetMode="External"/><Relationship Id="rId427" Type="http://schemas.openxmlformats.org/officeDocument/2006/relationships/hyperlink" Target="https://www.cms.gov/medicare/payment/prospective-payment-systems/hospital-outpatient/regulatlations-notices/cms-1786-fc"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73" Type="http://schemas.openxmlformats.org/officeDocument/2006/relationships/hyperlink" Target="https://www.cms.gov/Medicare/Medicare-Fee-for-Service-Payment/HospitalOutpatientPPS/Addendum-A-and-Addendum-B-Updates" TargetMode="External"/><Relationship Id="rId329" Type="http://schemas.openxmlformats.org/officeDocument/2006/relationships/hyperlink" Target="https://www.cms.gov/Medicare/Medicare-Fee-for-Service-Payment/ASCPayment/11_Addenda_Updates" TargetMode="External"/><Relationship Id="rId68" Type="http://schemas.openxmlformats.org/officeDocument/2006/relationships/hyperlink" Target="http://www.cms.gov/Medicare/Medicare-Fee-for-Service-Payment/PhysicianFeeSched/PFS-Relative-Value-Files.html" TargetMode="External"/><Relationship Id="rId133" Type="http://schemas.openxmlformats.org/officeDocument/2006/relationships/hyperlink" Target="https://www.cms.gov/Medicare/Coding/OutpatientCodeEdit/OCEQtrReleaseSpecs"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438" Type="http://schemas.openxmlformats.org/officeDocument/2006/relationships/hyperlink" Target="https://www.cms.gov/medicare/payment/prospective-payment-systems/hospital-outpatient/regulations-notices/cms-1786-fc" TargetMode="External"/><Relationship Id="rId242"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37" Type="http://schemas.openxmlformats.org/officeDocument/2006/relationships/hyperlink" Target="http://www.cms.gov/AcuteInpatientPPS/"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44" Type="http://schemas.openxmlformats.org/officeDocument/2006/relationships/hyperlink" Target="https://www.cms.gov/Medicare/Coding/OutpatientCodeEdit/OCEQtrReleaseSpecs" TargetMode="External"/><Relationship Id="rId90" Type="http://schemas.openxmlformats.org/officeDocument/2006/relationships/hyperlink" Target="https://www.cms.gov/Medicare/Medicare-Fee-for-Service-Payment/HospitalOutpatientPPS/index.html?redirect=/HospitalOutpatientPPS/"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ascpayment/11_addenda_updates" TargetMode="External"/><Relationship Id="rId407" Type="http://schemas.openxmlformats.org/officeDocument/2006/relationships/hyperlink" Target="https://www.cms.gov/medicare/medicare/payment/prospective-payment-systems/ambulatory-surgical-center-asc/asc-payment-rates-addenda" TargetMode="External"/><Relationship Id="rId449" Type="http://schemas.openxmlformats.org/officeDocument/2006/relationships/hyperlink" Target="https://www.cms.gov/medicare/payment/prospective-payment-systems/ambulatory-surgical-center-asc/asc-payment-rates-addenda%20" TargetMode="External"/><Relationship Id="rId211" Type="http://schemas.openxmlformats.org/officeDocument/2006/relationships/hyperlink" Target="https://www.cms.gov/Medicare/Coding/OutpatientCodeEdit/OCEQtrReleaseSpecs" TargetMode="External"/><Relationship Id="rId253" Type="http://schemas.openxmlformats.org/officeDocument/2006/relationships/hyperlink" Target="https://www.cms.gov/Medicare/Medicare-Fee-for-Service-Payment/ASCPayment/index.html"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48" Type="http://schemas.openxmlformats.org/officeDocument/2006/relationships/hyperlink" Target="http://www.cms.gov/HospitalOutpatientPPS" TargetMode="External"/><Relationship Id="rId113" Type="http://schemas.openxmlformats.org/officeDocument/2006/relationships/hyperlink" Target="https://www.cms.gov/Medicare/Medicare-Fee-for-Service-Payment/ASCPayment/11_Addenda_Updates.html" TargetMode="External"/><Relationship Id="rId320" Type="http://schemas.openxmlformats.org/officeDocument/2006/relationships/hyperlink" Target="file:///\\sfo37cvc\DWCFeeSchedules\SCHEDULES\OUTPATIENT%20FACILITY\CY%202022\JULY%20UPDATE\To%20Post\CMS" TargetMode="External"/><Relationship Id="rId155" Type="http://schemas.openxmlformats.org/officeDocument/2006/relationships/hyperlink" Target="https://www.cms.gov/medicaremedicare-fee-service-paymenthospitaloutpatientppsaddendum-and-addendum-b-updates/july-2020-0" TargetMode="External"/><Relationship Id="rId197" Type="http://schemas.openxmlformats.org/officeDocument/2006/relationships/hyperlink" Target="https://www.cms.gov/Medicare/Coding/OutpatientCodeEdit/OCEQtrReleaseSpecs" TargetMode="External"/><Relationship Id="rId362" Type="http://schemas.openxmlformats.org/officeDocument/2006/relationships/hyperlink" Target="https://www.dir.ca.gov/dwc/OMFS9904.htm" TargetMode="External"/><Relationship Id="rId418" Type="http://schemas.openxmlformats.org/officeDocument/2006/relationships/hyperlink" Target="http://www.dir.ca.gov/dwc/OMFS9904.htm" TargetMode="External"/><Relationship Id="rId222" Type="http://schemas.openxmlformats.org/officeDocument/2006/relationships/hyperlink" Target="https://www.cms.gov/medicaremedicare-fee-service-paymenthospitaloutpatientppshospital-outpatient-regulations-and-notices/cms-1736-cn" TargetMode="External"/><Relationship Id="rId264" Type="http://schemas.openxmlformats.org/officeDocument/2006/relationships/hyperlink" Target="https://www.cms.gov/Medicare/Medicare-Fee-for-Service-Payment/ASCPayment/11_Addenda_Updates" TargetMode="External"/><Relationship Id="rId17" Type="http://schemas.openxmlformats.org/officeDocument/2006/relationships/hyperlink" Target="http://www.dir.ca.gov/dwc/OMFS9904.htm" TargetMode="External"/><Relationship Id="rId59" Type="http://schemas.openxmlformats.org/officeDocument/2006/relationships/hyperlink" Target="http://www.cms.gov/HospitalOutpatientPPS" TargetMode="External"/><Relationship Id="rId124" Type="http://schemas.openxmlformats.org/officeDocument/2006/relationships/hyperlink" Target="https://www.cms.gov/Medicare/Medicare-Fee-for-Service-Payment/ASCPayment/11_Addenda_Updates"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66" Type="http://schemas.openxmlformats.org/officeDocument/2006/relationships/hyperlink" Target="https://www.cms.gov/Medicare/Medicare-Fee-for-Service-Payment/ASCPayment/11_Addenda_Updates.html" TargetMode="External"/><Relationship Id="rId331" Type="http://schemas.openxmlformats.org/officeDocument/2006/relationships/hyperlink" Target="https://www.cms.gov/Medicare/Medicare-Fee-for-Service-Payment/ASCPayment/11_Addenda_Updates" TargetMode="External"/><Relationship Id="rId373" Type="http://schemas.openxmlformats.org/officeDocument/2006/relationships/hyperlink" Target="https://www.cms.gov/medicare/medicare-fee-for-service-payment/hospitaloutpatientpps/addendum-a-and-addendum-b-updates" TargetMode="External"/><Relationship Id="rId429" Type="http://schemas.openxmlformats.org/officeDocument/2006/relationships/hyperlink" Target="https://www.cms.gov/Regulations-and-Guidance/Guidance/Manuals/Internet-Only-Manuals-IOMs-Items/CMS018912.html?DLPage=1&amp;DLEntries=10&amp;DLSort=0&amp;DLSortDir=ascending"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HospitalOutpatientPPS/index.html?redirect=/HospitalOutpatientPPS/" TargetMode="External"/><Relationship Id="rId44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8" Type="http://schemas.openxmlformats.org/officeDocument/2006/relationships/hyperlink" Target="http://www.cms.gov/HospitalOutpatientPPS" TargetMode="External"/><Relationship Id="rId275" Type="http://schemas.openxmlformats.org/officeDocument/2006/relationships/hyperlink" Target="https://www.cms.gov/Medicare/Coding/OutpatientCodeEdit/OCEQtrReleaseSpecs" TargetMode="External"/><Relationship Id="rId300" Type="http://schemas.openxmlformats.org/officeDocument/2006/relationships/hyperlink" Target="https://www.cms.gov/medicare-fee-service-paymenthospitaloutpatientppsaddendum-and-addendum-b-updates/april-2022"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77"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payment/prospective-payment-systems/hospital-outpatient/addendum-a-b-updates"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39" Type="http://schemas.openxmlformats.org/officeDocument/2006/relationships/hyperlink" Target="https://www.cms.gov/Medicare/Medicare-Fee-for-Service-Payment/ASCPayment/index.html" TargetMode="External"/><Relationship Id="rId286" Type="http://schemas.openxmlformats.org/officeDocument/2006/relationships/hyperlink" Target="https://www.cms.gov/Medicare/Coding/OutpatientCodeEdit/OCEQtrReleaseSpecs" TargetMode="External"/><Relationship Id="rId451" Type="http://schemas.openxmlformats.org/officeDocument/2006/relationships/hyperlink" Target="https://www.cms.gov/medicare/payment/prospective-payment-systems/hospital-outpatient/regulations-notices/cms-1786-fc"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6" Type="http://schemas.openxmlformats.org/officeDocument/2006/relationships/hyperlink" Target="https://www.cms.gov/Medicare/Medicare-Fee-for-Service-Payment/HospitalOutpatientPPS/index.html"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53" Type="http://schemas.openxmlformats.org/officeDocument/2006/relationships/hyperlink" Target="https://www.cms.gov/Medicare/Medicare-Fee-for-Service-Payment/HospitalOutpatientPPS/index.html?redirect=/HospitalOutpatientPP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hyperlink" Target="https://www.cms.gov/medicare/payment/prospective-payment-systems/hospital-outpatient/addendum-a-b-updates"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420" Type="http://schemas.openxmlformats.org/officeDocument/2006/relationships/hyperlink" Target="https://www.cms.gov/medicare/payment/prospective-payment-systems/hospital-outpatient/regulations-notices/cms-1786-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7EA16F-65ED-45AE-86B4-DE9E7D5CBEC6}">
  <ds:schemaRefs>
    <ds:schemaRef ds:uri="http://schemas.openxmlformats.org/officeDocument/2006/bibliography"/>
  </ds:schemaRefs>
</ds:datastoreItem>
</file>

<file path=customXml/itemProps2.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E73B5D-CA8C-4964-BBC2-A55450DFF7BB}">
  <ds:schemaRefs>
    <ds:schemaRef ds:uri="http://schemas.microsoft.com/sharepoint/v3/contenttype/forms"/>
  </ds:schemaRefs>
</ds:datastoreItem>
</file>

<file path=customXml/itemProps4.xml><?xml version="1.0" encoding="utf-8"?>
<ds:datastoreItem xmlns:ds="http://schemas.openxmlformats.org/officeDocument/2006/customXml" ds:itemID="{BB1206CC-2738-48D3-809B-9FF49E8999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9</Pages>
  <Words>43243</Words>
  <Characters>246489</Characters>
  <Application>Microsoft Office Word</Application>
  <DocSecurity>0</DocSecurity>
  <Lines>2054</Lines>
  <Paragraphs>578</Paragraphs>
  <ScaleCrop>false</ScaleCrop>
  <HeadingPairs>
    <vt:vector size="2" baseType="variant">
      <vt:variant>
        <vt:lpstr>Title</vt:lpstr>
      </vt:variant>
      <vt:variant>
        <vt:i4>1</vt:i4>
      </vt:variant>
    </vt:vector>
  </HeadingPairs>
  <TitlesOfParts>
    <vt:vector size="1" baseType="lpstr">
      <vt:lpstr>Text-of-Regulations-underline-April Q update (effective 4.1.2024)</vt:lpstr>
    </vt:vector>
  </TitlesOfParts>
  <Company/>
  <LinksUpToDate>false</LinksUpToDate>
  <CharactersWithSpaces>289154</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underline-April Q update (effective 4.1.2024)</dc:title>
  <dc:subject/>
  <dc:creator>Division of Workers' Compensation</dc:creator>
  <cp:keywords/>
  <cp:lastModifiedBy>Cortes, John@DIR</cp:lastModifiedBy>
  <cp:revision>11</cp:revision>
  <dcterms:created xsi:type="dcterms:W3CDTF">2024-03-28T23:22:00Z</dcterms:created>
  <dcterms:modified xsi:type="dcterms:W3CDTF">2024-03-29T00: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